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09C70" w14:textId="38D0CC4F" w:rsidR="00E16B2E" w:rsidRPr="004730AB" w:rsidRDefault="00E16B2E" w:rsidP="00E16B2E">
      <w:pPr>
        <w:rPr>
          <w:rFonts w:eastAsia="PMingLiU"/>
          <w:sz w:val="8"/>
          <w:lang w:eastAsia="zh-CN"/>
        </w:rPr>
        <w:sectPr w:rsidR="00E16B2E" w:rsidRPr="004730AB" w:rsidSect="005E6AD3">
          <w:headerReference w:type="default" r:id="rId8"/>
          <w:footerReference w:type="default" r:id="rId9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Style w:val="TableGrid"/>
        <w:tblW w:w="10747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0747"/>
      </w:tblGrid>
      <w:tr w:rsidR="001E72DC" w:rsidRPr="0081188A" w14:paraId="77AFC422" w14:textId="77777777" w:rsidTr="00303708">
        <w:trPr>
          <w:trHeight w:val="1043"/>
        </w:trPr>
        <w:tc>
          <w:tcPr>
            <w:tcW w:w="10747" w:type="dxa"/>
            <w:tcBorders>
              <w:bottom w:val="nil"/>
            </w:tcBorders>
            <w:shd w:val="clear" w:color="auto" w:fill="FFFFFF" w:themeFill="background1"/>
          </w:tcPr>
          <w:p w14:paraId="280E5067" w14:textId="77777777" w:rsidR="001E72DC" w:rsidRPr="00CF3A51" w:rsidRDefault="001E72DC" w:rsidP="001E72DC">
            <w:pPr>
              <w:spacing w:before="120"/>
              <w:rPr>
                <w:b/>
                <w:bCs/>
                <w:sz w:val="20"/>
                <w:szCs w:val="20"/>
                <w:u w:val="single"/>
                <w:lang w:val="es-CL" w:eastAsia="zh-CN"/>
              </w:rPr>
            </w:pPr>
            <w:r w:rsidRPr="00074F36">
              <w:rPr>
                <w:b/>
                <w:bCs/>
                <w:sz w:val="20"/>
                <w:szCs w:val="20"/>
                <w:u w:val="single"/>
                <w:lang w:val="es" w:eastAsia="zh-CN"/>
              </w:rPr>
              <w:t>INSTRUCCIONES</w:t>
            </w:r>
            <w:r w:rsidRPr="00074F36">
              <w:rPr>
                <w:b/>
                <w:bCs/>
                <w:sz w:val="20"/>
                <w:szCs w:val="20"/>
                <w:lang w:val="es" w:eastAsia="zh-CN"/>
              </w:rPr>
              <w:t xml:space="preserve">: </w:t>
            </w:r>
          </w:p>
          <w:p w14:paraId="482F3F7B" w14:textId="77777777" w:rsidR="001E72DC" w:rsidRPr="00CF3A51" w:rsidRDefault="001E72DC" w:rsidP="001E72DC">
            <w:pPr>
              <w:rPr>
                <w:sz w:val="20"/>
                <w:szCs w:val="20"/>
                <w:lang w:val="es-CL" w:eastAsia="zh-CN"/>
              </w:rPr>
            </w:pPr>
          </w:p>
          <w:p w14:paraId="57A33723" w14:textId="184CDAD0" w:rsidR="001E72DC" w:rsidRPr="00CF3A51" w:rsidRDefault="001E72DC" w:rsidP="00542D47">
            <w:pPr>
              <w:rPr>
                <w:sz w:val="20"/>
                <w:szCs w:val="20"/>
                <w:lang w:val="es-CL" w:eastAsia="zh-CN"/>
              </w:rPr>
            </w:pPr>
            <w:r w:rsidRPr="00074F36">
              <w:rPr>
                <w:sz w:val="20"/>
                <w:szCs w:val="20"/>
                <w:lang w:val="es" w:eastAsia="zh-CN"/>
              </w:rPr>
              <w:t>Complete</w:t>
            </w:r>
            <w:r w:rsidR="00432016">
              <w:rPr>
                <w:sz w:val="20"/>
                <w:szCs w:val="20"/>
                <w:lang w:val="es" w:eastAsia="zh-CN"/>
              </w:rPr>
              <w:t xml:space="preserve"> </w:t>
            </w:r>
            <w:r w:rsidRPr="00074F36">
              <w:rPr>
                <w:sz w:val="20"/>
                <w:szCs w:val="20"/>
                <w:lang w:val="es" w:eastAsia="zh-CN"/>
              </w:rPr>
              <w:t xml:space="preserve">toda la información aplicable (sección 1-6) y envíe las solicitudes a IDFL. Si se conoce, copie también al gerente/auditor de certificación regional. </w:t>
            </w:r>
          </w:p>
          <w:p w14:paraId="2B87114F" w14:textId="77777777" w:rsidR="00074F36" w:rsidRPr="00CF3A51" w:rsidRDefault="00074F36" w:rsidP="00542D47">
            <w:pPr>
              <w:rPr>
                <w:rFonts w:eastAsia="SimSun"/>
                <w:b/>
                <w:bCs/>
                <w:sz w:val="20"/>
                <w:szCs w:val="20"/>
                <w:u w:val="single"/>
                <w:lang w:val="es-CL" w:eastAsia="zh-CN"/>
              </w:rPr>
            </w:pPr>
          </w:p>
        </w:tc>
      </w:tr>
      <w:tr w:rsidR="001E72DC" w:rsidRPr="004730AB" w14:paraId="325F35B4" w14:textId="77777777" w:rsidTr="00303708">
        <w:trPr>
          <w:trHeight w:val="1233"/>
        </w:trPr>
        <w:tc>
          <w:tcPr>
            <w:tcW w:w="10747" w:type="dxa"/>
            <w:tcBorders>
              <w:top w:val="nil"/>
            </w:tcBorders>
            <w:shd w:val="clear" w:color="auto" w:fill="FFFFFF" w:themeFill="background1"/>
          </w:tcPr>
          <w:p w14:paraId="2D0454A6" w14:textId="77777777" w:rsidR="001E72DC" w:rsidRPr="00074F36" w:rsidRDefault="001E72DC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20"/>
                <w:szCs w:val="20"/>
                <w:lang w:eastAsia="zh-CN"/>
              </w:rPr>
            </w:pPr>
            <w:r w:rsidRPr="00074F36">
              <w:rPr>
                <w:sz w:val="20"/>
                <w:szCs w:val="20"/>
                <w:lang w:val="es" w:eastAsia="zh-CN"/>
              </w:rPr>
              <w:t>Sección 1 Información del solicitante</w:t>
            </w:r>
          </w:p>
          <w:p w14:paraId="1A30275E" w14:textId="77777777" w:rsidR="001E72DC" w:rsidRPr="00074F36" w:rsidRDefault="001E72DC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20"/>
                <w:szCs w:val="20"/>
                <w:lang w:eastAsia="zh-CN"/>
              </w:rPr>
            </w:pPr>
            <w:r w:rsidRPr="00074F36">
              <w:rPr>
                <w:sz w:val="20"/>
                <w:szCs w:val="20"/>
                <w:lang w:val="es" w:eastAsia="zh-CN"/>
              </w:rPr>
              <w:t>Sección 2 Información de pago</w:t>
            </w:r>
          </w:p>
          <w:p w14:paraId="44630A6E" w14:textId="77777777" w:rsidR="001E72DC" w:rsidRPr="00074F36" w:rsidRDefault="001E72DC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20"/>
                <w:szCs w:val="20"/>
                <w:lang w:eastAsia="zh-CN"/>
              </w:rPr>
            </w:pPr>
            <w:r w:rsidRPr="00074F36">
              <w:rPr>
                <w:sz w:val="20"/>
                <w:szCs w:val="20"/>
                <w:lang w:val="es" w:eastAsia="zh-CN"/>
              </w:rPr>
              <w:t>Sección 3 Normas</w:t>
            </w:r>
          </w:p>
          <w:p w14:paraId="2693EA2A" w14:textId="77777777" w:rsidR="001E72DC" w:rsidRPr="00074F36" w:rsidRDefault="001E72DC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20"/>
                <w:szCs w:val="20"/>
                <w:lang w:eastAsia="zh-CN"/>
              </w:rPr>
            </w:pPr>
            <w:r w:rsidRPr="00074F36">
              <w:rPr>
                <w:sz w:val="20"/>
                <w:szCs w:val="20"/>
                <w:lang w:val="es" w:eastAsia="zh-CN"/>
              </w:rPr>
              <w:t>Sección 4 Productos</w:t>
            </w:r>
          </w:p>
          <w:p w14:paraId="138B1CAF" w14:textId="77777777" w:rsidR="001E72DC" w:rsidRPr="00074F36" w:rsidRDefault="001E72DC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20"/>
                <w:szCs w:val="20"/>
                <w:lang w:eastAsia="zh-CN"/>
              </w:rPr>
            </w:pPr>
            <w:r w:rsidRPr="00074F36">
              <w:rPr>
                <w:sz w:val="20"/>
                <w:szCs w:val="20"/>
                <w:lang w:val="es" w:eastAsia="zh-CN"/>
              </w:rPr>
              <w:t>Sección 5 Instalaciones y procesos</w:t>
            </w:r>
          </w:p>
          <w:p w14:paraId="5AD82DBB" w14:textId="77777777" w:rsidR="005D4037" w:rsidRPr="00074F36" w:rsidRDefault="005D4037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20"/>
                <w:szCs w:val="20"/>
                <w:lang w:eastAsia="zh-CN"/>
              </w:rPr>
            </w:pPr>
            <w:r w:rsidRPr="00074F36">
              <w:rPr>
                <w:sz w:val="20"/>
                <w:szCs w:val="20"/>
                <w:lang w:val="es" w:eastAsia="zh-CN"/>
              </w:rPr>
              <w:t>Sección 6 Información de certificación</w:t>
            </w:r>
            <w:r w:rsidR="00074F36">
              <w:rPr>
                <w:sz w:val="20"/>
                <w:szCs w:val="20"/>
                <w:lang w:val="es" w:eastAsia="zh-CN"/>
              </w:rPr>
              <w:br/>
            </w:r>
          </w:p>
        </w:tc>
      </w:tr>
    </w:tbl>
    <w:p w14:paraId="099BFAE8" w14:textId="77777777" w:rsidR="00B64655" w:rsidRDefault="00B64655"/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657"/>
        <w:gridCol w:w="7090"/>
      </w:tblGrid>
      <w:tr w:rsidR="005205BC" w:rsidRPr="004730AB" w14:paraId="425D2F27" w14:textId="77777777" w:rsidTr="009A20CB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3FF558D1" w14:textId="77777777" w:rsidR="005205BC" w:rsidRPr="009A20CB" w:rsidRDefault="001E72DC" w:rsidP="00E16B2E">
            <w:pPr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val="es" w:eastAsia="zh-CN"/>
              </w:rPr>
              <w:t>SECCIÓN 1. INFORMACIÓN DEL SOLICITANTE</w:t>
            </w:r>
          </w:p>
        </w:tc>
      </w:tr>
      <w:tr w:rsidR="001E72DC" w:rsidRPr="0081188A" w14:paraId="05CBAD41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0BE6D439" w14:textId="77777777" w:rsidR="001E72DC" w:rsidRPr="00970AED" w:rsidRDefault="001E72DC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val="es" w:eastAsia="zh-CN"/>
              </w:rPr>
              <w:t>Nombre de la empresa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449190965"/>
            <w:placeholder>
              <w:docPart w:val="6B28CF7FA0F34E23881FCF0E8FE556A9"/>
            </w:placeholder>
            <w:showingPlcHdr/>
          </w:sdtPr>
          <w:sdtContent>
            <w:tc>
              <w:tcPr>
                <w:tcW w:w="7090" w:type="dxa"/>
                <w:shd w:val="clear" w:color="auto" w:fill="F2F2F2" w:themeFill="background1" w:themeFillShade="F2"/>
                <w:vAlign w:val="center"/>
              </w:tcPr>
              <w:p w14:paraId="31683525" w14:textId="77777777" w:rsidR="001E72DC" w:rsidRPr="00CF3A51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970AED" w:rsidRPr="0081188A" w14:paraId="2D20DE04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71C23DCC" w14:textId="77777777" w:rsidR="00970AED" w:rsidRPr="00CF3A51" w:rsidRDefault="00970AED" w:rsidP="00970AED">
            <w:pPr>
              <w:rPr>
                <w:rFonts w:eastAsia="PMingLiU"/>
                <w:bCs/>
                <w:sz w:val="20"/>
                <w:szCs w:val="20"/>
                <w:lang w:val="es-CL" w:eastAsia="zh-CN"/>
              </w:rPr>
            </w:pPr>
            <w:r w:rsidRPr="00970AED">
              <w:rPr>
                <w:bCs/>
                <w:sz w:val="20"/>
                <w:szCs w:val="20"/>
                <w:lang w:val="es" w:eastAsia="zh-CN"/>
              </w:rPr>
              <w:t>Nombre de la empresa (inglés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56292282"/>
            <w:placeholder>
              <w:docPart w:val="BD95FF88D7394D3D81792D2CCF706B12"/>
            </w:placeholder>
            <w:showingPlcHdr/>
          </w:sdtPr>
          <w:sdtContent>
            <w:tc>
              <w:tcPr>
                <w:tcW w:w="7090" w:type="dxa"/>
                <w:shd w:val="clear" w:color="auto" w:fill="F2F2F2" w:themeFill="background1" w:themeFillShade="F2"/>
              </w:tcPr>
              <w:p w14:paraId="43C9BB3D" w14:textId="77777777" w:rsidR="00970AED" w:rsidRPr="00CF3A51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970AED" w:rsidRPr="0081188A" w14:paraId="345B340C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60F20489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val="es" w:eastAsia="zh-CN"/>
              </w:rPr>
              <w:t>Dirección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29379009"/>
            <w:placeholder>
              <w:docPart w:val="09EEA57DF68F415D8DF2AE0C0F65DEC9"/>
            </w:placeholder>
            <w:showingPlcHdr/>
          </w:sdtPr>
          <w:sdtContent>
            <w:tc>
              <w:tcPr>
                <w:tcW w:w="7090" w:type="dxa"/>
                <w:shd w:val="clear" w:color="auto" w:fill="F2F2F2" w:themeFill="background1" w:themeFillShade="F2"/>
              </w:tcPr>
              <w:p w14:paraId="3FA4E7BE" w14:textId="77777777" w:rsidR="00970AED" w:rsidRPr="00CF3A51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970AED" w:rsidRPr="0081188A" w14:paraId="4D640E5B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29E889E6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val="es" w:eastAsia="zh-CN"/>
              </w:rPr>
              <w:t>Ciudad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18026165"/>
            <w:placeholder>
              <w:docPart w:val="FFE93CBD86F74ED2A93D4947D1C1DBBD"/>
            </w:placeholder>
            <w:showingPlcHdr/>
          </w:sdtPr>
          <w:sdtContent>
            <w:tc>
              <w:tcPr>
                <w:tcW w:w="7090" w:type="dxa"/>
                <w:shd w:val="clear" w:color="auto" w:fill="F2F2F2" w:themeFill="background1" w:themeFillShade="F2"/>
              </w:tcPr>
              <w:p w14:paraId="58FF18B7" w14:textId="77777777" w:rsidR="00970AED" w:rsidRPr="00CF3A51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970AED" w:rsidRPr="0081188A" w14:paraId="2F324E98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128785CA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val="es" w:eastAsia="zh-CN"/>
              </w:rPr>
              <w:t>País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042330633"/>
            <w:placeholder>
              <w:docPart w:val="06E40FFE2A024E089E882C145D7F68F2"/>
            </w:placeholder>
            <w:showingPlcHdr/>
          </w:sdtPr>
          <w:sdtContent>
            <w:tc>
              <w:tcPr>
                <w:tcW w:w="7090" w:type="dxa"/>
                <w:shd w:val="clear" w:color="auto" w:fill="F2F2F2" w:themeFill="background1" w:themeFillShade="F2"/>
              </w:tcPr>
              <w:p w14:paraId="742449DB" w14:textId="77777777" w:rsidR="00970AED" w:rsidRPr="00CF3A51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970AED" w:rsidRPr="0081188A" w14:paraId="31B8F317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37FDF6C2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val="es" w:eastAsia="zh-CN"/>
              </w:rPr>
              <w:t>Persona de contact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048822212"/>
            <w:placeholder>
              <w:docPart w:val="1766DFA3AD5A4115910A32C8856B5AA1"/>
            </w:placeholder>
            <w:showingPlcHdr/>
          </w:sdtPr>
          <w:sdtContent>
            <w:tc>
              <w:tcPr>
                <w:tcW w:w="7090" w:type="dxa"/>
                <w:shd w:val="clear" w:color="auto" w:fill="F2F2F2" w:themeFill="background1" w:themeFillShade="F2"/>
              </w:tcPr>
              <w:p w14:paraId="24F04CA4" w14:textId="77777777" w:rsidR="00970AED" w:rsidRPr="00CF3A51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970AED" w:rsidRPr="0081188A" w14:paraId="4E81A644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1F528616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val="es" w:eastAsia="zh-CN"/>
              </w:rPr>
              <w:t>Títul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72367275"/>
            <w:placeholder>
              <w:docPart w:val="D4D79C879B5C44C3BA9395D85FA9D974"/>
            </w:placeholder>
            <w:showingPlcHdr/>
          </w:sdtPr>
          <w:sdtContent>
            <w:tc>
              <w:tcPr>
                <w:tcW w:w="7090" w:type="dxa"/>
                <w:shd w:val="clear" w:color="auto" w:fill="F2F2F2" w:themeFill="background1" w:themeFillShade="F2"/>
              </w:tcPr>
              <w:p w14:paraId="3BEEAD78" w14:textId="77777777" w:rsidR="00970AED" w:rsidRPr="00CF3A51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970AED" w:rsidRPr="0081188A" w14:paraId="40FB35AB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5ED45817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val="es" w:eastAsia="zh-CN"/>
              </w:rPr>
              <w:t>Teléfon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37183514"/>
            <w:placeholder>
              <w:docPart w:val="BF591AAB6E9748518ADDC60431AC319F"/>
            </w:placeholder>
            <w:showingPlcHdr/>
          </w:sdtPr>
          <w:sdtContent>
            <w:tc>
              <w:tcPr>
                <w:tcW w:w="7090" w:type="dxa"/>
                <w:shd w:val="clear" w:color="auto" w:fill="F2F2F2" w:themeFill="background1" w:themeFillShade="F2"/>
              </w:tcPr>
              <w:p w14:paraId="13445EF2" w14:textId="77777777" w:rsidR="00970AED" w:rsidRPr="00CF3A51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970AED" w:rsidRPr="0081188A" w14:paraId="600C7040" w14:textId="77777777" w:rsidTr="00303708">
        <w:trPr>
          <w:trHeight w:val="288"/>
        </w:trPr>
        <w:tc>
          <w:tcPr>
            <w:tcW w:w="3657" w:type="dxa"/>
            <w:vAlign w:val="center"/>
          </w:tcPr>
          <w:p w14:paraId="0046AD1A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val="es" w:eastAsia="zh-CN"/>
              </w:rPr>
              <w:t>Correo electrónic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630401923"/>
            <w:placeholder>
              <w:docPart w:val="D59179D490214DD892CD0BB02572F4DF"/>
            </w:placeholder>
            <w:showingPlcHdr/>
          </w:sdtPr>
          <w:sdtContent>
            <w:tc>
              <w:tcPr>
                <w:tcW w:w="7090" w:type="dxa"/>
                <w:shd w:val="clear" w:color="auto" w:fill="F2F2F2" w:themeFill="background1" w:themeFillShade="F2"/>
              </w:tcPr>
              <w:p w14:paraId="326B78F7" w14:textId="77777777" w:rsidR="00970AED" w:rsidRPr="00CF3A51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</w:tbl>
    <w:p w14:paraId="583B2B47" w14:textId="77777777" w:rsidR="00B64655" w:rsidRPr="00CF3A51" w:rsidRDefault="00B64655">
      <w:pPr>
        <w:rPr>
          <w:lang w:val="es-CL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965"/>
        <w:gridCol w:w="720"/>
        <w:gridCol w:w="2973"/>
        <w:gridCol w:w="4089"/>
      </w:tblGrid>
      <w:tr w:rsidR="001E72DC" w:rsidRPr="00970AED" w14:paraId="7C40C40F" w14:textId="77777777" w:rsidTr="00EF67EE">
        <w:trPr>
          <w:trHeight w:val="288"/>
        </w:trPr>
        <w:tc>
          <w:tcPr>
            <w:tcW w:w="10747" w:type="dxa"/>
            <w:gridSpan w:val="4"/>
            <w:shd w:val="clear" w:color="auto" w:fill="0060AF"/>
            <w:vAlign w:val="center"/>
          </w:tcPr>
          <w:p w14:paraId="70F82F70" w14:textId="2CE49278" w:rsidR="001E72DC" w:rsidRPr="009A20CB" w:rsidRDefault="001E72DC" w:rsidP="001E72DC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0" w:name="_Hlk102402774"/>
            <w:bookmarkStart w:id="1" w:name="_Hlk71560316"/>
            <w:r w:rsidRPr="009A20CB">
              <w:rPr>
                <w:b/>
                <w:color w:val="FFFFFF" w:themeColor="background1"/>
                <w:sz w:val="20"/>
                <w:szCs w:val="20"/>
                <w:lang w:val="es" w:eastAsia="zh-CN"/>
              </w:rPr>
              <w:t xml:space="preserve">SECCIÓN 2. </w:t>
            </w:r>
            <w:r w:rsidR="00ED1547">
              <w:rPr>
                <w:b/>
                <w:color w:val="FFFFFF" w:themeColor="background1"/>
                <w:sz w:val="20"/>
                <w:szCs w:val="20"/>
                <w:lang w:val="es" w:eastAsia="zh-CN"/>
              </w:rPr>
              <w:t>INFORMACIÓN DE</w:t>
            </w:r>
            <w:r w:rsidR="00CF3A51">
              <w:rPr>
                <w:b/>
                <w:color w:val="FFFFFF" w:themeColor="background1"/>
                <w:lang w:val="es" w:eastAsia="zh-CN"/>
              </w:rPr>
              <w:t xml:space="preserve"> </w:t>
            </w:r>
            <w:r w:rsidR="00CF3A51" w:rsidRPr="00CF3A51">
              <w:rPr>
                <w:b/>
                <w:color w:val="FFFFFF" w:themeColor="background1"/>
                <w:sz w:val="20"/>
                <w:szCs w:val="20"/>
                <w:lang w:val="es" w:eastAsia="zh-CN"/>
              </w:rPr>
              <w:t>PAGO</w:t>
            </w:r>
          </w:p>
        </w:tc>
      </w:tr>
      <w:tr w:rsidR="00050A31" w:rsidRPr="003601DF" w14:paraId="31A55056" w14:textId="77777777" w:rsidTr="00EF67EE">
        <w:trPr>
          <w:trHeight w:val="377"/>
        </w:trPr>
        <w:tc>
          <w:tcPr>
            <w:tcW w:w="2965" w:type="dxa"/>
            <w:vMerge w:val="restart"/>
            <w:vAlign w:val="center"/>
          </w:tcPr>
          <w:p w14:paraId="5BAE74B3" w14:textId="77777777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val="es" w:eastAsia="zh-CN"/>
              </w:rPr>
              <w:t>Moneda de pago</w:t>
            </w:r>
          </w:p>
        </w:tc>
        <w:tc>
          <w:tcPr>
            <w:tcW w:w="7782" w:type="dxa"/>
            <w:gridSpan w:val="3"/>
            <w:shd w:val="clear" w:color="auto" w:fill="F2F2F2" w:themeFill="background1" w:themeFillShade="F2"/>
            <w:vAlign w:val="center"/>
          </w:tcPr>
          <w:p w14:paraId="00944C14" w14:textId="6ED1AD81" w:rsidR="00050A31" w:rsidRDefault="00000000" w:rsidP="00050A3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46971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0A31" w:rsidRPr="00CF3A51">
                  <w:rPr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CF3A51">
              <w:rPr>
                <w:bCs/>
                <w:sz w:val="22"/>
                <w:szCs w:val="22"/>
                <w:lang w:eastAsia="zh-CN"/>
              </w:rPr>
              <w:t xml:space="preserve"> USD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56664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0A31" w:rsidRPr="00CF3A51">
                  <w:rPr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432016">
              <w:rPr>
                <w:bCs/>
                <w:sz w:val="22"/>
                <w:szCs w:val="22"/>
                <w:lang w:eastAsia="zh-CN"/>
              </w:rPr>
              <w:t xml:space="preserve"> RMB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29676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0A31" w:rsidRPr="00CF3A51">
                  <w:rPr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432016">
              <w:rPr>
                <w:bCs/>
                <w:sz w:val="22"/>
                <w:szCs w:val="22"/>
                <w:lang w:eastAsia="zh-CN"/>
              </w:rPr>
              <w:t xml:space="preserve"> EURO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38645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0A31" w:rsidRPr="00CF3A51">
                  <w:rPr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432016">
              <w:rPr>
                <w:bCs/>
                <w:sz w:val="22"/>
                <w:szCs w:val="22"/>
                <w:lang w:eastAsia="zh-CN"/>
              </w:rPr>
              <w:t xml:space="preserve"> TWD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061945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0A31" w:rsidRPr="00CF3A51">
                  <w:rPr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CF3A51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F3A51">
              <w:rPr>
                <w:bCs/>
                <w:sz w:val="22"/>
                <w:szCs w:val="22"/>
                <w:lang w:eastAsia="zh-CN"/>
              </w:rPr>
              <w:t>TRY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3A51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CF3A51">
              <w:rPr>
                <w:bCs/>
                <w:sz w:val="22"/>
                <w:szCs w:val="22"/>
                <w:lang w:eastAsia="zh-CN"/>
              </w:rPr>
              <w:t xml:space="preserve"> CHF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0A31" w:rsidRPr="00CF3A51">
                  <w:rPr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CF3A51">
              <w:rPr>
                <w:bCs/>
                <w:sz w:val="22"/>
                <w:szCs w:val="22"/>
                <w:lang w:eastAsia="zh-CN"/>
              </w:rPr>
              <w:t xml:space="preserve"> INR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0A31" w:rsidRPr="00CF3A51">
                  <w:rPr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050A31" w:rsidRPr="00CF3A51">
              <w:rPr>
                <w:bCs/>
                <w:sz w:val="22"/>
                <w:szCs w:val="22"/>
                <w:lang w:eastAsia="zh-CN"/>
              </w:rPr>
              <w:t xml:space="preserve"> BDT</w:t>
            </w:r>
          </w:p>
          <w:p w14:paraId="4EBFDD9B" w14:textId="7D37DD2F" w:rsidR="00500A59" w:rsidRPr="00970AED" w:rsidRDefault="00000000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358076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0A59" w:rsidRPr="00F76397">
                  <w:rPr>
                    <w:bCs/>
                    <w:sz w:val="22"/>
                    <w:szCs w:val="22"/>
                    <w:lang w:val="es" w:eastAsia="zh-CN"/>
                  </w:rPr>
                  <w:t>☐</w:t>
                </w:r>
              </w:sdtContent>
            </w:sdt>
            <w:r w:rsidR="00500A59">
              <w:rPr>
                <w:bCs/>
                <w:sz w:val="22"/>
                <w:szCs w:val="22"/>
                <w:lang w:val="es" w:eastAsia="zh-CN"/>
              </w:rPr>
              <w:t xml:space="preserve"> JPY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1390763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0A59">
                  <w:rPr>
                    <w:bCs/>
                    <w:sz w:val="22"/>
                    <w:szCs w:val="22"/>
                    <w:lang w:val="es" w:eastAsia="zh-CN"/>
                  </w:rPr>
                  <w:t>☐</w:t>
                </w:r>
              </w:sdtContent>
            </w:sdt>
            <w:r w:rsidR="00500A59">
              <w:rPr>
                <w:bCs/>
                <w:sz w:val="22"/>
                <w:szCs w:val="22"/>
                <w:lang w:val="es" w:eastAsia="zh-CN"/>
              </w:rPr>
              <w:t xml:space="preserve"> PKR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1439647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0A59" w:rsidRPr="00F76397">
                  <w:rPr>
                    <w:bCs/>
                    <w:sz w:val="22"/>
                    <w:szCs w:val="22"/>
                    <w:lang w:val="es" w:eastAsia="zh-CN"/>
                  </w:rPr>
                  <w:t>☐</w:t>
                </w:r>
              </w:sdtContent>
            </w:sdt>
            <w:r w:rsidR="00432016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500A59" w:rsidRPr="00833203">
              <w:rPr>
                <w:bCs/>
                <w:sz w:val="22"/>
                <w:szCs w:val="22"/>
                <w:lang w:val="es" w:eastAsia="zh-CN"/>
              </w:rPr>
              <w:t>VND</w:t>
            </w:r>
          </w:p>
        </w:tc>
      </w:tr>
      <w:tr w:rsidR="00EF67EE" w:rsidRPr="0081188A" w14:paraId="0B1FC8B4" w14:textId="77777777" w:rsidTr="00500A59">
        <w:trPr>
          <w:trHeight w:val="377"/>
        </w:trPr>
        <w:tc>
          <w:tcPr>
            <w:tcW w:w="2965" w:type="dxa"/>
            <w:vMerge/>
            <w:vAlign w:val="center"/>
          </w:tcPr>
          <w:p w14:paraId="2E07C298" w14:textId="77777777" w:rsidR="00EF67EE" w:rsidRPr="00970AED" w:rsidRDefault="00EF67EE" w:rsidP="00050A31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3693" w:type="dxa"/>
            <w:gridSpan w:val="2"/>
            <w:shd w:val="clear" w:color="auto" w:fill="F2F2F2" w:themeFill="background1" w:themeFillShade="F2"/>
            <w:vAlign w:val="center"/>
          </w:tcPr>
          <w:p w14:paraId="7AC10267" w14:textId="75EF4696" w:rsidR="00EF67EE" w:rsidRDefault="00000000" w:rsidP="00050A31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826345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00A59">
                  <w:rPr>
                    <w:bCs/>
                    <w:sz w:val="22"/>
                    <w:szCs w:val="22"/>
                    <w:lang w:val="es" w:eastAsia="zh-CN"/>
                  </w:rPr>
                  <w:t>☐</w:t>
                </w:r>
              </w:sdtContent>
            </w:sdt>
            <w:r w:rsidR="00EF67EE">
              <w:rPr>
                <w:bCs/>
                <w:sz w:val="22"/>
                <w:szCs w:val="22"/>
                <w:lang w:val="es" w:eastAsia="zh-CN"/>
              </w:rPr>
              <w:t xml:space="preserve"> OTRO 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768269249"/>
            <w:placeholder>
              <w:docPart w:val="5EFAECC725FE441F8F29070B7F79B601"/>
            </w:placeholder>
            <w:showingPlcHdr/>
          </w:sdtPr>
          <w:sdtContent>
            <w:tc>
              <w:tcPr>
                <w:tcW w:w="4089" w:type="dxa"/>
                <w:shd w:val="clear" w:color="auto" w:fill="F2F2F2" w:themeFill="background1" w:themeFillShade="F2"/>
                <w:vAlign w:val="center"/>
              </w:tcPr>
              <w:p w14:paraId="59862AAB" w14:textId="77777777" w:rsidR="00EF67EE" w:rsidRPr="00CF3A51" w:rsidRDefault="00EF67EE" w:rsidP="00050A31">
                <w:pPr>
                  <w:rPr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050A31" w:rsidRPr="0081188A" w14:paraId="7D1359DF" w14:textId="77777777" w:rsidTr="00EF67EE">
        <w:trPr>
          <w:trHeight w:val="377"/>
        </w:trPr>
        <w:tc>
          <w:tcPr>
            <w:tcW w:w="2965" w:type="dxa"/>
            <w:vAlign w:val="center"/>
          </w:tcPr>
          <w:p w14:paraId="5D63480D" w14:textId="38C33104" w:rsidR="00050A31" w:rsidRPr="00970AED" w:rsidRDefault="00CF3A51" w:rsidP="00050A31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  <w:lang w:val="es-ES"/>
              </w:rPr>
              <w:t>Identificación de impuestos nacional #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677877587"/>
            <w:placeholder>
              <w:docPart w:val="3E8032A9F53E4AC7AD0AF7100678CC84"/>
            </w:placeholder>
            <w:showingPlcHdr/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44D0106F" w14:textId="77777777" w:rsidR="00050A31" w:rsidRPr="00CF3A51" w:rsidRDefault="00050A31" w:rsidP="00050A31">
                <w:pPr>
                  <w:rPr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B5720E" w:rsidRPr="0081188A" w14:paraId="753CBD65" w14:textId="77777777" w:rsidTr="0096459C">
        <w:trPr>
          <w:trHeight w:val="288"/>
        </w:trPr>
        <w:tc>
          <w:tcPr>
            <w:tcW w:w="10747" w:type="dxa"/>
            <w:gridSpan w:val="4"/>
            <w:shd w:val="clear" w:color="auto" w:fill="DBE5F1" w:themeFill="accent1" w:themeFillTint="33"/>
            <w:vAlign w:val="center"/>
          </w:tcPr>
          <w:p w14:paraId="6A6BC143" w14:textId="7BA60383" w:rsidR="00B5720E" w:rsidRPr="00CF3A51" w:rsidRDefault="00B5720E" w:rsidP="00B5720E">
            <w:pPr>
              <w:jc w:val="center"/>
              <w:rPr>
                <w:b/>
                <w:sz w:val="19"/>
                <w:szCs w:val="19"/>
                <w:lang w:val="es-CL" w:eastAsia="zh-CN"/>
              </w:rPr>
            </w:pPr>
            <w:r w:rsidRPr="005D4312">
              <w:rPr>
                <w:b/>
                <w:sz w:val="19"/>
                <w:szCs w:val="19"/>
                <w:lang w:val="es" w:eastAsia="zh-CN"/>
              </w:rPr>
              <w:t xml:space="preserve">Tarifas de servicio de </w:t>
            </w:r>
            <w:r w:rsidR="00432016">
              <w:rPr>
                <w:b/>
                <w:sz w:val="19"/>
                <w:szCs w:val="19"/>
                <w:lang w:val="es" w:eastAsia="zh-CN"/>
              </w:rPr>
              <w:t>urgente</w:t>
            </w:r>
          </w:p>
          <w:p w14:paraId="42E20DEB" w14:textId="77777777" w:rsidR="00B5720E" w:rsidRPr="00CF3A51" w:rsidRDefault="00B5720E" w:rsidP="00050A31">
            <w:pPr>
              <w:jc w:val="center"/>
              <w:rPr>
                <w:bCs/>
                <w:sz w:val="19"/>
                <w:szCs w:val="19"/>
                <w:lang w:val="es-CL" w:eastAsia="zh-CN"/>
              </w:rPr>
            </w:pPr>
            <w:r w:rsidRPr="005D4312">
              <w:rPr>
                <w:bCs/>
                <w:sz w:val="19"/>
                <w:szCs w:val="19"/>
                <w:lang w:val="es" w:eastAsia="zh-CN"/>
              </w:rPr>
              <w:t>Los Servicios urgentes solo son aplicables a ciertas fases de la auditoría y solo se pueden aplicar si se han completado las fases anteriores. Los servicios urgentes dependen de la capacidad de la oficina y es posible que no siempre estén disponibles.</w:t>
            </w:r>
          </w:p>
        </w:tc>
      </w:tr>
      <w:tr w:rsidR="007526B2" w:rsidRPr="0081188A" w14:paraId="3EE7AC94" w14:textId="77777777" w:rsidTr="007526B2">
        <w:trPr>
          <w:trHeight w:val="288"/>
        </w:trPr>
        <w:tc>
          <w:tcPr>
            <w:tcW w:w="2965" w:type="dxa"/>
            <w:shd w:val="clear" w:color="auto" w:fill="F2F2F2" w:themeFill="background1" w:themeFillShade="F2"/>
            <w:vAlign w:val="center"/>
          </w:tcPr>
          <w:p w14:paraId="363AC168" w14:textId="1BDBD9AF" w:rsidR="007526B2" w:rsidRPr="00CF3A51" w:rsidRDefault="00432016" w:rsidP="00050A31">
            <w:pPr>
              <w:rPr>
                <w:bCs/>
                <w:sz w:val="19"/>
                <w:szCs w:val="19"/>
                <w:lang w:val="es-CL" w:eastAsia="zh-CN"/>
              </w:rPr>
            </w:pPr>
            <w:r>
              <w:rPr>
                <w:bCs/>
                <w:sz w:val="19"/>
                <w:szCs w:val="19"/>
                <w:lang w:val="es" w:eastAsia="zh-CN"/>
              </w:rPr>
              <w:t>Evaluación</w:t>
            </w:r>
            <w:r w:rsidR="007526B2" w:rsidRPr="005D4312">
              <w:rPr>
                <w:bCs/>
                <w:sz w:val="19"/>
                <w:szCs w:val="19"/>
                <w:lang w:val="es" w:eastAsia="zh-CN"/>
              </w:rPr>
              <w:t xml:space="preserve"> /</w:t>
            </w:r>
            <w:r>
              <w:rPr>
                <w:bCs/>
                <w:sz w:val="19"/>
                <w:szCs w:val="19"/>
                <w:lang w:val="es" w:eastAsia="zh-CN"/>
              </w:rPr>
              <w:t xml:space="preserve"> Visita al </w:t>
            </w:r>
            <w:r w:rsidR="007526B2" w:rsidRPr="005D4312">
              <w:rPr>
                <w:bCs/>
                <w:sz w:val="19"/>
                <w:szCs w:val="19"/>
                <w:lang w:val="es" w:eastAsia="zh-CN"/>
              </w:rPr>
              <w:t>sitio de</w:t>
            </w:r>
            <w:r>
              <w:rPr>
                <w:bCs/>
                <w:sz w:val="19"/>
                <w:szCs w:val="19"/>
                <w:lang w:val="es" w:eastAsia="zh-CN"/>
              </w:rPr>
              <w:t xml:space="preserve"> urgencia</w:t>
            </w:r>
            <w:r w:rsidR="007526B2" w:rsidRPr="005D4312">
              <w:rPr>
                <w:bCs/>
                <w:sz w:val="19"/>
                <w:szCs w:val="19"/>
                <w:lang w:val="es" w:eastAsia="zh-CN"/>
              </w:rPr>
              <w:t xml:space="preserve"> (dentro de los 7 días hábiles)</w:t>
            </w:r>
          </w:p>
        </w:tc>
        <w:sdt>
          <w:sdtPr>
            <w:rPr>
              <w:bCs/>
              <w:sz w:val="19"/>
              <w:szCs w:val="19"/>
              <w:lang w:eastAsia="zh-CN"/>
            </w:rPr>
            <w:id w:val="2035302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shd w:val="clear" w:color="auto" w:fill="F2F2F2" w:themeFill="background1" w:themeFillShade="F2"/>
                <w:vAlign w:val="center"/>
              </w:tcPr>
              <w:p w14:paraId="071A740C" w14:textId="77777777" w:rsidR="007526B2" w:rsidRPr="005D4312" w:rsidRDefault="000516B8" w:rsidP="00050A31">
                <w:pPr>
                  <w:jc w:val="center"/>
                  <w:rPr>
                    <w:bCs/>
                    <w:sz w:val="19"/>
                    <w:szCs w:val="19"/>
                    <w:lang w:eastAsia="zh-CN"/>
                  </w:rPr>
                </w:pPr>
                <w:r>
                  <w:rPr>
                    <w:bCs/>
                    <w:sz w:val="19"/>
                    <w:szCs w:val="19"/>
                    <w:lang w:val="es" w:eastAsia="zh-CN"/>
                  </w:rPr>
                  <w:t>☐</w:t>
                </w:r>
              </w:p>
            </w:tc>
          </w:sdtContent>
        </w:sdt>
        <w:tc>
          <w:tcPr>
            <w:tcW w:w="7062" w:type="dxa"/>
            <w:gridSpan w:val="2"/>
            <w:shd w:val="clear" w:color="auto" w:fill="F2F2F2" w:themeFill="background1" w:themeFillShade="F2"/>
            <w:vAlign w:val="center"/>
          </w:tcPr>
          <w:p w14:paraId="1CE2ABDB" w14:textId="2224919F" w:rsidR="007526B2" w:rsidRPr="00CF3A51" w:rsidRDefault="007526B2" w:rsidP="007526B2">
            <w:pPr>
              <w:rPr>
                <w:bCs/>
                <w:sz w:val="19"/>
                <w:szCs w:val="19"/>
                <w:lang w:val="es-CL" w:eastAsia="zh-CN"/>
              </w:rPr>
            </w:pPr>
            <w:r w:rsidRPr="005D4312">
              <w:rPr>
                <w:bCs/>
                <w:sz w:val="19"/>
                <w:szCs w:val="19"/>
                <w:lang w:val="es" w:eastAsia="zh-CN"/>
              </w:rPr>
              <w:t xml:space="preserve">Nota: IDFL solo programará la visita / evaluación </w:t>
            </w:r>
            <w:r w:rsidR="00432016">
              <w:rPr>
                <w:bCs/>
                <w:sz w:val="19"/>
                <w:szCs w:val="19"/>
                <w:lang w:val="es" w:eastAsia="zh-CN"/>
              </w:rPr>
              <w:t>en el sitio</w:t>
            </w:r>
            <w:r w:rsidRPr="005D4312">
              <w:rPr>
                <w:bCs/>
                <w:sz w:val="19"/>
                <w:szCs w:val="19"/>
                <w:lang w:val="es" w:eastAsia="zh-CN"/>
              </w:rPr>
              <w:t xml:space="preserve"> después de que se haya recibido el pago y se haya presentado y aprobado toda la documentación previa a la auditoría. Las tarifas de </w:t>
            </w:r>
            <w:r w:rsidR="00432016">
              <w:rPr>
                <w:bCs/>
                <w:sz w:val="19"/>
                <w:szCs w:val="19"/>
                <w:lang w:val="es" w:eastAsia="zh-CN"/>
              </w:rPr>
              <w:t>urgencia</w:t>
            </w:r>
            <w:r w:rsidRPr="005D4312">
              <w:rPr>
                <w:bCs/>
                <w:sz w:val="19"/>
                <w:szCs w:val="19"/>
                <w:lang w:val="es" w:eastAsia="zh-CN"/>
              </w:rPr>
              <w:t xml:space="preserve"> pueden incurrir en mayores gastos de viaje debido a la reserva con poca antelación.</w:t>
            </w:r>
          </w:p>
        </w:tc>
      </w:tr>
      <w:tr w:rsidR="007526B2" w:rsidRPr="0081188A" w14:paraId="7FB0C11B" w14:textId="77777777" w:rsidTr="00C74A22">
        <w:trPr>
          <w:trHeight w:val="288"/>
        </w:trPr>
        <w:tc>
          <w:tcPr>
            <w:tcW w:w="296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D47032" w14:textId="201600FD" w:rsidR="007526B2" w:rsidRPr="00CF3A51" w:rsidRDefault="007526B2" w:rsidP="00050A31">
            <w:pPr>
              <w:rPr>
                <w:bCs/>
                <w:sz w:val="19"/>
                <w:szCs w:val="19"/>
                <w:lang w:val="es-CL" w:eastAsia="zh-CN"/>
              </w:rPr>
            </w:pPr>
            <w:r w:rsidRPr="005D4312">
              <w:rPr>
                <w:bCs/>
                <w:sz w:val="19"/>
                <w:szCs w:val="19"/>
                <w:lang w:val="es" w:eastAsia="zh-CN"/>
              </w:rPr>
              <w:t xml:space="preserve">Decisión de certificación de </w:t>
            </w:r>
            <w:r w:rsidR="00432016">
              <w:rPr>
                <w:bCs/>
                <w:sz w:val="19"/>
                <w:szCs w:val="19"/>
                <w:lang w:val="es" w:eastAsia="zh-CN"/>
              </w:rPr>
              <w:t>urgencia</w:t>
            </w:r>
            <w:r w:rsidRPr="005D4312">
              <w:rPr>
                <w:bCs/>
                <w:sz w:val="19"/>
                <w:szCs w:val="19"/>
                <w:lang w:val="es" w:eastAsia="zh-CN"/>
              </w:rPr>
              <w:t xml:space="preserve"> (dentro de los 3 días hábiles)</w:t>
            </w:r>
          </w:p>
        </w:tc>
        <w:sdt>
          <w:sdtPr>
            <w:rPr>
              <w:bCs/>
              <w:sz w:val="19"/>
              <w:szCs w:val="19"/>
              <w:lang w:eastAsia="zh-CN"/>
            </w:rPr>
            <w:id w:val="1934784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8E12479" w14:textId="77777777" w:rsidR="007526B2" w:rsidRPr="005D4312" w:rsidRDefault="000516B8" w:rsidP="00050A31">
                <w:pPr>
                  <w:jc w:val="center"/>
                  <w:rPr>
                    <w:bCs/>
                    <w:sz w:val="19"/>
                    <w:szCs w:val="19"/>
                    <w:lang w:eastAsia="zh-CN"/>
                  </w:rPr>
                </w:pPr>
                <w:r>
                  <w:rPr>
                    <w:bCs/>
                    <w:sz w:val="19"/>
                    <w:szCs w:val="19"/>
                    <w:lang w:val="es" w:eastAsia="zh-CN"/>
                  </w:rPr>
                  <w:t>☐</w:t>
                </w:r>
              </w:p>
            </w:tc>
          </w:sdtContent>
        </w:sdt>
        <w:tc>
          <w:tcPr>
            <w:tcW w:w="7062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412EE5" w14:textId="77777777" w:rsidR="007526B2" w:rsidRPr="00CF3A51" w:rsidRDefault="007526B2" w:rsidP="007526B2">
            <w:pPr>
              <w:rPr>
                <w:bCs/>
                <w:sz w:val="19"/>
                <w:szCs w:val="19"/>
                <w:lang w:val="es-CL" w:eastAsia="zh-CN"/>
              </w:rPr>
            </w:pPr>
            <w:r w:rsidRPr="005D4312">
              <w:rPr>
                <w:bCs/>
                <w:sz w:val="19"/>
                <w:szCs w:val="19"/>
                <w:lang w:val="es" w:eastAsia="zh-CN"/>
              </w:rPr>
              <w:t>Nota: IDFL solo completará la decisión de certificación después de la evaluación y aprobación de las acciones correctivas.</w:t>
            </w:r>
          </w:p>
        </w:tc>
      </w:tr>
      <w:bookmarkEnd w:id="0"/>
      <w:tr w:rsidR="005D4312" w:rsidRPr="0081188A" w14:paraId="679FDB09" w14:textId="77777777" w:rsidTr="00C74A22">
        <w:trPr>
          <w:trHeight w:val="89"/>
        </w:trPr>
        <w:tc>
          <w:tcPr>
            <w:tcW w:w="29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AED38AC" w14:textId="77777777" w:rsidR="005D4312" w:rsidRPr="00CF3A51" w:rsidRDefault="005D4312" w:rsidP="00050A31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9A3EEBC" w14:textId="77777777" w:rsidR="005D4312" w:rsidRPr="00CF3A51" w:rsidRDefault="005D4312" w:rsidP="00050A31">
            <w:pPr>
              <w:jc w:val="center"/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70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10A6A60" w14:textId="77777777" w:rsidR="005D4312" w:rsidRPr="00CF3A51" w:rsidRDefault="005D4312" w:rsidP="007526B2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</w:tr>
      <w:tr w:rsidR="00050A31" w:rsidRPr="00074F36" w14:paraId="4CCE59E5" w14:textId="77777777" w:rsidTr="00C74A22">
        <w:trPr>
          <w:trHeight w:val="288"/>
        </w:trPr>
        <w:tc>
          <w:tcPr>
            <w:tcW w:w="2965" w:type="dxa"/>
            <w:tcBorders>
              <w:top w:val="single" w:sz="4" w:space="0" w:color="auto"/>
            </w:tcBorders>
            <w:shd w:val="clear" w:color="auto" w:fill="DBE5F1" w:themeFill="accent1" w:themeFillTint="33"/>
            <w:vAlign w:val="center"/>
          </w:tcPr>
          <w:p w14:paraId="7AA2D344" w14:textId="77777777" w:rsidR="00050A31" w:rsidRPr="00CF3A51" w:rsidRDefault="00050A31" w:rsidP="00050A31">
            <w:pPr>
              <w:rPr>
                <w:bCs/>
                <w:sz w:val="20"/>
                <w:szCs w:val="20"/>
                <w:lang w:val="es-CL" w:eastAsia="zh-CN"/>
              </w:rPr>
            </w:pPr>
            <w:r w:rsidRPr="00074F36">
              <w:rPr>
                <w:b/>
                <w:sz w:val="20"/>
                <w:szCs w:val="20"/>
                <w:lang w:val="es" w:eastAsia="zh-CN"/>
              </w:rPr>
              <w:t>INFORMACIÓN DE LA EMPRESA PAGADORA</w:t>
            </w:r>
          </w:p>
        </w:tc>
        <w:tc>
          <w:tcPr>
            <w:tcW w:w="7782" w:type="dxa"/>
            <w:gridSpan w:val="3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8FC03A" w14:textId="77777777" w:rsidR="00050A31" w:rsidRPr="0018750D" w:rsidRDefault="00000000" w:rsidP="00050A31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425955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4A22">
                  <w:rPr>
                    <w:bCs/>
                    <w:sz w:val="20"/>
                    <w:szCs w:val="20"/>
                    <w:lang w:val="es" w:eastAsia="zh-CN"/>
                  </w:rPr>
                  <w:t>☐</w:t>
                </w:r>
              </w:sdtContent>
            </w:sdt>
            <w:r w:rsidR="00050A31" w:rsidRPr="0018750D">
              <w:rPr>
                <w:bCs/>
                <w:sz w:val="20"/>
                <w:szCs w:val="20"/>
                <w:lang w:val="es" w:eastAsia="zh-CN"/>
              </w:rPr>
              <w:t xml:space="preserve"> IGUAL QUE EL SOLICITANTE</w:t>
            </w:r>
          </w:p>
        </w:tc>
      </w:tr>
      <w:tr w:rsidR="00050A31" w:rsidRPr="0081188A" w14:paraId="3E6462B4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235B8474" w14:textId="77777777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val="es" w:eastAsia="zh-CN"/>
              </w:rPr>
              <w:t>Nombre de la empresa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006742292"/>
            <w:placeholder>
              <w:docPart w:val="35F00B8D600A4C00B4D64D8463D8305B"/>
            </w:placeholder>
            <w:showingPlcHdr/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8F51CF4" w14:textId="77777777" w:rsidR="00050A31" w:rsidRPr="00CF3A51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050A31" w:rsidRPr="0081188A" w14:paraId="0818C7E5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2C2B77B9" w14:textId="77777777" w:rsidR="00050A31" w:rsidRPr="00CF3A51" w:rsidRDefault="00050A31" w:rsidP="00050A31">
            <w:pPr>
              <w:rPr>
                <w:rFonts w:eastAsia="PMingLiU"/>
                <w:bCs/>
                <w:sz w:val="20"/>
                <w:szCs w:val="20"/>
                <w:lang w:val="es-CL" w:eastAsia="zh-CN"/>
              </w:rPr>
            </w:pPr>
            <w:r w:rsidRPr="00970AED">
              <w:rPr>
                <w:bCs/>
                <w:sz w:val="20"/>
                <w:szCs w:val="20"/>
                <w:lang w:val="es" w:eastAsia="zh-CN"/>
              </w:rPr>
              <w:t>Nombre de la empresa (inglés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74560995"/>
            <w:placeholder>
              <w:docPart w:val="A9A0C2C20ECB4D27B91E479945F5C658"/>
            </w:placeholder>
            <w:showingPlcHdr/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1A9CB001" w14:textId="77777777" w:rsidR="00050A31" w:rsidRPr="00CF3A51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050A31" w:rsidRPr="0081188A" w14:paraId="76CDFF86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39B95224" w14:textId="77777777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val="es" w:eastAsia="zh-CN"/>
              </w:rPr>
              <w:t>Dirección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42119863"/>
            <w:placeholder>
              <w:docPart w:val="B25029438A6640E29EDD96B2E7432403"/>
            </w:placeholder>
            <w:showingPlcHdr/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15910087" w14:textId="77777777" w:rsidR="00050A31" w:rsidRPr="00CF3A51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050A31" w:rsidRPr="0081188A" w14:paraId="4AD7CA19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57D0B8A1" w14:textId="77777777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val="es" w:eastAsia="zh-CN"/>
              </w:rPr>
              <w:t>Ciudad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438799683"/>
            <w:placeholder>
              <w:docPart w:val="7A9C37E6B33043AFB7A9D4D205B78B05"/>
            </w:placeholder>
            <w:showingPlcHdr/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7D47E98D" w14:textId="77777777" w:rsidR="00050A31" w:rsidRPr="00CF3A51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050A31" w:rsidRPr="0081188A" w14:paraId="28DB9DAB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5370EEEF" w14:textId="77777777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val="es" w:eastAsia="zh-CN"/>
              </w:rPr>
              <w:t>País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590993068"/>
            <w:placeholder>
              <w:docPart w:val="5EADF24E06E44DF991AEE18169821822"/>
            </w:placeholder>
            <w:showingPlcHdr/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2E8B161A" w14:textId="77777777" w:rsidR="00050A31" w:rsidRPr="00CF3A51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050A31" w:rsidRPr="0081188A" w14:paraId="4DB7C075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0C3C61C5" w14:textId="77777777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val="es" w:eastAsia="zh-CN"/>
              </w:rPr>
              <w:lastRenderedPageBreak/>
              <w:t>Persona de contact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2118711017"/>
            <w:placeholder>
              <w:docPart w:val="ADF94E24BD3E45E48075C310072AC4BD"/>
            </w:placeholder>
            <w:showingPlcHdr/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37F8256" w14:textId="77777777" w:rsidR="00050A31" w:rsidRPr="00CF3A51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050A31" w:rsidRPr="0081188A" w14:paraId="51CC1331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1D5F3095" w14:textId="77777777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val="es" w:eastAsia="zh-CN"/>
              </w:rPr>
              <w:t>Títul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012294144"/>
            <w:placeholder>
              <w:docPart w:val="A0585E62692C49EF85B8BA7A36D0342A"/>
            </w:placeholder>
            <w:showingPlcHdr/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67D78311" w14:textId="77777777" w:rsidR="00050A31" w:rsidRPr="00CF3A51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050A31" w:rsidRPr="0081188A" w14:paraId="575D08B2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1D092DD9" w14:textId="77777777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val="es" w:eastAsia="zh-CN"/>
              </w:rPr>
              <w:t>Teléfon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743029044"/>
            <w:placeholder>
              <w:docPart w:val="9E644F74188C451682231B421657AA40"/>
            </w:placeholder>
            <w:showingPlcHdr/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43098A8" w14:textId="77777777" w:rsidR="00050A31" w:rsidRPr="00CF3A51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050A31" w:rsidRPr="0081188A" w14:paraId="59642B5B" w14:textId="77777777" w:rsidTr="00EF67EE">
        <w:trPr>
          <w:trHeight w:val="288"/>
        </w:trPr>
        <w:tc>
          <w:tcPr>
            <w:tcW w:w="2965" w:type="dxa"/>
            <w:vAlign w:val="center"/>
          </w:tcPr>
          <w:p w14:paraId="27238030" w14:textId="77777777" w:rsidR="00050A31" w:rsidRPr="00970AED" w:rsidRDefault="00050A31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val="es" w:eastAsia="zh-CN"/>
              </w:rPr>
              <w:t>Correo electrónic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299337369"/>
            <w:placeholder>
              <w:docPart w:val="5FA013AF023044918D7DCEBE67284E6B"/>
            </w:placeholder>
            <w:showingPlcHdr/>
          </w:sdtPr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17F97E04" w14:textId="77777777" w:rsidR="00050A31" w:rsidRPr="00CF3A51" w:rsidRDefault="00050A31" w:rsidP="00050A31">
                <w:pPr>
                  <w:rPr>
                    <w:rFonts w:eastAsia="PMingLiU"/>
                    <w:bCs/>
                    <w:sz w:val="20"/>
                    <w:szCs w:val="20"/>
                    <w:lang w:val="es-CL"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bookmarkEnd w:id="1"/>
    </w:tbl>
    <w:p w14:paraId="72E01BF8" w14:textId="77777777" w:rsidR="0083496F" w:rsidRPr="00CF3A51" w:rsidRDefault="0083496F">
      <w:pPr>
        <w:rPr>
          <w:lang w:val="es-CL"/>
        </w:rPr>
      </w:pPr>
    </w:p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3685"/>
        <w:gridCol w:w="2411"/>
        <w:gridCol w:w="2179"/>
        <w:gridCol w:w="2539"/>
      </w:tblGrid>
      <w:tr w:rsidR="00542D47" w:rsidRPr="00E16B2E" w14:paraId="743AA72A" w14:textId="77777777" w:rsidTr="009A20CB">
        <w:trPr>
          <w:trHeight w:val="288"/>
        </w:trPr>
        <w:tc>
          <w:tcPr>
            <w:tcW w:w="10814" w:type="dxa"/>
            <w:gridSpan w:val="4"/>
            <w:shd w:val="clear" w:color="auto" w:fill="0060AF"/>
            <w:vAlign w:val="center"/>
          </w:tcPr>
          <w:p w14:paraId="1A9DF81A" w14:textId="77777777" w:rsidR="00542D47" w:rsidRDefault="00542D47" w:rsidP="00970AED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2" w:name="_Hlk70596124"/>
            <w:r w:rsidRPr="009A20CB">
              <w:rPr>
                <w:b/>
                <w:color w:val="FFFFFF" w:themeColor="background1"/>
                <w:sz w:val="20"/>
                <w:szCs w:val="20"/>
                <w:lang w:val="es" w:eastAsia="zh-CN"/>
              </w:rPr>
              <w:t>SECCIÓN 3. NORMAS</w:t>
            </w:r>
          </w:p>
          <w:p w14:paraId="3943AC6D" w14:textId="77777777" w:rsidR="00797767" w:rsidRPr="009A20CB" w:rsidRDefault="00797767" w:rsidP="00970AED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</w:p>
        </w:tc>
      </w:tr>
      <w:bookmarkEnd w:id="2"/>
      <w:tr w:rsidR="00ED1547" w:rsidRPr="0081188A" w14:paraId="7359441E" w14:textId="77777777" w:rsidTr="00B43CA6">
        <w:trPr>
          <w:trHeight w:val="288"/>
        </w:trPr>
        <w:tc>
          <w:tcPr>
            <w:tcW w:w="10814" w:type="dxa"/>
            <w:gridSpan w:val="4"/>
            <w:shd w:val="clear" w:color="auto" w:fill="FFFFFF" w:themeFill="background1"/>
          </w:tcPr>
          <w:p w14:paraId="092BE0BC" w14:textId="62CEF0B8" w:rsidR="00ED1547" w:rsidRPr="00CF3A51" w:rsidRDefault="0081188A" w:rsidP="00ED1547">
            <w:pPr>
              <w:rPr>
                <w:b/>
                <w:color w:val="FFFFFF" w:themeColor="background1"/>
                <w:sz w:val="20"/>
                <w:szCs w:val="20"/>
                <w:lang w:val="es-CL" w:eastAsia="zh-CN"/>
              </w:rPr>
            </w:pPr>
            <w:r w:rsidRPr="0081188A">
              <w:rPr>
                <w:rStyle w:val="normaltextrun"/>
                <w:i/>
                <w:iCs/>
                <w:color w:val="C00000"/>
                <w:sz w:val="18"/>
                <w:szCs w:val="18"/>
                <w:shd w:val="clear" w:color="auto" w:fill="FFFFFF"/>
                <w:lang w:val="es-CL"/>
              </w:rPr>
              <w:t>POLÍTICA DE TC (TRANSACTION CERTIFICATE) IMPORTANTE SOBRE LAS TRANSFERENCIAS DE SCOPE CERTIFICATE: IDFL NO PUEDE emitir un TC de envíos realizados antes de la fecha de validez de un SCOPE CERTIFICATE de IDFL.</w:t>
            </w:r>
          </w:p>
        </w:tc>
      </w:tr>
      <w:tr w:rsidR="00ED1547" w:rsidRPr="00E16B2E" w14:paraId="683A563A" w14:textId="77777777" w:rsidTr="0018750D">
        <w:trPr>
          <w:trHeight w:val="288"/>
        </w:trPr>
        <w:tc>
          <w:tcPr>
            <w:tcW w:w="3685" w:type="dxa"/>
            <w:shd w:val="clear" w:color="auto" w:fill="BFBFBF" w:themeFill="background1" w:themeFillShade="BF"/>
            <w:vAlign w:val="center"/>
          </w:tcPr>
          <w:p w14:paraId="4297191A" w14:textId="77777777" w:rsidR="00ED1547" w:rsidRPr="00970AED" w:rsidRDefault="00ED1547" w:rsidP="00ED154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val="es" w:eastAsia="zh-CN"/>
              </w:rPr>
              <w:t>ESTÁNDAR</w:t>
            </w:r>
          </w:p>
        </w:tc>
        <w:tc>
          <w:tcPr>
            <w:tcW w:w="7129" w:type="dxa"/>
            <w:gridSpan w:val="3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9AACAFE" w14:textId="77777777" w:rsidR="00ED1547" w:rsidRPr="00970AED" w:rsidRDefault="00ED1547" w:rsidP="00ED154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val="es" w:eastAsia="zh-CN"/>
              </w:rPr>
              <w:t>ESTADO DE CERTIFICACIÓN</w:t>
            </w:r>
          </w:p>
        </w:tc>
      </w:tr>
      <w:bookmarkStart w:id="3" w:name="_Hlk71560295"/>
      <w:tr w:rsidR="00ED1547" w:rsidRPr="0081188A" w14:paraId="2CFC6F5A" w14:textId="77777777" w:rsidTr="00B93B94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210AD4C0" w14:textId="0730BF42" w:rsidR="00ED1547" w:rsidRPr="00CF3A51" w:rsidRDefault="00000000" w:rsidP="00ED1547">
            <w:pPr>
              <w:rPr>
                <w:bCs/>
                <w:sz w:val="19"/>
                <w:szCs w:val="19"/>
                <w:lang w:val="es-CL"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531503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8E1E5E">
                  <w:rPr>
                    <w:bCs/>
                    <w:sz w:val="19"/>
                    <w:szCs w:val="19"/>
                    <w:lang w:val="es"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val="es" w:eastAsia="zh-CN"/>
              </w:rPr>
              <w:t xml:space="preserve"> Estándar Orgánico</w:t>
            </w:r>
            <w:r w:rsidR="00432016">
              <w:rPr>
                <w:bCs/>
                <w:sz w:val="19"/>
                <w:szCs w:val="19"/>
                <w:lang w:val="es" w:eastAsia="zh-CN"/>
              </w:rPr>
              <w:t xml:space="preserve"> </w:t>
            </w:r>
            <w:r w:rsidR="009B5FE2">
              <w:rPr>
                <w:bCs/>
                <w:sz w:val="19"/>
                <w:szCs w:val="19"/>
                <w:lang w:val="es" w:eastAsia="zh-CN"/>
              </w:rPr>
              <w:t>Básico</w:t>
            </w:r>
            <w:r w:rsidR="00ED1547" w:rsidRPr="008E1E5E">
              <w:rPr>
                <w:bCs/>
                <w:sz w:val="19"/>
                <w:szCs w:val="19"/>
                <w:lang w:val="es" w:eastAsia="zh-CN"/>
              </w:rPr>
              <w:t xml:space="preserve"> (OCS)</w:t>
            </w:r>
          </w:p>
          <w:p w14:paraId="37908FE2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  <w:p w14:paraId="3FECAB8A" w14:textId="0738ED08" w:rsidR="00ED1547" w:rsidRPr="00CF3A51" w:rsidRDefault="00ED1547" w:rsidP="00ED1547">
            <w:pPr>
              <w:rPr>
                <w:bCs/>
                <w:sz w:val="14"/>
                <w:szCs w:val="14"/>
                <w:lang w:val="es-CL" w:eastAsia="zh-CN"/>
              </w:rPr>
            </w:pPr>
            <w:r w:rsidRPr="00432016">
              <w:rPr>
                <w:bCs/>
                <w:color w:val="FF0000"/>
                <w:sz w:val="14"/>
                <w:szCs w:val="14"/>
                <w:lang w:val="es" w:eastAsia="zh-CN"/>
              </w:rPr>
              <w:t>Nota: IDFL</w:t>
            </w:r>
            <w:r w:rsidRPr="00432016">
              <w:rPr>
                <w:b/>
                <w:color w:val="FF0000"/>
                <w:sz w:val="14"/>
                <w:szCs w:val="14"/>
                <w:u w:val="single"/>
                <w:lang w:val="es" w:eastAsia="zh-CN"/>
              </w:rPr>
              <w:t xml:space="preserve"> no</w:t>
            </w:r>
            <w:r w:rsidRPr="00432016">
              <w:rPr>
                <w:color w:val="FF0000"/>
                <w:sz w:val="14"/>
                <w:szCs w:val="14"/>
                <w:lang w:val="es"/>
              </w:rPr>
              <w:t xml:space="preserve"> puede emitir un </w:t>
            </w:r>
            <w:r w:rsidR="00432016" w:rsidRPr="00432016">
              <w:rPr>
                <w:color w:val="FF0000"/>
                <w:sz w:val="14"/>
                <w:szCs w:val="14"/>
                <w:lang w:val="es"/>
              </w:rPr>
              <w:t xml:space="preserve">SCOPE CERTIFICATE </w:t>
            </w:r>
            <w:r w:rsidR="00432016" w:rsidRPr="00432016">
              <w:rPr>
                <w:b/>
                <w:color w:val="FF0000"/>
                <w:sz w:val="14"/>
                <w:szCs w:val="14"/>
                <w:u w:val="single"/>
                <w:lang w:val="es" w:eastAsia="zh-CN"/>
              </w:rPr>
              <w:t>OCS</w:t>
            </w:r>
            <w:r w:rsidRPr="00432016">
              <w:rPr>
                <w:bCs/>
                <w:color w:val="FF0000"/>
                <w:sz w:val="14"/>
                <w:szCs w:val="14"/>
                <w:lang w:val="es" w:eastAsia="zh-CN"/>
              </w:rPr>
              <w:t xml:space="preserve"> a una organización que posee un </w:t>
            </w:r>
            <w:r w:rsidR="00432016" w:rsidRPr="00432016">
              <w:rPr>
                <w:color w:val="FF0000"/>
                <w:sz w:val="14"/>
                <w:szCs w:val="14"/>
                <w:lang w:val="es"/>
              </w:rPr>
              <w:t xml:space="preserve">SCOPE CERTIFICATE </w:t>
            </w:r>
            <w:r w:rsidR="00432016" w:rsidRPr="00432016">
              <w:rPr>
                <w:b/>
                <w:bCs/>
                <w:color w:val="FF0000"/>
                <w:sz w:val="14"/>
                <w:szCs w:val="14"/>
                <w:u w:val="single"/>
                <w:lang w:val="es"/>
              </w:rPr>
              <w:t>GOTS</w:t>
            </w:r>
            <w:r w:rsidR="00432016" w:rsidRPr="00432016">
              <w:rPr>
                <w:color w:val="FF0000"/>
                <w:sz w:val="14"/>
                <w:szCs w:val="14"/>
                <w:lang w:val="es"/>
              </w:rPr>
              <w:t xml:space="preserve"> </w:t>
            </w:r>
            <w:r w:rsidR="00432016" w:rsidRPr="00432016">
              <w:rPr>
                <w:bCs/>
                <w:color w:val="FF0000"/>
                <w:sz w:val="14"/>
                <w:szCs w:val="14"/>
                <w:lang w:val="es" w:eastAsia="zh-CN"/>
              </w:rPr>
              <w:t>con</w:t>
            </w:r>
            <w:r w:rsidRPr="00432016">
              <w:rPr>
                <w:bCs/>
                <w:color w:val="FF0000"/>
                <w:sz w:val="14"/>
                <w:szCs w:val="14"/>
                <w:lang w:val="es" w:eastAsia="zh-CN"/>
              </w:rPr>
              <w:t xml:space="preserve"> otro organismo de certificación, a menos que el </w:t>
            </w:r>
            <w:r w:rsidR="00432016" w:rsidRPr="00432016">
              <w:rPr>
                <w:color w:val="FF0000"/>
                <w:sz w:val="14"/>
                <w:szCs w:val="14"/>
                <w:lang w:val="es"/>
              </w:rPr>
              <w:t xml:space="preserve">SCOPE CERTIFICATE </w:t>
            </w:r>
            <w:r w:rsidRPr="00432016">
              <w:rPr>
                <w:b/>
                <w:color w:val="FF0000"/>
                <w:sz w:val="14"/>
                <w:szCs w:val="14"/>
                <w:u w:val="single"/>
                <w:lang w:val="es" w:eastAsia="zh-CN"/>
              </w:rPr>
              <w:t>GOTS</w:t>
            </w:r>
            <w:r w:rsidRPr="00432016">
              <w:rPr>
                <w:bCs/>
                <w:color w:val="FF0000"/>
                <w:sz w:val="14"/>
                <w:szCs w:val="14"/>
                <w:lang w:val="es" w:eastAsia="zh-CN"/>
              </w:rPr>
              <w:t xml:space="preserve"> esté en proceso de ser transferido a IDFL.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757DB02F" w14:textId="77777777" w:rsidR="00ED1547" w:rsidRPr="00CF3A51" w:rsidRDefault="00000000" w:rsidP="00ED1547">
            <w:pPr>
              <w:rPr>
                <w:bCs/>
                <w:sz w:val="19"/>
                <w:szCs w:val="19"/>
                <w:lang w:val="es-CL"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601695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8E1E5E">
                  <w:rPr>
                    <w:bCs/>
                    <w:sz w:val="19"/>
                    <w:szCs w:val="19"/>
                    <w:lang w:val="es"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val="es" w:eastAsia="zh-CN"/>
              </w:rPr>
              <w:t xml:space="preserve"> Certificación inicial</w:t>
            </w:r>
          </w:p>
          <w:p w14:paraId="71DD0038" w14:textId="77777777" w:rsidR="00ED1547" w:rsidRPr="00CF3A51" w:rsidRDefault="00000000" w:rsidP="00ED1547">
            <w:pPr>
              <w:rPr>
                <w:bCs/>
                <w:sz w:val="19"/>
                <w:szCs w:val="19"/>
                <w:lang w:val="es-CL"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455592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8E1E5E">
                  <w:rPr>
                    <w:bCs/>
                    <w:sz w:val="19"/>
                    <w:szCs w:val="19"/>
                    <w:lang w:val="es"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val="es" w:eastAsia="zh-CN"/>
              </w:rPr>
              <w:t xml:space="preserve"> Certificación de renovación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5E5C01" w14:textId="77777777" w:rsidR="00ED1547" w:rsidRPr="00CF3A51" w:rsidRDefault="00000000" w:rsidP="00ED1547">
            <w:pPr>
              <w:rPr>
                <w:bCs/>
                <w:sz w:val="14"/>
                <w:szCs w:val="14"/>
                <w:lang w:val="es-CL"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1324353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ED1547">
                  <w:rPr>
                    <w:bCs/>
                    <w:sz w:val="14"/>
                    <w:szCs w:val="14"/>
                    <w:lang w:val="es"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val="es" w:eastAsia="zh-CN"/>
              </w:rPr>
              <w:t xml:space="preserve"> Anteriormente/Actualmente certificado por OCS con otro Organismo de Certificación (CB)*</w:t>
            </w:r>
          </w:p>
        </w:tc>
      </w:tr>
      <w:tr w:rsidR="00ED1547" w:rsidRPr="0081188A" w14:paraId="00D7C686" w14:textId="77777777" w:rsidTr="00B93B94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6B489321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5A41451C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052136" w14:textId="77777777" w:rsidR="00ED1547" w:rsidRPr="00CF3A51" w:rsidRDefault="00000000" w:rsidP="00ED1547">
            <w:pPr>
              <w:rPr>
                <w:bCs/>
                <w:sz w:val="14"/>
                <w:szCs w:val="14"/>
                <w:lang w:val="es-CL"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2043393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ED1547">
                  <w:rPr>
                    <w:bCs/>
                    <w:sz w:val="14"/>
                    <w:szCs w:val="14"/>
                    <w:lang w:val="es"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val="es" w:eastAsia="zh-CN"/>
              </w:rPr>
              <w:t xml:space="preserve"> Anteriormente/Actualmente GOTS certificado con otro Organismo de Certificación (CB)*</w:t>
            </w:r>
          </w:p>
        </w:tc>
      </w:tr>
      <w:tr w:rsidR="00ED1547" w:rsidRPr="0081188A" w14:paraId="1A5A095A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70E7B51B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041BB005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179" w:type="dxa"/>
            <w:tcBorders>
              <w:bottom w:val="single" w:sz="4" w:space="0" w:color="auto"/>
            </w:tcBorders>
            <w:vAlign w:val="center"/>
          </w:tcPr>
          <w:p w14:paraId="353C5B5A" w14:textId="77777777" w:rsidR="00ED1547" w:rsidRPr="00CF3A51" w:rsidRDefault="00ED1547" w:rsidP="00ED1547">
            <w:pPr>
              <w:rPr>
                <w:bCs/>
                <w:sz w:val="14"/>
                <w:szCs w:val="14"/>
                <w:lang w:val="es-CL" w:eastAsia="zh-CN"/>
              </w:rPr>
            </w:pPr>
            <w:r w:rsidRPr="00ED1547">
              <w:rPr>
                <w:bCs/>
                <w:sz w:val="14"/>
                <w:szCs w:val="14"/>
                <w:lang w:val="es" w:eastAsia="zh-TW"/>
              </w:rPr>
              <w:t>Proyecto anterior / Número de licencia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46811034"/>
            <w:placeholder>
              <w:docPart w:val="B307A295A6D44D3E8ED461DB77A11BA6"/>
            </w:placeholder>
            <w:showingPlcHdr/>
          </w:sdtPr>
          <w:sdtContent>
            <w:tc>
              <w:tcPr>
                <w:tcW w:w="253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78953A0" w14:textId="77777777" w:rsidR="00ED1547" w:rsidRPr="00CF3A51" w:rsidRDefault="00ED1547" w:rsidP="00ED1547">
                <w:pPr>
                  <w:rPr>
                    <w:bCs/>
                    <w:sz w:val="14"/>
                    <w:szCs w:val="14"/>
                    <w:lang w:val="es-CL" w:eastAsia="zh-CN"/>
                  </w:rPr>
                </w:pPr>
                <w:r w:rsidRPr="00ED1547">
                  <w:rPr>
                    <w:rStyle w:val="PlaceholderText"/>
                    <w:sz w:val="14"/>
                    <w:szCs w:val="14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ED1547" w:rsidRPr="0081188A" w14:paraId="6E8ADDB5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B258E93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3ADB5ED1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179" w:type="dxa"/>
            <w:tcBorders>
              <w:bottom w:val="single" w:sz="4" w:space="0" w:color="auto"/>
            </w:tcBorders>
            <w:vAlign w:val="center"/>
          </w:tcPr>
          <w:p w14:paraId="0CD1415C" w14:textId="77777777" w:rsidR="00ED1547" w:rsidRPr="00ED1547" w:rsidRDefault="00ED1547" w:rsidP="00ED1547">
            <w:pPr>
              <w:rPr>
                <w:bCs/>
                <w:sz w:val="14"/>
                <w:szCs w:val="14"/>
                <w:lang w:eastAsia="zh-CN"/>
              </w:rPr>
            </w:pPr>
            <w:r w:rsidRPr="00ED1547">
              <w:rPr>
                <w:bCs/>
                <w:sz w:val="14"/>
                <w:szCs w:val="14"/>
                <w:lang w:val="es" w:eastAsia="zh-TW"/>
              </w:rPr>
              <w:t xml:space="preserve">Organismo de certificación anterior: 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074012527"/>
            <w:placeholder>
              <w:docPart w:val="DE1F0F4BD27540C59D8FBC9A0DB6CD68"/>
            </w:placeholder>
            <w:showingPlcHdr/>
          </w:sdtPr>
          <w:sdtContent>
            <w:tc>
              <w:tcPr>
                <w:tcW w:w="253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52C51A32" w14:textId="77777777" w:rsidR="00ED1547" w:rsidRPr="00CF3A51" w:rsidRDefault="00ED1547" w:rsidP="00ED1547">
                <w:pPr>
                  <w:rPr>
                    <w:bCs/>
                    <w:sz w:val="14"/>
                    <w:szCs w:val="14"/>
                    <w:lang w:val="es-CL" w:eastAsia="zh-CN"/>
                  </w:rPr>
                </w:pPr>
                <w:r w:rsidRPr="00ED1547">
                  <w:rPr>
                    <w:rStyle w:val="PlaceholderText"/>
                    <w:sz w:val="14"/>
                    <w:szCs w:val="14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ED1547" w:rsidRPr="0081188A" w14:paraId="123AC088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60685805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05ADFB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179" w:type="dxa"/>
            <w:tcBorders>
              <w:bottom w:val="single" w:sz="4" w:space="0" w:color="auto"/>
            </w:tcBorders>
            <w:vAlign w:val="center"/>
          </w:tcPr>
          <w:p w14:paraId="5AF03AD1" w14:textId="77777777" w:rsidR="00ED1547" w:rsidRPr="00CF3A51" w:rsidRDefault="00ED1547" w:rsidP="00ED1547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ED1547">
              <w:rPr>
                <w:bCs/>
                <w:sz w:val="14"/>
                <w:szCs w:val="14"/>
                <w:lang w:val="es" w:eastAsia="zh-TW"/>
              </w:rPr>
              <w:t>Fecha de vencimiento de la certificación</w:t>
            </w:r>
            <w:r>
              <w:rPr>
                <w:bCs/>
                <w:sz w:val="14"/>
                <w:szCs w:val="14"/>
                <w:lang w:val="es" w:eastAsia="zh-TW"/>
              </w:rPr>
              <w:t>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262022565"/>
            <w:placeholder>
              <w:docPart w:val="5E9AC36E67F24EB6949FC9A672CCFCB9"/>
            </w:placeholder>
            <w:showingPlcHdr/>
          </w:sdtPr>
          <w:sdtContent>
            <w:tc>
              <w:tcPr>
                <w:tcW w:w="253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4D0D4C73" w14:textId="77777777" w:rsidR="00ED1547" w:rsidRPr="00CF3A51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ED1547" w:rsidRPr="0081188A" w14:paraId="6BBFED10" w14:textId="77777777" w:rsidTr="00B93B94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72F8D255" w14:textId="77777777" w:rsidR="00ED1547" w:rsidRPr="00CF3A51" w:rsidRDefault="00000000" w:rsidP="00ED1547">
            <w:pPr>
              <w:rPr>
                <w:bCs/>
                <w:sz w:val="19"/>
                <w:szCs w:val="19"/>
                <w:lang w:val="es-CL"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2134820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8E1E5E">
                  <w:rPr>
                    <w:bCs/>
                    <w:sz w:val="19"/>
                    <w:szCs w:val="19"/>
                    <w:lang w:val="es"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val="es" w:eastAsia="zh-CN"/>
              </w:rPr>
              <w:t xml:space="preserve"> Estándar Global de Textiles Orgánicos (GOTS)</w:t>
            </w:r>
          </w:p>
          <w:p w14:paraId="4EA9F82B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  <w:p w14:paraId="69A27C09" w14:textId="36821CCC" w:rsidR="00ED1547" w:rsidRPr="00CF3A51" w:rsidRDefault="00ED1547" w:rsidP="00ED1547">
            <w:pPr>
              <w:rPr>
                <w:bCs/>
                <w:sz w:val="14"/>
                <w:szCs w:val="14"/>
                <w:lang w:val="es-CL" w:eastAsia="zh-CN"/>
              </w:rPr>
            </w:pPr>
            <w:r w:rsidRPr="00432016">
              <w:rPr>
                <w:bCs/>
                <w:color w:val="FF0000"/>
                <w:sz w:val="14"/>
                <w:szCs w:val="14"/>
                <w:lang w:val="es" w:eastAsia="zh-CN"/>
              </w:rPr>
              <w:t>Nota: IDFL</w:t>
            </w:r>
            <w:r w:rsidRPr="00432016">
              <w:rPr>
                <w:b/>
                <w:color w:val="FF0000"/>
                <w:sz w:val="14"/>
                <w:szCs w:val="14"/>
                <w:u w:val="single"/>
                <w:lang w:val="es" w:eastAsia="zh-CN"/>
              </w:rPr>
              <w:t xml:space="preserve"> no</w:t>
            </w:r>
            <w:r w:rsidRPr="00432016">
              <w:rPr>
                <w:color w:val="FF0000"/>
                <w:sz w:val="14"/>
                <w:szCs w:val="14"/>
                <w:lang w:val="es"/>
              </w:rPr>
              <w:t xml:space="preserve"> puede emitir un </w:t>
            </w:r>
            <w:r w:rsidR="00432016" w:rsidRPr="00432016">
              <w:rPr>
                <w:color w:val="FF0000"/>
                <w:sz w:val="14"/>
                <w:szCs w:val="14"/>
                <w:lang w:val="es"/>
              </w:rPr>
              <w:t xml:space="preserve">SCOPE CERTIFICATE </w:t>
            </w:r>
            <w:r w:rsidRPr="00432016">
              <w:rPr>
                <w:b/>
                <w:color w:val="FF0000"/>
                <w:sz w:val="14"/>
                <w:szCs w:val="14"/>
                <w:u w:val="single"/>
                <w:lang w:val="es" w:eastAsia="zh-CN"/>
              </w:rPr>
              <w:t>GOTS</w:t>
            </w:r>
            <w:r w:rsidRPr="00432016">
              <w:rPr>
                <w:bCs/>
                <w:color w:val="FF0000"/>
                <w:sz w:val="14"/>
                <w:szCs w:val="14"/>
                <w:lang w:val="es" w:eastAsia="zh-CN"/>
              </w:rPr>
              <w:t xml:space="preserve"> a una organización que posee un</w:t>
            </w:r>
            <w:r w:rsidRPr="00432016">
              <w:rPr>
                <w:color w:val="FF0000"/>
                <w:sz w:val="14"/>
                <w:szCs w:val="14"/>
                <w:lang w:val="es"/>
              </w:rPr>
              <w:t xml:space="preserve"> </w:t>
            </w:r>
            <w:r w:rsidR="00432016" w:rsidRPr="00432016">
              <w:rPr>
                <w:color w:val="FF0000"/>
                <w:sz w:val="14"/>
                <w:szCs w:val="14"/>
                <w:lang w:val="es"/>
              </w:rPr>
              <w:t>SCOPE CERTIFICATE</w:t>
            </w:r>
            <w:r w:rsidRPr="00432016">
              <w:rPr>
                <w:color w:val="FF0000"/>
                <w:sz w:val="14"/>
                <w:szCs w:val="14"/>
                <w:lang w:val="es"/>
              </w:rPr>
              <w:t xml:space="preserve"> </w:t>
            </w:r>
            <w:r w:rsidRPr="00432016">
              <w:rPr>
                <w:b/>
                <w:bCs/>
                <w:color w:val="FF0000"/>
                <w:sz w:val="14"/>
                <w:szCs w:val="14"/>
                <w:u w:val="single"/>
                <w:lang w:val="es"/>
              </w:rPr>
              <w:t>OCS</w:t>
            </w:r>
            <w:r w:rsidRPr="00432016">
              <w:rPr>
                <w:color w:val="FF0000"/>
                <w:sz w:val="14"/>
                <w:szCs w:val="14"/>
                <w:lang w:val="es"/>
              </w:rPr>
              <w:t xml:space="preserve"> </w:t>
            </w:r>
            <w:r w:rsidRPr="00432016">
              <w:rPr>
                <w:bCs/>
                <w:color w:val="FF0000"/>
                <w:sz w:val="14"/>
                <w:szCs w:val="14"/>
                <w:lang w:val="es" w:eastAsia="zh-CN"/>
              </w:rPr>
              <w:t xml:space="preserve">con otro organismo de certificación, a menos que el </w:t>
            </w:r>
            <w:r w:rsidR="00432016" w:rsidRPr="00432016">
              <w:rPr>
                <w:color w:val="FF0000"/>
                <w:sz w:val="14"/>
                <w:szCs w:val="14"/>
                <w:lang w:val="es"/>
              </w:rPr>
              <w:t xml:space="preserve">SCOPE CERTIFICATE </w:t>
            </w:r>
            <w:r w:rsidRPr="00432016">
              <w:rPr>
                <w:b/>
                <w:color w:val="FF0000"/>
                <w:sz w:val="14"/>
                <w:szCs w:val="14"/>
                <w:u w:val="single"/>
                <w:lang w:val="es" w:eastAsia="zh-CN"/>
              </w:rPr>
              <w:t>OCS</w:t>
            </w:r>
            <w:r w:rsidRPr="00432016">
              <w:rPr>
                <w:bCs/>
                <w:color w:val="FF0000"/>
                <w:sz w:val="14"/>
                <w:szCs w:val="14"/>
                <w:lang w:val="es" w:eastAsia="zh-CN"/>
              </w:rPr>
              <w:t xml:space="preserve"> esté en proceso de ser transferido a IDFL</w:t>
            </w:r>
            <w:r w:rsidRPr="00432016">
              <w:rPr>
                <w:bCs/>
                <w:color w:val="C00000"/>
                <w:sz w:val="14"/>
                <w:szCs w:val="14"/>
                <w:lang w:val="es" w:eastAsia="zh-CN"/>
              </w:rPr>
              <w:t>.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197D4D1F" w14:textId="77777777" w:rsidR="00ED1547" w:rsidRPr="00CF3A51" w:rsidRDefault="00000000" w:rsidP="00ED1547">
            <w:pPr>
              <w:rPr>
                <w:bCs/>
                <w:sz w:val="19"/>
                <w:szCs w:val="19"/>
                <w:lang w:val="es-CL"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367826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8E1E5E">
                  <w:rPr>
                    <w:bCs/>
                    <w:sz w:val="19"/>
                    <w:szCs w:val="19"/>
                    <w:lang w:val="es"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val="es" w:eastAsia="zh-CN"/>
              </w:rPr>
              <w:t xml:space="preserve"> Certificación inicial</w:t>
            </w:r>
          </w:p>
          <w:p w14:paraId="77046EA8" w14:textId="7B5E61EC" w:rsidR="00ED1547" w:rsidRPr="00CF3A51" w:rsidRDefault="00000000" w:rsidP="00ED1547">
            <w:pPr>
              <w:rPr>
                <w:bCs/>
                <w:sz w:val="19"/>
                <w:szCs w:val="19"/>
                <w:lang w:val="es-CL"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286849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7406">
                  <w:rPr>
                    <w:bCs/>
                    <w:sz w:val="19"/>
                    <w:szCs w:val="19"/>
                    <w:lang w:val="es"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val="es" w:eastAsia="zh-CN"/>
              </w:rPr>
              <w:t xml:space="preserve"> Certificación de renovación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161F6B" w14:textId="77777777" w:rsidR="00ED1547" w:rsidRPr="00CF3A51" w:rsidRDefault="00000000" w:rsidP="00ED1547">
            <w:pPr>
              <w:rPr>
                <w:bCs/>
                <w:sz w:val="14"/>
                <w:szCs w:val="14"/>
                <w:lang w:val="es-CL"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1591456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ED1547">
                  <w:rPr>
                    <w:bCs/>
                    <w:sz w:val="14"/>
                    <w:szCs w:val="14"/>
                    <w:lang w:val="es"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val="es" w:eastAsia="zh-CN"/>
              </w:rPr>
              <w:t xml:space="preserve"> Anteriormente/Actualmente GOTS certificado con otro Organismo de Certificación (CB)*</w:t>
            </w:r>
          </w:p>
        </w:tc>
      </w:tr>
      <w:tr w:rsidR="00ED1547" w:rsidRPr="0081188A" w14:paraId="38BF6B35" w14:textId="77777777" w:rsidTr="00B93B94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3CF66A90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5462DF38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1A3711" w14:textId="77777777" w:rsidR="00ED1547" w:rsidRPr="00CF3A51" w:rsidRDefault="00000000" w:rsidP="00ED1547">
            <w:pPr>
              <w:rPr>
                <w:bCs/>
                <w:sz w:val="14"/>
                <w:szCs w:val="14"/>
                <w:lang w:val="es-CL"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1695070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ED1547">
                  <w:rPr>
                    <w:bCs/>
                    <w:sz w:val="14"/>
                    <w:szCs w:val="14"/>
                    <w:lang w:val="es"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val="es" w:eastAsia="zh-CN"/>
              </w:rPr>
              <w:t xml:space="preserve"> Anteriormente/Actualmente certificado por OCS con otro Organismo de Certificación (CB)*</w:t>
            </w:r>
          </w:p>
        </w:tc>
      </w:tr>
      <w:tr w:rsidR="00ED1547" w:rsidRPr="0081188A" w14:paraId="6374185A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2280969D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3A1ECE04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179" w:type="dxa"/>
            <w:tcBorders>
              <w:bottom w:val="single" w:sz="4" w:space="0" w:color="auto"/>
            </w:tcBorders>
            <w:vAlign w:val="center"/>
          </w:tcPr>
          <w:p w14:paraId="4AD24625" w14:textId="77777777" w:rsidR="00ED1547" w:rsidRPr="00CF3A51" w:rsidRDefault="00ED1547" w:rsidP="00ED1547">
            <w:pPr>
              <w:rPr>
                <w:bCs/>
                <w:sz w:val="14"/>
                <w:szCs w:val="14"/>
                <w:lang w:val="es-CL" w:eastAsia="zh-CN"/>
              </w:rPr>
            </w:pPr>
            <w:r w:rsidRPr="00ED1547">
              <w:rPr>
                <w:bCs/>
                <w:sz w:val="14"/>
                <w:szCs w:val="14"/>
                <w:lang w:val="es" w:eastAsia="zh-TW"/>
              </w:rPr>
              <w:t>Proyecto anterior / Número de licencia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-1426569095"/>
            <w:placeholder>
              <w:docPart w:val="3F63C1D651C9461BBB6579332750CB1A"/>
            </w:placeholder>
            <w:showingPlcHdr/>
          </w:sdtPr>
          <w:sdtContent>
            <w:tc>
              <w:tcPr>
                <w:tcW w:w="253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FD9D959" w14:textId="77777777" w:rsidR="00ED1547" w:rsidRPr="00CF3A51" w:rsidRDefault="00ED1547" w:rsidP="00ED1547">
                <w:pPr>
                  <w:rPr>
                    <w:bCs/>
                    <w:sz w:val="14"/>
                    <w:szCs w:val="14"/>
                    <w:lang w:val="es-CL" w:eastAsia="zh-CN"/>
                  </w:rPr>
                </w:pPr>
                <w:r w:rsidRPr="00ED1547">
                  <w:rPr>
                    <w:rStyle w:val="PlaceholderText"/>
                    <w:sz w:val="14"/>
                    <w:szCs w:val="14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ED1547" w:rsidRPr="0081188A" w14:paraId="1CE9A217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77D7199F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11FEDC4E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179" w:type="dxa"/>
            <w:vAlign w:val="center"/>
          </w:tcPr>
          <w:p w14:paraId="79565368" w14:textId="77777777" w:rsidR="00ED1547" w:rsidRPr="00ED1547" w:rsidRDefault="00ED1547" w:rsidP="00ED1547">
            <w:pPr>
              <w:rPr>
                <w:bCs/>
                <w:sz w:val="14"/>
                <w:szCs w:val="14"/>
                <w:lang w:eastAsia="zh-CN"/>
              </w:rPr>
            </w:pPr>
            <w:r w:rsidRPr="00ED1547">
              <w:rPr>
                <w:bCs/>
                <w:sz w:val="14"/>
                <w:szCs w:val="14"/>
                <w:lang w:val="es" w:eastAsia="zh-TW"/>
              </w:rPr>
              <w:t xml:space="preserve">Organismo de certificación anterior: 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-1903052687"/>
            <w:placeholder>
              <w:docPart w:val="7B1E3CB0ACCA43549D3B95D9334AFD0F"/>
            </w:placeholder>
            <w:showingPlcHdr/>
          </w:sdtPr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7FCAAA06" w14:textId="77777777" w:rsidR="00ED1547" w:rsidRPr="00CF3A51" w:rsidRDefault="00ED1547" w:rsidP="00ED1547">
                <w:pPr>
                  <w:rPr>
                    <w:bCs/>
                    <w:sz w:val="14"/>
                    <w:szCs w:val="14"/>
                    <w:lang w:val="es-CL" w:eastAsia="zh-CN"/>
                  </w:rPr>
                </w:pPr>
                <w:r w:rsidRPr="00ED1547">
                  <w:rPr>
                    <w:rStyle w:val="PlaceholderText"/>
                    <w:sz w:val="14"/>
                    <w:szCs w:val="14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ED1547" w:rsidRPr="0081188A" w14:paraId="5303B2F5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49FC1436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66A03CDF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179" w:type="dxa"/>
            <w:vAlign w:val="center"/>
          </w:tcPr>
          <w:p w14:paraId="2C4C2E60" w14:textId="77777777" w:rsidR="00ED1547" w:rsidRPr="00CF3A51" w:rsidRDefault="00ED1547" w:rsidP="00ED1547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ED1547">
              <w:rPr>
                <w:bCs/>
                <w:sz w:val="14"/>
                <w:szCs w:val="14"/>
                <w:lang w:val="es" w:eastAsia="zh-TW"/>
              </w:rPr>
              <w:t>Fecha de vencimiento de la certificación</w:t>
            </w:r>
            <w:r>
              <w:rPr>
                <w:bCs/>
                <w:sz w:val="14"/>
                <w:szCs w:val="14"/>
                <w:lang w:val="es" w:eastAsia="zh-TW"/>
              </w:rPr>
              <w:t>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981117962"/>
            <w:placeholder>
              <w:docPart w:val="1265D38318BB42AE80D543F62C68D425"/>
            </w:placeholder>
            <w:showingPlcHdr/>
          </w:sdtPr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019BD9EB" w14:textId="77777777" w:rsidR="00ED1547" w:rsidRPr="00CF3A51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  <w:lang w:val="es"/>
                  </w:rPr>
                  <w:t>Haga clic aquí para introducir el texto.</w:t>
                </w:r>
              </w:p>
            </w:tc>
          </w:sdtContent>
        </w:sdt>
      </w:tr>
      <w:bookmarkEnd w:id="3"/>
      <w:tr w:rsidR="00ED1547" w:rsidRPr="0081188A" w14:paraId="5588AF1E" w14:textId="77777777" w:rsidTr="00B93B94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4FF54FC0" w14:textId="77777777" w:rsidR="00ED1547" w:rsidRPr="00CF3A51" w:rsidRDefault="00000000" w:rsidP="00ED1547">
            <w:pPr>
              <w:rPr>
                <w:bCs/>
                <w:sz w:val="19"/>
                <w:szCs w:val="19"/>
                <w:lang w:val="es-CL"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942951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8E1E5E">
                  <w:rPr>
                    <w:bCs/>
                    <w:sz w:val="19"/>
                    <w:szCs w:val="19"/>
                    <w:lang w:val="es"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val="es" w:eastAsia="zh-CN"/>
              </w:rPr>
              <w:t xml:space="preserve"> Estándar Global de Reciclado (GRS)</w:t>
            </w:r>
          </w:p>
          <w:p w14:paraId="11014987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  <w:p w14:paraId="796E6C2C" w14:textId="0C69F73C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  <w:r w:rsidRPr="00432016">
              <w:rPr>
                <w:bCs/>
                <w:color w:val="FF0000"/>
                <w:sz w:val="14"/>
                <w:szCs w:val="14"/>
                <w:lang w:val="es" w:eastAsia="zh-CN"/>
              </w:rPr>
              <w:t>Nota: IDFL</w:t>
            </w:r>
            <w:r w:rsidRPr="00432016">
              <w:rPr>
                <w:b/>
                <w:color w:val="FF0000"/>
                <w:sz w:val="14"/>
                <w:szCs w:val="14"/>
                <w:u w:val="single"/>
                <w:lang w:val="es" w:eastAsia="zh-CN"/>
              </w:rPr>
              <w:t xml:space="preserve"> no</w:t>
            </w:r>
            <w:r w:rsidRPr="00432016">
              <w:rPr>
                <w:color w:val="FF0000"/>
                <w:sz w:val="14"/>
                <w:szCs w:val="14"/>
                <w:lang w:val="es"/>
              </w:rPr>
              <w:t xml:space="preserve"> puede emitir un </w:t>
            </w:r>
            <w:r w:rsidR="00432016" w:rsidRPr="00432016">
              <w:rPr>
                <w:color w:val="FF0000"/>
                <w:sz w:val="14"/>
                <w:szCs w:val="14"/>
                <w:lang w:val="es"/>
              </w:rPr>
              <w:t xml:space="preserve">SCOPE CERTIFICATE </w:t>
            </w:r>
            <w:r w:rsidRPr="00432016">
              <w:rPr>
                <w:bCs/>
                <w:color w:val="FF0000"/>
                <w:sz w:val="14"/>
                <w:szCs w:val="14"/>
                <w:lang w:val="es" w:eastAsia="zh-CN"/>
              </w:rPr>
              <w:t xml:space="preserve">GRS a una organización que posee un </w:t>
            </w:r>
            <w:r w:rsidR="00432016" w:rsidRPr="00432016">
              <w:rPr>
                <w:color w:val="FF0000"/>
                <w:sz w:val="14"/>
                <w:szCs w:val="14"/>
                <w:lang w:val="es"/>
              </w:rPr>
              <w:t>SCOPE CERTIFICATE</w:t>
            </w:r>
            <w:r w:rsidRPr="00432016">
              <w:rPr>
                <w:color w:val="FF0000"/>
                <w:sz w:val="14"/>
                <w:szCs w:val="14"/>
                <w:lang w:val="es"/>
              </w:rPr>
              <w:t xml:space="preserve"> </w:t>
            </w:r>
            <w:r w:rsidRPr="00432016">
              <w:rPr>
                <w:b/>
                <w:color w:val="FF0000"/>
                <w:sz w:val="14"/>
                <w:szCs w:val="14"/>
                <w:u w:val="single"/>
                <w:lang w:val="es" w:eastAsia="zh-CN"/>
              </w:rPr>
              <w:t>RCS</w:t>
            </w:r>
            <w:r w:rsidRPr="00432016">
              <w:rPr>
                <w:bCs/>
                <w:color w:val="FF0000"/>
                <w:sz w:val="14"/>
                <w:szCs w:val="14"/>
                <w:lang w:val="es" w:eastAsia="zh-CN"/>
              </w:rPr>
              <w:t xml:space="preserve"> con otro organismo de certificación, a menos que el </w:t>
            </w:r>
            <w:r w:rsidR="00432016" w:rsidRPr="00432016">
              <w:rPr>
                <w:color w:val="FF0000"/>
                <w:sz w:val="14"/>
                <w:szCs w:val="14"/>
                <w:lang w:val="es"/>
              </w:rPr>
              <w:t xml:space="preserve">SCOPE CERTIFICATE </w:t>
            </w:r>
            <w:r w:rsidRPr="00432016">
              <w:rPr>
                <w:b/>
                <w:color w:val="FF0000"/>
                <w:sz w:val="14"/>
                <w:szCs w:val="14"/>
                <w:u w:val="single"/>
                <w:lang w:val="es" w:eastAsia="zh-CN"/>
              </w:rPr>
              <w:t>RCS</w:t>
            </w:r>
            <w:r w:rsidRPr="00432016">
              <w:rPr>
                <w:bCs/>
                <w:color w:val="FF0000"/>
                <w:sz w:val="14"/>
                <w:szCs w:val="14"/>
                <w:lang w:val="es" w:eastAsia="zh-CN"/>
              </w:rPr>
              <w:t xml:space="preserve"> esté en proceso de ser transferido a IDFL.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1C38D3AA" w14:textId="77777777" w:rsidR="00ED1547" w:rsidRPr="00CF3A51" w:rsidRDefault="00000000" w:rsidP="00ED1547">
            <w:pPr>
              <w:rPr>
                <w:bCs/>
                <w:sz w:val="19"/>
                <w:szCs w:val="19"/>
                <w:lang w:val="es-CL"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011794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8E1E5E">
                  <w:rPr>
                    <w:bCs/>
                    <w:sz w:val="19"/>
                    <w:szCs w:val="19"/>
                    <w:lang w:val="es"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val="es" w:eastAsia="zh-CN"/>
              </w:rPr>
              <w:t xml:space="preserve"> Certificación inicial</w:t>
            </w:r>
          </w:p>
          <w:p w14:paraId="4B1CE804" w14:textId="77777777" w:rsidR="00ED1547" w:rsidRPr="00CF3A51" w:rsidRDefault="00000000" w:rsidP="00ED1547">
            <w:pPr>
              <w:rPr>
                <w:bCs/>
                <w:sz w:val="19"/>
                <w:szCs w:val="19"/>
                <w:lang w:val="es-CL"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129820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8E1E5E">
                  <w:rPr>
                    <w:bCs/>
                    <w:sz w:val="19"/>
                    <w:szCs w:val="19"/>
                    <w:lang w:val="es"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val="es" w:eastAsia="zh-CN"/>
              </w:rPr>
              <w:t xml:space="preserve"> Certificación de renovación</w:t>
            </w:r>
          </w:p>
        </w:tc>
        <w:tc>
          <w:tcPr>
            <w:tcW w:w="4718" w:type="dxa"/>
            <w:gridSpan w:val="2"/>
            <w:shd w:val="clear" w:color="auto" w:fill="F2F2F2" w:themeFill="background1" w:themeFillShade="F2"/>
            <w:vAlign w:val="center"/>
          </w:tcPr>
          <w:p w14:paraId="2EFDB154" w14:textId="77777777" w:rsidR="00ED1547" w:rsidRPr="00CF3A51" w:rsidRDefault="00000000" w:rsidP="00ED1547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1351418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ED1547">
                  <w:rPr>
                    <w:bCs/>
                    <w:sz w:val="14"/>
                    <w:szCs w:val="14"/>
                    <w:lang w:val="es"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val="es" w:eastAsia="zh-CN"/>
              </w:rPr>
              <w:t xml:space="preserve"> Anteriormente/Actualmente GRS certificado con otro Organismo de Certificación (CB)*</w:t>
            </w:r>
          </w:p>
        </w:tc>
      </w:tr>
      <w:tr w:rsidR="00ED1547" w:rsidRPr="0081188A" w14:paraId="6EA98AC0" w14:textId="77777777" w:rsidTr="00B93B94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77B2F64D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279FD119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4718" w:type="dxa"/>
            <w:gridSpan w:val="2"/>
            <w:shd w:val="clear" w:color="auto" w:fill="F2F2F2" w:themeFill="background1" w:themeFillShade="F2"/>
            <w:vAlign w:val="center"/>
          </w:tcPr>
          <w:p w14:paraId="39257FED" w14:textId="77777777" w:rsidR="00ED1547" w:rsidRPr="00CF3A51" w:rsidRDefault="00000000" w:rsidP="00ED1547">
            <w:pPr>
              <w:rPr>
                <w:bCs/>
                <w:sz w:val="14"/>
                <w:szCs w:val="14"/>
                <w:lang w:val="es-CL"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1464346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ED1547">
                  <w:rPr>
                    <w:bCs/>
                    <w:sz w:val="14"/>
                    <w:szCs w:val="14"/>
                    <w:lang w:val="es"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val="es" w:eastAsia="zh-CN"/>
              </w:rPr>
              <w:t xml:space="preserve"> Anteriormente/Actualmente RCS certificado con otro Organismo de Certificación (CB)*</w:t>
            </w:r>
          </w:p>
        </w:tc>
      </w:tr>
      <w:tr w:rsidR="00ED1547" w:rsidRPr="0081188A" w14:paraId="5BFF8A07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793CD7EA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2E342911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179" w:type="dxa"/>
            <w:vAlign w:val="center"/>
          </w:tcPr>
          <w:p w14:paraId="22182ACC" w14:textId="77777777" w:rsidR="00ED1547" w:rsidRPr="00CF3A51" w:rsidRDefault="00ED1547" w:rsidP="00ED1547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ED1547">
              <w:rPr>
                <w:bCs/>
                <w:sz w:val="14"/>
                <w:szCs w:val="14"/>
                <w:lang w:val="es" w:eastAsia="zh-TW"/>
              </w:rPr>
              <w:t>Proyecto anterior / Número de licencia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-1013370501"/>
            <w:placeholder>
              <w:docPart w:val="012E9D62F75D4A05AAF0B32757F94ED0"/>
            </w:placeholder>
            <w:showingPlcHdr/>
          </w:sdtPr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142EA1BD" w14:textId="77777777" w:rsidR="00ED1547" w:rsidRPr="00CF3A51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ED1547" w:rsidRPr="0081188A" w14:paraId="250685B1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755F1B7C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5CAE684B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179" w:type="dxa"/>
            <w:vAlign w:val="center"/>
          </w:tcPr>
          <w:p w14:paraId="29E3F604" w14:textId="77777777" w:rsidR="00ED1547" w:rsidRPr="00ED1547" w:rsidRDefault="00ED1547" w:rsidP="00ED1547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ED1547">
              <w:rPr>
                <w:bCs/>
                <w:sz w:val="14"/>
                <w:szCs w:val="14"/>
                <w:lang w:val="es" w:eastAsia="zh-TW"/>
              </w:rPr>
              <w:t xml:space="preserve">Organismo de certificación anterior: 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2110783800"/>
            <w:placeholder>
              <w:docPart w:val="C2A7CD45DBBB47ACB80E6D681021CF96"/>
            </w:placeholder>
            <w:showingPlcHdr/>
          </w:sdtPr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2961B918" w14:textId="77777777" w:rsidR="00ED1547" w:rsidRPr="00CF3A51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ED1547" w:rsidRPr="0081188A" w14:paraId="6535F6AE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643A515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6C20B892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179" w:type="dxa"/>
            <w:vAlign w:val="center"/>
          </w:tcPr>
          <w:p w14:paraId="3E559DBE" w14:textId="77777777" w:rsidR="00ED1547" w:rsidRPr="00CF3A51" w:rsidRDefault="00ED1547" w:rsidP="00ED1547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ED1547">
              <w:rPr>
                <w:bCs/>
                <w:sz w:val="14"/>
                <w:szCs w:val="14"/>
                <w:lang w:val="es" w:eastAsia="zh-TW"/>
              </w:rPr>
              <w:t>Fecha de vencimiento de la certificación</w:t>
            </w:r>
            <w:r>
              <w:rPr>
                <w:bCs/>
                <w:sz w:val="14"/>
                <w:szCs w:val="14"/>
                <w:lang w:val="es" w:eastAsia="zh-TW"/>
              </w:rPr>
              <w:t>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714316954"/>
            <w:placeholder>
              <w:docPart w:val="A4CF90496D5D41D38ACDBD1730AC5502"/>
            </w:placeholder>
            <w:showingPlcHdr/>
          </w:sdtPr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759160A8" w14:textId="77777777" w:rsidR="00ED1547" w:rsidRPr="00CF3A51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ED1547" w:rsidRPr="0081188A" w14:paraId="442FF5C8" w14:textId="77777777" w:rsidTr="00B93B94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62454F8B" w14:textId="77777777" w:rsidR="00ED1547" w:rsidRPr="00CF3A51" w:rsidRDefault="00000000" w:rsidP="00ED1547">
            <w:pPr>
              <w:rPr>
                <w:bCs/>
                <w:sz w:val="19"/>
                <w:szCs w:val="19"/>
                <w:lang w:val="es-CL"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485124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>
                  <w:rPr>
                    <w:bCs/>
                    <w:sz w:val="19"/>
                    <w:szCs w:val="19"/>
                    <w:lang w:val="es"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val="es" w:eastAsia="zh-CN"/>
              </w:rPr>
              <w:t xml:space="preserve"> Estándar de reclamación de reciclado (RCS)</w:t>
            </w:r>
          </w:p>
          <w:p w14:paraId="18097BA3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  <w:p w14:paraId="3ED8E485" w14:textId="2FB10E66" w:rsidR="00ED1547" w:rsidRPr="00CF3A51" w:rsidRDefault="00ED1547" w:rsidP="00ED1547">
            <w:pPr>
              <w:rPr>
                <w:bCs/>
                <w:sz w:val="14"/>
                <w:szCs w:val="14"/>
                <w:lang w:val="es-CL" w:eastAsia="zh-CN"/>
              </w:rPr>
            </w:pPr>
            <w:r w:rsidRPr="00432016">
              <w:rPr>
                <w:bCs/>
                <w:color w:val="FF0000"/>
                <w:sz w:val="14"/>
                <w:szCs w:val="14"/>
                <w:lang w:val="es" w:eastAsia="zh-CN"/>
              </w:rPr>
              <w:t>Nota: IDFL</w:t>
            </w:r>
            <w:r w:rsidRPr="00432016">
              <w:rPr>
                <w:b/>
                <w:color w:val="FF0000"/>
                <w:sz w:val="14"/>
                <w:szCs w:val="14"/>
                <w:u w:val="single"/>
                <w:lang w:val="es" w:eastAsia="zh-CN"/>
              </w:rPr>
              <w:t xml:space="preserve"> no</w:t>
            </w:r>
            <w:r w:rsidRPr="00432016">
              <w:rPr>
                <w:color w:val="FF0000"/>
                <w:sz w:val="14"/>
                <w:szCs w:val="14"/>
                <w:lang w:val="es"/>
              </w:rPr>
              <w:t xml:space="preserve"> puede emitir un </w:t>
            </w:r>
            <w:r w:rsidR="00432016" w:rsidRPr="00432016">
              <w:rPr>
                <w:color w:val="FF0000"/>
                <w:sz w:val="14"/>
                <w:szCs w:val="14"/>
                <w:lang w:val="es"/>
              </w:rPr>
              <w:t xml:space="preserve">SCOPE CERTIFICATE </w:t>
            </w:r>
            <w:r w:rsidRPr="00432016">
              <w:rPr>
                <w:bCs/>
                <w:color w:val="FF0000"/>
                <w:sz w:val="14"/>
                <w:szCs w:val="14"/>
                <w:lang w:val="es" w:eastAsia="zh-CN"/>
              </w:rPr>
              <w:t xml:space="preserve">RCS a una organización que posee un </w:t>
            </w:r>
            <w:r w:rsidR="00432016" w:rsidRPr="00432016">
              <w:rPr>
                <w:color w:val="FF0000"/>
                <w:sz w:val="14"/>
                <w:szCs w:val="14"/>
                <w:lang w:val="es"/>
              </w:rPr>
              <w:t>SCOPE CERTIFICATE</w:t>
            </w:r>
            <w:r w:rsidRPr="00432016">
              <w:rPr>
                <w:color w:val="FF0000"/>
                <w:sz w:val="14"/>
                <w:szCs w:val="14"/>
                <w:lang w:val="es"/>
              </w:rPr>
              <w:t xml:space="preserve"> </w:t>
            </w:r>
            <w:r w:rsidRPr="00432016">
              <w:rPr>
                <w:b/>
                <w:bCs/>
                <w:color w:val="FF0000"/>
                <w:sz w:val="14"/>
                <w:szCs w:val="14"/>
                <w:u w:val="single"/>
                <w:lang w:val="es"/>
              </w:rPr>
              <w:t>GRS</w:t>
            </w:r>
            <w:r w:rsidRPr="00432016">
              <w:rPr>
                <w:color w:val="FF0000"/>
                <w:sz w:val="14"/>
                <w:szCs w:val="14"/>
                <w:lang w:val="es"/>
              </w:rPr>
              <w:t xml:space="preserve"> </w:t>
            </w:r>
            <w:r w:rsidRPr="00432016">
              <w:rPr>
                <w:bCs/>
                <w:color w:val="FF0000"/>
                <w:sz w:val="14"/>
                <w:szCs w:val="14"/>
                <w:lang w:val="es" w:eastAsia="zh-CN"/>
              </w:rPr>
              <w:t xml:space="preserve">con otro organismo de certificación, a menos que el </w:t>
            </w:r>
            <w:r w:rsidR="00432016" w:rsidRPr="00432016">
              <w:rPr>
                <w:color w:val="FF0000"/>
                <w:sz w:val="14"/>
                <w:szCs w:val="14"/>
                <w:lang w:val="es"/>
              </w:rPr>
              <w:t xml:space="preserve">SCOPE CERTIFICATE </w:t>
            </w:r>
            <w:r w:rsidRPr="00432016">
              <w:rPr>
                <w:b/>
                <w:color w:val="FF0000"/>
                <w:sz w:val="14"/>
                <w:szCs w:val="14"/>
                <w:u w:val="single"/>
                <w:lang w:val="es" w:eastAsia="zh-CN"/>
              </w:rPr>
              <w:t>GRS</w:t>
            </w:r>
            <w:r w:rsidRPr="00432016">
              <w:rPr>
                <w:bCs/>
                <w:color w:val="FF0000"/>
                <w:sz w:val="14"/>
                <w:szCs w:val="14"/>
                <w:lang w:val="es" w:eastAsia="zh-CN"/>
              </w:rPr>
              <w:t xml:space="preserve"> esté en proceso de ser transferido a IDFL.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21C3A706" w14:textId="77777777" w:rsidR="00ED1547" w:rsidRPr="00CF3A51" w:rsidRDefault="00000000" w:rsidP="00ED1547">
            <w:pPr>
              <w:rPr>
                <w:bCs/>
                <w:sz w:val="19"/>
                <w:szCs w:val="19"/>
                <w:lang w:val="es-CL"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2058994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8E1E5E">
                  <w:rPr>
                    <w:bCs/>
                    <w:sz w:val="19"/>
                    <w:szCs w:val="19"/>
                    <w:lang w:val="es"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val="es" w:eastAsia="zh-CN"/>
              </w:rPr>
              <w:t xml:space="preserve"> Certificación inicial</w:t>
            </w:r>
          </w:p>
          <w:p w14:paraId="69EB4973" w14:textId="77777777" w:rsidR="00ED1547" w:rsidRPr="00CF3A51" w:rsidRDefault="00000000" w:rsidP="00ED1547">
            <w:pPr>
              <w:rPr>
                <w:bCs/>
                <w:sz w:val="19"/>
                <w:szCs w:val="19"/>
                <w:lang w:val="es-CL"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800189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8E1E5E">
                  <w:rPr>
                    <w:bCs/>
                    <w:sz w:val="19"/>
                    <w:szCs w:val="19"/>
                    <w:lang w:val="es"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val="es" w:eastAsia="zh-CN"/>
              </w:rPr>
              <w:t xml:space="preserve"> Certificación de renovación</w:t>
            </w:r>
          </w:p>
        </w:tc>
        <w:tc>
          <w:tcPr>
            <w:tcW w:w="4718" w:type="dxa"/>
            <w:gridSpan w:val="2"/>
            <w:shd w:val="clear" w:color="auto" w:fill="F2F2F2" w:themeFill="background1" w:themeFillShade="F2"/>
            <w:vAlign w:val="center"/>
          </w:tcPr>
          <w:p w14:paraId="026DAA6E" w14:textId="77777777" w:rsidR="00ED1547" w:rsidRPr="00CF3A51" w:rsidRDefault="00000000" w:rsidP="00ED1547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174620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ED1547">
                  <w:rPr>
                    <w:bCs/>
                    <w:sz w:val="14"/>
                    <w:szCs w:val="14"/>
                    <w:lang w:val="es" w:eastAsia="zh-CN"/>
                  </w:rPr>
                  <w:t>☐</w:t>
                </w:r>
              </w:sdtContent>
            </w:sdt>
            <w:r w:rsidR="00744D89">
              <w:rPr>
                <w:bCs/>
                <w:sz w:val="14"/>
                <w:szCs w:val="14"/>
                <w:lang w:val="es" w:eastAsia="zh-CN"/>
              </w:rPr>
              <w:t xml:space="preserve"> Anteriormente/ </w:t>
            </w:r>
            <w:r w:rsidR="00ED1547" w:rsidRPr="00ED1547">
              <w:rPr>
                <w:bCs/>
                <w:sz w:val="14"/>
                <w:szCs w:val="14"/>
                <w:lang w:val="es" w:eastAsia="zh-CN"/>
              </w:rPr>
              <w:t>Actualmente RCS certificado con otro Organismo de Certificación (CB)*</w:t>
            </w:r>
          </w:p>
        </w:tc>
      </w:tr>
      <w:tr w:rsidR="00ED1547" w:rsidRPr="0081188A" w14:paraId="3A8402B6" w14:textId="77777777" w:rsidTr="00B93B94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7EF4DFDB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133CE27A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4718" w:type="dxa"/>
            <w:gridSpan w:val="2"/>
            <w:shd w:val="clear" w:color="auto" w:fill="F2F2F2" w:themeFill="background1" w:themeFillShade="F2"/>
            <w:vAlign w:val="center"/>
          </w:tcPr>
          <w:p w14:paraId="21C916FF" w14:textId="77777777" w:rsidR="00ED1547" w:rsidRPr="00CF3A51" w:rsidRDefault="00000000" w:rsidP="00ED1547">
            <w:pPr>
              <w:rPr>
                <w:bCs/>
                <w:sz w:val="14"/>
                <w:szCs w:val="14"/>
                <w:lang w:val="es-CL"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117508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ED1547">
                  <w:rPr>
                    <w:bCs/>
                    <w:sz w:val="14"/>
                    <w:szCs w:val="14"/>
                    <w:lang w:val="es" w:eastAsia="zh-CN"/>
                  </w:rPr>
                  <w:t>☐</w:t>
                </w:r>
              </w:sdtContent>
            </w:sdt>
            <w:r w:rsidR="00ED1547" w:rsidRPr="00ED1547">
              <w:rPr>
                <w:bCs/>
                <w:sz w:val="14"/>
                <w:szCs w:val="14"/>
                <w:lang w:val="es" w:eastAsia="zh-CN"/>
              </w:rPr>
              <w:t xml:space="preserve"> Anteriormente/Actualmente GRS certificado con otro Organismo de Certificación (CB)*</w:t>
            </w:r>
          </w:p>
        </w:tc>
      </w:tr>
      <w:tr w:rsidR="00ED1547" w:rsidRPr="0081188A" w14:paraId="6E73EBA3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7568E44B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540B0BD4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179" w:type="dxa"/>
            <w:vAlign w:val="center"/>
          </w:tcPr>
          <w:p w14:paraId="46D1A426" w14:textId="77777777" w:rsidR="00ED1547" w:rsidRPr="00CF3A51" w:rsidRDefault="00ED1547" w:rsidP="00ED1547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ED1547">
              <w:rPr>
                <w:bCs/>
                <w:sz w:val="14"/>
                <w:szCs w:val="14"/>
                <w:lang w:val="es" w:eastAsia="zh-TW"/>
              </w:rPr>
              <w:t>Proyecto anterior / Número de licencia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840421268"/>
            <w:placeholder>
              <w:docPart w:val="03DD0A17957849359874FA74256DE19B"/>
            </w:placeholder>
            <w:showingPlcHdr/>
          </w:sdtPr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7393215D" w14:textId="77777777" w:rsidR="00ED1547" w:rsidRPr="00CF3A51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ED1547" w:rsidRPr="0081188A" w14:paraId="72B1045F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7023B9FB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25A2D66F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179" w:type="dxa"/>
            <w:vAlign w:val="center"/>
          </w:tcPr>
          <w:p w14:paraId="73092ABA" w14:textId="77777777" w:rsidR="00ED1547" w:rsidRPr="00ED1547" w:rsidRDefault="00ED1547" w:rsidP="00ED1547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ED1547">
              <w:rPr>
                <w:bCs/>
                <w:sz w:val="14"/>
                <w:szCs w:val="14"/>
                <w:lang w:val="es" w:eastAsia="zh-TW"/>
              </w:rPr>
              <w:t xml:space="preserve">Organismo de certificación anterior: 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576483099"/>
            <w:placeholder>
              <w:docPart w:val="225BCF6D08EE4913862CA2AD57143A1D"/>
            </w:placeholder>
            <w:showingPlcHdr/>
          </w:sdtPr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41B90992" w14:textId="77777777" w:rsidR="00ED1547" w:rsidRPr="00CF3A51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ED1547" w:rsidRPr="0081188A" w14:paraId="11A0631A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C01A4A7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36166320" w14:textId="77777777" w:rsidR="00ED1547" w:rsidRPr="00CF3A51" w:rsidRDefault="00ED1547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179" w:type="dxa"/>
            <w:vAlign w:val="center"/>
          </w:tcPr>
          <w:p w14:paraId="13E58EE8" w14:textId="77777777" w:rsidR="00ED1547" w:rsidRPr="00CF3A51" w:rsidRDefault="00ED1547" w:rsidP="00ED1547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ED1547">
              <w:rPr>
                <w:bCs/>
                <w:sz w:val="14"/>
                <w:szCs w:val="14"/>
                <w:lang w:val="es" w:eastAsia="zh-TW"/>
              </w:rPr>
              <w:t>Fecha de vencimiento de la certificación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378657792"/>
            <w:placeholder>
              <w:docPart w:val="71F557C28E7E45EB993CC8285FBC0885"/>
            </w:placeholder>
            <w:showingPlcHdr/>
          </w:sdtPr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68A80A4F" w14:textId="77777777" w:rsidR="00ED1547" w:rsidRPr="00CF3A51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ED1547" w:rsidRPr="0081188A" w14:paraId="0F797917" w14:textId="77777777" w:rsidTr="00B93B94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7AE60BC1" w14:textId="11A20F45" w:rsidR="00787BB8" w:rsidRPr="00CF3A51" w:rsidRDefault="00000000" w:rsidP="00ED1547">
            <w:pPr>
              <w:rPr>
                <w:bCs/>
                <w:sz w:val="19"/>
                <w:szCs w:val="19"/>
                <w:lang w:val="es-CL"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649744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8E1E5E">
                  <w:rPr>
                    <w:bCs/>
                    <w:sz w:val="19"/>
                    <w:szCs w:val="19"/>
                    <w:lang w:val="es" w:eastAsia="zh-CN"/>
                  </w:rPr>
                  <w:t>☐</w:t>
                </w:r>
              </w:sdtContent>
            </w:sdt>
            <w:r w:rsidR="00ED1547" w:rsidRPr="00833203">
              <w:rPr>
                <w:bCs/>
                <w:sz w:val="19"/>
                <w:szCs w:val="19"/>
                <w:lang w:val="es" w:eastAsia="zh-CN"/>
              </w:rPr>
              <w:t xml:space="preserve"> Fibra animal responsable (RAF)</w:t>
            </w:r>
          </w:p>
          <w:p w14:paraId="113089E9" w14:textId="77777777" w:rsidR="005F445A" w:rsidRPr="00CF3A51" w:rsidRDefault="005F445A" w:rsidP="00ED1547">
            <w:pPr>
              <w:rPr>
                <w:bCs/>
                <w:sz w:val="19"/>
                <w:szCs w:val="19"/>
                <w:lang w:val="es-CL" w:eastAsia="zh-CN"/>
              </w:rPr>
            </w:pPr>
          </w:p>
          <w:p w14:paraId="0D30E594" w14:textId="77777777" w:rsidR="005F445A" w:rsidRPr="00CF3A51" w:rsidRDefault="00000000" w:rsidP="005F445A">
            <w:pPr>
              <w:ind w:leftChars="100" w:left="240"/>
              <w:rPr>
                <w:bCs/>
                <w:sz w:val="16"/>
                <w:szCs w:val="16"/>
                <w:lang w:val="es-CL"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828242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F445A" w:rsidRPr="00833203">
                  <w:rPr>
                    <w:bCs/>
                    <w:sz w:val="16"/>
                    <w:szCs w:val="16"/>
                    <w:lang w:val="es" w:eastAsia="zh-CN"/>
                  </w:rPr>
                  <w:t>☐</w:t>
                </w:r>
              </w:sdtContent>
            </w:sdt>
            <w:r w:rsidR="005F445A" w:rsidRPr="00833203">
              <w:rPr>
                <w:bCs/>
                <w:sz w:val="16"/>
                <w:szCs w:val="16"/>
                <w:lang w:val="es" w:eastAsia="zh-CN"/>
              </w:rPr>
              <w:t xml:space="preserve"> Estándar de Lana Responsable (RWS)  </w:t>
            </w:r>
          </w:p>
          <w:p w14:paraId="27E41910" w14:textId="77777777" w:rsidR="005F445A" w:rsidRPr="00CF3A51" w:rsidRDefault="00000000" w:rsidP="005F445A">
            <w:pPr>
              <w:ind w:leftChars="100" w:left="240"/>
              <w:rPr>
                <w:bCs/>
                <w:sz w:val="16"/>
                <w:szCs w:val="16"/>
                <w:lang w:val="es-CL"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58533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F445A" w:rsidRPr="00833203">
                  <w:rPr>
                    <w:bCs/>
                    <w:sz w:val="16"/>
                    <w:szCs w:val="16"/>
                    <w:lang w:val="es" w:eastAsia="zh-CN"/>
                  </w:rPr>
                  <w:t>☐</w:t>
                </w:r>
              </w:sdtContent>
            </w:sdt>
            <w:r w:rsidR="005F445A" w:rsidRPr="00833203">
              <w:rPr>
                <w:bCs/>
                <w:sz w:val="16"/>
                <w:szCs w:val="16"/>
                <w:lang w:val="es" w:eastAsia="zh-CN"/>
              </w:rPr>
              <w:t xml:space="preserve"> Estándar de Mohair Responsable (RMS)  </w:t>
            </w:r>
          </w:p>
          <w:p w14:paraId="078FEB65" w14:textId="74A23A6C" w:rsidR="00787BB8" w:rsidRPr="00CF3A51" w:rsidRDefault="00000000" w:rsidP="005F445A">
            <w:pPr>
              <w:ind w:leftChars="100" w:left="240"/>
              <w:rPr>
                <w:bCs/>
                <w:sz w:val="19"/>
                <w:szCs w:val="19"/>
                <w:lang w:val="es-CL"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964415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F445A" w:rsidRPr="00833203">
                  <w:rPr>
                    <w:bCs/>
                    <w:sz w:val="16"/>
                    <w:szCs w:val="16"/>
                    <w:lang w:val="es" w:eastAsia="zh-CN"/>
                  </w:rPr>
                  <w:t>☐</w:t>
                </w:r>
              </w:sdtContent>
            </w:sdt>
            <w:r w:rsidR="005F445A" w:rsidRPr="00833203">
              <w:rPr>
                <w:bCs/>
                <w:sz w:val="16"/>
                <w:szCs w:val="16"/>
                <w:lang w:val="es" w:eastAsia="zh-CN"/>
              </w:rPr>
              <w:t xml:space="preserve"> Estándar de Alpaca Responsable (RAS)</w:t>
            </w:r>
          </w:p>
          <w:p w14:paraId="51068D39" w14:textId="3A9C1A19" w:rsidR="00ED1547" w:rsidRPr="00CF3A51" w:rsidRDefault="00ED1547" w:rsidP="0005668C">
            <w:pPr>
              <w:ind w:leftChars="100" w:left="240"/>
              <w:rPr>
                <w:bCs/>
                <w:sz w:val="19"/>
                <w:szCs w:val="19"/>
                <w:lang w:val="es-CL" w:eastAsia="zh-CN"/>
              </w:rPr>
            </w:pP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0364A711" w14:textId="77777777" w:rsidR="00ED1547" w:rsidRPr="00CF3A51" w:rsidRDefault="00000000" w:rsidP="00ED1547">
            <w:pPr>
              <w:rPr>
                <w:bCs/>
                <w:sz w:val="19"/>
                <w:szCs w:val="19"/>
                <w:lang w:val="es-CL"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829055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8E1E5E">
                  <w:rPr>
                    <w:bCs/>
                    <w:sz w:val="19"/>
                    <w:szCs w:val="19"/>
                    <w:lang w:val="es"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val="es" w:eastAsia="zh-CN"/>
              </w:rPr>
              <w:t xml:space="preserve"> Certificación inicial</w:t>
            </w:r>
          </w:p>
          <w:p w14:paraId="4769E51B" w14:textId="77777777" w:rsidR="00ED1547" w:rsidRPr="00CF3A51" w:rsidRDefault="00000000" w:rsidP="00ED1547">
            <w:pPr>
              <w:rPr>
                <w:bCs/>
                <w:sz w:val="19"/>
                <w:szCs w:val="19"/>
                <w:lang w:val="es-CL"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03547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8E1E5E">
                  <w:rPr>
                    <w:bCs/>
                    <w:sz w:val="19"/>
                    <w:szCs w:val="19"/>
                    <w:lang w:val="es"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val="es" w:eastAsia="zh-CN"/>
              </w:rPr>
              <w:t xml:space="preserve"> Certificación de renovación</w:t>
            </w:r>
          </w:p>
        </w:tc>
        <w:tc>
          <w:tcPr>
            <w:tcW w:w="4718" w:type="dxa"/>
            <w:gridSpan w:val="2"/>
            <w:shd w:val="clear" w:color="auto" w:fill="F2F2F2" w:themeFill="background1" w:themeFillShade="F2"/>
            <w:vAlign w:val="center"/>
          </w:tcPr>
          <w:p w14:paraId="448723E9" w14:textId="22D43BEB" w:rsidR="00ED1547" w:rsidRPr="00CF3A51" w:rsidRDefault="00000000" w:rsidP="00ED1547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312713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ED1547">
                  <w:rPr>
                    <w:bCs/>
                    <w:sz w:val="14"/>
                    <w:szCs w:val="14"/>
                    <w:lang w:val="es" w:eastAsia="zh-CN"/>
                  </w:rPr>
                  <w:t>☐</w:t>
                </w:r>
              </w:sdtContent>
            </w:sdt>
            <w:r w:rsidR="00744D89">
              <w:rPr>
                <w:bCs/>
                <w:sz w:val="14"/>
                <w:szCs w:val="14"/>
                <w:lang w:val="es" w:eastAsia="zh-CN"/>
              </w:rPr>
              <w:t xml:space="preserve"> Anteriormente/ </w:t>
            </w:r>
            <w:r w:rsidR="00ED1547" w:rsidRPr="00ED1547">
              <w:rPr>
                <w:bCs/>
                <w:sz w:val="14"/>
                <w:szCs w:val="14"/>
                <w:lang w:val="es" w:eastAsia="zh-CN"/>
              </w:rPr>
              <w:t xml:space="preserve">Actualmente </w:t>
            </w:r>
            <w:r w:rsidR="00ED1547" w:rsidRPr="00833203">
              <w:rPr>
                <w:bCs/>
                <w:sz w:val="14"/>
                <w:szCs w:val="14"/>
                <w:lang w:val="es" w:eastAsia="zh-CN"/>
              </w:rPr>
              <w:t xml:space="preserve">RAF </w:t>
            </w:r>
            <w:proofErr w:type="spellStart"/>
            <w:r w:rsidR="00ED1547" w:rsidRPr="00833203">
              <w:rPr>
                <w:bCs/>
                <w:sz w:val="14"/>
                <w:szCs w:val="14"/>
                <w:lang w:val="es" w:eastAsia="zh-CN"/>
              </w:rPr>
              <w:t>certificado</w:t>
            </w:r>
            <w:r w:rsidR="00ED1547" w:rsidRPr="00ED1547">
              <w:rPr>
                <w:bCs/>
                <w:sz w:val="14"/>
                <w:szCs w:val="14"/>
                <w:lang w:val="es" w:eastAsia="zh-CN"/>
              </w:rPr>
              <w:t>con</w:t>
            </w:r>
            <w:proofErr w:type="spellEnd"/>
            <w:r w:rsidR="00ED1547" w:rsidRPr="00ED1547">
              <w:rPr>
                <w:bCs/>
                <w:sz w:val="14"/>
                <w:szCs w:val="14"/>
                <w:lang w:val="es" w:eastAsia="zh-CN"/>
              </w:rPr>
              <w:t xml:space="preserve"> otro Organismo de Certificación (CB)*</w:t>
            </w:r>
          </w:p>
        </w:tc>
      </w:tr>
      <w:tr w:rsidR="00ED1547" w:rsidRPr="0081188A" w14:paraId="4501F9CC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422719DB" w14:textId="77777777" w:rsidR="00ED1547" w:rsidRPr="00CF3A51" w:rsidRDefault="00ED1547" w:rsidP="00ED1547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7117D0BB" w14:textId="77777777" w:rsidR="00ED1547" w:rsidRPr="00CF3A51" w:rsidRDefault="00ED1547" w:rsidP="00ED1547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2179" w:type="dxa"/>
            <w:vAlign w:val="center"/>
          </w:tcPr>
          <w:p w14:paraId="39AF7E89" w14:textId="77777777" w:rsidR="00ED1547" w:rsidRPr="00CF3A51" w:rsidRDefault="00ED1547" w:rsidP="00ED1547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ED1547">
              <w:rPr>
                <w:bCs/>
                <w:sz w:val="14"/>
                <w:szCs w:val="14"/>
                <w:lang w:val="es" w:eastAsia="zh-TW"/>
              </w:rPr>
              <w:t>Proyecto anterior / Número de licencia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045338190"/>
            <w:placeholder>
              <w:docPart w:val="1E000F9AF0BB44F2816243C6ED0476CF"/>
            </w:placeholder>
            <w:showingPlcHdr/>
          </w:sdtPr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1C961720" w14:textId="77777777" w:rsidR="00ED1547" w:rsidRPr="00CF3A51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ED1547" w:rsidRPr="0081188A" w14:paraId="14E28481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77D8D269" w14:textId="77777777" w:rsidR="00ED1547" w:rsidRPr="00CF3A51" w:rsidRDefault="00ED1547" w:rsidP="00ED1547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540CF50A" w14:textId="77777777" w:rsidR="00ED1547" w:rsidRPr="00CF3A51" w:rsidRDefault="00ED1547" w:rsidP="00ED1547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2179" w:type="dxa"/>
            <w:vAlign w:val="center"/>
          </w:tcPr>
          <w:p w14:paraId="102153E2" w14:textId="77777777" w:rsidR="00ED1547" w:rsidRPr="00ED1547" w:rsidRDefault="00ED1547" w:rsidP="00ED1547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ED1547">
              <w:rPr>
                <w:bCs/>
                <w:sz w:val="14"/>
                <w:szCs w:val="14"/>
                <w:lang w:val="es" w:eastAsia="zh-TW"/>
              </w:rPr>
              <w:t xml:space="preserve">Organismo de certificación anterior: 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359774581"/>
            <w:placeholder>
              <w:docPart w:val="D58043B2016540FFB6A2CD26BA09CB74"/>
            </w:placeholder>
            <w:showingPlcHdr/>
          </w:sdtPr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699BB102" w14:textId="77777777" w:rsidR="00ED1547" w:rsidRPr="00CF3A51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ED1547" w:rsidRPr="0081188A" w14:paraId="47B47F19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5101F61F" w14:textId="77777777" w:rsidR="00ED1547" w:rsidRPr="00CF3A51" w:rsidRDefault="00ED1547" w:rsidP="00ED1547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534BD203" w14:textId="77777777" w:rsidR="00ED1547" w:rsidRPr="00CF3A51" w:rsidRDefault="00ED1547" w:rsidP="00ED1547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2179" w:type="dxa"/>
            <w:vAlign w:val="center"/>
          </w:tcPr>
          <w:p w14:paraId="1EC49342" w14:textId="77777777" w:rsidR="00ED1547" w:rsidRPr="00CF3A51" w:rsidRDefault="00ED1547" w:rsidP="00ED1547">
            <w:pPr>
              <w:rPr>
                <w:rFonts w:eastAsia="PMingLiU"/>
                <w:bCs/>
                <w:sz w:val="14"/>
                <w:szCs w:val="14"/>
                <w:lang w:val="es-CL" w:eastAsia="zh-TW"/>
              </w:rPr>
            </w:pPr>
            <w:r w:rsidRPr="00ED1547">
              <w:rPr>
                <w:bCs/>
                <w:sz w:val="14"/>
                <w:szCs w:val="14"/>
                <w:lang w:val="es" w:eastAsia="zh-TW"/>
              </w:rPr>
              <w:t>Fecha de vencimiento de la certificación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526915414"/>
            <w:placeholder>
              <w:docPart w:val="3FE80DD4CAC6437FAAAFF632DCDBF032"/>
            </w:placeholder>
            <w:showingPlcHdr/>
          </w:sdtPr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76522077" w14:textId="77777777" w:rsidR="00ED1547" w:rsidRPr="00CF3A51" w:rsidRDefault="00ED1547" w:rsidP="00ED1547">
                <w:pPr>
                  <w:rPr>
                    <w:rFonts w:eastAsia="PMingLiU"/>
                    <w:bCs/>
                    <w:sz w:val="14"/>
                    <w:szCs w:val="14"/>
                    <w:lang w:val="es-CL" w:eastAsia="zh-TW"/>
                  </w:rPr>
                </w:pPr>
                <w:r w:rsidRPr="00ED1547">
                  <w:rPr>
                    <w:rStyle w:val="PlaceholderText"/>
                    <w:sz w:val="14"/>
                    <w:szCs w:val="14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ED1547" w:rsidRPr="0081188A" w14:paraId="1E30BB7B" w14:textId="77777777" w:rsidTr="007313F1">
        <w:trPr>
          <w:trHeight w:val="494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727CC44F" w14:textId="77777777" w:rsidR="00ED1547" w:rsidRPr="00CF3A51" w:rsidRDefault="00000000" w:rsidP="00ED1547">
            <w:pPr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782177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8E1E5E">
                  <w:rPr>
                    <w:bCs/>
                    <w:sz w:val="19"/>
                    <w:szCs w:val="19"/>
                    <w:lang w:val="es"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val="es" w:eastAsia="zh-CN"/>
              </w:rPr>
              <w:t xml:space="preserve"> Estándar de Plumón Responsable (RDS)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37840FEC" w14:textId="77777777" w:rsidR="00ED1547" w:rsidRPr="00CF3A51" w:rsidRDefault="00000000" w:rsidP="00ED1547">
            <w:pPr>
              <w:rPr>
                <w:bCs/>
                <w:sz w:val="19"/>
                <w:szCs w:val="19"/>
                <w:lang w:val="es-CL"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373460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8E1E5E">
                  <w:rPr>
                    <w:bCs/>
                    <w:sz w:val="19"/>
                    <w:szCs w:val="19"/>
                    <w:lang w:val="es"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val="es" w:eastAsia="zh-CN"/>
              </w:rPr>
              <w:t xml:space="preserve"> Certificación inicial</w:t>
            </w:r>
          </w:p>
          <w:p w14:paraId="6063A913" w14:textId="77777777" w:rsidR="00ED1547" w:rsidRPr="00CF3A51" w:rsidRDefault="00000000" w:rsidP="00ED1547">
            <w:pPr>
              <w:rPr>
                <w:bCs/>
                <w:sz w:val="17"/>
                <w:szCs w:val="17"/>
                <w:lang w:val="es-CL"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608185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8E1E5E">
                  <w:rPr>
                    <w:bCs/>
                    <w:sz w:val="19"/>
                    <w:szCs w:val="19"/>
                    <w:lang w:val="es" w:eastAsia="zh-CN"/>
                  </w:rPr>
                  <w:t>☐</w:t>
                </w:r>
              </w:sdtContent>
            </w:sdt>
            <w:r w:rsidR="00ED1547" w:rsidRPr="008E1E5E">
              <w:rPr>
                <w:bCs/>
                <w:sz w:val="19"/>
                <w:szCs w:val="19"/>
                <w:lang w:val="es" w:eastAsia="zh-CN"/>
              </w:rPr>
              <w:t xml:space="preserve"> Certificación de renovación</w:t>
            </w:r>
          </w:p>
        </w:tc>
        <w:tc>
          <w:tcPr>
            <w:tcW w:w="4718" w:type="dxa"/>
            <w:gridSpan w:val="2"/>
            <w:shd w:val="clear" w:color="auto" w:fill="F2F2F2" w:themeFill="background1" w:themeFillShade="F2"/>
            <w:vAlign w:val="center"/>
          </w:tcPr>
          <w:p w14:paraId="6A5A1DA9" w14:textId="77777777" w:rsidR="00ED1547" w:rsidRPr="00CF3A51" w:rsidRDefault="00000000" w:rsidP="00ED1547">
            <w:pPr>
              <w:rPr>
                <w:bCs/>
                <w:sz w:val="14"/>
                <w:szCs w:val="14"/>
                <w:lang w:val="es-CL" w:eastAsia="zh-CN"/>
              </w:rPr>
            </w:pPr>
            <w:sdt>
              <w:sdtPr>
                <w:rPr>
                  <w:bCs/>
                  <w:sz w:val="14"/>
                  <w:szCs w:val="14"/>
                  <w:lang w:eastAsia="zh-CN"/>
                </w:rPr>
                <w:id w:val="-1473747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547" w:rsidRPr="00ED1547">
                  <w:rPr>
                    <w:bCs/>
                    <w:sz w:val="14"/>
                    <w:szCs w:val="14"/>
                    <w:lang w:val="es" w:eastAsia="zh-CN"/>
                  </w:rPr>
                  <w:t>☐</w:t>
                </w:r>
              </w:sdtContent>
            </w:sdt>
            <w:r w:rsidR="00744D89">
              <w:rPr>
                <w:bCs/>
                <w:sz w:val="14"/>
                <w:szCs w:val="14"/>
                <w:lang w:val="es" w:eastAsia="zh-CN"/>
              </w:rPr>
              <w:t xml:space="preserve"> Anteriormente/ </w:t>
            </w:r>
            <w:r w:rsidR="00ED1547" w:rsidRPr="00ED1547">
              <w:rPr>
                <w:bCs/>
                <w:sz w:val="14"/>
                <w:szCs w:val="14"/>
                <w:lang w:val="es" w:eastAsia="zh-CN"/>
              </w:rPr>
              <w:t>Actualmente RDS certificado con otro Organismo de Certificación (CB)*</w:t>
            </w:r>
          </w:p>
        </w:tc>
      </w:tr>
      <w:tr w:rsidR="00ED1547" w:rsidRPr="0081188A" w14:paraId="7B070600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4E95246A" w14:textId="77777777" w:rsidR="00ED1547" w:rsidRPr="00CF3A51" w:rsidRDefault="00ED1547" w:rsidP="00ED1547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4AA2E254" w14:textId="77777777" w:rsidR="00ED1547" w:rsidRPr="00CF3A51" w:rsidRDefault="00ED1547" w:rsidP="00ED1547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2179" w:type="dxa"/>
            <w:vAlign w:val="center"/>
          </w:tcPr>
          <w:p w14:paraId="65D198F7" w14:textId="77777777" w:rsidR="00ED1547" w:rsidRPr="00CF3A51" w:rsidRDefault="00ED1547" w:rsidP="00ED1547">
            <w:pPr>
              <w:rPr>
                <w:bCs/>
                <w:sz w:val="14"/>
                <w:szCs w:val="14"/>
                <w:lang w:val="es-CL" w:eastAsia="zh-CN"/>
              </w:rPr>
            </w:pPr>
            <w:r w:rsidRPr="00ED1547">
              <w:rPr>
                <w:bCs/>
                <w:sz w:val="14"/>
                <w:szCs w:val="14"/>
                <w:lang w:val="es" w:eastAsia="zh-CN"/>
              </w:rPr>
              <w:t>Proyecto anterior / Número de licencia:</w:t>
            </w:r>
          </w:p>
        </w:tc>
        <w:sdt>
          <w:sdtPr>
            <w:rPr>
              <w:bCs/>
              <w:sz w:val="14"/>
              <w:szCs w:val="14"/>
              <w:lang w:eastAsia="zh-CN"/>
            </w:rPr>
            <w:id w:val="-698392100"/>
            <w:placeholder>
              <w:docPart w:val="0FE9486EDBFF4A6592E69ED6CD0038BD"/>
            </w:placeholder>
            <w:showingPlcHdr/>
          </w:sdtPr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34E61D83" w14:textId="77777777" w:rsidR="00ED1547" w:rsidRPr="00CF3A51" w:rsidRDefault="00ED1547" w:rsidP="00ED1547">
                <w:pPr>
                  <w:rPr>
                    <w:bCs/>
                    <w:sz w:val="14"/>
                    <w:szCs w:val="14"/>
                    <w:lang w:val="es-CL" w:eastAsia="zh-CN"/>
                  </w:rPr>
                </w:pPr>
                <w:r w:rsidRPr="00ED1547">
                  <w:rPr>
                    <w:bCs/>
                    <w:sz w:val="14"/>
                    <w:szCs w:val="14"/>
                    <w:lang w:val="es" w:eastAsia="zh-CN"/>
                  </w:rPr>
                  <w:t>Haga clic aquí para introducir el texto.</w:t>
                </w:r>
              </w:p>
            </w:tc>
          </w:sdtContent>
        </w:sdt>
      </w:tr>
      <w:tr w:rsidR="00ED1547" w:rsidRPr="0081188A" w14:paraId="4E8FA414" w14:textId="77777777" w:rsidTr="00ED1547">
        <w:trPr>
          <w:trHeight w:val="288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577E1EEA" w14:textId="77777777" w:rsidR="00ED1547" w:rsidRPr="00CF3A51" w:rsidRDefault="00ED1547" w:rsidP="00ED1547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1C74ED06" w14:textId="77777777" w:rsidR="00ED1547" w:rsidRPr="00CF3A51" w:rsidRDefault="00ED1547" w:rsidP="00ED1547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2179" w:type="dxa"/>
            <w:vAlign w:val="center"/>
          </w:tcPr>
          <w:p w14:paraId="4CB5B5E0" w14:textId="77777777" w:rsidR="00ED1547" w:rsidRPr="00ED1547" w:rsidRDefault="00ED1547" w:rsidP="00ED1547">
            <w:pPr>
              <w:rPr>
                <w:bCs/>
                <w:sz w:val="14"/>
                <w:szCs w:val="14"/>
                <w:lang w:eastAsia="zh-CN"/>
              </w:rPr>
            </w:pPr>
            <w:r w:rsidRPr="00ED1547">
              <w:rPr>
                <w:bCs/>
                <w:sz w:val="14"/>
                <w:szCs w:val="14"/>
                <w:lang w:val="es" w:eastAsia="zh-CN"/>
              </w:rPr>
              <w:t xml:space="preserve">Organismo de certificación anterior: </w:t>
            </w:r>
          </w:p>
        </w:tc>
        <w:sdt>
          <w:sdtPr>
            <w:rPr>
              <w:bCs/>
              <w:sz w:val="14"/>
              <w:szCs w:val="14"/>
              <w:lang w:eastAsia="zh-CN"/>
            </w:rPr>
            <w:id w:val="-1824184896"/>
            <w:placeholder>
              <w:docPart w:val="D57CAF80E1144B28B4DA695E2FB5C921"/>
            </w:placeholder>
            <w:showingPlcHdr/>
          </w:sdtPr>
          <w:sdtContent>
            <w:tc>
              <w:tcPr>
                <w:tcW w:w="2539" w:type="dxa"/>
                <w:shd w:val="clear" w:color="auto" w:fill="F2F2F2" w:themeFill="background1" w:themeFillShade="F2"/>
                <w:vAlign w:val="center"/>
              </w:tcPr>
              <w:p w14:paraId="720F4324" w14:textId="77777777" w:rsidR="00ED1547" w:rsidRPr="00CF3A51" w:rsidRDefault="00ED1547" w:rsidP="00ED1547">
                <w:pPr>
                  <w:rPr>
                    <w:bCs/>
                    <w:sz w:val="14"/>
                    <w:szCs w:val="14"/>
                    <w:lang w:val="es-CL" w:eastAsia="zh-CN"/>
                  </w:rPr>
                </w:pPr>
                <w:r w:rsidRPr="00ED1547">
                  <w:rPr>
                    <w:bCs/>
                    <w:sz w:val="14"/>
                    <w:szCs w:val="14"/>
                    <w:lang w:val="es" w:eastAsia="zh-CN"/>
                  </w:rPr>
                  <w:t>Haga clic aquí para introducir el texto.</w:t>
                </w:r>
              </w:p>
            </w:tc>
          </w:sdtContent>
        </w:sdt>
      </w:tr>
      <w:tr w:rsidR="00ED1547" w:rsidRPr="0081188A" w14:paraId="6B288CA9" w14:textId="77777777" w:rsidTr="00ED1547">
        <w:trPr>
          <w:trHeight w:val="288"/>
        </w:trPr>
        <w:tc>
          <w:tcPr>
            <w:tcW w:w="3685" w:type="dxa"/>
            <w:vMerge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77967199" w14:textId="77777777" w:rsidR="00ED1547" w:rsidRPr="00CF3A51" w:rsidRDefault="00ED1547" w:rsidP="00ED1547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2411" w:type="dxa"/>
            <w:vMerge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6190EEB8" w14:textId="77777777" w:rsidR="00ED1547" w:rsidRPr="00CF3A51" w:rsidRDefault="00ED1547" w:rsidP="00ED1547">
            <w:pPr>
              <w:rPr>
                <w:bCs/>
                <w:sz w:val="17"/>
                <w:szCs w:val="17"/>
                <w:lang w:val="es-CL" w:eastAsia="zh-CN"/>
              </w:rPr>
            </w:pPr>
          </w:p>
        </w:tc>
        <w:tc>
          <w:tcPr>
            <w:tcW w:w="2179" w:type="dxa"/>
            <w:tcBorders>
              <w:bottom w:val="nil"/>
            </w:tcBorders>
            <w:vAlign w:val="center"/>
          </w:tcPr>
          <w:p w14:paraId="1022F7AA" w14:textId="77777777" w:rsidR="00ED1547" w:rsidRPr="00CF3A51" w:rsidRDefault="00ED1547" w:rsidP="00ED1547">
            <w:pPr>
              <w:rPr>
                <w:bCs/>
                <w:sz w:val="14"/>
                <w:szCs w:val="14"/>
                <w:lang w:val="es-CL" w:eastAsia="zh-CN"/>
              </w:rPr>
            </w:pPr>
            <w:r w:rsidRPr="00ED1547">
              <w:rPr>
                <w:bCs/>
                <w:sz w:val="14"/>
                <w:szCs w:val="14"/>
                <w:lang w:val="es" w:eastAsia="zh-CN"/>
              </w:rPr>
              <w:t>Fecha de vencimiento de la certificación</w:t>
            </w:r>
          </w:p>
        </w:tc>
        <w:sdt>
          <w:sdtPr>
            <w:rPr>
              <w:bCs/>
              <w:sz w:val="14"/>
              <w:szCs w:val="14"/>
              <w:lang w:eastAsia="zh-CN"/>
            </w:rPr>
            <w:id w:val="-2104953439"/>
            <w:placeholder>
              <w:docPart w:val="0615459BC4FB4ED8A54E953C42F5CEB8"/>
            </w:placeholder>
            <w:showingPlcHdr/>
          </w:sdtPr>
          <w:sdtContent>
            <w:tc>
              <w:tcPr>
                <w:tcW w:w="2539" w:type="dxa"/>
                <w:tcBorders>
                  <w:bottom w:val="nil"/>
                </w:tcBorders>
                <w:shd w:val="clear" w:color="auto" w:fill="F2F2F2" w:themeFill="background1" w:themeFillShade="F2"/>
                <w:vAlign w:val="center"/>
              </w:tcPr>
              <w:p w14:paraId="28840109" w14:textId="77777777" w:rsidR="00ED1547" w:rsidRPr="00CF3A51" w:rsidRDefault="00ED1547" w:rsidP="00ED1547">
                <w:pPr>
                  <w:rPr>
                    <w:bCs/>
                    <w:sz w:val="14"/>
                    <w:szCs w:val="14"/>
                    <w:lang w:val="es-CL" w:eastAsia="zh-CN"/>
                  </w:rPr>
                </w:pPr>
                <w:r w:rsidRPr="00ED1547">
                  <w:rPr>
                    <w:bCs/>
                    <w:sz w:val="14"/>
                    <w:szCs w:val="14"/>
                    <w:lang w:val="es" w:eastAsia="zh-CN"/>
                  </w:rPr>
                  <w:t>Haga clic aquí para introducir el texto.</w:t>
                </w:r>
              </w:p>
            </w:tc>
          </w:sdtContent>
        </w:sdt>
      </w:tr>
    </w:tbl>
    <w:p w14:paraId="7498D945" w14:textId="77777777" w:rsidR="000B7D15" w:rsidRPr="00CF3A51" w:rsidRDefault="000B7D15" w:rsidP="000B7D15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es-CL" w:eastAsia="zh-CN"/>
        </w:rPr>
      </w:pPr>
      <w:r>
        <w:rPr>
          <w:i/>
          <w:iCs/>
          <w:color w:val="C00000"/>
          <w:sz w:val="20"/>
          <w:szCs w:val="28"/>
          <w:lang w:val="es" w:eastAsia="zh-CN"/>
        </w:rPr>
        <w:t xml:space="preserve">*Al enviar la solicitud, adjunte el </w:t>
      </w:r>
      <w:proofErr w:type="spellStart"/>
      <w:r>
        <w:rPr>
          <w:i/>
          <w:iCs/>
          <w:color w:val="C00000"/>
          <w:sz w:val="20"/>
          <w:szCs w:val="28"/>
          <w:lang w:val="es" w:eastAsia="zh-CN"/>
        </w:rPr>
        <w:t>Scope</w:t>
      </w:r>
      <w:proofErr w:type="spellEnd"/>
      <w:r>
        <w:rPr>
          <w:i/>
          <w:iCs/>
          <w:color w:val="C00000"/>
          <w:sz w:val="20"/>
          <w:szCs w:val="28"/>
          <w:lang w:val="es" w:eastAsia="zh-CN"/>
        </w:rPr>
        <w:t xml:space="preserve"> </w:t>
      </w:r>
      <w:proofErr w:type="spellStart"/>
      <w:r>
        <w:rPr>
          <w:i/>
          <w:iCs/>
          <w:color w:val="C00000"/>
          <w:sz w:val="20"/>
          <w:szCs w:val="28"/>
          <w:lang w:val="es" w:eastAsia="zh-CN"/>
        </w:rPr>
        <w:t>Certificate</w:t>
      </w:r>
      <w:proofErr w:type="spellEnd"/>
      <w:r>
        <w:rPr>
          <w:i/>
          <w:iCs/>
          <w:color w:val="C00000"/>
          <w:sz w:val="20"/>
          <w:szCs w:val="28"/>
          <w:lang w:val="es" w:eastAsia="zh-CN"/>
        </w:rPr>
        <w:t xml:space="preserve"> más reciente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5"/>
        <w:gridCol w:w="7602"/>
      </w:tblGrid>
      <w:tr w:rsidR="009A20CB" w:rsidRPr="009A20CB" w14:paraId="5A76FC09" w14:textId="77777777" w:rsidTr="009A20CB">
        <w:trPr>
          <w:trHeight w:val="288"/>
        </w:trPr>
        <w:tc>
          <w:tcPr>
            <w:tcW w:w="5000" w:type="pct"/>
            <w:gridSpan w:val="2"/>
            <w:shd w:val="clear" w:color="auto" w:fill="0060AF"/>
          </w:tcPr>
          <w:p w14:paraId="2732947B" w14:textId="77777777" w:rsidR="009E26E4" w:rsidRPr="009A20CB" w:rsidRDefault="009E26E4" w:rsidP="00432A76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bookmarkStart w:id="4" w:name="_Hlk71560341"/>
            <w:r w:rsidRPr="009A20CB">
              <w:rPr>
                <w:b/>
                <w:color w:val="FFFFFF" w:themeColor="background1"/>
                <w:sz w:val="22"/>
                <w:szCs w:val="22"/>
                <w:lang w:val="es" w:eastAsia="zh-CN"/>
              </w:rPr>
              <w:lastRenderedPageBreak/>
              <w:t>SECCIÓN 4. PRODUCTOS</w:t>
            </w:r>
          </w:p>
        </w:tc>
      </w:tr>
      <w:tr w:rsidR="009E26E4" w:rsidRPr="0081188A" w14:paraId="5BF775A4" w14:textId="77777777" w:rsidTr="00303708">
        <w:trPr>
          <w:trHeight w:val="2222"/>
        </w:trPr>
        <w:tc>
          <w:tcPr>
            <w:tcW w:w="5000" w:type="pct"/>
            <w:gridSpan w:val="2"/>
            <w:shd w:val="clear" w:color="auto" w:fill="FFFFFF" w:themeFill="background1"/>
          </w:tcPr>
          <w:p w14:paraId="0A129F38" w14:textId="2F88A6CD" w:rsidR="00432016" w:rsidRPr="00432016" w:rsidRDefault="009E26E4" w:rsidP="00432A76">
            <w:pPr>
              <w:spacing w:before="120"/>
              <w:rPr>
                <w:b/>
                <w:bCs/>
                <w:sz w:val="18"/>
                <w:szCs w:val="18"/>
                <w:lang w:val="es"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val="es" w:eastAsia="zh-CN"/>
              </w:rPr>
              <w:t>INSTRUCCIONES</w:t>
            </w:r>
            <w:r w:rsidRPr="00E16B2E">
              <w:rPr>
                <w:b/>
                <w:bCs/>
                <w:sz w:val="18"/>
                <w:szCs w:val="18"/>
                <w:lang w:val="es" w:eastAsia="zh-CN"/>
              </w:rPr>
              <w:t xml:space="preserve">: </w:t>
            </w:r>
          </w:p>
          <w:p w14:paraId="09F030DA" w14:textId="77777777" w:rsidR="00432016" w:rsidRPr="00CF3A51" w:rsidRDefault="00432016" w:rsidP="0043201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  <w:lang w:val="es-CL"/>
              </w:rPr>
            </w:pPr>
            <w:r>
              <w:rPr>
                <w:rStyle w:val="normaltextrun"/>
                <w:rFonts w:ascii="Arial" w:hAnsi="Arial" w:cs="Arial"/>
                <w:sz w:val="18"/>
                <w:szCs w:val="18"/>
                <w:lang w:val="es-ES"/>
              </w:rPr>
              <w:t>Con la siguiente información, favor indicar los productos que desea certificar. Si la categoría de su producto no aparece en la lista, por favor detallarlo a continuación de acuerdo con la información específica del producto. Para obtener más información, consulte la clasificación de productos y procesos de materiales de TE/GOTS.</w:t>
            </w:r>
            <w:r w:rsidRPr="00CF3A51">
              <w:rPr>
                <w:rStyle w:val="eop"/>
                <w:rFonts w:ascii="Arial" w:hAnsi="Arial" w:cs="Arial"/>
                <w:sz w:val="18"/>
                <w:szCs w:val="18"/>
                <w:lang w:val="es-CL"/>
              </w:rPr>
              <w:t> </w:t>
            </w:r>
          </w:p>
          <w:p w14:paraId="5E8ED6FD" w14:textId="77777777" w:rsidR="00432016" w:rsidRPr="00CF3A51" w:rsidRDefault="00432016" w:rsidP="0043201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  <w:lang w:val="es-CL"/>
              </w:rPr>
            </w:pPr>
            <w:r>
              <w:rPr>
                <w:rStyle w:val="normaltextrun"/>
                <w:rFonts w:ascii="Arial" w:hAnsi="Arial" w:cs="Arial"/>
                <w:i/>
                <w:iCs/>
                <w:color w:val="C00000"/>
                <w:sz w:val="18"/>
                <w:szCs w:val="18"/>
                <w:lang w:val="es-ES"/>
              </w:rPr>
              <w:t>NOTA:</w:t>
            </w:r>
            <w:r>
              <w:rPr>
                <w:rStyle w:val="normaltextrun"/>
                <w:rFonts w:ascii="Arial" w:hAnsi="Arial" w:cs="Arial"/>
                <w:lang w:val="es-ES"/>
              </w:rPr>
              <w:t xml:space="preserve"> </w:t>
            </w:r>
            <w:r>
              <w:rPr>
                <w:rStyle w:val="normaltextrun"/>
                <w:rFonts w:ascii="Arial" w:hAnsi="Arial" w:cs="Arial"/>
                <w:i/>
                <w:iCs/>
                <w:color w:val="C00000"/>
                <w:sz w:val="18"/>
                <w:szCs w:val="18"/>
                <w:lang w:val="es-ES"/>
              </w:rPr>
              <w:t>Esta información es solo para evaluación previa; se debe enviar una especificación del producto más adelante durante el proceso de solicitud.</w:t>
            </w:r>
            <w:r w:rsidRPr="00CF3A51">
              <w:rPr>
                <w:rStyle w:val="eop"/>
                <w:rFonts w:ascii="Arial" w:hAnsi="Arial" w:cs="Arial"/>
                <w:color w:val="C00000"/>
                <w:sz w:val="18"/>
                <w:szCs w:val="18"/>
                <w:lang w:val="es-CL"/>
              </w:rPr>
              <w:t> </w:t>
            </w:r>
          </w:p>
          <w:p w14:paraId="28DA7FCE" w14:textId="77777777" w:rsidR="00432016" w:rsidRPr="00CF3A51" w:rsidRDefault="00432016" w:rsidP="0043201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  <w:lang w:val="es-CL"/>
              </w:rPr>
            </w:pPr>
            <w:r>
              <w:rPr>
                <w:rStyle w:val="normaltextrun"/>
                <w:rFonts w:ascii="Arial" w:hAnsi="Arial" w:cs="Arial"/>
                <w:i/>
                <w:iCs/>
                <w:color w:val="C00000"/>
                <w:sz w:val="18"/>
                <w:szCs w:val="18"/>
                <w:lang w:val="es-ES"/>
              </w:rPr>
              <w:t>NOTA: Los estándares varían según los porcentajes mínimos permitidos y los materiales mezclados. Consulte las Normas para obtener más detalles. Por ejemplo, GOTS no permite mezclas con algodón convencional o poliéster virgen.</w:t>
            </w:r>
            <w:r w:rsidRPr="00CF3A51">
              <w:rPr>
                <w:rStyle w:val="eop"/>
                <w:rFonts w:ascii="Arial" w:hAnsi="Arial" w:cs="Arial"/>
                <w:color w:val="C00000"/>
                <w:sz w:val="18"/>
                <w:szCs w:val="18"/>
                <w:lang w:val="es-CL"/>
              </w:rPr>
              <w:t> </w:t>
            </w:r>
          </w:p>
          <w:p w14:paraId="13165CEC" w14:textId="387C0C49" w:rsidR="0080699E" w:rsidRPr="00CF3A51" w:rsidRDefault="0080699E" w:rsidP="00250317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val="es-CL" w:eastAsia="zh-CN"/>
              </w:rPr>
            </w:pPr>
          </w:p>
        </w:tc>
      </w:tr>
      <w:tr w:rsidR="00117155" w:rsidRPr="0081188A" w14:paraId="01CA2273" w14:textId="77777777" w:rsidTr="0018750D">
        <w:trPr>
          <w:trHeight w:val="395"/>
        </w:trPr>
        <w:tc>
          <w:tcPr>
            <w:tcW w:w="1463" w:type="pct"/>
            <w:shd w:val="clear" w:color="auto" w:fill="BFBFBF" w:themeFill="background1" w:themeFillShade="BF"/>
            <w:vAlign w:val="center"/>
          </w:tcPr>
          <w:p w14:paraId="3F68FF5A" w14:textId="77777777" w:rsidR="00117155" w:rsidRPr="00CF3A51" w:rsidRDefault="009B630E" w:rsidP="009B630E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es-CL" w:eastAsia="zh-CN"/>
              </w:rPr>
            </w:pPr>
            <w:r w:rsidRPr="009B630E">
              <w:rPr>
                <w:b/>
                <w:bCs/>
                <w:sz w:val="18"/>
                <w:szCs w:val="18"/>
                <w:lang w:val="es" w:eastAsia="zh-CN"/>
              </w:rPr>
              <w:t>Categorías de productos</w:t>
            </w:r>
          </w:p>
          <w:p w14:paraId="3A18F351" w14:textId="77777777" w:rsidR="009B630E" w:rsidRPr="00CF3A51" w:rsidRDefault="009B630E" w:rsidP="009B630E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val="es-CL" w:eastAsia="zh-CN"/>
              </w:rPr>
            </w:pPr>
            <w:r w:rsidRPr="00303708">
              <w:rPr>
                <w:i/>
                <w:iCs/>
                <w:color w:val="C00000"/>
                <w:sz w:val="18"/>
                <w:szCs w:val="18"/>
                <w:lang w:val="es" w:eastAsia="zh-CN"/>
              </w:rPr>
              <w:t>Elija todas las que correspondan</w:t>
            </w:r>
          </w:p>
        </w:tc>
        <w:tc>
          <w:tcPr>
            <w:tcW w:w="3537" w:type="pct"/>
            <w:shd w:val="clear" w:color="auto" w:fill="BFBFBF" w:themeFill="background1" w:themeFillShade="BF"/>
            <w:vAlign w:val="center"/>
          </w:tcPr>
          <w:p w14:paraId="6A3B392C" w14:textId="77777777" w:rsidR="00117155" w:rsidRPr="00CF3A51" w:rsidRDefault="009B630E" w:rsidP="009B630E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es-CL" w:eastAsia="zh-CN"/>
              </w:rPr>
            </w:pPr>
            <w:r w:rsidRPr="009B630E">
              <w:rPr>
                <w:b/>
                <w:bCs/>
                <w:sz w:val="18"/>
                <w:szCs w:val="18"/>
                <w:lang w:val="es" w:eastAsia="zh-CN"/>
              </w:rPr>
              <w:t>Detalles del producto</w:t>
            </w:r>
          </w:p>
          <w:p w14:paraId="7D0D4983" w14:textId="77777777" w:rsidR="009B630E" w:rsidRPr="00CF3A51" w:rsidRDefault="009B630E" w:rsidP="009B630E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val="es-CL" w:eastAsia="zh-CN"/>
              </w:rPr>
            </w:pPr>
            <w:r w:rsidRPr="00303708">
              <w:rPr>
                <w:i/>
                <w:iCs/>
                <w:color w:val="C00000"/>
                <w:sz w:val="18"/>
                <w:szCs w:val="18"/>
                <w:lang w:val="es" w:eastAsia="zh-CN"/>
              </w:rPr>
              <w:t xml:space="preserve">Enumere todo lo que corresponda </w:t>
            </w:r>
          </w:p>
        </w:tc>
      </w:tr>
      <w:tr w:rsidR="001435F7" w:rsidRPr="0081188A" w14:paraId="79BBEAB2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429852FE" w14:textId="77777777" w:rsidR="001435F7" w:rsidRPr="00CF3A51" w:rsidRDefault="00000000" w:rsidP="001435F7">
            <w:pPr>
              <w:spacing w:line="276" w:lineRule="auto"/>
              <w:rPr>
                <w:rFonts w:eastAsia="SimSun"/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85491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35F7" w:rsidRPr="009B630E">
                  <w:rPr>
                    <w:bCs/>
                    <w:sz w:val="20"/>
                    <w:szCs w:val="20"/>
                    <w:lang w:val="es"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val="es" w:eastAsia="zh-CN"/>
              </w:rPr>
              <w:t xml:space="preserve"> Textiles para el hogar / Ropa de cama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72879066"/>
            <w:placeholder>
              <w:docPart w:val="5C7C0C2D0FCE40E7B2AA0D4DB683D1CB"/>
            </w:placeholder>
            <w:showingPlcHdr/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68B4C379" w14:textId="77777777" w:rsidR="001435F7" w:rsidRPr="00CF3A51" w:rsidRDefault="001435F7" w:rsidP="001435F7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val="es-CL"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1435F7" w:rsidRPr="0081188A" w14:paraId="5DC68A23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3927A487" w14:textId="7F4DF92F" w:rsidR="001435F7" w:rsidRPr="009B630E" w:rsidRDefault="00000000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32126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7CF3">
                  <w:rPr>
                    <w:bCs/>
                    <w:sz w:val="20"/>
                    <w:szCs w:val="20"/>
                    <w:lang w:val="es"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val="es" w:eastAsia="zh-CN"/>
              </w:rPr>
              <w:t xml:space="preserve"> </w:t>
            </w:r>
            <w:r w:rsidR="00CF3A51">
              <w:rPr>
                <w:bCs/>
                <w:sz w:val="20"/>
                <w:szCs w:val="20"/>
                <w:lang w:val="es" w:eastAsia="zh-CN"/>
              </w:rPr>
              <w:t>Vestir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94675874"/>
            <w:placeholder>
              <w:docPart w:val="FE3817BABC934638973D846C6893D971"/>
            </w:placeholder>
            <w:showingPlcHdr/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40DF9E3E" w14:textId="77777777" w:rsidR="001435F7" w:rsidRPr="00CF3A51" w:rsidRDefault="001435F7" w:rsidP="001435F7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val="es-CL"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1435F7" w:rsidRPr="0081188A" w14:paraId="23E8A6CF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4AE43D9" w14:textId="77777777" w:rsidR="001435F7" w:rsidRPr="009B630E" w:rsidRDefault="00000000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792138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35F7" w:rsidRPr="009B630E">
                  <w:rPr>
                    <w:bCs/>
                    <w:sz w:val="20"/>
                    <w:szCs w:val="20"/>
                    <w:lang w:val="es"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val="es" w:eastAsia="zh-CN"/>
              </w:rPr>
              <w:t xml:space="preserve"> Accesorio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207606823"/>
            <w:placeholder>
              <w:docPart w:val="9EE0C2A23AFE428587E859A717FF782C"/>
            </w:placeholder>
            <w:showingPlcHdr/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4C6D9B39" w14:textId="77777777" w:rsidR="001435F7" w:rsidRPr="00CF3A51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1435F7" w:rsidRPr="0081188A" w14:paraId="31B4DADE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F542985" w14:textId="77777777" w:rsidR="001435F7" w:rsidRPr="009B630E" w:rsidRDefault="00000000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846752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35F7" w:rsidRPr="009B630E">
                  <w:rPr>
                    <w:bCs/>
                    <w:sz w:val="20"/>
                    <w:szCs w:val="20"/>
                    <w:lang w:val="es"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val="es" w:eastAsia="zh-CN"/>
              </w:rPr>
              <w:t xml:space="preserve"> Calzado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755271625"/>
            <w:placeholder>
              <w:docPart w:val="8AD3A5650DC848B0AB2E1F91E071A2DD"/>
            </w:placeholder>
            <w:showingPlcHdr/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4AC99062" w14:textId="77777777" w:rsidR="001435F7" w:rsidRPr="00CF3A51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1435F7" w:rsidRPr="0081188A" w14:paraId="5B62B6A9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023D3345" w14:textId="77777777" w:rsidR="001435F7" w:rsidRPr="009B630E" w:rsidRDefault="00000000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1365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35F7" w:rsidRPr="009B630E">
                  <w:rPr>
                    <w:bCs/>
                    <w:sz w:val="20"/>
                    <w:szCs w:val="20"/>
                    <w:lang w:val="es"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val="es" w:eastAsia="zh-CN"/>
              </w:rPr>
              <w:t xml:space="preserve"> Telas 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673714518"/>
            <w:placeholder>
              <w:docPart w:val="74D6EBB54E944E30BADAA28F1A46EADC"/>
            </w:placeholder>
            <w:showingPlcHdr/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00E48F86" w14:textId="77777777" w:rsidR="001435F7" w:rsidRPr="00CF3A51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1435F7" w:rsidRPr="0081188A" w14:paraId="533B96EA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75065DF5" w14:textId="32E3649A" w:rsidR="001435F7" w:rsidRPr="009B630E" w:rsidRDefault="00000000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60087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35F7" w:rsidRPr="009B630E">
                  <w:rPr>
                    <w:bCs/>
                    <w:sz w:val="20"/>
                    <w:szCs w:val="20"/>
                    <w:lang w:val="es"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val="es" w:eastAsia="zh-CN"/>
              </w:rPr>
              <w:t xml:space="preserve"> Hi</w:t>
            </w:r>
            <w:r w:rsidR="00CF3A51">
              <w:rPr>
                <w:bCs/>
                <w:sz w:val="20"/>
                <w:szCs w:val="20"/>
                <w:lang w:val="es" w:eastAsia="zh-CN"/>
              </w:rPr>
              <w:t>l</w:t>
            </w:r>
            <w:r w:rsidR="001435F7" w:rsidRPr="009B630E">
              <w:rPr>
                <w:bCs/>
                <w:sz w:val="20"/>
                <w:szCs w:val="20"/>
                <w:lang w:val="es" w:eastAsia="zh-CN"/>
              </w:rPr>
              <w:t>o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89353585"/>
            <w:placeholder>
              <w:docPart w:val="27A64F3B370743A789FA07228FF48E66"/>
            </w:placeholder>
            <w:showingPlcHdr/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104F74AC" w14:textId="77777777" w:rsidR="001435F7" w:rsidRPr="00CF3A51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1435F7" w:rsidRPr="0081188A" w14:paraId="0D7C0E59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30198432" w14:textId="77777777" w:rsidR="001435F7" w:rsidRPr="009B630E" w:rsidRDefault="00000000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7947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35F7" w:rsidRPr="009B630E">
                  <w:rPr>
                    <w:bCs/>
                    <w:sz w:val="20"/>
                    <w:szCs w:val="20"/>
                    <w:lang w:val="es"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val="es" w:eastAsia="zh-CN"/>
              </w:rPr>
              <w:t xml:space="preserve"> Fibras / Filamentos 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527555918"/>
            <w:placeholder>
              <w:docPart w:val="21338FC4891944C49D720B7332922C16"/>
            </w:placeholder>
            <w:showingPlcHdr/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5DF14F4C" w14:textId="77777777" w:rsidR="001435F7" w:rsidRPr="00CF3A51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1435F7" w:rsidRPr="0081188A" w14:paraId="242CC6C1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6B3F29D9" w14:textId="77777777" w:rsidR="001435F7" w:rsidRPr="009B630E" w:rsidRDefault="00000000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65721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630E" w:rsidRPr="009B630E">
                  <w:rPr>
                    <w:bCs/>
                    <w:sz w:val="20"/>
                    <w:szCs w:val="20"/>
                    <w:lang w:val="es"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val="es" w:eastAsia="zh-CN"/>
              </w:rPr>
              <w:t xml:space="preserve"> Relleno / Relleno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96574522"/>
            <w:placeholder>
              <w:docPart w:val="9A8EA3BD36734343B892CF373D46B8A0"/>
            </w:placeholder>
            <w:showingPlcHdr/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7135488A" w14:textId="77777777" w:rsidR="001435F7" w:rsidRPr="00CF3A51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1435F7" w:rsidRPr="0081188A" w14:paraId="03A7DB00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64D18DE3" w14:textId="77777777" w:rsidR="001435F7" w:rsidRPr="009B630E" w:rsidRDefault="00000000" w:rsidP="001435F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99322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35F7" w:rsidRPr="009B630E">
                  <w:rPr>
                    <w:bCs/>
                    <w:sz w:val="20"/>
                    <w:szCs w:val="20"/>
                    <w:lang w:val="es" w:eastAsia="zh-CN"/>
                  </w:rPr>
                  <w:t>☐</w:t>
                </w:r>
              </w:sdtContent>
            </w:sdt>
            <w:r w:rsidR="001435F7" w:rsidRPr="009B630E">
              <w:rPr>
                <w:bCs/>
                <w:sz w:val="20"/>
                <w:szCs w:val="20"/>
                <w:lang w:val="es" w:eastAsia="zh-CN"/>
              </w:rPr>
              <w:t xml:space="preserve"> Embalaje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6705139"/>
            <w:placeholder>
              <w:docPart w:val="ABD4F48B1A9F498F9C7D45986373FE05"/>
            </w:placeholder>
            <w:showingPlcHdr/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563D2B02" w14:textId="77777777" w:rsidR="001435F7" w:rsidRPr="00CF3A51" w:rsidRDefault="001435F7" w:rsidP="001435F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895E21" w:rsidRPr="0081188A" w14:paraId="4C91F96C" w14:textId="77777777" w:rsidTr="00B93B94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5989385C" w14:textId="77777777" w:rsidR="00895E21" w:rsidRPr="009B630E" w:rsidRDefault="00000000" w:rsidP="00895E2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96516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679B4">
                  <w:rPr>
                    <w:bCs/>
                    <w:sz w:val="20"/>
                    <w:szCs w:val="20"/>
                    <w:lang w:val="es" w:eastAsia="zh-CN"/>
                  </w:rPr>
                  <w:t>☐</w:t>
                </w:r>
              </w:sdtContent>
            </w:sdt>
            <w:r w:rsidR="00895E21">
              <w:rPr>
                <w:bCs/>
                <w:sz w:val="20"/>
                <w:szCs w:val="20"/>
                <w:lang w:val="es" w:eastAsia="zh-CN"/>
              </w:rPr>
              <w:t xml:space="preserve"> Materiales reciclado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103797793"/>
            <w:placeholder>
              <w:docPart w:val="15B7A4A0803946D99CB03AEE5AF4B36A"/>
            </w:placeholder>
            <w:showingPlcHdr/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00440575" w14:textId="77777777" w:rsidR="00895E21" w:rsidRPr="00CF3A51" w:rsidRDefault="00895E21" w:rsidP="00895E2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C47CF3" w:rsidRPr="0081188A" w14:paraId="0B66B6C1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171A8C9D" w14:textId="77777777" w:rsidR="00C47CF3" w:rsidRPr="00CF3A51" w:rsidRDefault="00000000" w:rsidP="00DB1261">
            <w:pPr>
              <w:spacing w:line="276" w:lineRule="auto"/>
              <w:rPr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46104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96670">
                  <w:rPr>
                    <w:bCs/>
                    <w:sz w:val="20"/>
                    <w:szCs w:val="20"/>
                    <w:lang w:val="es" w:eastAsia="zh-CN"/>
                  </w:rPr>
                  <w:t>☐</w:t>
                </w:r>
              </w:sdtContent>
            </w:sdt>
            <w:r w:rsidR="00C47CF3" w:rsidRPr="009B630E">
              <w:rPr>
                <w:bCs/>
                <w:sz w:val="20"/>
                <w:szCs w:val="20"/>
                <w:lang w:val="es" w:eastAsia="zh-CN"/>
              </w:rPr>
              <w:t xml:space="preserve"> Otro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824163412"/>
                <w:placeholder>
                  <w:docPart w:val="0A7BB8DBCAE64BF3947C372405BFFDF1"/>
                </w:placeholder>
              </w:sdtPr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1827042689"/>
                    <w:placeholder>
                      <w:docPart w:val="706601EB017244298518357BD470CBAB"/>
                    </w:placeholder>
                    <w:showingPlcHdr/>
                  </w:sdtPr>
                  <w:sdtContent>
                    <w:r w:rsidR="00C47CF3" w:rsidRPr="009B630E">
                      <w:rPr>
                        <w:rStyle w:val="PlaceholderText"/>
                        <w:sz w:val="20"/>
                        <w:szCs w:val="20"/>
                        <w:lang w:val="es"/>
                      </w:rPr>
                      <w:t>Haga clic aquí para introducir el texto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85694823"/>
            <w:placeholder>
              <w:docPart w:val="03B2C79A6D214848BC71BEEEB30F55DD"/>
            </w:placeholder>
            <w:showingPlcHdr/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709125DE" w14:textId="77777777" w:rsidR="00C47CF3" w:rsidRPr="00CF3A51" w:rsidRDefault="00C47CF3" w:rsidP="00DB126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C47CF3" w:rsidRPr="0081188A" w14:paraId="7DC94554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7E7DBC63" w14:textId="77777777" w:rsidR="00C47CF3" w:rsidRPr="00CF3A51" w:rsidRDefault="00000000" w:rsidP="00DB126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155729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96670">
                  <w:rPr>
                    <w:bCs/>
                    <w:sz w:val="20"/>
                    <w:szCs w:val="20"/>
                    <w:lang w:val="es" w:eastAsia="zh-CN"/>
                  </w:rPr>
                  <w:t>☐</w:t>
                </w:r>
              </w:sdtContent>
            </w:sdt>
            <w:r w:rsidR="00C47CF3" w:rsidRPr="009B630E">
              <w:rPr>
                <w:bCs/>
                <w:sz w:val="20"/>
                <w:szCs w:val="20"/>
                <w:lang w:val="es" w:eastAsia="zh-CN"/>
              </w:rPr>
              <w:t xml:space="preserve"> Otro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353458928"/>
                <w:placeholder>
                  <w:docPart w:val="4960F9F1B777476B893E00F29522D671"/>
                </w:placeholder>
              </w:sdtPr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465850903"/>
                    <w:placeholder>
                      <w:docPart w:val="ED21C0ABEE2A4CE1A30D532EF5278FC5"/>
                    </w:placeholder>
                    <w:showingPlcHdr/>
                  </w:sdtPr>
                  <w:sdtContent>
                    <w:r w:rsidR="00C47CF3" w:rsidRPr="009B630E">
                      <w:rPr>
                        <w:rStyle w:val="PlaceholderText"/>
                        <w:sz w:val="20"/>
                        <w:szCs w:val="20"/>
                        <w:lang w:val="es"/>
                      </w:rPr>
                      <w:t>Haga clic aquí para introducir el texto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33232825"/>
            <w:placeholder>
              <w:docPart w:val="23DA6AB1D19F4ADD86B7495176E6AFF8"/>
            </w:placeholder>
            <w:showingPlcHdr/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38B11D99" w14:textId="77777777" w:rsidR="00C47CF3" w:rsidRPr="00CF3A51" w:rsidRDefault="00C47CF3" w:rsidP="00DB126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D518FA" w:rsidRPr="0081188A" w14:paraId="02DB8F72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D75A40C" w14:textId="77777777" w:rsidR="00D518FA" w:rsidRPr="00CF3A51" w:rsidRDefault="00000000" w:rsidP="00D518FA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881975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96670">
                  <w:rPr>
                    <w:bCs/>
                    <w:sz w:val="20"/>
                    <w:szCs w:val="20"/>
                    <w:lang w:val="es" w:eastAsia="zh-CN"/>
                  </w:rPr>
                  <w:t>☐</w:t>
                </w:r>
              </w:sdtContent>
            </w:sdt>
            <w:r w:rsidR="00D518FA" w:rsidRPr="009B630E">
              <w:rPr>
                <w:bCs/>
                <w:sz w:val="20"/>
                <w:szCs w:val="20"/>
                <w:lang w:val="es" w:eastAsia="zh-CN"/>
              </w:rPr>
              <w:t xml:space="preserve"> Otro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912156632"/>
                <w:placeholder>
                  <w:docPart w:val="8512C52BC5BB48FDACE95879D36F1A60"/>
                </w:placeholder>
              </w:sdtPr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750547238"/>
                    <w:placeholder>
                      <w:docPart w:val="910E0A0899284635A8F9FEA98587663B"/>
                    </w:placeholder>
                    <w:showingPlcHdr/>
                  </w:sdtPr>
                  <w:sdtContent>
                    <w:r w:rsidR="00D518FA" w:rsidRPr="009B630E">
                      <w:rPr>
                        <w:rStyle w:val="PlaceholderText"/>
                        <w:sz w:val="20"/>
                        <w:szCs w:val="20"/>
                        <w:lang w:val="es"/>
                      </w:rPr>
                      <w:t>Haga clic aquí para introducir el texto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581648168"/>
            <w:placeholder>
              <w:docPart w:val="81D5F853B45C42D6A261F7038B98A7D9"/>
            </w:placeholder>
            <w:showingPlcHdr/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15233601" w14:textId="77777777" w:rsidR="00D518FA" w:rsidRPr="00CF3A51" w:rsidRDefault="00D518FA" w:rsidP="00D518FA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7313F1" w:rsidRPr="0081188A" w14:paraId="433251AD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3C1ABC0A" w14:textId="77777777" w:rsidR="007313F1" w:rsidRPr="00CF3A51" w:rsidRDefault="00000000" w:rsidP="007313F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421177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96670">
                  <w:rPr>
                    <w:bCs/>
                    <w:sz w:val="20"/>
                    <w:szCs w:val="20"/>
                    <w:lang w:val="es" w:eastAsia="zh-CN"/>
                  </w:rPr>
                  <w:t>☐</w:t>
                </w:r>
              </w:sdtContent>
            </w:sdt>
            <w:r w:rsidR="007313F1" w:rsidRPr="009B630E">
              <w:rPr>
                <w:bCs/>
                <w:sz w:val="20"/>
                <w:szCs w:val="20"/>
                <w:lang w:val="es" w:eastAsia="zh-CN"/>
              </w:rPr>
              <w:t xml:space="preserve"> Otro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314246730"/>
                <w:placeholder>
                  <w:docPart w:val="1080F1EB0DFB419E888409B3E487BF71"/>
                </w:placeholder>
              </w:sdtPr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1374917750"/>
                    <w:placeholder>
                      <w:docPart w:val="AF78D9166D5D4740B2B86FBC75A914E1"/>
                    </w:placeholder>
                    <w:showingPlcHdr/>
                  </w:sdtPr>
                  <w:sdtContent>
                    <w:r w:rsidR="007313F1" w:rsidRPr="009B630E">
                      <w:rPr>
                        <w:rStyle w:val="PlaceholderText"/>
                        <w:sz w:val="20"/>
                        <w:szCs w:val="20"/>
                        <w:lang w:val="es"/>
                      </w:rPr>
                      <w:t>Haga clic aquí para introducir el texto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97068962"/>
            <w:placeholder>
              <w:docPart w:val="4F0AD6FA822248CBB456C9CE24944DD0"/>
            </w:placeholder>
            <w:showingPlcHdr/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68ACAB3E" w14:textId="77777777" w:rsidR="007313F1" w:rsidRPr="00CF3A51" w:rsidRDefault="007313F1" w:rsidP="007313F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7313F1" w:rsidRPr="0081188A" w14:paraId="42600B25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7C741FC1" w14:textId="77777777" w:rsidR="007313F1" w:rsidRPr="00CF3A51" w:rsidRDefault="00000000" w:rsidP="007313F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404564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96670">
                  <w:rPr>
                    <w:bCs/>
                    <w:sz w:val="20"/>
                    <w:szCs w:val="20"/>
                    <w:lang w:val="es" w:eastAsia="zh-CN"/>
                  </w:rPr>
                  <w:t>☐</w:t>
                </w:r>
              </w:sdtContent>
            </w:sdt>
            <w:r w:rsidR="007313F1" w:rsidRPr="009B630E">
              <w:rPr>
                <w:bCs/>
                <w:sz w:val="20"/>
                <w:szCs w:val="20"/>
                <w:lang w:val="es" w:eastAsia="zh-CN"/>
              </w:rPr>
              <w:t xml:space="preserve"> Otro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763029097"/>
                <w:placeholder>
                  <w:docPart w:val="A94DC4935D0F4C4799261B7657898EBE"/>
                </w:placeholder>
              </w:sdtPr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337124302"/>
                    <w:placeholder>
                      <w:docPart w:val="C6C1E057B34B481E8A20FDF0701393BD"/>
                    </w:placeholder>
                    <w:showingPlcHdr/>
                  </w:sdtPr>
                  <w:sdtContent>
                    <w:r w:rsidR="007313F1" w:rsidRPr="009B630E">
                      <w:rPr>
                        <w:rStyle w:val="PlaceholderText"/>
                        <w:sz w:val="20"/>
                        <w:szCs w:val="20"/>
                        <w:lang w:val="es"/>
                      </w:rPr>
                      <w:t>Haga clic aquí para introducir el texto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16440138"/>
            <w:placeholder>
              <w:docPart w:val="55D3B83F9C8C4E54B57FE077F49D7221"/>
            </w:placeholder>
            <w:showingPlcHdr/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0DF31B03" w14:textId="77777777" w:rsidR="007313F1" w:rsidRPr="00CF3A51" w:rsidRDefault="007313F1" w:rsidP="007313F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7313F1" w:rsidRPr="0081188A" w14:paraId="024389E8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79986819" w14:textId="77777777" w:rsidR="007313F1" w:rsidRPr="00CF3A51" w:rsidRDefault="00000000" w:rsidP="007313F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763900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96670">
                  <w:rPr>
                    <w:bCs/>
                    <w:sz w:val="20"/>
                    <w:szCs w:val="20"/>
                    <w:lang w:val="es" w:eastAsia="zh-CN"/>
                  </w:rPr>
                  <w:t>☐</w:t>
                </w:r>
              </w:sdtContent>
            </w:sdt>
            <w:r w:rsidR="007313F1" w:rsidRPr="009B630E">
              <w:rPr>
                <w:bCs/>
                <w:sz w:val="20"/>
                <w:szCs w:val="20"/>
                <w:lang w:val="es" w:eastAsia="zh-CN"/>
              </w:rPr>
              <w:t xml:space="preserve"> Otro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633139594"/>
                <w:placeholder>
                  <w:docPart w:val="D950F3B1E5E9437E9748E9386C7D667A"/>
                </w:placeholder>
              </w:sdtPr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1612573577"/>
                    <w:placeholder>
                      <w:docPart w:val="AB9F0CBC200E430DB3D4E78C1F8FC10D"/>
                    </w:placeholder>
                    <w:showingPlcHdr/>
                  </w:sdtPr>
                  <w:sdtContent>
                    <w:r w:rsidR="007313F1" w:rsidRPr="009B630E">
                      <w:rPr>
                        <w:rStyle w:val="PlaceholderText"/>
                        <w:sz w:val="20"/>
                        <w:szCs w:val="20"/>
                        <w:lang w:val="es"/>
                      </w:rPr>
                      <w:t>Haga clic aquí para introducir el texto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417279305"/>
            <w:placeholder>
              <w:docPart w:val="3745FAF73FB94CAD9C1EA8609BA623EC"/>
            </w:placeholder>
            <w:showingPlcHdr/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66DE893B" w14:textId="77777777" w:rsidR="007313F1" w:rsidRPr="00CF3A51" w:rsidRDefault="007313F1" w:rsidP="007313F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7313F1" w:rsidRPr="0081188A" w14:paraId="39B16719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740E4B37" w14:textId="77777777" w:rsidR="007313F1" w:rsidRPr="00CF3A51" w:rsidRDefault="00000000" w:rsidP="007313F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es-CL"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2068335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96670">
                  <w:rPr>
                    <w:bCs/>
                    <w:sz w:val="20"/>
                    <w:szCs w:val="20"/>
                    <w:lang w:val="es" w:eastAsia="zh-CN"/>
                  </w:rPr>
                  <w:t>☐</w:t>
                </w:r>
              </w:sdtContent>
            </w:sdt>
            <w:r w:rsidR="007313F1" w:rsidRPr="009B630E">
              <w:rPr>
                <w:bCs/>
                <w:sz w:val="20"/>
                <w:szCs w:val="20"/>
                <w:lang w:val="es" w:eastAsia="zh-CN"/>
              </w:rPr>
              <w:t xml:space="preserve"> Otro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18454797"/>
                <w:placeholder>
                  <w:docPart w:val="077656D1B7E547C4AD56813B3A36E19D"/>
                </w:placeholder>
              </w:sdtPr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48340061"/>
                    <w:placeholder>
                      <w:docPart w:val="084B28069F8F4BCEB9F31D9AAE8459A9"/>
                    </w:placeholder>
                    <w:showingPlcHdr/>
                  </w:sdtPr>
                  <w:sdtContent>
                    <w:r w:rsidR="007313F1" w:rsidRPr="009B630E">
                      <w:rPr>
                        <w:rStyle w:val="PlaceholderText"/>
                        <w:sz w:val="20"/>
                        <w:szCs w:val="20"/>
                        <w:lang w:val="es"/>
                      </w:rPr>
                      <w:t>Haga clic aquí para introducir el texto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166554885"/>
            <w:placeholder>
              <w:docPart w:val="F7B8148B86EF4D3AA435A0A312A8792D"/>
            </w:placeholder>
            <w:showingPlcHdr/>
          </w:sdtPr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63687730" w14:textId="77777777" w:rsidR="007313F1" w:rsidRPr="00CF3A51" w:rsidRDefault="007313F1" w:rsidP="007313F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</w:tbl>
    <w:bookmarkEnd w:id="4"/>
    <w:p w14:paraId="2194DFB2" w14:textId="51647553" w:rsidR="007313F1" w:rsidRPr="00CF3A51" w:rsidRDefault="00551659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es-CL" w:eastAsia="zh-CN"/>
        </w:rPr>
      </w:pPr>
      <w:r w:rsidRPr="00183246">
        <w:rPr>
          <w:i/>
          <w:iCs/>
          <w:color w:val="C00000"/>
          <w:sz w:val="19"/>
          <w:szCs w:val="19"/>
          <w:lang w:val="es" w:eastAsia="zh-CN"/>
        </w:rPr>
        <w:t>Si necesita espacio adicional, utilice otras hojas de documentos (preferiblemente Excel o Word) para enviar la información anterior.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156"/>
        <w:gridCol w:w="2519"/>
        <w:gridCol w:w="1260"/>
        <w:gridCol w:w="3151"/>
        <w:gridCol w:w="1661"/>
      </w:tblGrid>
      <w:tr w:rsidR="009A20CB" w:rsidRPr="009A20CB" w14:paraId="7831AD3B" w14:textId="77777777" w:rsidTr="009A20CB">
        <w:trPr>
          <w:trHeight w:val="288"/>
          <w:jc w:val="center"/>
        </w:trPr>
        <w:tc>
          <w:tcPr>
            <w:tcW w:w="5000" w:type="pct"/>
            <w:gridSpan w:val="5"/>
            <w:shd w:val="clear" w:color="auto" w:fill="0060AF"/>
            <w:vAlign w:val="center"/>
          </w:tcPr>
          <w:p w14:paraId="67566370" w14:textId="77777777" w:rsidR="001E72DC" w:rsidRPr="009A20CB" w:rsidRDefault="001E72DC" w:rsidP="001E72DC">
            <w:pPr>
              <w:spacing w:line="276" w:lineRule="auto"/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val="es" w:eastAsia="zh-CN"/>
              </w:rPr>
              <w:t>SECCIÓN 5. INSTALACIONES Y PROCESOS</w:t>
            </w:r>
          </w:p>
        </w:tc>
      </w:tr>
      <w:tr w:rsidR="001E72DC" w:rsidRPr="0081188A" w14:paraId="4C63582A" w14:textId="77777777" w:rsidTr="0018750D">
        <w:trPr>
          <w:trHeight w:val="2087"/>
          <w:jc w:val="center"/>
        </w:trPr>
        <w:tc>
          <w:tcPr>
            <w:tcW w:w="5000" w:type="pct"/>
            <w:gridSpan w:val="5"/>
            <w:shd w:val="clear" w:color="auto" w:fill="FFFFFF" w:themeFill="background1"/>
            <w:vAlign w:val="center"/>
          </w:tcPr>
          <w:p w14:paraId="24CF9FB4" w14:textId="77777777" w:rsidR="001E72DC" w:rsidRPr="00CF3A51" w:rsidRDefault="001E72DC" w:rsidP="001E72DC">
            <w:pPr>
              <w:spacing w:before="120"/>
              <w:rPr>
                <w:b/>
                <w:bCs/>
                <w:sz w:val="18"/>
                <w:szCs w:val="18"/>
                <w:u w:val="single"/>
                <w:lang w:val="es-CL"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val="es" w:eastAsia="zh-CN"/>
              </w:rPr>
              <w:lastRenderedPageBreak/>
              <w:t>INSTRUCCIONES</w:t>
            </w:r>
            <w:r w:rsidRPr="00E16B2E">
              <w:rPr>
                <w:b/>
                <w:bCs/>
                <w:sz w:val="18"/>
                <w:szCs w:val="18"/>
                <w:lang w:val="es" w:eastAsia="zh-CN"/>
              </w:rPr>
              <w:t xml:space="preserve">: </w:t>
            </w:r>
          </w:p>
          <w:p w14:paraId="4C2E8C30" w14:textId="29F2D66A" w:rsidR="001E72DC" w:rsidRPr="00CF3A51" w:rsidRDefault="001E72DC" w:rsidP="001E72DC">
            <w:pPr>
              <w:spacing w:before="120" w:line="276" w:lineRule="auto"/>
              <w:rPr>
                <w:sz w:val="18"/>
                <w:lang w:val="es-CL" w:eastAsia="zh-CN"/>
              </w:rPr>
            </w:pPr>
            <w:r>
              <w:rPr>
                <w:sz w:val="18"/>
                <w:lang w:val="es" w:eastAsia="zh-CN"/>
              </w:rPr>
              <w:t xml:space="preserve">Proporcione la siguiente información para todas </w:t>
            </w:r>
            <w:r w:rsidRPr="00284EC2">
              <w:rPr>
                <w:sz w:val="18"/>
                <w:lang w:val="es" w:eastAsia="zh-CN"/>
              </w:rPr>
              <w:t>las instalaciones</w:t>
            </w:r>
            <w:r>
              <w:rPr>
                <w:sz w:val="18"/>
                <w:lang w:val="es" w:eastAsia="zh-CN"/>
              </w:rPr>
              <w:t xml:space="preserve"> que comercializan/manejan/procesan productos certificados en este rango de certificación. Esto incluye la información del solicitante y puede incluir información de otras instalaciones, como oficinas, centros de distribución y/o proveedores que se incluirán en el mismo alcance de certificación. </w:t>
            </w:r>
          </w:p>
          <w:p w14:paraId="30C4F870" w14:textId="77777777" w:rsidR="001E72DC" w:rsidRPr="00CF3A51" w:rsidRDefault="001E72DC" w:rsidP="001E72DC">
            <w:pPr>
              <w:spacing w:line="276" w:lineRule="auto"/>
              <w:rPr>
                <w:sz w:val="18"/>
                <w:szCs w:val="18"/>
                <w:lang w:val="es-CL" w:eastAsia="zh-CN"/>
              </w:rPr>
            </w:pPr>
          </w:p>
          <w:p w14:paraId="0F7BA2DA" w14:textId="77777777" w:rsidR="001E72DC" w:rsidRPr="00CF3A51" w:rsidRDefault="001E72DC" w:rsidP="001E72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val="es-CL" w:eastAsia="zh-CN"/>
              </w:rPr>
            </w:pPr>
            <w:r w:rsidRPr="00E16B2E">
              <w:rPr>
                <w:b/>
                <w:bCs/>
                <w:sz w:val="18"/>
                <w:szCs w:val="18"/>
                <w:lang w:val="es" w:eastAsia="zh-CN"/>
              </w:rPr>
              <w:t>Número de empleados:</w:t>
            </w:r>
            <w:r w:rsidRPr="00E16B2E">
              <w:rPr>
                <w:sz w:val="18"/>
                <w:szCs w:val="18"/>
                <w:lang w:val="es" w:eastAsia="zh-CN"/>
              </w:rPr>
              <w:t xml:space="preserve"> incluya a todos los empleados permanentes, contratados y subcontratados. </w:t>
            </w:r>
          </w:p>
          <w:p w14:paraId="15234796" w14:textId="45BD38E0" w:rsidR="001E72DC" w:rsidRPr="00CF3A51" w:rsidRDefault="001E72DC" w:rsidP="001E72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val="es-CL" w:eastAsia="zh-CN"/>
              </w:rPr>
            </w:pPr>
            <w:r w:rsidRPr="00E16B2E">
              <w:rPr>
                <w:b/>
                <w:bCs/>
                <w:sz w:val="18"/>
                <w:szCs w:val="18"/>
                <w:lang w:val="es" w:eastAsia="zh-CN"/>
              </w:rPr>
              <w:t>Lista de actividades / procesos:</w:t>
            </w:r>
            <w:r w:rsidRPr="00E16B2E">
              <w:rPr>
                <w:sz w:val="18"/>
                <w:szCs w:val="18"/>
                <w:lang w:val="es" w:eastAsia="zh-CN"/>
              </w:rPr>
              <w:t xml:space="preserve"> Ejemplos</w:t>
            </w:r>
            <w:r w:rsidR="004051D9">
              <w:rPr>
                <w:sz w:val="18"/>
                <w:szCs w:val="18"/>
                <w:lang w:val="es" w:eastAsia="zh-CN"/>
              </w:rPr>
              <w:t>: reciclaje de materiales, desmotado</w:t>
            </w:r>
            <w:r>
              <w:rPr>
                <w:lang w:val="es"/>
              </w:rPr>
              <w:t xml:space="preserve">, </w:t>
            </w:r>
            <w:r w:rsidRPr="00E16B2E">
              <w:rPr>
                <w:sz w:val="18"/>
                <w:szCs w:val="18"/>
                <w:lang w:val="es" w:eastAsia="zh-CN"/>
              </w:rPr>
              <w:t>hilado, teñido</w:t>
            </w:r>
            <w:r>
              <w:rPr>
                <w:lang w:val="es"/>
              </w:rPr>
              <w:t xml:space="preserve">, </w:t>
            </w:r>
            <w:r w:rsidRPr="00432016">
              <w:rPr>
                <w:sz w:val="18"/>
                <w:szCs w:val="18"/>
                <w:lang w:val="es"/>
              </w:rPr>
              <w:t xml:space="preserve">procesamiento, </w:t>
            </w:r>
            <w:r w:rsidRPr="00432016">
              <w:rPr>
                <w:sz w:val="18"/>
                <w:szCs w:val="18"/>
                <w:lang w:val="es" w:eastAsia="zh-CN"/>
              </w:rPr>
              <w:t>tejido</w:t>
            </w:r>
            <w:r w:rsidRPr="00432016">
              <w:rPr>
                <w:sz w:val="18"/>
                <w:szCs w:val="18"/>
                <w:lang w:val="es"/>
              </w:rPr>
              <w:t xml:space="preserve">, </w:t>
            </w:r>
            <w:r w:rsidR="00432016" w:rsidRPr="00432016">
              <w:rPr>
                <w:sz w:val="18"/>
                <w:szCs w:val="18"/>
                <w:lang w:val="es"/>
              </w:rPr>
              <w:t xml:space="preserve">punto, </w:t>
            </w:r>
            <w:r w:rsidR="00432016" w:rsidRPr="00432016">
              <w:rPr>
                <w:sz w:val="18"/>
                <w:szCs w:val="18"/>
                <w:lang w:val="es" w:eastAsia="zh-CN"/>
              </w:rPr>
              <w:t>lavado</w:t>
            </w:r>
            <w:r w:rsidRPr="00432016">
              <w:rPr>
                <w:sz w:val="18"/>
                <w:szCs w:val="18"/>
                <w:lang w:val="es"/>
              </w:rPr>
              <w:t xml:space="preserve">, </w:t>
            </w:r>
            <w:r w:rsidRPr="00432016">
              <w:rPr>
                <w:sz w:val="18"/>
                <w:szCs w:val="18"/>
                <w:lang w:val="es" w:eastAsia="zh-CN"/>
              </w:rPr>
              <w:t xml:space="preserve">acabado, fabricación, impresión, comercio (compra y venta, sin procesamiento), almacenamiento, importación, exportación, administración, subcontratista, etc.  </w:t>
            </w:r>
          </w:p>
          <w:p w14:paraId="057DF66D" w14:textId="77777777" w:rsidR="001E72DC" w:rsidRPr="00CF3A51" w:rsidRDefault="001E72DC" w:rsidP="001E72DC">
            <w:pPr>
              <w:pStyle w:val="ListParagraph"/>
              <w:spacing w:line="276" w:lineRule="auto"/>
              <w:ind w:left="360"/>
              <w:rPr>
                <w:rFonts w:eastAsia="PMingLiU"/>
                <w:sz w:val="18"/>
                <w:szCs w:val="18"/>
                <w:lang w:val="es-CL" w:eastAsia="zh-CN"/>
              </w:rPr>
            </w:pPr>
          </w:p>
        </w:tc>
      </w:tr>
      <w:tr w:rsidR="001E72DC" w:rsidRPr="004730AB" w14:paraId="44FBBE9F" w14:textId="77777777" w:rsidTr="00E46796">
        <w:trPr>
          <w:trHeight w:val="548"/>
          <w:jc w:val="center"/>
        </w:trPr>
        <w:tc>
          <w:tcPr>
            <w:tcW w:w="4227" w:type="pct"/>
            <w:gridSpan w:val="4"/>
            <w:shd w:val="clear" w:color="auto" w:fill="auto"/>
            <w:vAlign w:val="center"/>
          </w:tcPr>
          <w:p w14:paraId="1A3A0F50" w14:textId="1103889B" w:rsidR="001E72DC" w:rsidRPr="00CF3A51" w:rsidRDefault="00432016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val="es-CL" w:eastAsia="zh-CN"/>
              </w:rPr>
            </w:pPr>
            <w:r>
              <w:rPr>
                <w:b/>
                <w:bCs/>
                <w:color w:val="C00000"/>
                <w:sz w:val="18"/>
                <w:lang w:val="es" w:eastAsia="zh-CN"/>
              </w:rPr>
              <w:t>OBLIGATORIO</w:t>
            </w:r>
            <w:r w:rsidR="001E72DC" w:rsidRPr="00970AED">
              <w:rPr>
                <w:b/>
                <w:bCs/>
                <w:color w:val="C00000"/>
                <w:sz w:val="18"/>
                <w:lang w:val="es" w:eastAsia="zh-CN"/>
              </w:rPr>
              <w:t>:</w:t>
            </w:r>
            <w:r w:rsidR="001E72DC" w:rsidRPr="00970AED">
              <w:rPr>
                <w:color w:val="C00000"/>
                <w:sz w:val="18"/>
                <w:lang w:val="es" w:eastAsia="zh-CN"/>
              </w:rPr>
              <w:t xml:space="preserve"> ¿Existen instalaciones de subcontratistas que comercialicen/manejen/procesen productos certificados en este alcance de certificación? En caso afirmativo, sírvase indicarlo anotando en la Lista de Actividades/Procesos.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406A318D" w14:textId="03C9CB8F" w:rsidR="001E72DC" w:rsidRPr="00970AED" w:rsidRDefault="00000000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13484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5BB2" w:rsidRPr="00E46796">
                  <w:rPr>
                    <w:bCs/>
                    <w:color w:val="C00000"/>
                    <w:sz w:val="18"/>
                    <w:lang w:val="es" w:eastAsia="zh-CN"/>
                  </w:rPr>
                  <w:t>☐</w:t>
                </w:r>
              </w:sdtContent>
            </w:sdt>
            <w:r w:rsidR="00551659">
              <w:rPr>
                <w:rFonts w:eastAsia="PMingLiU"/>
                <w:bCs/>
                <w:color w:val="C00000"/>
                <w:sz w:val="18"/>
                <w:lang w:eastAsia="zh-CN"/>
              </w:rPr>
              <w:t xml:space="preserve"> </w:t>
            </w:r>
            <w:r w:rsidR="001E72DC" w:rsidRPr="00E46796">
              <w:rPr>
                <w:bCs/>
                <w:color w:val="C00000"/>
                <w:sz w:val="18"/>
                <w:lang w:val="es" w:eastAsia="zh-CN"/>
              </w:rPr>
              <w:t xml:space="preserve">SÍ </w:t>
            </w:r>
            <w:r w:rsidR="00551659">
              <w:rPr>
                <w:bCs/>
                <w:color w:val="C00000"/>
                <w:sz w:val="18"/>
                <w:lang w:val="es" w:eastAsia="zh-CN"/>
              </w:rPr>
              <w:t xml:space="preserve"> </w:t>
            </w: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70453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5BB2" w:rsidRPr="00E46796">
                  <w:rPr>
                    <w:bCs/>
                    <w:color w:val="C00000"/>
                    <w:sz w:val="18"/>
                    <w:lang w:val="es" w:eastAsia="zh-CN"/>
                  </w:rPr>
                  <w:t>☐</w:t>
                </w:r>
              </w:sdtContent>
            </w:sdt>
            <w:r w:rsidR="00551659">
              <w:rPr>
                <w:rFonts w:eastAsia="PMingLiU"/>
                <w:bCs/>
                <w:color w:val="C00000"/>
                <w:sz w:val="18"/>
                <w:lang w:eastAsia="zh-CN"/>
              </w:rPr>
              <w:t xml:space="preserve"> </w:t>
            </w:r>
            <w:r w:rsidR="00551659" w:rsidRPr="00E46796">
              <w:rPr>
                <w:bCs/>
                <w:color w:val="C00000"/>
                <w:sz w:val="18"/>
                <w:lang w:val="es" w:eastAsia="zh-CN"/>
              </w:rPr>
              <w:t>NO</w:t>
            </w:r>
          </w:p>
        </w:tc>
      </w:tr>
      <w:tr w:rsidR="005D4037" w:rsidRPr="004730AB" w14:paraId="5B9D6A68" w14:textId="77777777" w:rsidTr="0018750D">
        <w:trPr>
          <w:trHeight w:val="845"/>
          <w:jc w:val="center"/>
        </w:trPr>
        <w:tc>
          <w:tcPr>
            <w:tcW w:w="1003" w:type="pct"/>
            <w:shd w:val="clear" w:color="auto" w:fill="BFBFBF" w:themeFill="background1" w:themeFillShade="BF"/>
            <w:vAlign w:val="center"/>
          </w:tcPr>
          <w:p w14:paraId="08CCAFC8" w14:textId="77777777" w:rsidR="00970AED" w:rsidRPr="00CF3A51" w:rsidRDefault="00970AED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val="es-CL" w:eastAsia="zh-CN"/>
              </w:rPr>
            </w:pPr>
            <w:r w:rsidRPr="00432016">
              <w:rPr>
                <w:b/>
                <w:bCs/>
                <w:sz w:val="18"/>
                <w:szCs w:val="18"/>
                <w:lang w:val="es" w:eastAsia="zh-CN"/>
              </w:rPr>
              <w:t xml:space="preserve"> Nombre</w:t>
            </w:r>
            <w:r w:rsidRPr="00432016">
              <w:rPr>
                <w:b/>
                <w:bCs/>
                <w:sz w:val="18"/>
                <w:szCs w:val="18"/>
                <w:lang w:val="es"/>
              </w:rPr>
              <w:t xml:space="preserve"> de la instalación</w:t>
            </w:r>
            <w:r w:rsidR="00E46796" w:rsidRPr="00432016">
              <w:rPr>
                <w:b/>
                <w:bCs/>
                <w:sz w:val="18"/>
                <w:szCs w:val="18"/>
                <w:lang w:val="es" w:eastAsia="zh-CN"/>
              </w:rPr>
              <w:t>/unidad</w:t>
            </w:r>
          </w:p>
        </w:tc>
        <w:tc>
          <w:tcPr>
            <w:tcW w:w="1172" w:type="pct"/>
            <w:shd w:val="clear" w:color="auto" w:fill="BFBFBF" w:themeFill="background1" w:themeFillShade="BF"/>
            <w:vAlign w:val="center"/>
          </w:tcPr>
          <w:p w14:paraId="2F805337" w14:textId="77777777" w:rsidR="00970AED" w:rsidRPr="00CF3A51" w:rsidRDefault="00970AED" w:rsidP="00E46796">
            <w:pPr>
              <w:spacing w:line="276" w:lineRule="auto"/>
              <w:rPr>
                <w:b/>
                <w:bCs/>
                <w:sz w:val="18"/>
                <w:szCs w:val="18"/>
                <w:lang w:val="es-CL" w:eastAsia="zh-CN"/>
              </w:rPr>
            </w:pPr>
            <w:r w:rsidRPr="00432016">
              <w:rPr>
                <w:b/>
                <w:bCs/>
                <w:sz w:val="18"/>
                <w:szCs w:val="18"/>
                <w:lang w:val="es" w:eastAsia="zh-CN"/>
              </w:rPr>
              <w:t xml:space="preserve"> Dirección</w:t>
            </w:r>
            <w:r w:rsidRPr="00432016">
              <w:rPr>
                <w:b/>
                <w:bCs/>
                <w:sz w:val="18"/>
                <w:szCs w:val="18"/>
                <w:lang w:val="es"/>
              </w:rPr>
              <w:t xml:space="preserve"> de la instalación</w:t>
            </w:r>
            <w:r w:rsidR="00432A76" w:rsidRPr="00432016">
              <w:rPr>
                <w:b/>
                <w:bCs/>
                <w:sz w:val="18"/>
                <w:szCs w:val="18"/>
                <w:lang w:val="es" w:eastAsia="zh-CN"/>
              </w:rPr>
              <w:t>/unidad</w:t>
            </w:r>
          </w:p>
          <w:p w14:paraId="69052A5D" w14:textId="77777777" w:rsidR="00E46796" w:rsidRPr="00CF3A51" w:rsidRDefault="00E46796" w:rsidP="00E46796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es-CL" w:eastAsia="zh-CN"/>
              </w:rPr>
            </w:pPr>
            <w:r w:rsidRPr="00432016">
              <w:rPr>
                <w:b/>
                <w:bCs/>
                <w:sz w:val="18"/>
                <w:szCs w:val="18"/>
                <w:lang w:val="es" w:eastAsia="zh-CN"/>
              </w:rPr>
              <w:t>(Calle, Ciudad, Región, Código Postal, País)</w:t>
            </w:r>
          </w:p>
        </w:tc>
        <w:tc>
          <w:tcPr>
            <w:tcW w:w="586" w:type="pct"/>
            <w:shd w:val="clear" w:color="auto" w:fill="BFBFBF" w:themeFill="background1" w:themeFillShade="BF"/>
            <w:vAlign w:val="center"/>
          </w:tcPr>
          <w:p w14:paraId="06371345" w14:textId="1C9AB1AC" w:rsidR="00970AED" w:rsidRPr="004730AB" w:rsidRDefault="00970AED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val="es" w:eastAsia="zh-CN"/>
              </w:rPr>
              <w:t xml:space="preserve">Número de </w:t>
            </w:r>
            <w:r>
              <w:rPr>
                <w:b/>
                <w:bCs/>
                <w:sz w:val="18"/>
                <w:szCs w:val="18"/>
                <w:lang w:val="es" w:eastAsia="zh-CN"/>
              </w:rPr>
              <w:t>E</w:t>
            </w:r>
            <w:r w:rsidRPr="00E16B2E">
              <w:rPr>
                <w:b/>
                <w:bCs/>
                <w:sz w:val="18"/>
                <w:szCs w:val="18"/>
                <w:lang w:val="es" w:eastAsia="zh-CN"/>
              </w:rPr>
              <w:t>m</w:t>
            </w:r>
            <w:r w:rsidR="00432016">
              <w:rPr>
                <w:b/>
                <w:bCs/>
                <w:sz w:val="18"/>
                <w:szCs w:val="18"/>
                <w:lang w:val="es" w:eastAsia="zh-CN"/>
              </w:rPr>
              <w:t>pleados</w:t>
            </w:r>
          </w:p>
        </w:tc>
        <w:tc>
          <w:tcPr>
            <w:tcW w:w="1466" w:type="pct"/>
            <w:shd w:val="clear" w:color="auto" w:fill="BFBFBF" w:themeFill="background1" w:themeFillShade="BF"/>
            <w:vAlign w:val="center"/>
          </w:tcPr>
          <w:p w14:paraId="09EAFD9C" w14:textId="77777777" w:rsidR="00970AED" w:rsidRPr="004730AB" w:rsidRDefault="00970AED" w:rsidP="00E46796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val="es" w:eastAsia="zh-CN"/>
              </w:rPr>
              <w:t xml:space="preserve">Lista de </w:t>
            </w:r>
            <w:r>
              <w:rPr>
                <w:b/>
                <w:bCs/>
                <w:sz w:val="18"/>
                <w:szCs w:val="18"/>
                <w:lang w:val="es" w:eastAsia="zh-CN"/>
              </w:rPr>
              <w:t>A</w:t>
            </w:r>
            <w:r w:rsidRPr="00E16B2E">
              <w:rPr>
                <w:b/>
                <w:bCs/>
                <w:sz w:val="18"/>
                <w:szCs w:val="18"/>
                <w:lang w:val="es" w:eastAsia="zh-CN"/>
              </w:rPr>
              <w:t xml:space="preserve">ctivities / </w:t>
            </w:r>
            <w:r>
              <w:rPr>
                <w:b/>
                <w:bCs/>
                <w:sz w:val="18"/>
                <w:szCs w:val="18"/>
                <w:lang w:val="es" w:eastAsia="zh-CN"/>
              </w:rPr>
              <w:t>P</w:t>
            </w:r>
            <w:r w:rsidRPr="00E16B2E">
              <w:rPr>
                <w:b/>
                <w:bCs/>
                <w:sz w:val="18"/>
                <w:szCs w:val="18"/>
                <w:lang w:val="es" w:eastAsia="zh-CN"/>
              </w:rPr>
              <w:t>rocesses</w:t>
            </w:r>
          </w:p>
        </w:tc>
        <w:tc>
          <w:tcPr>
            <w:tcW w:w="773" w:type="pct"/>
            <w:shd w:val="clear" w:color="auto" w:fill="BFBFBF" w:themeFill="background1" w:themeFillShade="BF"/>
            <w:vAlign w:val="center"/>
          </w:tcPr>
          <w:p w14:paraId="170FFE59" w14:textId="77777777" w:rsidR="00970AED" w:rsidRPr="004730AB" w:rsidRDefault="00970AED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val="es" w:eastAsia="zh-CN"/>
              </w:rPr>
              <w:t>Certificado previamente (S/N)</w:t>
            </w:r>
          </w:p>
        </w:tc>
      </w:tr>
      <w:tr w:rsidR="00E46796" w:rsidRPr="004730AB" w14:paraId="07597A4C" w14:textId="77777777" w:rsidTr="0018750D">
        <w:trPr>
          <w:trHeight w:val="998"/>
          <w:jc w:val="center"/>
        </w:trPr>
        <w:tc>
          <w:tcPr>
            <w:tcW w:w="1003" w:type="pct"/>
            <w:shd w:val="clear" w:color="auto" w:fill="F2F2F2" w:themeFill="background1" w:themeFillShade="F2"/>
          </w:tcPr>
          <w:p w14:paraId="4107FBF6" w14:textId="3E9BAECE" w:rsidR="00E46796" w:rsidRPr="00CF3A51" w:rsidRDefault="00551659" w:rsidP="00E46796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es-CL" w:eastAsia="zh-CN"/>
              </w:rPr>
            </w:pPr>
            <w:r>
              <w:rPr>
                <w:rFonts w:eastAsia="PMingLiU"/>
                <w:sz w:val="18"/>
                <w:szCs w:val="18"/>
                <w:lang w:eastAsia="zh-CN"/>
              </w:rPr>
              <w:t xml:space="preserve"> </w:t>
            </w:r>
            <w:sdt>
              <w:sdtPr>
                <w:rPr>
                  <w:rFonts w:eastAsia="PMingLiU"/>
                  <w:sz w:val="18"/>
                  <w:szCs w:val="18"/>
                  <w:lang w:eastAsia="zh-CN"/>
                </w:rPr>
                <w:id w:val="-251436119"/>
                <w:placeholder>
                  <w:docPart w:val="6B58CF288FA945DEB54D6AB6EBB0B6D0"/>
                </w:placeholder>
                <w:showingPlcHdr/>
              </w:sdtPr>
              <w:sdtContent>
                <w:r w:rsidR="00E46796"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sdtContent>
            </w:sdt>
          </w:p>
        </w:tc>
        <w:sdt>
          <w:sdtPr>
            <w:rPr>
              <w:rFonts w:eastAsia="PMingLiU"/>
              <w:sz w:val="18"/>
              <w:szCs w:val="18"/>
              <w:lang w:eastAsia="zh-CN"/>
            </w:rPr>
            <w:id w:val="-1719744732"/>
            <w:placeholder>
              <w:docPart w:val="07029C3577564885B570E02DB65E1715"/>
            </w:placeholder>
            <w:showingPlcHdr/>
          </w:sdtPr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6A59E096" w14:textId="77777777" w:rsidR="00E46796" w:rsidRPr="00CF3A51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8480460"/>
            <w:placeholder>
              <w:docPart w:val="12B83F39C8EB4C3F86C13F9DCD4629E8"/>
            </w:placeholder>
            <w:showingPlcHdr/>
          </w:sdtPr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1509BAA1" w14:textId="77777777" w:rsidR="00E46796" w:rsidRPr="00CF3A51" w:rsidRDefault="00E46796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2274397"/>
            <w:placeholder>
              <w:docPart w:val="7182E5B38C5B4D17AFAA43E37AC1BDB7"/>
            </w:placeholder>
            <w:showingPlcHdr/>
          </w:sdtPr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314967B0" w14:textId="77777777" w:rsidR="00E46796" w:rsidRPr="00CF3A51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56411860"/>
            <w:placeholder>
              <w:docPart w:val="0C7E22C3331D4CC49C758BD87CDA8F90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  <w:shd w:val="clear" w:color="auto" w:fill="F2F2F2" w:themeFill="background1" w:themeFillShade="F2"/>
              </w:tcPr>
              <w:p w14:paraId="681BA36D" w14:textId="7777777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  <w:lang w:val="es"/>
                  </w:rPr>
                  <w:t>Elige un elemento.</w:t>
                </w:r>
              </w:p>
            </w:tc>
          </w:sdtContent>
        </w:sdt>
      </w:tr>
      <w:tr w:rsidR="00E46796" w:rsidRPr="004730AB" w14:paraId="6773F230" w14:textId="77777777" w:rsidTr="0018750D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108731178"/>
            <w:placeholder>
              <w:docPart w:val="8320209287AA4E8AB894F4D5C1744737"/>
            </w:placeholder>
            <w:showingPlcHdr/>
          </w:sdtPr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0EB56617" w14:textId="77777777" w:rsidR="00E46796" w:rsidRPr="00CF3A51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71502644"/>
            <w:placeholder>
              <w:docPart w:val="6EB4C33B73574173A2B4186BB5658963"/>
            </w:placeholder>
            <w:showingPlcHdr/>
          </w:sdtPr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601A47D6" w14:textId="77777777" w:rsidR="00E46796" w:rsidRPr="00CF3A51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6039883"/>
            <w:placeholder>
              <w:docPart w:val="CDAB4A0FAE6A41DDBCC9436CF8438921"/>
            </w:placeholder>
            <w:showingPlcHdr/>
          </w:sdtPr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6B42C185" w14:textId="77777777" w:rsidR="00E46796" w:rsidRPr="00CF3A51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95134972"/>
            <w:placeholder>
              <w:docPart w:val="944A9315C2604A7899B0B28C44C54010"/>
            </w:placeholder>
            <w:showingPlcHdr/>
          </w:sdtPr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7B06F0EA" w14:textId="77777777" w:rsidR="00E46796" w:rsidRPr="00CF3A51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01349110"/>
            <w:placeholder>
              <w:docPart w:val="FE5947E5A60340EBA284388DBD9FF75D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  <w:shd w:val="clear" w:color="auto" w:fill="F2F2F2" w:themeFill="background1" w:themeFillShade="F2"/>
              </w:tcPr>
              <w:p w14:paraId="54554CE6" w14:textId="7777777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  <w:lang w:val="es"/>
                  </w:rPr>
                  <w:t>Elige un elemento.</w:t>
                </w:r>
              </w:p>
            </w:tc>
          </w:sdtContent>
        </w:sdt>
      </w:tr>
      <w:tr w:rsidR="00E46796" w:rsidRPr="004730AB" w14:paraId="0DB050FF" w14:textId="77777777" w:rsidTr="0018750D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6342260"/>
            <w:placeholder>
              <w:docPart w:val="7922F839E3A54A31AA611141F5B561E8"/>
            </w:placeholder>
            <w:showingPlcHdr/>
          </w:sdtPr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661F0516" w14:textId="77777777" w:rsidR="00E46796" w:rsidRPr="00CF3A51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91890545"/>
            <w:placeholder>
              <w:docPart w:val="D9FA7BD5408646DCB3457912E20F19BB"/>
            </w:placeholder>
            <w:showingPlcHdr/>
          </w:sdtPr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4F12FB2D" w14:textId="77777777" w:rsidR="00E46796" w:rsidRPr="00CF3A51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0940449"/>
            <w:placeholder>
              <w:docPart w:val="8122CC013EC24802831C4B8C7F7901B9"/>
            </w:placeholder>
            <w:showingPlcHdr/>
          </w:sdtPr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263AD38D" w14:textId="77777777" w:rsidR="00E46796" w:rsidRPr="00CF3A51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834684968"/>
            <w:placeholder>
              <w:docPart w:val="3036BC0C42F84C81ACC51BA10A4032FC"/>
            </w:placeholder>
            <w:showingPlcHdr/>
          </w:sdtPr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39D298C5" w14:textId="77777777" w:rsidR="00E46796" w:rsidRPr="00CF3A51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903134152"/>
            <w:placeholder>
              <w:docPart w:val="CEC0149871964781A7544EB479F22971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  <w:shd w:val="clear" w:color="auto" w:fill="F2F2F2" w:themeFill="background1" w:themeFillShade="F2"/>
              </w:tcPr>
              <w:p w14:paraId="5F3BA185" w14:textId="7777777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  <w:lang w:val="es"/>
                  </w:rPr>
                  <w:t>Elige un elemento.</w:t>
                </w:r>
              </w:p>
            </w:tc>
          </w:sdtContent>
        </w:sdt>
      </w:tr>
      <w:tr w:rsidR="00E46796" w:rsidRPr="004730AB" w14:paraId="7ED0E18D" w14:textId="77777777" w:rsidTr="0018750D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583377866"/>
            <w:placeholder>
              <w:docPart w:val="8E9C1E8BC4C845B5923AEA350B8763C3"/>
            </w:placeholder>
            <w:showingPlcHdr/>
          </w:sdtPr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40200CC5" w14:textId="77777777" w:rsidR="00E46796" w:rsidRPr="00CF3A51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078631823"/>
            <w:placeholder>
              <w:docPart w:val="BBA935C7BBA846DAA116AE4A46EEB292"/>
            </w:placeholder>
            <w:showingPlcHdr/>
          </w:sdtPr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2896BC02" w14:textId="77777777" w:rsidR="00E46796" w:rsidRPr="00CF3A51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372428380"/>
            <w:placeholder>
              <w:docPart w:val="9E07490F750E43FF845BCBE0B4926A8C"/>
            </w:placeholder>
            <w:showingPlcHdr/>
          </w:sdtPr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39B7556B" w14:textId="77777777" w:rsidR="00E46796" w:rsidRPr="00CF3A51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45668649"/>
            <w:placeholder>
              <w:docPart w:val="8E351A2714444AF1B4655AB7BB47EC21"/>
            </w:placeholder>
            <w:showingPlcHdr/>
          </w:sdtPr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4954C8A8" w14:textId="77777777" w:rsidR="00E46796" w:rsidRPr="00CF3A51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85203759"/>
            <w:placeholder>
              <w:docPart w:val="094835E006A24C28BF518701364B7121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  <w:shd w:val="clear" w:color="auto" w:fill="F2F2F2" w:themeFill="background1" w:themeFillShade="F2"/>
              </w:tcPr>
              <w:p w14:paraId="54A2A641" w14:textId="7777777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  <w:lang w:val="es"/>
                  </w:rPr>
                  <w:t>Elige un elemento.</w:t>
                </w:r>
              </w:p>
            </w:tc>
          </w:sdtContent>
        </w:sdt>
      </w:tr>
      <w:tr w:rsidR="00E46796" w:rsidRPr="004730AB" w14:paraId="7AF65747" w14:textId="77777777" w:rsidTr="0018750D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693606654"/>
            <w:placeholder>
              <w:docPart w:val="EE0B7BB20A414D0BA3EFDCA94C9FA3E1"/>
            </w:placeholder>
            <w:showingPlcHdr/>
          </w:sdtPr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2E69EB8A" w14:textId="77777777" w:rsidR="00E46796" w:rsidRPr="00CF3A51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973323596"/>
            <w:placeholder>
              <w:docPart w:val="2F7249FA5ABA48EFB142160A35B59D7A"/>
            </w:placeholder>
            <w:showingPlcHdr/>
          </w:sdtPr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307DD6CA" w14:textId="77777777" w:rsidR="00E46796" w:rsidRPr="00CF3A51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52388008"/>
            <w:placeholder>
              <w:docPart w:val="99F5946FD1AD4AEE85E547E261C4E587"/>
            </w:placeholder>
            <w:showingPlcHdr/>
          </w:sdtPr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66A5CC10" w14:textId="77777777" w:rsidR="00E46796" w:rsidRPr="00CF3A51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989592830"/>
            <w:placeholder>
              <w:docPart w:val="97C743D5202142A48693F86218E83433"/>
            </w:placeholder>
            <w:showingPlcHdr/>
          </w:sdtPr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01926300" w14:textId="77777777" w:rsidR="00E46796" w:rsidRPr="00CF3A51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61916229"/>
            <w:placeholder>
              <w:docPart w:val="02478AA817F9440E839F72D14CC6AA98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  <w:shd w:val="clear" w:color="auto" w:fill="F2F2F2" w:themeFill="background1" w:themeFillShade="F2"/>
              </w:tcPr>
              <w:p w14:paraId="67EC9AAA" w14:textId="7777777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  <w:lang w:val="es"/>
                  </w:rPr>
                  <w:t>Elige un elemento.</w:t>
                </w:r>
              </w:p>
            </w:tc>
          </w:sdtContent>
        </w:sdt>
      </w:tr>
      <w:tr w:rsidR="00E46796" w:rsidRPr="004730AB" w14:paraId="1DC91CB2" w14:textId="77777777" w:rsidTr="0018750D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032029380"/>
            <w:placeholder>
              <w:docPart w:val="7C57040029D043DBB6804BB61CACF2A4"/>
            </w:placeholder>
            <w:showingPlcHdr/>
          </w:sdtPr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577F3D32" w14:textId="77777777" w:rsidR="00E46796" w:rsidRPr="00CF3A51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84046616"/>
            <w:placeholder>
              <w:docPart w:val="E43755686B9243048B06E0E4E7C1B140"/>
            </w:placeholder>
            <w:showingPlcHdr/>
          </w:sdtPr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475B917D" w14:textId="77777777" w:rsidR="00E46796" w:rsidRPr="00CF3A51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21106927"/>
            <w:placeholder>
              <w:docPart w:val="CCC88075EC78436C86CBF4F3CD0314B4"/>
            </w:placeholder>
            <w:showingPlcHdr/>
          </w:sdtPr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1EE93896" w14:textId="77777777" w:rsidR="00E46796" w:rsidRPr="00CF3A51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771356414"/>
            <w:placeholder>
              <w:docPart w:val="5ADEA66F29DC4357968783CBC868BB4C"/>
            </w:placeholder>
            <w:showingPlcHdr/>
          </w:sdtPr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742C939A" w14:textId="77777777" w:rsidR="00E46796" w:rsidRPr="00CF3A51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728334863"/>
            <w:placeholder>
              <w:docPart w:val="9FDB20B6409A415FAC16575332901FF4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  <w:shd w:val="clear" w:color="auto" w:fill="F2F2F2" w:themeFill="background1" w:themeFillShade="F2"/>
              </w:tcPr>
              <w:p w14:paraId="6D27753A" w14:textId="7777777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  <w:lang w:val="es"/>
                  </w:rPr>
                  <w:t>Elige un elemento.</w:t>
                </w:r>
              </w:p>
            </w:tc>
          </w:sdtContent>
        </w:sdt>
      </w:tr>
      <w:tr w:rsidR="00E46796" w:rsidRPr="004730AB" w14:paraId="44BDE794" w14:textId="77777777" w:rsidTr="0018750D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54793909"/>
            <w:placeholder>
              <w:docPart w:val="80A1FAE8457140D8944C7221223B6FED"/>
            </w:placeholder>
            <w:showingPlcHdr/>
          </w:sdtPr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475E9E6C" w14:textId="77777777" w:rsidR="00E46796" w:rsidRPr="00CF3A51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31212885"/>
            <w:placeholder>
              <w:docPart w:val="3ABF47A69E1A4BBDAF5F9C69673264F3"/>
            </w:placeholder>
            <w:showingPlcHdr/>
          </w:sdtPr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13F07333" w14:textId="77777777" w:rsidR="00E46796" w:rsidRPr="00CF3A51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59782217"/>
            <w:placeholder>
              <w:docPart w:val="88A822DE859A4850B346544106362869"/>
            </w:placeholder>
            <w:showingPlcHdr/>
          </w:sdtPr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0A801677" w14:textId="77777777" w:rsidR="00E46796" w:rsidRPr="00CF3A51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9818186"/>
            <w:placeholder>
              <w:docPart w:val="99CFB8EB1EB64FB9832000BAD7165715"/>
            </w:placeholder>
            <w:showingPlcHdr/>
          </w:sdtPr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6EEA89C7" w14:textId="77777777" w:rsidR="00E46796" w:rsidRPr="00CF3A51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529770319"/>
            <w:placeholder>
              <w:docPart w:val="E0804FE598C848A3872D165F6B6D875D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  <w:shd w:val="clear" w:color="auto" w:fill="F2F2F2" w:themeFill="background1" w:themeFillShade="F2"/>
              </w:tcPr>
              <w:p w14:paraId="36B47A20" w14:textId="7777777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  <w:lang w:val="es"/>
                  </w:rPr>
                  <w:t>Elige un elemento.</w:t>
                </w:r>
              </w:p>
            </w:tc>
          </w:sdtContent>
        </w:sdt>
      </w:tr>
      <w:tr w:rsidR="00E46796" w:rsidRPr="004730AB" w14:paraId="3314C220" w14:textId="77777777" w:rsidTr="0018750D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845312033"/>
            <w:placeholder>
              <w:docPart w:val="8BF9805D653747C1A3ACD2CD71E6A18F"/>
            </w:placeholder>
            <w:showingPlcHdr/>
          </w:sdtPr>
          <w:sdtContent>
            <w:tc>
              <w:tcPr>
                <w:tcW w:w="1003" w:type="pct"/>
                <w:shd w:val="clear" w:color="auto" w:fill="F2F2F2" w:themeFill="background1" w:themeFillShade="F2"/>
              </w:tcPr>
              <w:p w14:paraId="4469FD52" w14:textId="77777777" w:rsidR="00E46796" w:rsidRPr="00CF3A51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204599337"/>
            <w:placeholder>
              <w:docPart w:val="D4A77B3F80B74DC28A7678592E08BBFA"/>
            </w:placeholder>
            <w:showingPlcHdr/>
          </w:sdtPr>
          <w:sdtContent>
            <w:tc>
              <w:tcPr>
                <w:tcW w:w="1172" w:type="pct"/>
                <w:shd w:val="clear" w:color="auto" w:fill="F2F2F2" w:themeFill="background1" w:themeFillShade="F2"/>
              </w:tcPr>
              <w:p w14:paraId="3128037D" w14:textId="77777777" w:rsidR="00E46796" w:rsidRPr="00CF3A51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596551009"/>
            <w:placeholder>
              <w:docPart w:val="7D47AF38D9AA42EAB1A421AFB5CBA1FF"/>
            </w:placeholder>
            <w:showingPlcHdr/>
          </w:sdtPr>
          <w:sdtContent>
            <w:tc>
              <w:tcPr>
                <w:tcW w:w="586" w:type="pct"/>
                <w:shd w:val="clear" w:color="auto" w:fill="F2F2F2" w:themeFill="background1" w:themeFillShade="F2"/>
              </w:tcPr>
              <w:p w14:paraId="671A9DF0" w14:textId="77777777" w:rsidR="00E46796" w:rsidRPr="00CF3A51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28944118"/>
            <w:placeholder>
              <w:docPart w:val="55260FB6C07B4C439EB40B97B5D8C3EF"/>
            </w:placeholder>
            <w:showingPlcHdr/>
          </w:sdtPr>
          <w:sdtContent>
            <w:tc>
              <w:tcPr>
                <w:tcW w:w="1466" w:type="pct"/>
                <w:shd w:val="clear" w:color="auto" w:fill="F2F2F2" w:themeFill="background1" w:themeFillShade="F2"/>
              </w:tcPr>
              <w:p w14:paraId="0329DDA1" w14:textId="77777777" w:rsidR="00E46796" w:rsidRPr="00CF3A51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es-CL"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  <w:lang w:val="es"/>
                  </w:rPr>
                  <w:t>Haga clic aquí para introducir el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20091103"/>
            <w:placeholder>
              <w:docPart w:val="C48B359671594559914516A095F24200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Content>
            <w:tc>
              <w:tcPr>
                <w:tcW w:w="773" w:type="pct"/>
                <w:shd w:val="clear" w:color="auto" w:fill="F2F2F2" w:themeFill="background1" w:themeFillShade="F2"/>
              </w:tcPr>
              <w:p w14:paraId="78280A01" w14:textId="7777777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  <w:lang w:val="es"/>
                  </w:rPr>
                  <w:t>Elige un elemento.</w:t>
                </w:r>
              </w:p>
            </w:tc>
          </w:sdtContent>
        </w:sdt>
      </w:tr>
    </w:tbl>
    <w:p w14:paraId="3E681679" w14:textId="77777777" w:rsidR="00754B64" w:rsidRPr="00CF3A51" w:rsidRDefault="00183246" w:rsidP="00D972AC">
      <w:pPr>
        <w:spacing w:line="276" w:lineRule="auto"/>
        <w:rPr>
          <w:rFonts w:eastAsia="PMingLiU"/>
          <w:i/>
          <w:iCs/>
          <w:color w:val="C00000"/>
          <w:sz w:val="19"/>
          <w:szCs w:val="19"/>
          <w:lang w:val="es-CL" w:eastAsia="zh-CN"/>
        </w:rPr>
      </w:pPr>
      <w:r w:rsidRPr="00183246">
        <w:rPr>
          <w:i/>
          <w:iCs/>
          <w:color w:val="C00000"/>
          <w:sz w:val="19"/>
          <w:szCs w:val="19"/>
          <w:lang w:val="es" w:eastAsia="zh-CN"/>
        </w:rPr>
        <w:t>Si necesita espacio adicional, utilice otras hojas de documentos (preferiblemente Excel o Word) para enviar la información anterior.</w:t>
      </w:r>
    </w:p>
    <w:p w14:paraId="3A32F96C" w14:textId="77777777" w:rsidR="009A20CB" w:rsidRPr="00CF3A51" w:rsidRDefault="009A20CB" w:rsidP="007C0884">
      <w:pPr>
        <w:rPr>
          <w:rFonts w:eastAsia="PMingLiU"/>
          <w:sz w:val="16"/>
          <w:szCs w:val="16"/>
          <w:lang w:val="es-CL"/>
        </w:rPr>
      </w:pPr>
    </w:p>
    <w:p w14:paraId="5097796D" w14:textId="77777777" w:rsidR="00D518FA" w:rsidRPr="00CF3A51" w:rsidRDefault="00D518FA" w:rsidP="007C0884">
      <w:pPr>
        <w:rPr>
          <w:rFonts w:eastAsia="PMingLiU"/>
          <w:sz w:val="16"/>
          <w:szCs w:val="16"/>
          <w:lang w:val="es-CL"/>
        </w:rPr>
      </w:pPr>
    </w:p>
    <w:tbl>
      <w:tblPr>
        <w:tblStyle w:val="TableGrid"/>
        <w:tblW w:w="10717" w:type="dxa"/>
        <w:tblLook w:val="04A0" w:firstRow="1" w:lastRow="0" w:firstColumn="1" w:lastColumn="0" w:noHBand="0" w:noVBand="1"/>
      </w:tblPr>
      <w:tblGrid>
        <w:gridCol w:w="8700"/>
        <w:gridCol w:w="2017"/>
      </w:tblGrid>
      <w:tr w:rsidR="009A20CB" w:rsidRPr="009A20CB" w14:paraId="44CF1D66" w14:textId="77777777" w:rsidTr="00263059">
        <w:trPr>
          <w:trHeight w:val="276"/>
        </w:trPr>
        <w:tc>
          <w:tcPr>
            <w:tcW w:w="10717" w:type="dxa"/>
            <w:gridSpan w:val="2"/>
            <w:shd w:val="clear" w:color="auto" w:fill="0060AF"/>
            <w:vAlign w:val="center"/>
          </w:tcPr>
          <w:p w14:paraId="2EF9EB92" w14:textId="77777777" w:rsidR="009E26E4" w:rsidRPr="009A20CB" w:rsidRDefault="009E26E4" w:rsidP="00432A76">
            <w:pPr>
              <w:rPr>
                <w:b/>
                <w:color w:val="FFFFFF" w:themeColor="background1"/>
                <w:lang w:eastAsia="zh-CN"/>
              </w:rPr>
            </w:pPr>
            <w:bookmarkStart w:id="5" w:name="_Hlk71560542"/>
            <w:r w:rsidRPr="009A20CB">
              <w:rPr>
                <w:b/>
                <w:color w:val="FFFFFF" w:themeColor="background1"/>
                <w:sz w:val="22"/>
                <w:szCs w:val="22"/>
                <w:lang w:val="es" w:eastAsia="zh-CN"/>
              </w:rPr>
              <w:lastRenderedPageBreak/>
              <w:t>SECCIÓN 6. INFORMACIÓN DE CERTIFICACIÓN</w:t>
            </w:r>
          </w:p>
        </w:tc>
      </w:tr>
      <w:tr w:rsidR="009E26E4" w:rsidRPr="0081188A" w14:paraId="35576C65" w14:textId="77777777" w:rsidTr="00263059">
        <w:trPr>
          <w:trHeight w:val="439"/>
        </w:trPr>
        <w:tc>
          <w:tcPr>
            <w:tcW w:w="10717" w:type="dxa"/>
            <w:gridSpan w:val="2"/>
            <w:shd w:val="clear" w:color="auto" w:fill="DBE5F1" w:themeFill="accent1" w:themeFillTint="33"/>
            <w:vAlign w:val="center"/>
          </w:tcPr>
          <w:p w14:paraId="58A7B855" w14:textId="77777777" w:rsidR="00432A76" w:rsidRPr="00CF3A51" w:rsidRDefault="00432A76" w:rsidP="00432A76">
            <w:pPr>
              <w:rPr>
                <w:b/>
                <w:sz w:val="20"/>
                <w:szCs w:val="20"/>
                <w:lang w:val="es-CL" w:eastAsia="zh-CN"/>
              </w:rPr>
            </w:pPr>
            <w:r w:rsidRPr="00432A76">
              <w:rPr>
                <w:b/>
                <w:sz w:val="20"/>
                <w:szCs w:val="20"/>
                <w:lang w:val="es" w:eastAsia="zh-CN"/>
              </w:rPr>
              <w:t xml:space="preserve">Certificaciones </w:t>
            </w:r>
            <w:r>
              <w:rPr>
                <w:b/>
                <w:sz w:val="20"/>
                <w:szCs w:val="20"/>
                <w:lang w:val="es" w:eastAsia="zh-CN"/>
              </w:rPr>
              <w:t xml:space="preserve">- </w:t>
            </w:r>
            <w:r w:rsidRPr="00432A76">
              <w:rPr>
                <w:b/>
                <w:sz w:val="20"/>
                <w:szCs w:val="20"/>
                <w:lang w:val="es" w:eastAsia="zh-CN"/>
              </w:rPr>
              <w:t>¿La organización o las instalaciones están certificadas según alguno de los siguientes estándares?</w:t>
            </w:r>
          </w:p>
        </w:tc>
      </w:tr>
      <w:tr w:rsidR="009E26E4" w14:paraId="2ACC6F0F" w14:textId="77777777" w:rsidTr="00263059">
        <w:trPr>
          <w:trHeight w:val="276"/>
        </w:trPr>
        <w:tc>
          <w:tcPr>
            <w:tcW w:w="8700" w:type="dxa"/>
            <w:vAlign w:val="center"/>
          </w:tcPr>
          <w:p w14:paraId="75E63E86" w14:textId="78129FD9" w:rsidR="009E26E4" w:rsidRPr="00CF3A51" w:rsidRDefault="00432016" w:rsidP="00432A76">
            <w:pPr>
              <w:rPr>
                <w:sz w:val="20"/>
                <w:szCs w:val="20"/>
                <w:lang w:val="es-CL"/>
              </w:rPr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  <w:lang w:val="es-ES"/>
              </w:rPr>
              <w:t>Requisitos de desempeño ambiental de OEKO-TEX STEP</w:t>
            </w:r>
            <w:r w:rsidRPr="00CF3A51">
              <w:rPr>
                <w:rStyle w:val="eop"/>
                <w:color w:val="000000"/>
                <w:sz w:val="20"/>
                <w:szCs w:val="20"/>
                <w:shd w:val="clear" w:color="auto" w:fill="FFFFFF"/>
                <w:lang w:val="es-CL"/>
              </w:rPr>
              <w:t> </w:t>
            </w:r>
          </w:p>
        </w:tc>
        <w:tc>
          <w:tcPr>
            <w:tcW w:w="2016" w:type="dxa"/>
            <w:shd w:val="clear" w:color="auto" w:fill="F2F2F2" w:themeFill="background1" w:themeFillShade="F2"/>
            <w:vAlign w:val="center"/>
          </w:tcPr>
          <w:p w14:paraId="1CF980BC" w14:textId="77777777" w:rsidR="009E26E4" w:rsidRDefault="00000000" w:rsidP="00432A76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641767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26E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  <w:r w:rsidR="009E26E4" w:rsidRPr="005C7A4F">
              <w:rPr>
                <w:bCs/>
                <w:sz w:val="20"/>
                <w:szCs w:val="28"/>
                <w:lang w:val="es" w:eastAsia="zh-CN"/>
              </w:rPr>
              <w:t xml:space="preserve">   SÍ NO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895125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26E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</w:p>
        </w:tc>
      </w:tr>
      <w:tr w:rsidR="009E26E4" w:rsidRPr="00F76397" w14:paraId="2FFFB3E8" w14:textId="77777777" w:rsidTr="00263059">
        <w:trPr>
          <w:trHeight w:val="276"/>
        </w:trPr>
        <w:tc>
          <w:tcPr>
            <w:tcW w:w="8700" w:type="dxa"/>
            <w:vAlign w:val="center"/>
          </w:tcPr>
          <w:p w14:paraId="7FCD6637" w14:textId="62315512" w:rsidR="009E26E4" w:rsidRPr="00CF3A51" w:rsidRDefault="00432016" w:rsidP="00432A76">
            <w:pPr>
              <w:rPr>
                <w:bCs/>
                <w:sz w:val="20"/>
                <w:szCs w:val="20"/>
                <w:lang w:val="es-CL" w:eastAsia="zh-CN"/>
              </w:rPr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  <w:lang w:val="es-ES"/>
              </w:rPr>
              <w:t>Estándar Global de Reciclado (GRS)</w:t>
            </w:r>
            <w:r w:rsidRPr="00CF3A51">
              <w:rPr>
                <w:rStyle w:val="eop"/>
                <w:color w:val="000000"/>
                <w:sz w:val="20"/>
                <w:szCs w:val="20"/>
                <w:shd w:val="clear" w:color="auto" w:fill="FFFFFF"/>
                <w:lang w:val="es-CL"/>
              </w:rPr>
              <w:t> </w:t>
            </w:r>
          </w:p>
        </w:tc>
        <w:tc>
          <w:tcPr>
            <w:tcW w:w="2016" w:type="dxa"/>
            <w:shd w:val="clear" w:color="auto" w:fill="F2F2F2" w:themeFill="background1" w:themeFillShade="F2"/>
            <w:vAlign w:val="center"/>
          </w:tcPr>
          <w:p w14:paraId="05D74F09" w14:textId="77777777" w:rsidR="009E26E4" w:rsidRPr="00F76397" w:rsidRDefault="00000000" w:rsidP="00432A76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236242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26E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  <w:r w:rsidR="009E26E4" w:rsidRPr="005C7A4F">
              <w:rPr>
                <w:bCs/>
                <w:sz w:val="20"/>
                <w:szCs w:val="28"/>
                <w:lang w:val="es" w:eastAsia="zh-CN"/>
              </w:rPr>
              <w:t xml:space="preserve">   SÍ NO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51976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26E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</w:p>
        </w:tc>
      </w:tr>
      <w:tr w:rsidR="009E26E4" w:rsidRPr="00F76397" w14:paraId="094CB25F" w14:textId="77777777" w:rsidTr="00263059">
        <w:trPr>
          <w:trHeight w:val="276"/>
        </w:trPr>
        <w:tc>
          <w:tcPr>
            <w:tcW w:w="8700" w:type="dxa"/>
            <w:vAlign w:val="center"/>
          </w:tcPr>
          <w:p w14:paraId="7FA5A87D" w14:textId="180218E1" w:rsidR="009E26E4" w:rsidRPr="00E46796" w:rsidRDefault="00432016" w:rsidP="00432A76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  <w:lang w:val="es-ES"/>
              </w:rPr>
              <w:t>Auditoría Social BSCI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  <w:tc>
          <w:tcPr>
            <w:tcW w:w="2016" w:type="dxa"/>
            <w:shd w:val="clear" w:color="auto" w:fill="F2F2F2" w:themeFill="background1" w:themeFillShade="F2"/>
            <w:vAlign w:val="center"/>
          </w:tcPr>
          <w:p w14:paraId="113DC21E" w14:textId="77777777" w:rsidR="009E26E4" w:rsidRPr="00F76397" w:rsidRDefault="00000000" w:rsidP="00432A76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173226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26E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  <w:r w:rsidR="009E26E4" w:rsidRPr="005C7A4F">
              <w:rPr>
                <w:bCs/>
                <w:sz w:val="20"/>
                <w:szCs w:val="28"/>
                <w:lang w:val="es" w:eastAsia="zh-CN"/>
              </w:rPr>
              <w:t xml:space="preserve">   SÍ NO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030719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26E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</w:p>
        </w:tc>
      </w:tr>
      <w:tr w:rsidR="009E26E4" w:rsidRPr="00F76397" w14:paraId="0650A9B3" w14:textId="77777777" w:rsidTr="00263059">
        <w:trPr>
          <w:trHeight w:val="276"/>
        </w:trPr>
        <w:tc>
          <w:tcPr>
            <w:tcW w:w="8700" w:type="dxa"/>
            <w:vAlign w:val="center"/>
          </w:tcPr>
          <w:p w14:paraId="5E63A633" w14:textId="534BE763" w:rsidR="009E26E4" w:rsidRPr="00E46796" w:rsidRDefault="00432016" w:rsidP="00432A76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  <w:lang w:val="es-ES"/>
              </w:rPr>
              <w:t>Auditoría SA 8000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  <w:tc>
          <w:tcPr>
            <w:tcW w:w="2016" w:type="dxa"/>
            <w:shd w:val="clear" w:color="auto" w:fill="F2F2F2" w:themeFill="background1" w:themeFillShade="F2"/>
            <w:vAlign w:val="center"/>
          </w:tcPr>
          <w:p w14:paraId="2FEBDB81" w14:textId="77777777" w:rsidR="009E26E4" w:rsidRPr="00F76397" w:rsidRDefault="00000000" w:rsidP="00432A76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530268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26E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  <w:r w:rsidR="009E26E4" w:rsidRPr="005C7A4F">
              <w:rPr>
                <w:bCs/>
                <w:sz w:val="20"/>
                <w:szCs w:val="28"/>
                <w:lang w:val="es" w:eastAsia="zh-CN"/>
              </w:rPr>
              <w:t xml:space="preserve">   SÍ NO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35419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26E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</w:p>
        </w:tc>
      </w:tr>
      <w:tr w:rsidR="00A26DB4" w:rsidRPr="00F76397" w14:paraId="64B9E9FA" w14:textId="77777777" w:rsidTr="00263059">
        <w:trPr>
          <w:trHeight w:val="276"/>
        </w:trPr>
        <w:tc>
          <w:tcPr>
            <w:tcW w:w="8700" w:type="dxa"/>
            <w:vAlign w:val="center"/>
          </w:tcPr>
          <w:p w14:paraId="5F8AF697" w14:textId="5BFCBF83" w:rsidR="00A26DB4" w:rsidRPr="00CF3A51" w:rsidRDefault="00432016" w:rsidP="00A26DB4">
            <w:pPr>
              <w:rPr>
                <w:sz w:val="20"/>
                <w:szCs w:val="20"/>
                <w:lang w:val="es-CL"/>
              </w:rPr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  <w:lang w:val="es-ES"/>
              </w:rPr>
              <w:t>Módulo ambiental de instalaciones de Higgs (FEM)</w:t>
            </w:r>
            <w:r w:rsidRPr="00CF3A51">
              <w:rPr>
                <w:rStyle w:val="eop"/>
                <w:color w:val="000000"/>
                <w:sz w:val="20"/>
                <w:szCs w:val="20"/>
                <w:shd w:val="clear" w:color="auto" w:fill="FFFFFF"/>
                <w:lang w:val="es-CL"/>
              </w:rPr>
              <w:t> </w:t>
            </w:r>
          </w:p>
        </w:tc>
        <w:tc>
          <w:tcPr>
            <w:tcW w:w="2016" w:type="dxa"/>
            <w:shd w:val="clear" w:color="auto" w:fill="F2F2F2" w:themeFill="background1" w:themeFillShade="F2"/>
            <w:vAlign w:val="center"/>
          </w:tcPr>
          <w:p w14:paraId="7122F264" w14:textId="77777777" w:rsidR="00A26DB4" w:rsidRDefault="00000000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198771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DB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  <w:r w:rsidR="00A26DB4" w:rsidRPr="005C7A4F">
              <w:rPr>
                <w:bCs/>
                <w:sz w:val="20"/>
                <w:szCs w:val="28"/>
                <w:lang w:val="es" w:eastAsia="zh-CN"/>
              </w:rPr>
              <w:t xml:space="preserve">   SÍ NO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55824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DB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</w:p>
        </w:tc>
      </w:tr>
      <w:tr w:rsidR="00A26DB4" w:rsidRPr="00F76397" w14:paraId="71FDCF79" w14:textId="77777777" w:rsidTr="00263059">
        <w:trPr>
          <w:trHeight w:val="276"/>
        </w:trPr>
        <w:tc>
          <w:tcPr>
            <w:tcW w:w="8700" w:type="dxa"/>
            <w:vAlign w:val="center"/>
          </w:tcPr>
          <w:p w14:paraId="4B51FB34" w14:textId="0B78987D" w:rsidR="00A26DB4" w:rsidRPr="00CF3A51" w:rsidRDefault="00432016" w:rsidP="00A26DB4">
            <w:pPr>
              <w:rPr>
                <w:sz w:val="20"/>
                <w:szCs w:val="20"/>
                <w:lang w:val="es-CL"/>
              </w:rPr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  <w:lang w:val="es-ES"/>
              </w:rPr>
              <w:t>Módulo de trabajo social de las instalaciones de Higgs (FSLM)</w:t>
            </w:r>
            <w:r w:rsidRPr="00CF3A51">
              <w:rPr>
                <w:rStyle w:val="eop"/>
                <w:color w:val="000000"/>
                <w:sz w:val="20"/>
                <w:szCs w:val="20"/>
                <w:shd w:val="clear" w:color="auto" w:fill="FFFFFF"/>
                <w:lang w:val="es-CL"/>
              </w:rPr>
              <w:t> </w:t>
            </w:r>
          </w:p>
        </w:tc>
        <w:tc>
          <w:tcPr>
            <w:tcW w:w="2016" w:type="dxa"/>
            <w:shd w:val="clear" w:color="auto" w:fill="F2F2F2" w:themeFill="background1" w:themeFillShade="F2"/>
            <w:vAlign w:val="center"/>
          </w:tcPr>
          <w:p w14:paraId="231EDC80" w14:textId="77777777" w:rsidR="00A26DB4" w:rsidRDefault="00000000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2059891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DB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  <w:r w:rsidR="00A26DB4" w:rsidRPr="005C7A4F">
              <w:rPr>
                <w:bCs/>
                <w:sz w:val="20"/>
                <w:szCs w:val="28"/>
                <w:lang w:val="es" w:eastAsia="zh-CN"/>
              </w:rPr>
              <w:t xml:space="preserve">   SÍ NO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11807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DB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</w:p>
        </w:tc>
      </w:tr>
      <w:tr w:rsidR="00A26DB4" w:rsidRPr="00F76397" w14:paraId="18179548" w14:textId="77777777" w:rsidTr="00263059">
        <w:trPr>
          <w:trHeight w:val="276"/>
        </w:trPr>
        <w:tc>
          <w:tcPr>
            <w:tcW w:w="8700" w:type="dxa"/>
            <w:vAlign w:val="center"/>
          </w:tcPr>
          <w:p w14:paraId="310D3EE8" w14:textId="0F7842DD" w:rsidR="00A26DB4" w:rsidRPr="00CF3A51" w:rsidRDefault="00432016" w:rsidP="00A26DB4">
            <w:pPr>
              <w:rPr>
                <w:sz w:val="20"/>
                <w:szCs w:val="20"/>
                <w:lang w:val="es-CL"/>
              </w:rPr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  <w:lang w:val="es-ES"/>
              </w:rPr>
              <w:t>Módulo minorista de la marca Higgs (BRM)</w:t>
            </w:r>
            <w:r w:rsidRPr="00CF3A51">
              <w:rPr>
                <w:rStyle w:val="eop"/>
                <w:color w:val="000000"/>
                <w:sz w:val="20"/>
                <w:szCs w:val="20"/>
                <w:shd w:val="clear" w:color="auto" w:fill="FFFFFF"/>
                <w:lang w:val="es-CL"/>
              </w:rPr>
              <w:t> </w:t>
            </w:r>
          </w:p>
        </w:tc>
        <w:tc>
          <w:tcPr>
            <w:tcW w:w="2016" w:type="dxa"/>
            <w:shd w:val="clear" w:color="auto" w:fill="F2F2F2" w:themeFill="background1" w:themeFillShade="F2"/>
            <w:vAlign w:val="center"/>
          </w:tcPr>
          <w:p w14:paraId="64331E20" w14:textId="77777777" w:rsidR="00A26DB4" w:rsidRDefault="00000000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24787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DB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  <w:r w:rsidR="00A26DB4" w:rsidRPr="005C7A4F">
              <w:rPr>
                <w:bCs/>
                <w:sz w:val="20"/>
                <w:szCs w:val="28"/>
                <w:lang w:val="es" w:eastAsia="zh-CN"/>
              </w:rPr>
              <w:t xml:space="preserve">   SÍ NO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27765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DB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</w:p>
        </w:tc>
      </w:tr>
      <w:tr w:rsidR="00A26DB4" w:rsidRPr="00F76397" w14:paraId="6AB9F77C" w14:textId="77777777" w:rsidTr="00263059">
        <w:trPr>
          <w:trHeight w:val="276"/>
        </w:trPr>
        <w:tc>
          <w:tcPr>
            <w:tcW w:w="8700" w:type="dxa"/>
            <w:vAlign w:val="center"/>
          </w:tcPr>
          <w:p w14:paraId="5BC6B4F6" w14:textId="3FA0603A" w:rsidR="00A26DB4" w:rsidRPr="00CF3A51" w:rsidRDefault="00432016" w:rsidP="00A26DB4">
            <w:pPr>
              <w:rPr>
                <w:sz w:val="20"/>
                <w:szCs w:val="20"/>
                <w:lang w:val="es-CL"/>
              </w:rPr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  <w:lang w:val="es-ES"/>
              </w:rPr>
              <w:t>Programa Mundial de Acreditación Responsable (WRAP)</w:t>
            </w:r>
            <w:r w:rsidRPr="00CF3A51">
              <w:rPr>
                <w:rStyle w:val="eop"/>
                <w:color w:val="000000"/>
                <w:sz w:val="20"/>
                <w:szCs w:val="20"/>
                <w:shd w:val="clear" w:color="auto" w:fill="FFFFFF"/>
                <w:lang w:val="es-CL"/>
              </w:rPr>
              <w:t> </w:t>
            </w:r>
          </w:p>
        </w:tc>
        <w:tc>
          <w:tcPr>
            <w:tcW w:w="2016" w:type="dxa"/>
            <w:shd w:val="clear" w:color="auto" w:fill="F2F2F2" w:themeFill="background1" w:themeFillShade="F2"/>
            <w:vAlign w:val="center"/>
          </w:tcPr>
          <w:p w14:paraId="711917FB" w14:textId="77777777" w:rsidR="00A26DB4" w:rsidRPr="00F76397" w:rsidRDefault="00000000" w:rsidP="00A26DB4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960499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DB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  <w:r w:rsidR="00A26DB4" w:rsidRPr="005C7A4F">
              <w:rPr>
                <w:bCs/>
                <w:sz w:val="20"/>
                <w:szCs w:val="28"/>
                <w:lang w:val="es" w:eastAsia="zh-CN"/>
              </w:rPr>
              <w:t xml:space="preserve">   SÍ NO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522587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DB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</w:p>
        </w:tc>
      </w:tr>
      <w:tr w:rsidR="00A26DB4" w:rsidRPr="00F76397" w14:paraId="5A281524" w14:textId="77777777" w:rsidTr="00263059">
        <w:trPr>
          <w:trHeight w:val="276"/>
        </w:trPr>
        <w:tc>
          <w:tcPr>
            <w:tcW w:w="8700" w:type="dxa"/>
            <w:vAlign w:val="center"/>
          </w:tcPr>
          <w:p w14:paraId="7B584143" w14:textId="77777777" w:rsidR="00A26DB4" w:rsidRPr="00CF3A51" w:rsidRDefault="00A26DB4" w:rsidP="00A26DB4">
            <w:pPr>
              <w:rPr>
                <w:sz w:val="20"/>
                <w:szCs w:val="20"/>
                <w:lang w:val="es-CL"/>
              </w:rPr>
            </w:pPr>
            <w:r w:rsidRPr="00E46796">
              <w:rPr>
                <w:sz w:val="20"/>
                <w:szCs w:val="20"/>
                <w:lang w:val="es"/>
              </w:rPr>
              <w:t>¿Alguna norma aprobada contra la auditoría del código de referencia social GSCP?</w:t>
            </w:r>
          </w:p>
        </w:tc>
        <w:tc>
          <w:tcPr>
            <w:tcW w:w="2016" w:type="dxa"/>
            <w:shd w:val="clear" w:color="auto" w:fill="F2F2F2" w:themeFill="background1" w:themeFillShade="F2"/>
            <w:vAlign w:val="center"/>
          </w:tcPr>
          <w:p w14:paraId="03CC92CB" w14:textId="77777777" w:rsidR="00A26DB4" w:rsidRPr="00F76397" w:rsidRDefault="00000000" w:rsidP="00A26DB4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479192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DB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  <w:r w:rsidR="00A26DB4" w:rsidRPr="005C7A4F">
              <w:rPr>
                <w:bCs/>
                <w:sz w:val="20"/>
                <w:szCs w:val="28"/>
                <w:lang w:val="es" w:eastAsia="zh-CN"/>
              </w:rPr>
              <w:t xml:space="preserve">   SÍ NO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2018578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DB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</w:p>
        </w:tc>
      </w:tr>
      <w:tr w:rsidR="00A26DB4" w:rsidRPr="00F76397" w14:paraId="2B419B60" w14:textId="77777777" w:rsidTr="00263059">
        <w:trPr>
          <w:trHeight w:val="276"/>
        </w:trPr>
        <w:tc>
          <w:tcPr>
            <w:tcW w:w="8700" w:type="dxa"/>
            <w:vAlign w:val="center"/>
          </w:tcPr>
          <w:p w14:paraId="4EBFE40A" w14:textId="77777777" w:rsidR="00A26DB4" w:rsidRPr="00CF3A51" w:rsidRDefault="00A26DB4" w:rsidP="00A26DB4">
            <w:pPr>
              <w:rPr>
                <w:bCs/>
                <w:sz w:val="20"/>
                <w:szCs w:val="20"/>
                <w:lang w:val="es-CL" w:eastAsia="zh-CN"/>
              </w:rPr>
            </w:pPr>
            <w:r w:rsidRPr="00E46796">
              <w:rPr>
                <w:sz w:val="20"/>
                <w:szCs w:val="20"/>
                <w:lang w:val="es"/>
              </w:rPr>
              <w:t>¿Alguna norma aprobada según la auditoría de requisitos de referencia ambiental del GSCP?</w:t>
            </w:r>
          </w:p>
        </w:tc>
        <w:tc>
          <w:tcPr>
            <w:tcW w:w="2016" w:type="dxa"/>
            <w:shd w:val="clear" w:color="auto" w:fill="F2F2F2" w:themeFill="background1" w:themeFillShade="F2"/>
            <w:vAlign w:val="center"/>
          </w:tcPr>
          <w:p w14:paraId="329C24EE" w14:textId="77777777" w:rsidR="00A26DB4" w:rsidRPr="00F76397" w:rsidRDefault="00000000" w:rsidP="00A26DB4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2026893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DB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  <w:r w:rsidR="00A26DB4" w:rsidRPr="005C7A4F">
              <w:rPr>
                <w:bCs/>
                <w:sz w:val="20"/>
                <w:szCs w:val="28"/>
                <w:lang w:val="es" w:eastAsia="zh-CN"/>
              </w:rPr>
              <w:t xml:space="preserve">   SÍ NO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246554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DB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</w:p>
        </w:tc>
      </w:tr>
      <w:tr w:rsidR="00A26DB4" w:rsidRPr="00684A0E" w14:paraId="057FEFDA" w14:textId="77777777" w:rsidTr="00263059">
        <w:trPr>
          <w:trHeight w:val="421"/>
        </w:trPr>
        <w:tc>
          <w:tcPr>
            <w:tcW w:w="10717" w:type="dxa"/>
            <w:gridSpan w:val="2"/>
            <w:shd w:val="clear" w:color="auto" w:fill="DBE5F1" w:themeFill="accent1" w:themeFillTint="33"/>
            <w:vAlign w:val="center"/>
          </w:tcPr>
          <w:p w14:paraId="0EF26E58" w14:textId="1488B13C" w:rsidR="00A26DB4" w:rsidRPr="00684A0E" w:rsidRDefault="00432016" w:rsidP="00A26DB4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val="es" w:eastAsia="zh-CN"/>
              </w:rPr>
              <w:t xml:space="preserve">Cumplimiento químico </w:t>
            </w:r>
          </w:p>
        </w:tc>
      </w:tr>
      <w:tr w:rsidR="00A26DB4" w14:paraId="3EA53774" w14:textId="77777777" w:rsidTr="00263059">
        <w:trPr>
          <w:trHeight w:val="276"/>
        </w:trPr>
        <w:tc>
          <w:tcPr>
            <w:tcW w:w="8700" w:type="dxa"/>
            <w:vAlign w:val="center"/>
          </w:tcPr>
          <w:p w14:paraId="1821356C" w14:textId="5B0418B9" w:rsidR="00A26DB4" w:rsidRPr="00CF3A51" w:rsidRDefault="00A26DB4" w:rsidP="00A26DB4">
            <w:pPr>
              <w:rPr>
                <w:sz w:val="20"/>
                <w:szCs w:val="20"/>
                <w:lang w:val="es-CL"/>
              </w:rPr>
            </w:pPr>
            <w:r w:rsidRPr="00432016">
              <w:rPr>
                <w:sz w:val="20"/>
                <w:szCs w:val="20"/>
                <w:lang w:val="es"/>
              </w:rPr>
              <w:t>¿Alguna instalación utiliza productos químicos en la producción de productos GOTS?</w:t>
            </w:r>
          </w:p>
        </w:tc>
        <w:tc>
          <w:tcPr>
            <w:tcW w:w="2016" w:type="dxa"/>
            <w:shd w:val="clear" w:color="auto" w:fill="F2F2F2" w:themeFill="background1" w:themeFillShade="F2"/>
            <w:vAlign w:val="center"/>
          </w:tcPr>
          <w:p w14:paraId="4D0B1EB0" w14:textId="77777777" w:rsidR="00A26DB4" w:rsidRDefault="00000000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750726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DB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  <w:r w:rsidR="00A26DB4" w:rsidRPr="005C7A4F">
              <w:rPr>
                <w:bCs/>
                <w:sz w:val="20"/>
                <w:szCs w:val="28"/>
                <w:lang w:val="es" w:eastAsia="zh-CN"/>
              </w:rPr>
              <w:t xml:space="preserve">   SÍ NO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2030367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DB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</w:p>
        </w:tc>
      </w:tr>
      <w:tr w:rsidR="00A26DB4" w:rsidRPr="0081188A" w14:paraId="27725290" w14:textId="77777777" w:rsidTr="00263059">
        <w:trPr>
          <w:trHeight w:val="276"/>
        </w:trPr>
        <w:tc>
          <w:tcPr>
            <w:tcW w:w="8700" w:type="dxa"/>
            <w:vAlign w:val="center"/>
          </w:tcPr>
          <w:p w14:paraId="634D3E19" w14:textId="77777777" w:rsidR="00A26DB4" w:rsidRPr="00CF3A51" w:rsidRDefault="00A26DB4" w:rsidP="00A26DB4">
            <w:pPr>
              <w:rPr>
                <w:bCs/>
                <w:sz w:val="20"/>
                <w:szCs w:val="20"/>
                <w:lang w:val="es-CL" w:eastAsia="zh-CN"/>
              </w:rPr>
            </w:pPr>
            <w:r w:rsidRPr="00432A76">
              <w:rPr>
                <w:sz w:val="20"/>
                <w:szCs w:val="20"/>
                <w:lang w:val="es"/>
              </w:rPr>
              <w:t>¿Cuántos productos químicos se utilizan en la producción de productos GOTS?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04346478"/>
            <w:placeholder>
              <w:docPart w:val="44F8A69CB2F645FF9D8354DD491B2FD4"/>
            </w:placeholder>
            <w:showingPlcHdr/>
          </w:sdtPr>
          <w:sdtContent>
            <w:tc>
              <w:tcPr>
                <w:tcW w:w="2016" w:type="dxa"/>
                <w:shd w:val="clear" w:color="auto" w:fill="F2F2F2" w:themeFill="background1" w:themeFillShade="F2"/>
                <w:vAlign w:val="center"/>
              </w:tcPr>
              <w:p w14:paraId="25542092" w14:textId="77777777" w:rsidR="00A26DB4" w:rsidRPr="00CF3A51" w:rsidRDefault="00A26DB4" w:rsidP="00A26DB4">
                <w:pPr>
                  <w:rPr>
                    <w:bCs/>
                    <w:sz w:val="20"/>
                    <w:szCs w:val="20"/>
                    <w:lang w:val="es-CL"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  <w:lang w:val="es"/>
                  </w:rPr>
                  <w:t>Haga clic para introducir texto.</w:t>
                </w:r>
              </w:p>
            </w:tc>
          </w:sdtContent>
        </w:sdt>
      </w:tr>
      <w:tr w:rsidR="00A26DB4" w:rsidRPr="00F76397" w14:paraId="77C5037C" w14:textId="77777777" w:rsidTr="00263059">
        <w:trPr>
          <w:trHeight w:val="276"/>
        </w:trPr>
        <w:tc>
          <w:tcPr>
            <w:tcW w:w="8700" w:type="dxa"/>
            <w:vAlign w:val="center"/>
          </w:tcPr>
          <w:p w14:paraId="67D629C3" w14:textId="47354773" w:rsidR="00A26DB4" w:rsidRPr="00CF3A51" w:rsidRDefault="00A26DB4" w:rsidP="00A26DB4">
            <w:pPr>
              <w:rPr>
                <w:sz w:val="20"/>
                <w:szCs w:val="20"/>
                <w:lang w:val="es-CL"/>
              </w:rPr>
            </w:pPr>
            <w:r w:rsidRPr="00432016">
              <w:rPr>
                <w:sz w:val="20"/>
                <w:szCs w:val="20"/>
                <w:lang w:val="es"/>
              </w:rPr>
              <w:t>¿Alguna instalación utiliza productos ecológicos en la producción de productos GRS?</w:t>
            </w:r>
          </w:p>
        </w:tc>
        <w:tc>
          <w:tcPr>
            <w:tcW w:w="2016" w:type="dxa"/>
            <w:shd w:val="clear" w:color="auto" w:fill="F2F2F2" w:themeFill="background1" w:themeFillShade="F2"/>
            <w:vAlign w:val="center"/>
          </w:tcPr>
          <w:p w14:paraId="1E0D1AAC" w14:textId="77777777" w:rsidR="00A26DB4" w:rsidRPr="00432A76" w:rsidRDefault="00000000" w:rsidP="00A26DB4">
            <w:pPr>
              <w:rPr>
                <w:rFonts w:eastAsia="PMingLiU"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383073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DB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  <w:r w:rsidR="00A26DB4" w:rsidRPr="005C7A4F">
              <w:rPr>
                <w:bCs/>
                <w:sz w:val="20"/>
                <w:szCs w:val="28"/>
                <w:lang w:val="es" w:eastAsia="zh-CN"/>
              </w:rPr>
              <w:t xml:space="preserve">   SÍ NO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946219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DB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</w:p>
        </w:tc>
      </w:tr>
      <w:tr w:rsidR="00A26DB4" w:rsidRPr="0081188A" w14:paraId="14BA6714" w14:textId="77777777" w:rsidTr="00263059">
        <w:trPr>
          <w:trHeight w:val="276"/>
        </w:trPr>
        <w:tc>
          <w:tcPr>
            <w:tcW w:w="8700" w:type="dxa"/>
            <w:vAlign w:val="center"/>
          </w:tcPr>
          <w:p w14:paraId="5C23A56E" w14:textId="77777777" w:rsidR="00A26DB4" w:rsidRPr="00CF3A51" w:rsidRDefault="00A26DB4" w:rsidP="00A26DB4">
            <w:pPr>
              <w:rPr>
                <w:sz w:val="20"/>
                <w:szCs w:val="20"/>
                <w:lang w:val="es-CL"/>
              </w:rPr>
            </w:pPr>
            <w:r w:rsidRPr="00432A76">
              <w:rPr>
                <w:sz w:val="20"/>
                <w:szCs w:val="20"/>
                <w:lang w:val="es"/>
              </w:rPr>
              <w:t xml:space="preserve">¿Cuántos productos químicos se utilizan en la producción de productos </w:t>
            </w:r>
            <w:r>
              <w:rPr>
                <w:sz w:val="20"/>
                <w:szCs w:val="20"/>
                <w:lang w:val="es"/>
              </w:rPr>
              <w:t>GRS</w:t>
            </w:r>
            <w:r w:rsidRPr="00432A76">
              <w:rPr>
                <w:sz w:val="20"/>
                <w:szCs w:val="20"/>
                <w:lang w:val="es"/>
              </w:rPr>
              <w:t xml:space="preserve"> ?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541659396"/>
            <w:placeholder>
              <w:docPart w:val="32B1D231F22344A38C5259385804C6F4"/>
            </w:placeholder>
            <w:showingPlcHdr/>
          </w:sdtPr>
          <w:sdtContent>
            <w:tc>
              <w:tcPr>
                <w:tcW w:w="2016" w:type="dxa"/>
                <w:shd w:val="clear" w:color="auto" w:fill="F2F2F2" w:themeFill="background1" w:themeFillShade="F2"/>
                <w:vAlign w:val="center"/>
              </w:tcPr>
              <w:p w14:paraId="5E8E50B0" w14:textId="77777777" w:rsidR="00A26DB4" w:rsidRPr="00CF3A51" w:rsidRDefault="00A26DB4" w:rsidP="00A26DB4">
                <w:pPr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  <w:lang w:val="es"/>
                  </w:rPr>
                  <w:t>Haga clic para introducir texto.</w:t>
                </w:r>
              </w:p>
            </w:tc>
          </w:sdtContent>
        </w:sdt>
      </w:tr>
      <w:tr w:rsidR="00A26DB4" w:rsidRPr="00684A0E" w14:paraId="00952060" w14:textId="77777777" w:rsidTr="00263059">
        <w:trPr>
          <w:trHeight w:val="421"/>
        </w:trPr>
        <w:tc>
          <w:tcPr>
            <w:tcW w:w="10717" w:type="dxa"/>
            <w:gridSpan w:val="2"/>
            <w:shd w:val="clear" w:color="auto" w:fill="DBE5F1" w:themeFill="accent1" w:themeFillTint="33"/>
            <w:vAlign w:val="center"/>
          </w:tcPr>
          <w:p w14:paraId="4E111666" w14:textId="296E091A" w:rsidR="00A26DB4" w:rsidRPr="00684A0E" w:rsidRDefault="00A26DB4" w:rsidP="00A26DB4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val="es" w:eastAsia="zh-CN"/>
              </w:rPr>
              <w:t>Cumplimiento de certificación</w:t>
            </w:r>
          </w:p>
        </w:tc>
      </w:tr>
      <w:tr w:rsidR="00A26DB4" w14:paraId="1C72A232" w14:textId="77777777" w:rsidTr="00263059">
        <w:trPr>
          <w:trHeight w:val="276"/>
        </w:trPr>
        <w:tc>
          <w:tcPr>
            <w:tcW w:w="8700" w:type="dxa"/>
            <w:vAlign w:val="center"/>
          </w:tcPr>
          <w:p w14:paraId="7407A3C4" w14:textId="0B1B32FF" w:rsidR="00A26DB4" w:rsidRPr="00E46796" w:rsidRDefault="00A26DB4" w:rsidP="00A26D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s"/>
              </w:rPr>
              <w:t xml:space="preserve">¿A la organización o a alguna de sus instalaciones se le ha negado la certificación por otro organismo de certificación? </w:t>
            </w:r>
            <w:r w:rsidR="00432016">
              <w:rPr>
                <w:rStyle w:val="normaltextrun"/>
                <w:color w:val="000000"/>
                <w:sz w:val="20"/>
                <w:szCs w:val="20"/>
                <w:bdr w:val="none" w:sz="0" w:space="0" w:color="auto" w:frame="1"/>
                <w:lang w:val="es-ES"/>
              </w:rPr>
              <w:t>En caso afirmativo, proporcione información detallada a continuación.</w:t>
            </w:r>
          </w:p>
        </w:tc>
        <w:tc>
          <w:tcPr>
            <w:tcW w:w="2016" w:type="dxa"/>
            <w:shd w:val="clear" w:color="auto" w:fill="F2F2F2" w:themeFill="background1" w:themeFillShade="F2"/>
            <w:vAlign w:val="center"/>
          </w:tcPr>
          <w:p w14:paraId="64228C70" w14:textId="77777777" w:rsidR="00A26DB4" w:rsidRDefault="00000000" w:rsidP="00A26DB4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87095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DB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  <w:r w:rsidR="00A26DB4" w:rsidRPr="005C7A4F">
              <w:rPr>
                <w:bCs/>
                <w:sz w:val="20"/>
                <w:szCs w:val="28"/>
                <w:lang w:val="es" w:eastAsia="zh-CN"/>
              </w:rPr>
              <w:t xml:space="preserve">   SÍ NO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652909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6DB4">
                  <w:rPr>
                    <w:bCs/>
                    <w:sz w:val="20"/>
                    <w:szCs w:val="28"/>
                    <w:lang w:val="es" w:eastAsia="zh-CN"/>
                  </w:rPr>
                  <w:t>☐</w:t>
                </w:r>
              </w:sdtContent>
            </w:sdt>
          </w:p>
        </w:tc>
      </w:tr>
      <w:tr w:rsidR="00A26DB4" w:rsidRPr="0081188A" w14:paraId="47C973D3" w14:textId="77777777" w:rsidTr="00263059">
        <w:trPr>
          <w:trHeight w:val="533"/>
        </w:trPr>
        <w:tc>
          <w:tcPr>
            <w:tcW w:w="1071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92510376"/>
              <w:placeholder>
                <w:docPart w:val="FF0B4529A5B242FCAF2556F56D37A9DD"/>
              </w:placeholder>
              <w:showingPlcHdr/>
            </w:sdtPr>
            <w:sdtContent>
              <w:p w14:paraId="74C51527" w14:textId="77777777" w:rsidR="00A26DB4" w:rsidRPr="00CF3A51" w:rsidRDefault="00A26DB4" w:rsidP="00A26DB4">
                <w:pPr>
                  <w:rPr>
                    <w:bCs/>
                    <w:sz w:val="20"/>
                    <w:szCs w:val="20"/>
                    <w:lang w:val="es-CL"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  <w:lang w:val="es"/>
                  </w:rPr>
                  <w:t>Haga clic para introducir texto.</w:t>
                </w:r>
              </w:p>
            </w:sdtContent>
          </w:sdt>
        </w:tc>
      </w:tr>
      <w:tr w:rsidR="00A26DB4" w:rsidRPr="00F76397" w14:paraId="7A293F6C" w14:textId="77777777" w:rsidTr="00263059">
        <w:trPr>
          <w:trHeight w:val="276"/>
        </w:trPr>
        <w:tc>
          <w:tcPr>
            <w:tcW w:w="10717" w:type="dxa"/>
            <w:gridSpan w:val="2"/>
            <w:vAlign w:val="center"/>
          </w:tcPr>
          <w:p w14:paraId="166D4CD5" w14:textId="77777777" w:rsidR="00A26DB4" w:rsidRDefault="00A26DB4" w:rsidP="00A26DB4">
            <w:pPr>
              <w:rPr>
                <w:rFonts w:eastAsia="PMingLiU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val="es"/>
              </w:rPr>
              <w:t xml:space="preserve">¿Se ha prohibido a la organización o a alguna de sus instalaciones la certificación del producto? En caso afirmativo, sírvase explicarlo a continuación. </w:t>
            </w:r>
          </w:p>
        </w:tc>
      </w:tr>
      <w:tr w:rsidR="00A26DB4" w:rsidRPr="0081188A" w14:paraId="27D3AD3B" w14:textId="77777777" w:rsidTr="00263059">
        <w:trPr>
          <w:trHeight w:val="440"/>
        </w:trPr>
        <w:tc>
          <w:tcPr>
            <w:tcW w:w="1071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541407997"/>
              <w:placeholder>
                <w:docPart w:val="7A7FFBFE9665427388F016B1B7970401"/>
              </w:placeholder>
              <w:showingPlcHdr/>
            </w:sdtPr>
            <w:sdtContent>
              <w:p w14:paraId="1B730D58" w14:textId="77777777" w:rsidR="00A26DB4" w:rsidRPr="00CF3A51" w:rsidRDefault="00A26DB4" w:rsidP="00A26DB4">
                <w:pPr>
                  <w:rPr>
                    <w:sz w:val="20"/>
                    <w:szCs w:val="20"/>
                    <w:lang w:val="es-CL"/>
                  </w:rPr>
                </w:pPr>
                <w:r w:rsidRPr="00432A76">
                  <w:rPr>
                    <w:rStyle w:val="PlaceholderText"/>
                    <w:sz w:val="20"/>
                    <w:szCs w:val="20"/>
                    <w:lang w:val="es"/>
                  </w:rPr>
                  <w:t>Haga clic para introducir texto.</w:t>
                </w:r>
              </w:p>
            </w:sdtContent>
          </w:sdt>
        </w:tc>
      </w:tr>
      <w:bookmarkEnd w:id="5"/>
    </w:tbl>
    <w:p w14:paraId="4A3C2329" w14:textId="001DB54A" w:rsidR="00432016" w:rsidRPr="00CF3A51" w:rsidRDefault="00432016" w:rsidP="007C0884">
      <w:pPr>
        <w:rPr>
          <w:rFonts w:eastAsia="PMingLiU"/>
          <w:sz w:val="16"/>
          <w:szCs w:val="16"/>
          <w:lang w:val="es-CL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3B6C1F" w:rsidRPr="0081188A" w14:paraId="0C08384C" w14:textId="77777777" w:rsidTr="007919A4">
        <w:trPr>
          <w:trHeight w:val="683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1C448753" w14:textId="106A47D3" w:rsidR="003B6C1F" w:rsidRPr="00CF3A51" w:rsidRDefault="00432016" w:rsidP="007919A4">
            <w:pPr>
              <w:rPr>
                <w:rFonts w:eastAsia="PMingLiU"/>
                <w:b/>
                <w:bCs/>
                <w:lang w:val="es-CL"/>
              </w:rPr>
            </w:pPr>
            <w:bookmarkStart w:id="6" w:name="_Hlk71560578"/>
            <w:r>
              <w:rPr>
                <w:rStyle w:val="normaltextrun"/>
                <w:b/>
                <w:bCs/>
                <w:color w:val="000000"/>
                <w:sz w:val="18"/>
                <w:szCs w:val="18"/>
                <w:shd w:val="clear" w:color="auto" w:fill="FFFFFF"/>
                <w:lang w:val="es-ES"/>
              </w:rPr>
              <w:t>El suscrito confirma que toda la información contenida en el formulario de solicitud es completamente veraz. Hacer una declaración falsa a sabiendas en esta solicitud puede dar lugar a la terminación de la certificación.</w:t>
            </w:r>
            <w:r w:rsidRPr="00CF3A51">
              <w:rPr>
                <w:rStyle w:val="eop"/>
                <w:color w:val="000000"/>
                <w:sz w:val="18"/>
                <w:szCs w:val="18"/>
                <w:shd w:val="clear" w:color="auto" w:fill="FFFFFF"/>
                <w:lang w:val="es-CL"/>
              </w:rPr>
              <w:t> </w:t>
            </w:r>
            <w:r w:rsidRPr="00CF3A51">
              <w:rPr>
                <w:rFonts w:eastAsia="PMingLiU"/>
                <w:b/>
                <w:bCs/>
                <w:lang w:val="es-CL"/>
              </w:rPr>
              <w:t xml:space="preserve"> </w:t>
            </w:r>
          </w:p>
        </w:tc>
      </w:tr>
      <w:tr w:rsidR="003B6C1F" w:rsidRPr="0081188A" w14:paraId="1AEB56E7" w14:textId="77777777" w:rsidTr="0018750D">
        <w:trPr>
          <w:trHeight w:val="360"/>
          <w:jc w:val="center"/>
        </w:trPr>
        <w:tc>
          <w:tcPr>
            <w:tcW w:w="5425" w:type="dxa"/>
            <w:gridSpan w:val="3"/>
            <w:shd w:val="clear" w:color="auto" w:fill="BFBFBF" w:themeFill="background1" w:themeFillShade="BF"/>
            <w:vAlign w:val="center"/>
          </w:tcPr>
          <w:p w14:paraId="3264777A" w14:textId="77777777" w:rsidR="003B6C1F" w:rsidRPr="005D4037" w:rsidRDefault="00183246" w:rsidP="007919A4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b/>
                <w:bCs/>
                <w:sz w:val="20"/>
                <w:szCs w:val="20"/>
                <w:lang w:val="es" w:eastAsia="zh-CN"/>
              </w:rPr>
              <w:t>Nombre de la empresa:</w:t>
            </w:r>
          </w:p>
        </w:tc>
        <w:tc>
          <w:tcPr>
            <w:tcW w:w="5345" w:type="dxa"/>
            <w:shd w:val="clear" w:color="auto" w:fill="BFBFBF" w:themeFill="background1" w:themeFillShade="BF"/>
            <w:vAlign w:val="center"/>
          </w:tcPr>
          <w:p w14:paraId="5348622E" w14:textId="77777777" w:rsidR="003B6C1F" w:rsidRPr="00CF3A51" w:rsidRDefault="00183246" w:rsidP="007919A4">
            <w:pPr>
              <w:rPr>
                <w:rFonts w:eastAsia="PMingLiU"/>
                <w:b/>
                <w:bCs/>
                <w:sz w:val="20"/>
                <w:szCs w:val="20"/>
                <w:lang w:val="es-CL" w:eastAsia="zh-CN"/>
              </w:rPr>
            </w:pPr>
            <w:r w:rsidRPr="005D4037">
              <w:rPr>
                <w:b/>
                <w:bCs/>
                <w:sz w:val="20"/>
                <w:szCs w:val="20"/>
                <w:lang w:val="es" w:eastAsia="zh-CN"/>
              </w:rPr>
              <w:t>Sello/sello registrado de la empresa:</w:t>
            </w:r>
          </w:p>
        </w:tc>
      </w:tr>
      <w:tr w:rsidR="00C52302" w:rsidRPr="0081188A" w14:paraId="099C39E6" w14:textId="77777777" w:rsidTr="007313F1">
        <w:trPr>
          <w:trHeight w:val="611"/>
          <w:jc w:val="center"/>
        </w:trPr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677007342"/>
            <w:placeholder>
              <w:docPart w:val="C9F8F7E9B61F49FCBA56C7C32DBD830F"/>
            </w:placeholder>
          </w:sdtPr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88545976"/>
                <w:placeholder>
                  <w:docPart w:val="68030049272C4733847BDFAB493BDBF4"/>
                </w:placeholder>
                <w:showingPlcHdr/>
              </w:sdtPr>
              <w:sdtEndPr>
                <w:rPr>
                  <w:bCs w:val="0"/>
                </w:rPr>
              </w:sdtEndPr>
              <w:sdtContent>
                <w:tc>
                  <w:tcPr>
                    <w:tcW w:w="5425" w:type="dxa"/>
                    <w:gridSpan w:val="3"/>
                    <w:shd w:val="clear" w:color="auto" w:fill="F2F2F2" w:themeFill="background1" w:themeFillShade="F2"/>
                    <w:hideMark/>
                  </w:tcPr>
                  <w:p w14:paraId="5171ADBD" w14:textId="77777777" w:rsidR="00C52302" w:rsidRPr="00CF3A51" w:rsidRDefault="00E46796" w:rsidP="00C52302">
                    <w:pPr>
                      <w:rPr>
                        <w:rFonts w:eastAsia="PMingLiU"/>
                        <w:b/>
                        <w:sz w:val="20"/>
                        <w:szCs w:val="20"/>
                        <w:lang w:val="es-CL" w:eastAsia="zh-CN"/>
                      </w:rPr>
                    </w:pPr>
                    <w:r w:rsidRPr="00E46796">
                      <w:rPr>
                        <w:rStyle w:val="PlaceholderText"/>
                        <w:sz w:val="20"/>
                        <w:szCs w:val="20"/>
                        <w:lang w:val="es"/>
                      </w:rPr>
                      <w:t>Haga clic aquí para introducir el texto.</w:t>
                    </w:r>
                  </w:p>
                </w:tc>
              </w:sdtContent>
            </w:sdt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112312FD" w14:textId="77777777" w:rsidR="00C52302" w:rsidRPr="00CF3A51" w:rsidRDefault="00C52302" w:rsidP="00C52302">
            <w:pPr>
              <w:rPr>
                <w:rFonts w:eastAsia="PMingLiU"/>
                <w:sz w:val="22"/>
                <w:szCs w:val="22"/>
                <w:lang w:val="es-CL" w:eastAsia="zh-CN"/>
              </w:rPr>
            </w:pPr>
          </w:p>
        </w:tc>
      </w:tr>
      <w:tr w:rsidR="00C52302" w:rsidRPr="005D4037" w14:paraId="6250BB99" w14:textId="77777777" w:rsidTr="0018750D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4965D2B1" w14:textId="77777777" w:rsidR="00C52302" w:rsidRPr="005D4037" w:rsidRDefault="00C52302" w:rsidP="00C52302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 w:rsidRPr="005D4037">
              <w:rPr>
                <w:b/>
                <w:bCs/>
                <w:sz w:val="20"/>
                <w:szCs w:val="20"/>
                <w:lang w:val="es" w:eastAsia="zh-CN"/>
              </w:rPr>
              <w:t xml:space="preserve">Firma autorizada: </w:t>
            </w:r>
          </w:p>
        </w:tc>
      </w:tr>
      <w:tr w:rsidR="00C52302" w:rsidRPr="004730AB" w14:paraId="17B917AB" w14:textId="77777777" w:rsidTr="007313F1">
        <w:trPr>
          <w:trHeight w:val="278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E39BA9E" w14:textId="77777777" w:rsidR="00C52302" w:rsidRPr="004730AB" w:rsidRDefault="00C52302" w:rsidP="00C52302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E46796" w:rsidRPr="0081188A" w14:paraId="4C86CD88" w14:textId="77777777" w:rsidTr="0018750D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32CDAD8D" w14:textId="0693B824" w:rsidR="00E46796" w:rsidRPr="00CF3A51" w:rsidRDefault="00E46796" w:rsidP="00E46796">
            <w:pPr>
              <w:rPr>
                <w:rFonts w:eastAsia="PMingLiU"/>
                <w:b/>
                <w:bCs/>
                <w:sz w:val="20"/>
                <w:szCs w:val="20"/>
                <w:lang w:val="es-CL" w:eastAsia="zh-TW"/>
              </w:rPr>
            </w:pPr>
            <w:r w:rsidRPr="005D4037">
              <w:rPr>
                <w:b/>
                <w:bCs/>
                <w:sz w:val="20"/>
                <w:szCs w:val="20"/>
                <w:lang w:val="es" w:eastAsia="zh-CN"/>
              </w:rPr>
              <w:t xml:space="preserve">Nombre y </w:t>
            </w:r>
            <w:r w:rsidR="00432016">
              <w:rPr>
                <w:b/>
                <w:bCs/>
                <w:sz w:val="20"/>
                <w:szCs w:val="20"/>
                <w:lang w:val="es" w:eastAsia="zh-CN"/>
              </w:rPr>
              <w:t>cargo</w:t>
            </w:r>
            <w:r w:rsidRPr="005D4037">
              <w:rPr>
                <w:b/>
                <w:bCs/>
                <w:sz w:val="20"/>
                <w:szCs w:val="20"/>
                <w:lang w:val="es" w:eastAsia="zh-CN"/>
              </w:rPr>
              <w:t xml:space="preserve"> del firmante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65370048"/>
            <w:placeholder>
              <w:docPart w:val="9DE8180C8B1D4B76BAF6610C87B35F0B"/>
            </w:placeholder>
            <w:showingPlcHdr/>
          </w:sdtPr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1787B711" w14:textId="77777777" w:rsidR="00E46796" w:rsidRPr="00CF3A51" w:rsidRDefault="00E46796" w:rsidP="00E46796">
                <w:pPr>
                  <w:rPr>
                    <w:rFonts w:eastAsia="PMingLiU"/>
                    <w:sz w:val="20"/>
                    <w:szCs w:val="20"/>
                    <w:lang w:val="es-CL"/>
                  </w:rPr>
                </w:pPr>
                <w:r w:rsidRPr="00E46796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E46796" w:rsidRPr="0081188A" w14:paraId="01654BF7" w14:textId="77777777" w:rsidTr="007313F1">
        <w:trPr>
          <w:cantSplit/>
          <w:trHeight w:val="377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6A87C9BF" w14:textId="77777777" w:rsidR="00E46796" w:rsidRPr="005D4037" w:rsidRDefault="00E46796" w:rsidP="00E46796">
            <w:pPr>
              <w:rPr>
                <w:rFonts w:eastAsia="PMingLiU"/>
                <w:b/>
                <w:bCs/>
                <w:sz w:val="20"/>
                <w:szCs w:val="20"/>
              </w:rPr>
            </w:pPr>
            <w:r w:rsidRPr="005D4037">
              <w:rPr>
                <w:b/>
                <w:bCs/>
                <w:sz w:val="20"/>
                <w:szCs w:val="20"/>
                <w:lang w:val="es" w:eastAsia="zh-CN"/>
              </w:rPr>
              <w:t>Fecha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973363386"/>
            <w:placeholder>
              <w:docPart w:val="A32794140F4942A58C513F4D09D35606"/>
            </w:placeholder>
            <w:showingPlcHdr/>
          </w:sdtPr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7653A170" w14:textId="77777777" w:rsidR="00E46796" w:rsidRPr="00CF3A51" w:rsidRDefault="00E46796" w:rsidP="00E46796">
                <w:pPr>
                  <w:rPr>
                    <w:rFonts w:eastAsia="PMingLiU"/>
                    <w:sz w:val="20"/>
                    <w:szCs w:val="20"/>
                    <w:lang w:val="es-CL" w:eastAsia="zh-CN"/>
                  </w:rPr>
                </w:pPr>
                <w:r w:rsidRPr="00E46796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C52302" w:rsidRPr="0081188A" w14:paraId="30554209" w14:textId="77777777" w:rsidTr="00426B93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61FE307" w14:textId="37DCAA52" w:rsidR="00C52302" w:rsidRPr="00CF3A51" w:rsidRDefault="00C52302" w:rsidP="00C52302">
            <w:pPr>
              <w:rPr>
                <w:rFonts w:eastAsia="PMingLiU"/>
                <w:color w:val="C00000"/>
                <w:sz w:val="18"/>
                <w:szCs w:val="18"/>
                <w:lang w:val="es-CL"/>
              </w:rPr>
            </w:pPr>
            <w:r w:rsidRPr="00183246">
              <w:rPr>
                <w:color w:val="C00000"/>
                <w:sz w:val="18"/>
                <w:szCs w:val="18"/>
                <w:lang w:val="es" w:eastAsia="zh-CN"/>
              </w:rPr>
              <w:t xml:space="preserve">* Si otra </w:t>
            </w:r>
            <w:r w:rsidR="00432016">
              <w:rPr>
                <w:color w:val="C00000"/>
                <w:sz w:val="18"/>
                <w:szCs w:val="18"/>
                <w:lang w:val="es" w:eastAsia="zh-CN"/>
              </w:rPr>
              <w:t>empresa</w:t>
            </w:r>
            <w:r w:rsidRPr="00183246">
              <w:rPr>
                <w:color w:val="C00000"/>
                <w:sz w:val="18"/>
                <w:szCs w:val="18"/>
                <w:lang w:val="es" w:eastAsia="zh-CN"/>
              </w:rPr>
              <w:t xml:space="preserve"> está ayudando con la solicitud, proporcione la siguiente información: </w:t>
            </w:r>
          </w:p>
        </w:tc>
      </w:tr>
      <w:tr w:rsidR="00E46796" w:rsidRPr="0081188A" w14:paraId="73FCC2AE" w14:textId="77777777" w:rsidTr="0018750D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1D324FA" w14:textId="77777777" w:rsidR="00E46796" w:rsidRPr="00CF3A51" w:rsidRDefault="00E46796" w:rsidP="00E46796">
            <w:pPr>
              <w:rPr>
                <w:rFonts w:eastAsia="PMingLiU"/>
                <w:b/>
                <w:bCs/>
                <w:sz w:val="20"/>
                <w:szCs w:val="20"/>
                <w:lang w:val="es-CL" w:eastAsia="zh-CN"/>
              </w:rPr>
            </w:pPr>
            <w:r w:rsidRPr="005D4037">
              <w:rPr>
                <w:b/>
                <w:bCs/>
                <w:sz w:val="20"/>
                <w:szCs w:val="20"/>
                <w:lang w:val="es" w:eastAsia="zh-CN"/>
              </w:rPr>
              <w:t>Empresa representante de la aplicación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478653647"/>
            <w:placeholder>
              <w:docPart w:val="E1BCA67BB58F4D289A4251C068817A34"/>
            </w:placeholder>
            <w:showingPlcHdr/>
          </w:sdtPr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2C3E7AE1" w14:textId="77777777" w:rsidR="00E46796" w:rsidRPr="00CF3A51" w:rsidRDefault="00E46796" w:rsidP="00E46796">
                <w:pPr>
                  <w:rPr>
                    <w:rFonts w:eastAsia="PMingLiU"/>
                    <w:sz w:val="20"/>
                    <w:szCs w:val="20"/>
                    <w:lang w:val="es-CL"/>
                  </w:rPr>
                </w:pPr>
                <w:r w:rsidRPr="00E46796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E46796" w:rsidRPr="0081188A" w14:paraId="070AA45A" w14:textId="77777777" w:rsidTr="0018750D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2C58F36" w14:textId="77777777" w:rsidR="00E46796" w:rsidRPr="00CF3A51" w:rsidRDefault="00E46796" w:rsidP="00E46796">
            <w:pPr>
              <w:rPr>
                <w:rFonts w:eastAsia="PMingLiU"/>
                <w:b/>
                <w:bCs/>
                <w:sz w:val="20"/>
                <w:szCs w:val="20"/>
                <w:lang w:val="es-CL" w:eastAsia="zh-CN"/>
              </w:rPr>
            </w:pPr>
            <w:r w:rsidRPr="005D4037">
              <w:rPr>
                <w:b/>
                <w:bCs/>
                <w:sz w:val="20"/>
                <w:szCs w:val="20"/>
                <w:lang w:val="es" w:eastAsia="zh-CN"/>
              </w:rPr>
              <w:t>Nombre de contacto del representante de la aplicación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1153610"/>
            <w:placeholder>
              <w:docPart w:val="14537ECAE66D4D3EA0910BB5A9BDD74E"/>
            </w:placeholder>
            <w:showingPlcHdr/>
          </w:sdtPr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3013EA27" w14:textId="77777777" w:rsidR="00E46796" w:rsidRPr="00CF3A51" w:rsidRDefault="00E46796" w:rsidP="00E46796">
                <w:pPr>
                  <w:rPr>
                    <w:rFonts w:eastAsia="PMingLiU"/>
                    <w:sz w:val="20"/>
                    <w:szCs w:val="20"/>
                    <w:lang w:val="es-CL"/>
                  </w:rPr>
                </w:pPr>
                <w:r w:rsidRPr="00E46796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tr w:rsidR="00E46796" w:rsidRPr="0081188A" w14:paraId="1A5CD543" w14:textId="77777777" w:rsidTr="0018750D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E4FBD6E" w14:textId="77777777" w:rsidR="00E46796" w:rsidRPr="00CF3A51" w:rsidRDefault="00E46796" w:rsidP="00E46796">
            <w:pPr>
              <w:rPr>
                <w:rFonts w:eastAsia="PMingLiU"/>
                <w:b/>
                <w:bCs/>
                <w:sz w:val="20"/>
                <w:szCs w:val="20"/>
                <w:lang w:val="es-CL" w:eastAsia="zh-CN"/>
              </w:rPr>
            </w:pPr>
            <w:r w:rsidRPr="005D4037">
              <w:rPr>
                <w:b/>
                <w:bCs/>
                <w:sz w:val="20"/>
                <w:szCs w:val="20"/>
                <w:lang w:val="es" w:eastAsia="zh-CN"/>
              </w:rPr>
              <w:t>Correo electrónico de contacto del representante de la aplicación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017112604"/>
            <w:placeholder>
              <w:docPart w:val="1ED2EBBBEDAD41D3A81DF2BB6CF2ECE8"/>
            </w:placeholder>
            <w:showingPlcHdr/>
          </w:sdtPr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1422E94C" w14:textId="77777777" w:rsidR="00E46796" w:rsidRPr="00CF3A51" w:rsidRDefault="00E46796" w:rsidP="00E46796">
                <w:pPr>
                  <w:rPr>
                    <w:rFonts w:eastAsia="PMingLiU"/>
                    <w:sz w:val="20"/>
                    <w:szCs w:val="20"/>
                    <w:lang w:val="es-CL"/>
                  </w:rPr>
                </w:pPr>
                <w:r w:rsidRPr="00E46796">
                  <w:rPr>
                    <w:rStyle w:val="PlaceholderText"/>
                    <w:sz w:val="20"/>
                    <w:szCs w:val="20"/>
                    <w:lang w:val="es"/>
                  </w:rPr>
                  <w:t>Haga clic aquí para introducir el texto.</w:t>
                </w:r>
              </w:p>
            </w:tc>
          </w:sdtContent>
        </w:sdt>
      </w:tr>
      <w:bookmarkEnd w:id="6"/>
    </w:tbl>
    <w:p w14:paraId="766E3E35" w14:textId="5B1E69E1" w:rsidR="00A37A9F" w:rsidRPr="00CF3A51" w:rsidRDefault="00A37A9F" w:rsidP="007C0884">
      <w:pPr>
        <w:rPr>
          <w:rFonts w:eastAsia="PMingLiU"/>
          <w:sz w:val="2"/>
          <w:szCs w:val="2"/>
          <w:lang w:val="es-CL" w:eastAsia="zh-TW"/>
        </w:rPr>
      </w:pPr>
    </w:p>
    <w:sectPr w:rsidR="00A37A9F" w:rsidRPr="00CF3A51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E8D3D" w14:textId="77777777" w:rsidR="00C40916" w:rsidRDefault="00C40916">
      <w:r>
        <w:rPr>
          <w:lang w:val="es"/>
        </w:rPr>
        <w:separator/>
      </w:r>
    </w:p>
  </w:endnote>
  <w:endnote w:type="continuationSeparator" w:id="0">
    <w:p w14:paraId="79541323" w14:textId="77777777" w:rsidR="00C40916" w:rsidRDefault="00C40916">
      <w:r>
        <w:rPr>
          <w:lang w:val="es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EEBDC" w14:textId="77777777" w:rsidR="00CB4252" w:rsidRPr="00994734" w:rsidRDefault="00CB4252">
    <w:pPr>
      <w:rPr>
        <w:sz w:val="18"/>
        <w:szCs w:val="18"/>
      </w:rPr>
    </w:pPr>
  </w:p>
  <w:tbl>
    <w:tblPr>
      <w:tblStyle w:val="TableGrid"/>
      <w:tblW w:w="11039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4770"/>
      <w:gridCol w:w="4710"/>
      <w:gridCol w:w="1559"/>
    </w:tblGrid>
    <w:tr w:rsidR="00CB4252" w14:paraId="4F43C934" w14:textId="77777777" w:rsidTr="0081188A">
      <w:trPr>
        <w:trHeight w:val="180"/>
      </w:trPr>
      <w:tc>
        <w:tcPr>
          <w:tcW w:w="4770" w:type="dxa"/>
          <w:vMerge w:val="restart"/>
          <w:shd w:val="clear" w:color="auto" w:fill="0060AF"/>
        </w:tcPr>
        <w:p w14:paraId="3ECB42F8" w14:textId="77777777" w:rsidR="00CB4252" w:rsidRPr="00CF3A51" w:rsidRDefault="00CB4252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bCs/>
              <w:color w:val="FFFFFF" w:themeColor="background1"/>
              <w:sz w:val="18"/>
              <w:szCs w:val="18"/>
              <w:lang w:val="es-CL"/>
            </w:rPr>
          </w:pPr>
          <w:r w:rsidRPr="003601DF">
            <w:rPr>
              <w:b/>
              <w:color w:val="FFFFFF" w:themeColor="background1"/>
              <w:sz w:val="18"/>
              <w:szCs w:val="18"/>
              <w:lang w:val="es"/>
            </w:rPr>
            <w:t xml:space="preserve">IDFL Lago Salado: </w:t>
          </w:r>
          <w:r w:rsidRPr="003601DF">
            <w:rPr>
              <w:bCs/>
              <w:color w:val="FFFFFF" w:themeColor="background1"/>
              <w:sz w:val="18"/>
              <w:szCs w:val="18"/>
              <w:lang w:val="es"/>
            </w:rPr>
            <w:t>na.audits@idfl.com</w:t>
          </w:r>
        </w:p>
        <w:p w14:paraId="16D4FB3D" w14:textId="77777777" w:rsidR="00CB4252" w:rsidRPr="00CF3A51" w:rsidRDefault="00CB4252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  <w:lang w:val="es-CL"/>
            </w:rPr>
          </w:pPr>
          <w:r w:rsidRPr="003601DF">
            <w:rPr>
              <w:b/>
              <w:color w:val="FFFFFF" w:themeColor="background1"/>
              <w:sz w:val="18"/>
              <w:szCs w:val="18"/>
              <w:lang w:val="es"/>
            </w:rPr>
            <w:t xml:space="preserve">IDFL Europa: </w:t>
          </w:r>
          <w:r w:rsidRPr="003601DF">
            <w:rPr>
              <w:color w:val="FFFFFF" w:themeColor="background1"/>
              <w:sz w:val="18"/>
              <w:szCs w:val="18"/>
              <w:lang w:val="es"/>
            </w:rPr>
            <w:t>UE</w:t>
          </w:r>
          <w:r w:rsidRPr="003601DF">
            <w:rPr>
              <w:bCs/>
              <w:color w:val="FFFFFF" w:themeColor="background1"/>
              <w:sz w:val="18"/>
              <w:szCs w:val="18"/>
              <w:lang w:val="es"/>
            </w:rPr>
            <w:t>.audits@idfl.com</w:t>
          </w:r>
        </w:p>
        <w:p w14:paraId="03B71028" w14:textId="77777777" w:rsidR="00CB4252" w:rsidRPr="00CF3A51" w:rsidRDefault="00CB4252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  <w:lang w:val="es-CL"/>
            </w:rPr>
          </w:pPr>
          <w:r w:rsidRPr="003601DF">
            <w:rPr>
              <w:b/>
              <w:color w:val="FFFFFF" w:themeColor="background1"/>
              <w:sz w:val="18"/>
              <w:szCs w:val="18"/>
              <w:lang w:val="es"/>
            </w:rPr>
            <w:t xml:space="preserve">IDFL Turquía: </w:t>
          </w:r>
          <w:r w:rsidRPr="003601DF">
            <w:rPr>
              <w:color w:val="FFFFFF" w:themeColor="background1"/>
              <w:sz w:val="18"/>
              <w:szCs w:val="18"/>
              <w:lang w:val="es"/>
            </w:rPr>
            <w:t>Turquía</w:t>
          </w:r>
          <w:r w:rsidRPr="003601DF">
            <w:rPr>
              <w:bCs/>
              <w:color w:val="FFFFFF" w:themeColor="background1"/>
              <w:sz w:val="18"/>
              <w:szCs w:val="18"/>
              <w:lang w:val="es"/>
            </w:rPr>
            <w:t>@idfl.com</w:t>
          </w:r>
        </w:p>
        <w:p w14:paraId="20F37C77" w14:textId="77777777" w:rsidR="00CB4252" w:rsidRPr="00CF3A51" w:rsidRDefault="00CB4252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  <w:lang w:val="es-CL"/>
            </w:rPr>
          </w:pPr>
          <w:r w:rsidRPr="003601DF">
            <w:rPr>
              <w:b/>
              <w:color w:val="FFFFFF" w:themeColor="background1"/>
              <w:sz w:val="18"/>
              <w:szCs w:val="18"/>
              <w:lang w:val="es"/>
            </w:rPr>
            <w:t xml:space="preserve">IDFL </w:t>
          </w:r>
          <w:r w:rsidR="00994734" w:rsidRPr="003601DF">
            <w:rPr>
              <w:b/>
              <w:color w:val="FFFFFF" w:themeColor="background1"/>
              <w:sz w:val="18"/>
              <w:szCs w:val="18"/>
              <w:lang w:val="es"/>
            </w:rPr>
            <w:t>Pakistán</w:t>
          </w:r>
          <w:r w:rsidRPr="003601DF">
            <w:rPr>
              <w:b/>
              <w:color w:val="FFFFFF" w:themeColor="background1"/>
              <w:sz w:val="18"/>
              <w:szCs w:val="18"/>
              <w:lang w:val="es"/>
            </w:rPr>
            <w:t xml:space="preserve">: </w:t>
          </w:r>
          <w:r w:rsidR="00994734" w:rsidRPr="003601DF">
            <w:rPr>
              <w:bCs/>
              <w:color w:val="FFFFFF" w:themeColor="background1"/>
              <w:sz w:val="18"/>
              <w:szCs w:val="18"/>
              <w:lang w:val="es"/>
            </w:rPr>
            <w:t>pakistan@idfl.com</w:t>
          </w:r>
        </w:p>
        <w:p w14:paraId="37FAA1F8" w14:textId="77777777" w:rsidR="00994734" w:rsidRPr="003601DF" w:rsidRDefault="00994734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  <w:lang w:val="es"/>
            </w:rPr>
            <w:t>IDFL Ucrania:</w:t>
          </w:r>
          <w:r w:rsidRPr="003601DF">
            <w:rPr>
              <w:bCs/>
              <w:color w:val="FFFFFF" w:themeColor="background1"/>
              <w:sz w:val="18"/>
              <w:szCs w:val="18"/>
              <w:lang w:val="es"/>
            </w:rPr>
            <w:t xml:space="preserve"> ukraine@idfl.com</w:t>
          </w:r>
        </w:p>
        <w:p w14:paraId="25247E89" w14:textId="77777777" w:rsidR="00CB4252" w:rsidRPr="003601DF" w:rsidRDefault="00CB4252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b/>
              <w:color w:val="FFFFFF" w:themeColor="background1"/>
              <w:sz w:val="18"/>
              <w:szCs w:val="18"/>
            </w:rPr>
          </w:pPr>
        </w:p>
      </w:tc>
      <w:tc>
        <w:tcPr>
          <w:tcW w:w="4710" w:type="dxa"/>
          <w:vMerge w:val="restart"/>
          <w:shd w:val="clear" w:color="auto" w:fill="0060AF"/>
        </w:tcPr>
        <w:p w14:paraId="041726A3" w14:textId="77777777" w:rsidR="00994734" w:rsidRPr="003601DF" w:rsidRDefault="00994734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bCs/>
              <w:color w:val="FFFFFF" w:themeColor="background1"/>
              <w:sz w:val="18"/>
              <w:szCs w:val="18"/>
            </w:rPr>
          </w:pPr>
          <w:r w:rsidRPr="00CF3A51">
            <w:rPr>
              <w:b/>
              <w:color w:val="FFFFFF" w:themeColor="background1"/>
              <w:sz w:val="18"/>
              <w:szCs w:val="18"/>
            </w:rPr>
            <w:t xml:space="preserve">IDFL China: </w:t>
          </w:r>
          <w:r w:rsidRPr="00CF3A51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0731FF07" w14:textId="77777777" w:rsidR="00994734" w:rsidRPr="003601DF" w:rsidRDefault="00994734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CF3A51">
            <w:rPr>
              <w:b/>
              <w:color w:val="FFFFFF" w:themeColor="background1"/>
              <w:sz w:val="18"/>
              <w:szCs w:val="18"/>
            </w:rPr>
            <w:t xml:space="preserve">IDFL Taipei: </w:t>
          </w:r>
          <w:r w:rsidRPr="00CF3A51">
            <w:rPr>
              <w:color w:val="FFFFFF" w:themeColor="background1"/>
              <w:sz w:val="18"/>
              <w:szCs w:val="18"/>
            </w:rPr>
            <w:t>Tw</w:t>
          </w:r>
          <w:r w:rsidRPr="00CF3A51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241171C8" w14:textId="77777777" w:rsidR="00994734" w:rsidRPr="003601DF" w:rsidRDefault="00994734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CF3A51">
            <w:rPr>
              <w:b/>
              <w:color w:val="FFFFFF" w:themeColor="background1"/>
              <w:sz w:val="18"/>
              <w:szCs w:val="18"/>
            </w:rPr>
            <w:t xml:space="preserve">IDFL Vietnam: </w:t>
          </w:r>
          <w:r w:rsidRPr="00CF3A51">
            <w:rPr>
              <w:color w:val="FFFFFF" w:themeColor="background1"/>
              <w:sz w:val="18"/>
              <w:szCs w:val="18"/>
            </w:rPr>
            <w:t>vn.auditorías</w:t>
          </w:r>
          <w:r w:rsidRPr="00CF3A51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4C46CF03" w14:textId="77777777" w:rsidR="00994734" w:rsidRPr="003601DF" w:rsidRDefault="00994734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  <w:lang w:val="es"/>
            </w:rPr>
            <w:t xml:space="preserve">IDFL India: </w:t>
          </w:r>
          <w:r w:rsidRPr="003601DF">
            <w:rPr>
              <w:bCs/>
              <w:color w:val="FFFFFF" w:themeColor="background1"/>
              <w:sz w:val="18"/>
              <w:szCs w:val="18"/>
              <w:lang w:val="es"/>
            </w:rPr>
            <w:t>india@idfl.com</w:t>
          </w:r>
        </w:p>
        <w:p w14:paraId="53807942" w14:textId="77777777" w:rsidR="00994734" w:rsidRPr="003601DF" w:rsidRDefault="00994734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  <w:lang w:val="es"/>
            </w:rPr>
            <w:t>IDFL Bangladesh:</w:t>
          </w:r>
          <w:r w:rsidRPr="003601DF">
            <w:rPr>
              <w:bCs/>
              <w:color w:val="FFFFFF" w:themeColor="background1"/>
              <w:sz w:val="18"/>
              <w:szCs w:val="18"/>
              <w:lang w:val="es"/>
            </w:rPr>
            <w:t xml:space="preserve"> bangladesh@idfl.com</w:t>
          </w:r>
        </w:p>
        <w:p w14:paraId="02B8CAA6" w14:textId="77777777" w:rsidR="00CB4252" w:rsidRPr="003601DF" w:rsidRDefault="00CB4252" w:rsidP="009A20CB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rFonts w:ascii="Arial Narrow" w:hAnsi="Arial Narrow"/>
              <w:b/>
              <w:color w:val="FFFFFF" w:themeColor="background1"/>
              <w:sz w:val="18"/>
              <w:szCs w:val="18"/>
            </w:rPr>
          </w:pPr>
        </w:p>
      </w:tc>
      <w:tc>
        <w:tcPr>
          <w:tcW w:w="1559" w:type="dxa"/>
          <w:shd w:val="clear" w:color="auto" w:fill="0060AF"/>
          <w:vAlign w:val="center"/>
        </w:tcPr>
        <w:p w14:paraId="0642E47A" w14:textId="77777777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b/>
              <w:color w:val="FFFFFF" w:themeColor="background1"/>
              <w:sz w:val="18"/>
              <w:szCs w:val="18"/>
              <w:lang w:val="es" w:eastAsia="zh-CN"/>
            </w:rPr>
            <w:t>www.idfl.com</w:t>
          </w:r>
        </w:p>
      </w:tc>
    </w:tr>
    <w:tr w:rsidR="00CB4252" w14:paraId="520FB262" w14:textId="77777777" w:rsidTr="0081188A">
      <w:trPr>
        <w:trHeight w:val="867"/>
      </w:trPr>
      <w:tc>
        <w:tcPr>
          <w:tcW w:w="4770" w:type="dxa"/>
          <w:vMerge/>
          <w:shd w:val="clear" w:color="auto" w:fill="0060AF"/>
        </w:tcPr>
        <w:p w14:paraId="768AB927" w14:textId="77777777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4710" w:type="dxa"/>
          <w:vMerge/>
          <w:shd w:val="clear" w:color="auto" w:fill="0060AF"/>
        </w:tcPr>
        <w:p w14:paraId="42EE05F4" w14:textId="77777777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1559" w:type="dxa"/>
          <w:shd w:val="clear" w:color="auto" w:fill="0060AF"/>
          <w:vAlign w:val="center"/>
        </w:tcPr>
        <w:p w14:paraId="406733FD" w14:textId="77777777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 w:rsidRPr="009A20CB">
            <w:rPr>
              <w:b/>
              <w:color w:val="FFFFFF" w:themeColor="background1"/>
              <w:sz w:val="20"/>
              <w:szCs w:val="20"/>
              <w:lang w:val="es" w:eastAsia="zh-CN"/>
            </w:rPr>
            <w:t xml:space="preserve">Página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  <w:lang w:val="es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  <w:lang w:val="es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  <w:lang w:val="es"/>
            </w:rPr>
            <w:fldChar w:fldCharType="separate"/>
          </w:r>
          <w:r w:rsidR="006751AA">
            <w:rPr>
              <w:rStyle w:val="PageNumber"/>
              <w:b/>
              <w:noProof/>
              <w:color w:val="FFFFFF" w:themeColor="background1"/>
              <w:sz w:val="20"/>
              <w:szCs w:val="20"/>
              <w:lang w:val="es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  <w:lang w:val="es"/>
            </w:rPr>
            <w:fldChar w:fldCharType="end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  <w:lang w:val="es" w:eastAsia="zh-CN"/>
            </w:rPr>
            <w:t xml:space="preserve"> d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  <w:lang w:val="es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  <w:lang w:val="es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  <w:lang w:val="es"/>
            </w:rPr>
            <w:fldChar w:fldCharType="separate"/>
          </w:r>
          <w:r w:rsidR="006751AA">
            <w:rPr>
              <w:rStyle w:val="PageNumber"/>
              <w:b/>
              <w:noProof/>
              <w:color w:val="FFFFFF" w:themeColor="background1"/>
              <w:sz w:val="20"/>
              <w:szCs w:val="20"/>
              <w:lang w:val="es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  <w:lang w:val="es"/>
            </w:rPr>
            <w:fldChar w:fldCharType="end"/>
          </w:r>
        </w:p>
        <w:p w14:paraId="52423C4A" w14:textId="77777777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b/>
              <w:color w:val="FFFFFF" w:themeColor="background1"/>
              <w:sz w:val="16"/>
              <w:szCs w:val="16"/>
              <w:lang w:val="es" w:eastAsia="zh-CN"/>
            </w:rPr>
            <w:t>© IDFL</w:t>
          </w:r>
        </w:p>
      </w:tc>
    </w:tr>
  </w:tbl>
  <w:p w14:paraId="3F3B28BA" w14:textId="77777777" w:rsidR="00432A76" w:rsidRPr="00B87BDD" w:rsidRDefault="00432A76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20252" w14:textId="77777777" w:rsidR="00C40916" w:rsidRDefault="00C40916">
      <w:r>
        <w:rPr>
          <w:lang w:val="es"/>
        </w:rPr>
        <w:separator/>
      </w:r>
    </w:p>
  </w:footnote>
  <w:footnote w:type="continuationSeparator" w:id="0">
    <w:p w14:paraId="18A6ED74" w14:textId="77777777" w:rsidR="00C40916" w:rsidRDefault="00C40916">
      <w:r>
        <w:rPr>
          <w:lang w:val="es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E9100" w14:textId="77777777" w:rsidR="00432A76" w:rsidRPr="00B87BDD" w:rsidRDefault="00432A76">
    <w:pPr>
      <w:pStyle w:val="Header"/>
      <w:rPr>
        <w:sz w:val="16"/>
        <w:szCs w:val="16"/>
      </w:rPr>
    </w:pPr>
  </w:p>
  <w:tbl>
    <w:tblPr>
      <w:tblStyle w:val="TableGrid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8"/>
      <w:gridCol w:w="9301"/>
    </w:tblGrid>
    <w:tr w:rsidR="00432A76" w:rsidRPr="0081188A" w14:paraId="67A80A04" w14:textId="77777777" w:rsidTr="00E16B2E">
      <w:trPr>
        <w:trHeight w:val="986"/>
      </w:trPr>
      <w:tc>
        <w:tcPr>
          <w:tcW w:w="1980" w:type="dxa"/>
          <w:vAlign w:val="center"/>
        </w:tcPr>
        <w:p w14:paraId="369D91EE" w14:textId="77777777" w:rsidR="00432A76" w:rsidRPr="00EF2DAB" w:rsidRDefault="00432A76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b/>
              <w:noProof/>
              <w:sz w:val="36"/>
              <w:szCs w:val="36"/>
              <w:lang w:val="es"/>
            </w:rPr>
            <w:drawing>
              <wp:inline distT="0" distB="0" distL="0" distR="0" wp14:anchorId="2D07B7D0" wp14:editId="1C237730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32A76" w14:paraId="5B8C67D6" w14:textId="77777777" w:rsidTr="00E16B2E">
            <w:tc>
              <w:tcPr>
                <w:tcW w:w="6619" w:type="dxa"/>
                <w:vAlign w:val="center"/>
              </w:tcPr>
              <w:p w14:paraId="55F424A3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b/>
                    <w:sz w:val="28"/>
                    <w:szCs w:val="36"/>
                    <w:lang w:val="es" w:eastAsia="zh-CN"/>
                  </w:rPr>
                  <w:t>APLICACIÓN</w:t>
                </w:r>
              </w:p>
            </w:tc>
            <w:tc>
              <w:tcPr>
                <w:tcW w:w="2622" w:type="dxa"/>
                <w:vMerge w:val="restart"/>
              </w:tcPr>
              <w:p w14:paraId="122E5E81" w14:textId="7BCA8868" w:rsidR="008C7B7C" w:rsidRDefault="00366A38" w:rsidP="00D136A5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 w:rsidRPr="00366A38">
                  <w:rPr>
                    <w:bCs/>
                    <w:sz w:val="16"/>
                    <w:szCs w:val="16"/>
                    <w:lang w:val="es" w:eastAsia="zh-CN"/>
                  </w:rPr>
                  <w:t>IDFL-FF-MS01</w:t>
                </w:r>
                <w:r w:rsidR="00ED1547">
                  <w:rPr>
                    <w:bCs/>
                    <w:sz w:val="16"/>
                    <w:szCs w:val="16"/>
                    <w:lang w:val="es" w:eastAsia="zh-CN"/>
                  </w:rPr>
                  <w:t xml:space="preserve"> V</w:t>
                </w:r>
                <w:r w:rsidR="00913C41">
                  <w:rPr>
                    <w:bCs/>
                    <w:sz w:val="16"/>
                    <w:szCs w:val="16"/>
                    <w:lang w:val="es" w:eastAsia="zh-CN"/>
                  </w:rPr>
                  <w:t>3</w:t>
                </w:r>
                <w:r w:rsidR="00ED1547">
                  <w:rPr>
                    <w:bCs/>
                    <w:sz w:val="16"/>
                    <w:szCs w:val="16"/>
                    <w:lang w:val="es" w:eastAsia="zh-CN"/>
                  </w:rPr>
                  <w:t>.0 ES</w:t>
                </w:r>
              </w:p>
              <w:p w14:paraId="17EC33D0" w14:textId="77777777" w:rsidR="00432A76" w:rsidRPr="00E16B2E" w:rsidRDefault="00432A76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 w:rsidRPr="00183246">
                  <w:rPr>
                    <w:bCs/>
                    <w:sz w:val="16"/>
                    <w:szCs w:val="16"/>
                    <w:lang w:val="es" w:eastAsia="zh-CN"/>
                  </w:rPr>
                  <w:t xml:space="preserve"> </w:t>
                </w:r>
              </w:p>
            </w:tc>
          </w:tr>
          <w:tr w:rsidR="00432A76" w:rsidRPr="0081188A" w14:paraId="31088EAA" w14:textId="77777777" w:rsidTr="00074F36">
            <w:trPr>
              <w:trHeight w:val="237"/>
            </w:trPr>
            <w:tc>
              <w:tcPr>
                <w:tcW w:w="6619" w:type="dxa"/>
              </w:tcPr>
              <w:p w14:paraId="34785C34" w14:textId="77777777" w:rsidR="00432A76" w:rsidRPr="00CF3A51" w:rsidRDefault="00074F36" w:rsidP="007E77DC">
                <w:pPr>
                  <w:pStyle w:val="Header"/>
                  <w:rPr>
                    <w:b/>
                    <w:sz w:val="20"/>
                    <w:lang w:val="es-CL" w:eastAsia="zh-CN"/>
                  </w:rPr>
                </w:pPr>
                <w:r>
                  <w:rPr>
                    <w:b/>
                    <w:sz w:val="20"/>
                    <w:lang w:val="es" w:eastAsia="zh-CN"/>
                  </w:rPr>
                  <w:t>Múltiples estándares (cadena de custodia)</w:t>
                </w:r>
              </w:p>
            </w:tc>
            <w:tc>
              <w:tcPr>
                <w:tcW w:w="2622" w:type="dxa"/>
                <w:vMerge/>
              </w:tcPr>
              <w:p w14:paraId="0875FA1B" w14:textId="77777777" w:rsidR="00432A76" w:rsidRPr="00CF3A51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val="es-CL" w:eastAsia="zh-CN"/>
                  </w:rPr>
                </w:pPr>
              </w:p>
            </w:tc>
          </w:tr>
        </w:tbl>
        <w:p w14:paraId="3055D3B8" w14:textId="77777777" w:rsidR="00432A76" w:rsidRPr="00CF3A51" w:rsidRDefault="00432A76" w:rsidP="00E16B2E">
          <w:pPr>
            <w:pStyle w:val="Header"/>
            <w:rPr>
              <w:b/>
              <w:sz w:val="20"/>
              <w:lang w:val="es-CL" w:eastAsia="zh-CN"/>
            </w:rPr>
          </w:pPr>
        </w:p>
      </w:tc>
    </w:tr>
  </w:tbl>
  <w:p w14:paraId="349522EE" w14:textId="77777777" w:rsidR="00432A76" w:rsidRPr="00CF3A51" w:rsidRDefault="00432A76" w:rsidP="004F0019">
    <w:pPr>
      <w:pStyle w:val="Header"/>
      <w:rPr>
        <w:sz w:val="18"/>
        <w:lang w:val="es-CL" w:eastAsia="zh-CN"/>
      </w:rPr>
    </w:pPr>
    <w:r w:rsidRPr="00183246">
      <w:rPr>
        <w:sz w:val="18"/>
        <w:lang w:val="es" w:eastAsia="zh-CN"/>
      </w:rPr>
      <w:tab/>
    </w:r>
    <w:r w:rsidRPr="00183246">
      <w:rPr>
        <w:sz w:val="18"/>
        <w:lang w:val="es"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6561680">
    <w:abstractNumId w:val="0"/>
  </w:num>
  <w:num w:numId="2" w16cid:durableId="163936407">
    <w:abstractNumId w:val="19"/>
  </w:num>
  <w:num w:numId="3" w16cid:durableId="1549680544">
    <w:abstractNumId w:val="30"/>
  </w:num>
  <w:num w:numId="4" w16cid:durableId="479345199">
    <w:abstractNumId w:val="1"/>
  </w:num>
  <w:num w:numId="5" w16cid:durableId="2026132637">
    <w:abstractNumId w:val="16"/>
  </w:num>
  <w:num w:numId="6" w16cid:durableId="1131901847">
    <w:abstractNumId w:val="13"/>
  </w:num>
  <w:num w:numId="7" w16cid:durableId="1539779945">
    <w:abstractNumId w:val="6"/>
  </w:num>
  <w:num w:numId="8" w16cid:durableId="1687560163">
    <w:abstractNumId w:val="11"/>
  </w:num>
  <w:num w:numId="9" w16cid:durableId="1471022451">
    <w:abstractNumId w:val="25"/>
  </w:num>
  <w:num w:numId="10" w16cid:durableId="1448312500">
    <w:abstractNumId w:val="9"/>
  </w:num>
  <w:num w:numId="11" w16cid:durableId="850947851">
    <w:abstractNumId w:val="12"/>
  </w:num>
  <w:num w:numId="12" w16cid:durableId="1287855177">
    <w:abstractNumId w:val="23"/>
  </w:num>
  <w:num w:numId="13" w16cid:durableId="1578437217">
    <w:abstractNumId w:val="22"/>
  </w:num>
  <w:num w:numId="14" w16cid:durableId="682904650">
    <w:abstractNumId w:val="29"/>
  </w:num>
  <w:num w:numId="15" w16cid:durableId="276914381">
    <w:abstractNumId w:val="14"/>
  </w:num>
  <w:num w:numId="16" w16cid:durableId="81756109">
    <w:abstractNumId w:val="7"/>
  </w:num>
  <w:num w:numId="17" w16cid:durableId="1663310027">
    <w:abstractNumId w:val="32"/>
  </w:num>
  <w:num w:numId="18" w16cid:durableId="920408555">
    <w:abstractNumId w:val="3"/>
  </w:num>
  <w:num w:numId="19" w16cid:durableId="1258364631">
    <w:abstractNumId w:val="2"/>
  </w:num>
  <w:num w:numId="20" w16cid:durableId="2109423788">
    <w:abstractNumId w:val="18"/>
  </w:num>
  <w:num w:numId="21" w16cid:durableId="1585411344">
    <w:abstractNumId w:val="10"/>
  </w:num>
  <w:num w:numId="22" w16cid:durableId="651299804">
    <w:abstractNumId w:val="17"/>
  </w:num>
  <w:num w:numId="23" w16cid:durableId="934169796">
    <w:abstractNumId w:val="24"/>
  </w:num>
  <w:num w:numId="24" w16cid:durableId="1793746990">
    <w:abstractNumId w:val="31"/>
  </w:num>
  <w:num w:numId="25" w16cid:durableId="1752851401">
    <w:abstractNumId w:val="21"/>
  </w:num>
  <w:num w:numId="26" w16cid:durableId="690492653">
    <w:abstractNumId w:val="5"/>
  </w:num>
  <w:num w:numId="27" w16cid:durableId="855655679">
    <w:abstractNumId w:val="27"/>
  </w:num>
  <w:num w:numId="28" w16cid:durableId="113522812">
    <w:abstractNumId w:val="4"/>
  </w:num>
  <w:num w:numId="29" w16cid:durableId="772439967">
    <w:abstractNumId w:val="26"/>
  </w:num>
  <w:num w:numId="30" w16cid:durableId="1426457227">
    <w:abstractNumId w:val="20"/>
  </w:num>
  <w:num w:numId="31" w16cid:durableId="1945309078">
    <w:abstractNumId w:val="33"/>
  </w:num>
  <w:num w:numId="32" w16cid:durableId="808016416">
    <w:abstractNumId w:val="15"/>
  </w:num>
  <w:num w:numId="33" w16cid:durableId="1706786598">
    <w:abstractNumId w:val="8"/>
  </w:num>
  <w:num w:numId="34" w16cid:durableId="690958633">
    <w:abstractNumId w:val="2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bc0BRLGQJ6Jko5ScGpxcWZ+HkiBWS0ASewOjCwAAAA="/>
  </w:docVars>
  <w:rsids>
    <w:rsidRoot w:val="007A2B2E"/>
    <w:rsid w:val="000012A4"/>
    <w:rsid w:val="00001522"/>
    <w:rsid w:val="00003DC9"/>
    <w:rsid w:val="0000458D"/>
    <w:rsid w:val="000045E2"/>
    <w:rsid w:val="00005860"/>
    <w:rsid w:val="000058BA"/>
    <w:rsid w:val="00011BC7"/>
    <w:rsid w:val="000127C7"/>
    <w:rsid w:val="00012C1C"/>
    <w:rsid w:val="00014769"/>
    <w:rsid w:val="0001797E"/>
    <w:rsid w:val="00017B62"/>
    <w:rsid w:val="0002078D"/>
    <w:rsid w:val="00020801"/>
    <w:rsid w:val="0002185C"/>
    <w:rsid w:val="00022E19"/>
    <w:rsid w:val="0002353D"/>
    <w:rsid w:val="0002425E"/>
    <w:rsid w:val="0002515D"/>
    <w:rsid w:val="00026391"/>
    <w:rsid w:val="00030BA8"/>
    <w:rsid w:val="00032845"/>
    <w:rsid w:val="0003314B"/>
    <w:rsid w:val="00036844"/>
    <w:rsid w:val="000370EC"/>
    <w:rsid w:val="00040706"/>
    <w:rsid w:val="00042676"/>
    <w:rsid w:val="000427A8"/>
    <w:rsid w:val="000433A9"/>
    <w:rsid w:val="00045109"/>
    <w:rsid w:val="00045D7B"/>
    <w:rsid w:val="0004648E"/>
    <w:rsid w:val="000475F0"/>
    <w:rsid w:val="00050A31"/>
    <w:rsid w:val="00050E4D"/>
    <w:rsid w:val="000516B8"/>
    <w:rsid w:val="000548DB"/>
    <w:rsid w:val="0005668C"/>
    <w:rsid w:val="000575B7"/>
    <w:rsid w:val="0006277C"/>
    <w:rsid w:val="00064A5D"/>
    <w:rsid w:val="00064BF4"/>
    <w:rsid w:val="00065A92"/>
    <w:rsid w:val="000663BF"/>
    <w:rsid w:val="00070788"/>
    <w:rsid w:val="00071CC9"/>
    <w:rsid w:val="0007282F"/>
    <w:rsid w:val="0007381C"/>
    <w:rsid w:val="00074F36"/>
    <w:rsid w:val="00077575"/>
    <w:rsid w:val="00083650"/>
    <w:rsid w:val="0008409E"/>
    <w:rsid w:val="00084C73"/>
    <w:rsid w:val="00084D6F"/>
    <w:rsid w:val="00085F6D"/>
    <w:rsid w:val="0008615C"/>
    <w:rsid w:val="00087223"/>
    <w:rsid w:val="00090230"/>
    <w:rsid w:val="00091287"/>
    <w:rsid w:val="000947F8"/>
    <w:rsid w:val="00095414"/>
    <w:rsid w:val="00095422"/>
    <w:rsid w:val="00097D34"/>
    <w:rsid w:val="00097FB0"/>
    <w:rsid w:val="000A379D"/>
    <w:rsid w:val="000A5C34"/>
    <w:rsid w:val="000A5DB8"/>
    <w:rsid w:val="000A5F02"/>
    <w:rsid w:val="000A6560"/>
    <w:rsid w:val="000B19E2"/>
    <w:rsid w:val="000B443F"/>
    <w:rsid w:val="000B4FB2"/>
    <w:rsid w:val="000B6B4F"/>
    <w:rsid w:val="000B7D15"/>
    <w:rsid w:val="000C1E02"/>
    <w:rsid w:val="000C3E06"/>
    <w:rsid w:val="000C49C1"/>
    <w:rsid w:val="000C5D89"/>
    <w:rsid w:val="000C5E64"/>
    <w:rsid w:val="000C6370"/>
    <w:rsid w:val="000C74AE"/>
    <w:rsid w:val="000D028A"/>
    <w:rsid w:val="000D2140"/>
    <w:rsid w:val="000D50F3"/>
    <w:rsid w:val="000D56BD"/>
    <w:rsid w:val="000D5FF7"/>
    <w:rsid w:val="000E08C7"/>
    <w:rsid w:val="000E4CB4"/>
    <w:rsid w:val="000E65E2"/>
    <w:rsid w:val="000E74A3"/>
    <w:rsid w:val="000F4919"/>
    <w:rsid w:val="000F6669"/>
    <w:rsid w:val="00101803"/>
    <w:rsid w:val="00102A07"/>
    <w:rsid w:val="00104580"/>
    <w:rsid w:val="00104E7D"/>
    <w:rsid w:val="00106A55"/>
    <w:rsid w:val="00107040"/>
    <w:rsid w:val="0011002B"/>
    <w:rsid w:val="001113A0"/>
    <w:rsid w:val="0011173B"/>
    <w:rsid w:val="001155EB"/>
    <w:rsid w:val="00115F26"/>
    <w:rsid w:val="00117155"/>
    <w:rsid w:val="00120886"/>
    <w:rsid w:val="001210DD"/>
    <w:rsid w:val="001214BD"/>
    <w:rsid w:val="00121C65"/>
    <w:rsid w:val="00122F31"/>
    <w:rsid w:val="00126F67"/>
    <w:rsid w:val="00127D7A"/>
    <w:rsid w:val="00130473"/>
    <w:rsid w:val="001304D7"/>
    <w:rsid w:val="001322E6"/>
    <w:rsid w:val="00132871"/>
    <w:rsid w:val="00132B48"/>
    <w:rsid w:val="00134D89"/>
    <w:rsid w:val="001350B2"/>
    <w:rsid w:val="00136BA4"/>
    <w:rsid w:val="0013766E"/>
    <w:rsid w:val="00137899"/>
    <w:rsid w:val="001408DE"/>
    <w:rsid w:val="00141E43"/>
    <w:rsid w:val="00141F00"/>
    <w:rsid w:val="00142547"/>
    <w:rsid w:val="00142D6B"/>
    <w:rsid w:val="00142E5D"/>
    <w:rsid w:val="0014314A"/>
    <w:rsid w:val="001435F7"/>
    <w:rsid w:val="00143770"/>
    <w:rsid w:val="001455CA"/>
    <w:rsid w:val="00147F41"/>
    <w:rsid w:val="00150AD5"/>
    <w:rsid w:val="00155458"/>
    <w:rsid w:val="00157DF9"/>
    <w:rsid w:val="001606CB"/>
    <w:rsid w:val="00160F95"/>
    <w:rsid w:val="0016125F"/>
    <w:rsid w:val="001628C6"/>
    <w:rsid w:val="00162F35"/>
    <w:rsid w:val="0016727E"/>
    <w:rsid w:val="001704C0"/>
    <w:rsid w:val="00170E4C"/>
    <w:rsid w:val="00174D57"/>
    <w:rsid w:val="00176D81"/>
    <w:rsid w:val="0017706B"/>
    <w:rsid w:val="00177149"/>
    <w:rsid w:val="00177BD6"/>
    <w:rsid w:val="00177D37"/>
    <w:rsid w:val="00183246"/>
    <w:rsid w:val="00184BDD"/>
    <w:rsid w:val="001865A3"/>
    <w:rsid w:val="0018750D"/>
    <w:rsid w:val="00190EAB"/>
    <w:rsid w:val="001910E7"/>
    <w:rsid w:val="001913E4"/>
    <w:rsid w:val="0019145A"/>
    <w:rsid w:val="00191DCB"/>
    <w:rsid w:val="00191F55"/>
    <w:rsid w:val="00192239"/>
    <w:rsid w:val="0019225A"/>
    <w:rsid w:val="0019292E"/>
    <w:rsid w:val="00193D74"/>
    <w:rsid w:val="00196A2E"/>
    <w:rsid w:val="001A0BF0"/>
    <w:rsid w:val="001A33E2"/>
    <w:rsid w:val="001A4145"/>
    <w:rsid w:val="001A5172"/>
    <w:rsid w:val="001B0A0D"/>
    <w:rsid w:val="001B6A8B"/>
    <w:rsid w:val="001B727D"/>
    <w:rsid w:val="001B76C6"/>
    <w:rsid w:val="001C06C0"/>
    <w:rsid w:val="001C3414"/>
    <w:rsid w:val="001C3D7F"/>
    <w:rsid w:val="001C585C"/>
    <w:rsid w:val="001C6CF6"/>
    <w:rsid w:val="001D0011"/>
    <w:rsid w:val="001D08C0"/>
    <w:rsid w:val="001D1837"/>
    <w:rsid w:val="001D3686"/>
    <w:rsid w:val="001D37D6"/>
    <w:rsid w:val="001D4800"/>
    <w:rsid w:val="001E090C"/>
    <w:rsid w:val="001E38C6"/>
    <w:rsid w:val="001E45F8"/>
    <w:rsid w:val="001E5206"/>
    <w:rsid w:val="001E6400"/>
    <w:rsid w:val="001E72DC"/>
    <w:rsid w:val="001F20C0"/>
    <w:rsid w:val="001F4360"/>
    <w:rsid w:val="001F58BA"/>
    <w:rsid w:val="001F640C"/>
    <w:rsid w:val="001F76E7"/>
    <w:rsid w:val="00200379"/>
    <w:rsid w:val="00202FA3"/>
    <w:rsid w:val="00203CDB"/>
    <w:rsid w:val="0020449D"/>
    <w:rsid w:val="00205899"/>
    <w:rsid w:val="00207575"/>
    <w:rsid w:val="002169DD"/>
    <w:rsid w:val="0021761E"/>
    <w:rsid w:val="0022447F"/>
    <w:rsid w:val="00225A8A"/>
    <w:rsid w:val="00226070"/>
    <w:rsid w:val="00226EA7"/>
    <w:rsid w:val="002316D7"/>
    <w:rsid w:val="002337C8"/>
    <w:rsid w:val="00235066"/>
    <w:rsid w:val="00235ED7"/>
    <w:rsid w:val="00235F1E"/>
    <w:rsid w:val="002400A0"/>
    <w:rsid w:val="00241E48"/>
    <w:rsid w:val="0024335C"/>
    <w:rsid w:val="00250317"/>
    <w:rsid w:val="002525E9"/>
    <w:rsid w:val="0025553C"/>
    <w:rsid w:val="00255E6F"/>
    <w:rsid w:val="00256476"/>
    <w:rsid w:val="00256ACF"/>
    <w:rsid w:val="0025715E"/>
    <w:rsid w:val="00263059"/>
    <w:rsid w:val="00263208"/>
    <w:rsid w:val="0026569D"/>
    <w:rsid w:val="002672DC"/>
    <w:rsid w:val="002679B4"/>
    <w:rsid w:val="002701A8"/>
    <w:rsid w:val="00270D2E"/>
    <w:rsid w:val="002711D8"/>
    <w:rsid w:val="00271E7F"/>
    <w:rsid w:val="002757CA"/>
    <w:rsid w:val="00276FC3"/>
    <w:rsid w:val="002817F6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1A55"/>
    <w:rsid w:val="002A26D9"/>
    <w:rsid w:val="002A5939"/>
    <w:rsid w:val="002A6717"/>
    <w:rsid w:val="002A68D6"/>
    <w:rsid w:val="002A7AD6"/>
    <w:rsid w:val="002B0918"/>
    <w:rsid w:val="002B0FEA"/>
    <w:rsid w:val="002B185B"/>
    <w:rsid w:val="002B267D"/>
    <w:rsid w:val="002B3289"/>
    <w:rsid w:val="002B3624"/>
    <w:rsid w:val="002B51CE"/>
    <w:rsid w:val="002B702A"/>
    <w:rsid w:val="002C0D38"/>
    <w:rsid w:val="002C27C3"/>
    <w:rsid w:val="002C393E"/>
    <w:rsid w:val="002C6E57"/>
    <w:rsid w:val="002C7874"/>
    <w:rsid w:val="002D2694"/>
    <w:rsid w:val="002D35B6"/>
    <w:rsid w:val="002D75EE"/>
    <w:rsid w:val="002D7CF3"/>
    <w:rsid w:val="002E0047"/>
    <w:rsid w:val="002E0B0E"/>
    <w:rsid w:val="002E3319"/>
    <w:rsid w:val="002E3381"/>
    <w:rsid w:val="002E33A5"/>
    <w:rsid w:val="002E3959"/>
    <w:rsid w:val="002E3FE1"/>
    <w:rsid w:val="002E62C8"/>
    <w:rsid w:val="002E6513"/>
    <w:rsid w:val="002E765F"/>
    <w:rsid w:val="002F0747"/>
    <w:rsid w:val="002F4ADF"/>
    <w:rsid w:val="00303119"/>
    <w:rsid w:val="00303708"/>
    <w:rsid w:val="00303C19"/>
    <w:rsid w:val="00305145"/>
    <w:rsid w:val="0031033A"/>
    <w:rsid w:val="0031322A"/>
    <w:rsid w:val="0031358A"/>
    <w:rsid w:val="00315FA4"/>
    <w:rsid w:val="003200F6"/>
    <w:rsid w:val="0032113F"/>
    <w:rsid w:val="00321BDD"/>
    <w:rsid w:val="00323145"/>
    <w:rsid w:val="00330AA7"/>
    <w:rsid w:val="00330DEB"/>
    <w:rsid w:val="00332F36"/>
    <w:rsid w:val="00333630"/>
    <w:rsid w:val="0033450B"/>
    <w:rsid w:val="003350CB"/>
    <w:rsid w:val="00337349"/>
    <w:rsid w:val="00337799"/>
    <w:rsid w:val="0033794F"/>
    <w:rsid w:val="00341417"/>
    <w:rsid w:val="00341C48"/>
    <w:rsid w:val="0034284F"/>
    <w:rsid w:val="00347D48"/>
    <w:rsid w:val="00350164"/>
    <w:rsid w:val="00353F0D"/>
    <w:rsid w:val="003601DF"/>
    <w:rsid w:val="003613BE"/>
    <w:rsid w:val="003626B6"/>
    <w:rsid w:val="00362A80"/>
    <w:rsid w:val="003632AE"/>
    <w:rsid w:val="00363CB2"/>
    <w:rsid w:val="003644C6"/>
    <w:rsid w:val="00366A2F"/>
    <w:rsid w:val="00366A38"/>
    <w:rsid w:val="00371EEF"/>
    <w:rsid w:val="00372B5C"/>
    <w:rsid w:val="003745F4"/>
    <w:rsid w:val="0037672A"/>
    <w:rsid w:val="0038095D"/>
    <w:rsid w:val="0038213A"/>
    <w:rsid w:val="00392BF4"/>
    <w:rsid w:val="003930D7"/>
    <w:rsid w:val="003946FA"/>
    <w:rsid w:val="00394F97"/>
    <w:rsid w:val="003953D5"/>
    <w:rsid w:val="00396126"/>
    <w:rsid w:val="00397543"/>
    <w:rsid w:val="003A03A3"/>
    <w:rsid w:val="003A065A"/>
    <w:rsid w:val="003A472A"/>
    <w:rsid w:val="003A6A24"/>
    <w:rsid w:val="003A7509"/>
    <w:rsid w:val="003A765F"/>
    <w:rsid w:val="003B0BD1"/>
    <w:rsid w:val="003B2916"/>
    <w:rsid w:val="003B2D3B"/>
    <w:rsid w:val="003B31D8"/>
    <w:rsid w:val="003B41C8"/>
    <w:rsid w:val="003B535D"/>
    <w:rsid w:val="003B6C1F"/>
    <w:rsid w:val="003C19E6"/>
    <w:rsid w:val="003C7AEE"/>
    <w:rsid w:val="003D1A1E"/>
    <w:rsid w:val="003D228F"/>
    <w:rsid w:val="003D282F"/>
    <w:rsid w:val="003D3740"/>
    <w:rsid w:val="003D42D2"/>
    <w:rsid w:val="003D4DCB"/>
    <w:rsid w:val="003D4F7B"/>
    <w:rsid w:val="003D59F8"/>
    <w:rsid w:val="003D7CA1"/>
    <w:rsid w:val="003E3956"/>
    <w:rsid w:val="003E4877"/>
    <w:rsid w:val="003E4E79"/>
    <w:rsid w:val="003E565A"/>
    <w:rsid w:val="003E5716"/>
    <w:rsid w:val="003F0734"/>
    <w:rsid w:val="003F1F56"/>
    <w:rsid w:val="003F3B9C"/>
    <w:rsid w:val="003F4431"/>
    <w:rsid w:val="003F58F6"/>
    <w:rsid w:val="003F7C54"/>
    <w:rsid w:val="003F7D2C"/>
    <w:rsid w:val="00400393"/>
    <w:rsid w:val="004018A1"/>
    <w:rsid w:val="004051D9"/>
    <w:rsid w:val="0040622C"/>
    <w:rsid w:val="004107A9"/>
    <w:rsid w:val="00411976"/>
    <w:rsid w:val="00413C9E"/>
    <w:rsid w:val="00414084"/>
    <w:rsid w:val="004151AD"/>
    <w:rsid w:val="004214B5"/>
    <w:rsid w:val="00421591"/>
    <w:rsid w:val="00421962"/>
    <w:rsid w:val="0042244C"/>
    <w:rsid w:val="00423168"/>
    <w:rsid w:val="00425FC1"/>
    <w:rsid w:val="00426B93"/>
    <w:rsid w:val="00427C1D"/>
    <w:rsid w:val="00427D69"/>
    <w:rsid w:val="00432016"/>
    <w:rsid w:val="00432A76"/>
    <w:rsid w:val="00432F3C"/>
    <w:rsid w:val="00433BBC"/>
    <w:rsid w:val="00435455"/>
    <w:rsid w:val="00437F7C"/>
    <w:rsid w:val="00445A37"/>
    <w:rsid w:val="0044644B"/>
    <w:rsid w:val="00447089"/>
    <w:rsid w:val="004472C1"/>
    <w:rsid w:val="0044761C"/>
    <w:rsid w:val="00450097"/>
    <w:rsid w:val="00452709"/>
    <w:rsid w:val="004550B5"/>
    <w:rsid w:val="00456E8B"/>
    <w:rsid w:val="00457CCC"/>
    <w:rsid w:val="00461A4E"/>
    <w:rsid w:val="00461F74"/>
    <w:rsid w:val="004628F1"/>
    <w:rsid w:val="004639CC"/>
    <w:rsid w:val="00464391"/>
    <w:rsid w:val="00466448"/>
    <w:rsid w:val="00472F00"/>
    <w:rsid w:val="004730AB"/>
    <w:rsid w:val="00474153"/>
    <w:rsid w:val="00474EE9"/>
    <w:rsid w:val="00480255"/>
    <w:rsid w:val="004808A1"/>
    <w:rsid w:val="00481B5C"/>
    <w:rsid w:val="00483CFD"/>
    <w:rsid w:val="004844BC"/>
    <w:rsid w:val="0048484D"/>
    <w:rsid w:val="00484A22"/>
    <w:rsid w:val="00486A1F"/>
    <w:rsid w:val="0049038B"/>
    <w:rsid w:val="0049063A"/>
    <w:rsid w:val="00490AF0"/>
    <w:rsid w:val="00492865"/>
    <w:rsid w:val="00493434"/>
    <w:rsid w:val="00494A4F"/>
    <w:rsid w:val="0049584F"/>
    <w:rsid w:val="00495AB3"/>
    <w:rsid w:val="00497029"/>
    <w:rsid w:val="00497E14"/>
    <w:rsid w:val="004A0EE3"/>
    <w:rsid w:val="004A2C07"/>
    <w:rsid w:val="004A3C19"/>
    <w:rsid w:val="004B1B47"/>
    <w:rsid w:val="004B25EB"/>
    <w:rsid w:val="004B2B04"/>
    <w:rsid w:val="004B58A7"/>
    <w:rsid w:val="004C1D34"/>
    <w:rsid w:val="004C27C1"/>
    <w:rsid w:val="004C4620"/>
    <w:rsid w:val="004C4D91"/>
    <w:rsid w:val="004C6BF1"/>
    <w:rsid w:val="004C7148"/>
    <w:rsid w:val="004D1684"/>
    <w:rsid w:val="004D2645"/>
    <w:rsid w:val="004D3162"/>
    <w:rsid w:val="004D4D95"/>
    <w:rsid w:val="004D4FCB"/>
    <w:rsid w:val="004D685A"/>
    <w:rsid w:val="004D71A7"/>
    <w:rsid w:val="004E1110"/>
    <w:rsid w:val="004E1482"/>
    <w:rsid w:val="004E190B"/>
    <w:rsid w:val="004E1B2C"/>
    <w:rsid w:val="004E2A5F"/>
    <w:rsid w:val="004E2EAD"/>
    <w:rsid w:val="004E30F6"/>
    <w:rsid w:val="004E3DA0"/>
    <w:rsid w:val="004E3F89"/>
    <w:rsid w:val="004E60C1"/>
    <w:rsid w:val="004E74EB"/>
    <w:rsid w:val="004F0019"/>
    <w:rsid w:val="004F24A4"/>
    <w:rsid w:val="004F2CE7"/>
    <w:rsid w:val="004F35D8"/>
    <w:rsid w:val="004F4F71"/>
    <w:rsid w:val="00500388"/>
    <w:rsid w:val="00500A1F"/>
    <w:rsid w:val="00500A59"/>
    <w:rsid w:val="005034BE"/>
    <w:rsid w:val="005041C4"/>
    <w:rsid w:val="005055F1"/>
    <w:rsid w:val="00510942"/>
    <w:rsid w:val="00512C26"/>
    <w:rsid w:val="005140ED"/>
    <w:rsid w:val="00514C62"/>
    <w:rsid w:val="005168AF"/>
    <w:rsid w:val="005205BC"/>
    <w:rsid w:val="00526788"/>
    <w:rsid w:val="00526A85"/>
    <w:rsid w:val="00526DE9"/>
    <w:rsid w:val="00526F2B"/>
    <w:rsid w:val="00527A73"/>
    <w:rsid w:val="0053211E"/>
    <w:rsid w:val="00535F29"/>
    <w:rsid w:val="0054008E"/>
    <w:rsid w:val="00541490"/>
    <w:rsid w:val="00542D47"/>
    <w:rsid w:val="00543237"/>
    <w:rsid w:val="0054388A"/>
    <w:rsid w:val="00544FC5"/>
    <w:rsid w:val="005501CA"/>
    <w:rsid w:val="005509A5"/>
    <w:rsid w:val="00551659"/>
    <w:rsid w:val="00555D89"/>
    <w:rsid w:val="00560746"/>
    <w:rsid w:val="00561148"/>
    <w:rsid w:val="00563014"/>
    <w:rsid w:val="00563468"/>
    <w:rsid w:val="00563A99"/>
    <w:rsid w:val="00566CF7"/>
    <w:rsid w:val="0056723D"/>
    <w:rsid w:val="00567952"/>
    <w:rsid w:val="005723DC"/>
    <w:rsid w:val="005772FB"/>
    <w:rsid w:val="0057784B"/>
    <w:rsid w:val="005814EE"/>
    <w:rsid w:val="00583902"/>
    <w:rsid w:val="005849EE"/>
    <w:rsid w:val="005856DF"/>
    <w:rsid w:val="00585BFF"/>
    <w:rsid w:val="00585CC4"/>
    <w:rsid w:val="005869C3"/>
    <w:rsid w:val="005922C7"/>
    <w:rsid w:val="00593D0A"/>
    <w:rsid w:val="00594F2D"/>
    <w:rsid w:val="005971D2"/>
    <w:rsid w:val="005A10D9"/>
    <w:rsid w:val="005A2ABD"/>
    <w:rsid w:val="005A2B4D"/>
    <w:rsid w:val="005A3AAC"/>
    <w:rsid w:val="005A3DFF"/>
    <w:rsid w:val="005A420C"/>
    <w:rsid w:val="005A547E"/>
    <w:rsid w:val="005A736F"/>
    <w:rsid w:val="005B0EC9"/>
    <w:rsid w:val="005B16D2"/>
    <w:rsid w:val="005B1C55"/>
    <w:rsid w:val="005B305F"/>
    <w:rsid w:val="005B48E6"/>
    <w:rsid w:val="005B49C6"/>
    <w:rsid w:val="005B51BB"/>
    <w:rsid w:val="005B5BF6"/>
    <w:rsid w:val="005B7F4B"/>
    <w:rsid w:val="005C02AF"/>
    <w:rsid w:val="005C39A9"/>
    <w:rsid w:val="005C4076"/>
    <w:rsid w:val="005C7A4F"/>
    <w:rsid w:val="005D03A4"/>
    <w:rsid w:val="005D2CB1"/>
    <w:rsid w:val="005D37D3"/>
    <w:rsid w:val="005D4037"/>
    <w:rsid w:val="005D4312"/>
    <w:rsid w:val="005D4331"/>
    <w:rsid w:val="005D5CF6"/>
    <w:rsid w:val="005E14EA"/>
    <w:rsid w:val="005E1795"/>
    <w:rsid w:val="005E224D"/>
    <w:rsid w:val="005E24B1"/>
    <w:rsid w:val="005E2B9E"/>
    <w:rsid w:val="005E41BE"/>
    <w:rsid w:val="005E62B2"/>
    <w:rsid w:val="005E6469"/>
    <w:rsid w:val="005E6AD3"/>
    <w:rsid w:val="005E6BE6"/>
    <w:rsid w:val="005E78C1"/>
    <w:rsid w:val="005F2AA9"/>
    <w:rsid w:val="005F3529"/>
    <w:rsid w:val="005F445A"/>
    <w:rsid w:val="005F51DB"/>
    <w:rsid w:val="005F6C5C"/>
    <w:rsid w:val="005F75ED"/>
    <w:rsid w:val="00602887"/>
    <w:rsid w:val="00604ED2"/>
    <w:rsid w:val="00607406"/>
    <w:rsid w:val="00610C80"/>
    <w:rsid w:val="00611CEA"/>
    <w:rsid w:val="00613ACB"/>
    <w:rsid w:val="006178BA"/>
    <w:rsid w:val="0062056B"/>
    <w:rsid w:val="00620828"/>
    <w:rsid w:val="00621C19"/>
    <w:rsid w:val="0062540E"/>
    <w:rsid w:val="00630037"/>
    <w:rsid w:val="00630C59"/>
    <w:rsid w:val="00634955"/>
    <w:rsid w:val="00635C3A"/>
    <w:rsid w:val="00635E56"/>
    <w:rsid w:val="00637C3B"/>
    <w:rsid w:val="00641566"/>
    <w:rsid w:val="006429E2"/>
    <w:rsid w:val="006454AF"/>
    <w:rsid w:val="00645714"/>
    <w:rsid w:val="00646B62"/>
    <w:rsid w:val="00646F51"/>
    <w:rsid w:val="00647652"/>
    <w:rsid w:val="00647CC1"/>
    <w:rsid w:val="0065014C"/>
    <w:rsid w:val="00651DA2"/>
    <w:rsid w:val="00652389"/>
    <w:rsid w:val="00653E98"/>
    <w:rsid w:val="006629B8"/>
    <w:rsid w:val="00663E78"/>
    <w:rsid w:val="00664EFC"/>
    <w:rsid w:val="00667A06"/>
    <w:rsid w:val="0067069C"/>
    <w:rsid w:val="00672DE4"/>
    <w:rsid w:val="006749C3"/>
    <w:rsid w:val="006751AA"/>
    <w:rsid w:val="00677AE4"/>
    <w:rsid w:val="00681ED3"/>
    <w:rsid w:val="006832A2"/>
    <w:rsid w:val="00684A0E"/>
    <w:rsid w:val="00684B47"/>
    <w:rsid w:val="00684DCB"/>
    <w:rsid w:val="0068658E"/>
    <w:rsid w:val="006872F4"/>
    <w:rsid w:val="0069427A"/>
    <w:rsid w:val="006945D5"/>
    <w:rsid w:val="00695326"/>
    <w:rsid w:val="006953A4"/>
    <w:rsid w:val="006A0AA8"/>
    <w:rsid w:val="006A1B14"/>
    <w:rsid w:val="006A1C80"/>
    <w:rsid w:val="006A2191"/>
    <w:rsid w:val="006A26DC"/>
    <w:rsid w:val="006A3392"/>
    <w:rsid w:val="006A3890"/>
    <w:rsid w:val="006A3F1F"/>
    <w:rsid w:val="006A51D4"/>
    <w:rsid w:val="006A5DB0"/>
    <w:rsid w:val="006B1D94"/>
    <w:rsid w:val="006B5A74"/>
    <w:rsid w:val="006B5F7E"/>
    <w:rsid w:val="006B7CEB"/>
    <w:rsid w:val="006C1123"/>
    <w:rsid w:val="006C1451"/>
    <w:rsid w:val="006C1B6F"/>
    <w:rsid w:val="006C261A"/>
    <w:rsid w:val="006C63D0"/>
    <w:rsid w:val="006C6802"/>
    <w:rsid w:val="006D162C"/>
    <w:rsid w:val="006D2E04"/>
    <w:rsid w:val="006D3D69"/>
    <w:rsid w:val="006D5B96"/>
    <w:rsid w:val="006D5D94"/>
    <w:rsid w:val="006D74EF"/>
    <w:rsid w:val="006D79EF"/>
    <w:rsid w:val="006E1BF8"/>
    <w:rsid w:val="006E6779"/>
    <w:rsid w:val="006E6911"/>
    <w:rsid w:val="006E7F17"/>
    <w:rsid w:val="006F0257"/>
    <w:rsid w:val="006F0990"/>
    <w:rsid w:val="006F106D"/>
    <w:rsid w:val="006F2C8C"/>
    <w:rsid w:val="006F345D"/>
    <w:rsid w:val="006F35DE"/>
    <w:rsid w:val="006F6282"/>
    <w:rsid w:val="006F66D0"/>
    <w:rsid w:val="00700C4B"/>
    <w:rsid w:val="0070788F"/>
    <w:rsid w:val="00715891"/>
    <w:rsid w:val="00720214"/>
    <w:rsid w:val="0072199A"/>
    <w:rsid w:val="00721D38"/>
    <w:rsid w:val="00722967"/>
    <w:rsid w:val="00724FB0"/>
    <w:rsid w:val="00726144"/>
    <w:rsid w:val="007271D9"/>
    <w:rsid w:val="00731380"/>
    <w:rsid w:val="007313F1"/>
    <w:rsid w:val="00731706"/>
    <w:rsid w:val="007334C3"/>
    <w:rsid w:val="00733BC5"/>
    <w:rsid w:val="0074116F"/>
    <w:rsid w:val="00741B3E"/>
    <w:rsid w:val="00741D5C"/>
    <w:rsid w:val="00744D89"/>
    <w:rsid w:val="00745ED9"/>
    <w:rsid w:val="007478A2"/>
    <w:rsid w:val="007526B2"/>
    <w:rsid w:val="007530B4"/>
    <w:rsid w:val="007531E7"/>
    <w:rsid w:val="00754B64"/>
    <w:rsid w:val="00763737"/>
    <w:rsid w:val="00766986"/>
    <w:rsid w:val="007669C5"/>
    <w:rsid w:val="00766ACC"/>
    <w:rsid w:val="00772A4D"/>
    <w:rsid w:val="00774891"/>
    <w:rsid w:val="00775453"/>
    <w:rsid w:val="00775D20"/>
    <w:rsid w:val="00777F59"/>
    <w:rsid w:val="0078014E"/>
    <w:rsid w:val="00780CC8"/>
    <w:rsid w:val="00786715"/>
    <w:rsid w:val="007874D3"/>
    <w:rsid w:val="00787BB8"/>
    <w:rsid w:val="00787F08"/>
    <w:rsid w:val="007911EB"/>
    <w:rsid w:val="007919A4"/>
    <w:rsid w:val="00791B70"/>
    <w:rsid w:val="0079240F"/>
    <w:rsid w:val="00792BA9"/>
    <w:rsid w:val="00794226"/>
    <w:rsid w:val="007949E4"/>
    <w:rsid w:val="00794D6F"/>
    <w:rsid w:val="00795721"/>
    <w:rsid w:val="0079640A"/>
    <w:rsid w:val="00796670"/>
    <w:rsid w:val="00797767"/>
    <w:rsid w:val="00797A7A"/>
    <w:rsid w:val="007A20C7"/>
    <w:rsid w:val="007A2B2E"/>
    <w:rsid w:val="007A3784"/>
    <w:rsid w:val="007A5432"/>
    <w:rsid w:val="007A5B05"/>
    <w:rsid w:val="007A5F58"/>
    <w:rsid w:val="007B1ABA"/>
    <w:rsid w:val="007C0884"/>
    <w:rsid w:val="007C1A33"/>
    <w:rsid w:val="007C1F29"/>
    <w:rsid w:val="007D1313"/>
    <w:rsid w:val="007D370D"/>
    <w:rsid w:val="007D6B45"/>
    <w:rsid w:val="007D6F01"/>
    <w:rsid w:val="007D6F9E"/>
    <w:rsid w:val="007D7F6F"/>
    <w:rsid w:val="007E0D46"/>
    <w:rsid w:val="007E1B78"/>
    <w:rsid w:val="007E1B9F"/>
    <w:rsid w:val="007E2B60"/>
    <w:rsid w:val="007E3069"/>
    <w:rsid w:val="007E3612"/>
    <w:rsid w:val="007E38A2"/>
    <w:rsid w:val="007E5BFD"/>
    <w:rsid w:val="007E6DF5"/>
    <w:rsid w:val="007E77DC"/>
    <w:rsid w:val="007F2596"/>
    <w:rsid w:val="007F34DE"/>
    <w:rsid w:val="007F4B20"/>
    <w:rsid w:val="007F4EAB"/>
    <w:rsid w:val="007F6C26"/>
    <w:rsid w:val="007F7151"/>
    <w:rsid w:val="00803145"/>
    <w:rsid w:val="008045CF"/>
    <w:rsid w:val="0080699E"/>
    <w:rsid w:val="00807061"/>
    <w:rsid w:val="0081188A"/>
    <w:rsid w:val="008119FD"/>
    <w:rsid w:val="00813182"/>
    <w:rsid w:val="00815EAF"/>
    <w:rsid w:val="00816DCE"/>
    <w:rsid w:val="00821180"/>
    <w:rsid w:val="00821AE9"/>
    <w:rsid w:val="00822E69"/>
    <w:rsid w:val="0082407D"/>
    <w:rsid w:val="008255AE"/>
    <w:rsid w:val="0082613D"/>
    <w:rsid w:val="00826C6B"/>
    <w:rsid w:val="008277FF"/>
    <w:rsid w:val="00833180"/>
    <w:rsid w:val="00833203"/>
    <w:rsid w:val="0083496F"/>
    <w:rsid w:val="00834F09"/>
    <w:rsid w:val="00835A53"/>
    <w:rsid w:val="00835B61"/>
    <w:rsid w:val="00836EE1"/>
    <w:rsid w:val="00844040"/>
    <w:rsid w:val="00850286"/>
    <w:rsid w:val="00853558"/>
    <w:rsid w:val="00853D37"/>
    <w:rsid w:val="00855180"/>
    <w:rsid w:val="00855844"/>
    <w:rsid w:val="00857978"/>
    <w:rsid w:val="00860F98"/>
    <w:rsid w:val="00862905"/>
    <w:rsid w:val="00862DCF"/>
    <w:rsid w:val="008674B7"/>
    <w:rsid w:val="008739AF"/>
    <w:rsid w:val="00875559"/>
    <w:rsid w:val="00876C2E"/>
    <w:rsid w:val="00877EF7"/>
    <w:rsid w:val="008813B9"/>
    <w:rsid w:val="00885647"/>
    <w:rsid w:val="00887E41"/>
    <w:rsid w:val="00892F10"/>
    <w:rsid w:val="00893251"/>
    <w:rsid w:val="00895345"/>
    <w:rsid w:val="00895E21"/>
    <w:rsid w:val="00896045"/>
    <w:rsid w:val="00896F84"/>
    <w:rsid w:val="008A00FA"/>
    <w:rsid w:val="008A0867"/>
    <w:rsid w:val="008A1596"/>
    <w:rsid w:val="008A1DCE"/>
    <w:rsid w:val="008A5F9F"/>
    <w:rsid w:val="008A6D50"/>
    <w:rsid w:val="008B7580"/>
    <w:rsid w:val="008C1C4F"/>
    <w:rsid w:val="008C3EBD"/>
    <w:rsid w:val="008C6BAB"/>
    <w:rsid w:val="008C7878"/>
    <w:rsid w:val="008C7B7C"/>
    <w:rsid w:val="008D0F88"/>
    <w:rsid w:val="008D55BF"/>
    <w:rsid w:val="008D5B0C"/>
    <w:rsid w:val="008D69FE"/>
    <w:rsid w:val="008D723D"/>
    <w:rsid w:val="008E0B43"/>
    <w:rsid w:val="008E1BF4"/>
    <w:rsid w:val="008E1E5E"/>
    <w:rsid w:val="008E2928"/>
    <w:rsid w:val="008E3AB3"/>
    <w:rsid w:val="008E4662"/>
    <w:rsid w:val="008E533F"/>
    <w:rsid w:val="008F2FB3"/>
    <w:rsid w:val="009012BD"/>
    <w:rsid w:val="00901960"/>
    <w:rsid w:val="00902CFE"/>
    <w:rsid w:val="00903984"/>
    <w:rsid w:val="00904E54"/>
    <w:rsid w:val="0090645E"/>
    <w:rsid w:val="00906907"/>
    <w:rsid w:val="00906AC3"/>
    <w:rsid w:val="00907E38"/>
    <w:rsid w:val="00912DBB"/>
    <w:rsid w:val="00913C41"/>
    <w:rsid w:val="00914F15"/>
    <w:rsid w:val="00914FCE"/>
    <w:rsid w:val="0092022B"/>
    <w:rsid w:val="00920E61"/>
    <w:rsid w:val="009212CF"/>
    <w:rsid w:val="00921693"/>
    <w:rsid w:val="00921DDE"/>
    <w:rsid w:val="0092521C"/>
    <w:rsid w:val="00925771"/>
    <w:rsid w:val="00925853"/>
    <w:rsid w:val="009262F6"/>
    <w:rsid w:val="009278AC"/>
    <w:rsid w:val="0092796B"/>
    <w:rsid w:val="0093059A"/>
    <w:rsid w:val="009316B4"/>
    <w:rsid w:val="00933BED"/>
    <w:rsid w:val="00935610"/>
    <w:rsid w:val="0093564E"/>
    <w:rsid w:val="0093775F"/>
    <w:rsid w:val="009400F6"/>
    <w:rsid w:val="009407BD"/>
    <w:rsid w:val="009431B9"/>
    <w:rsid w:val="00943B24"/>
    <w:rsid w:val="009453AF"/>
    <w:rsid w:val="009473FC"/>
    <w:rsid w:val="009477E9"/>
    <w:rsid w:val="00947AE7"/>
    <w:rsid w:val="00950604"/>
    <w:rsid w:val="009507C0"/>
    <w:rsid w:val="009510B3"/>
    <w:rsid w:val="00951DA6"/>
    <w:rsid w:val="00952495"/>
    <w:rsid w:val="00952B8D"/>
    <w:rsid w:val="00953B5A"/>
    <w:rsid w:val="00953CA1"/>
    <w:rsid w:val="0096088D"/>
    <w:rsid w:val="009632A6"/>
    <w:rsid w:val="00963FF5"/>
    <w:rsid w:val="00970AED"/>
    <w:rsid w:val="00972136"/>
    <w:rsid w:val="00973163"/>
    <w:rsid w:val="00976408"/>
    <w:rsid w:val="00980D6E"/>
    <w:rsid w:val="0098107F"/>
    <w:rsid w:val="00981BD4"/>
    <w:rsid w:val="0098256F"/>
    <w:rsid w:val="00982C6F"/>
    <w:rsid w:val="0098392A"/>
    <w:rsid w:val="00983C22"/>
    <w:rsid w:val="009846A0"/>
    <w:rsid w:val="0098587C"/>
    <w:rsid w:val="00986592"/>
    <w:rsid w:val="009866C8"/>
    <w:rsid w:val="00987EAA"/>
    <w:rsid w:val="009909D9"/>
    <w:rsid w:val="009925DC"/>
    <w:rsid w:val="009945F8"/>
    <w:rsid w:val="00994734"/>
    <w:rsid w:val="00995810"/>
    <w:rsid w:val="009A1617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398F"/>
    <w:rsid w:val="009B5FE2"/>
    <w:rsid w:val="009B6150"/>
    <w:rsid w:val="009B630E"/>
    <w:rsid w:val="009B6538"/>
    <w:rsid w:val="009C0FC3"/>
    <w:rsid w:val="009C6846"/>
    <w:rsid w:val="009C6E55"/>
    <w:rsid w:val="009C7738"/>
    <w:rsid w:val="009C7D47"/>
    <w:rsid w:val="009D08E2"/>
    <w:rsid w:val="009D240C"/>
    <w:rsid w:val="009D3DBF"/>
    <w:rsid w:val="009D4710"/>
    <w:rsid w:val="009D4F00"/>
    <w:rsid w:val="009D58F3"/>
    <w:rsid w:val="009D6BAB"/>
    <w:rsid w:val="009D6D03"/>
    <w:rsid w:val="009D7F8F"/>
    <w:rsid w:val="009E1B06"/>
    <w:rsid w:val="009E26E4"/>
    <w:rsid w:val="009E6B74"/>
    <w:rsid w:val="009E6F4D"/>
    <w:rsid w:val="009F137A"/>
    <w:rsid w:val="009F18C8"/>
    <w:rsid w:val="009F2210"/>
    <w:rsid w:val="009F25CD"/>
    <w:rsid w:val="009F5496"/>
    <w:rsid w:val="009F5C57"/>
    <w:rsid w:val="00A00F50"/>
    <w:rsid w:val="00A0261B"/>
    <w:rsid w:val="00A03575"/>
    <w:rsid w:val="00A035BE"/>
    <w:rsid w:val="00A03F00"/>
    <w:rsid w:val="00A1037C"/>
    <w:rsid w:val="00A10582"/>
    <w:rsid w:val="00A10A08"/>
    <w:rsid w:val="00A117A1"/>
    <w:rsid w:val="00A174A7"/>
    <w:rsid w:val="00A17DFB"/>
    <w:rsid w:val="00A20373"/>
    <w:rsid w:val="00A20D04"/>
    <w:rsid w:val="00A227C6"/>
    <w:rsid w:val="00A25222"/>
    <w:rsid w:val="00A25830"/>
    <w:rsid w:val="00A26DB4"/>
    <w:rsid w:val="00A27158"/>
    <w:rsid w:val="00A3157F"/>
    <w:rsid w:val="00A31C03"/>
    <w:rsid w:val="00A32B31"/>
    <w:rsid w:val="00A33B43"/>
    <w:rsid w:val="00A33C05"/>
    <w:rsid w:val="00A33DDF"/>
    <w:rsid w:val="00A33F50"/>
    <w:rsid w:val="00A34461"/>
    <w:rsid w:val="00A35BEC"/>
    <w:rsid w:val="00A35D7E"/>
    <w:rsid w:val="00A3670A"/>
    <w:rsid w:val="00A377C1"/>
    <w:rsid w:val="00A37A9F"/>
    <w:rsid w:val="00A4021B"/>
    <w:rsid w:val="00A42827"/>
    <w:rsid w:val="00A451BA"/>
    <w:rsid w:val="00A463D4"/>
    <w:rsid w:val="00A500FE"/>
    <w:rsid w:val="00A50A05"/>
    <w:rsid w:val="00A5144B"/>
    <w:rsid w:val="00A55D29"/>
    <w:rsid w:val="00A566A9"/>
    <w:rsid w:val="00A57D72"/>
    <w:rsid w:val="00A57F7E"/>
    <w:rsid w:val="00A60CCE"/>
    <w:rsid w:val="00A61F28"/>
    <w:rsid w:val="00A62240"/>
    <w:rsid w:val="00A638C2"/>
    <w:rsid w:val="00A638C3"/>
    <w:rsid w:val="00A736D8"/>
    <w:rsid w:val="00A74460"/>
    <w:rsid w:val="00A74D96"/>
    <w:rsid w:val="00A754D8"/>
    <w:rsid w:val="00A760D9"/>
    <w:rsid w:val="00A773A8"/>
    <w:rsid w:val="00A81BCC"/>
    <w:rsid w:val="00A82663"/>
    <w:rsid w:val="00A83207"/>
    <w:rsid w:val="00A83E92"/>
    <w:rsid w:val="00A84824"/>
    <w:rsid w:val="00A85725"/>
    <w:rsid w:val="00A868E5"/>
    <w:rsid w:val="00A87C14"/>
    <w:rsid w:val="00A903FA"/>
    <w:rsid w:val="00A90BBC"/>
    <w:rsid w:val="00A914F8"/>
    <w:rsid w:val="00A9289C"/>
    <w:rsid w:val="00A937F5"/>
    <w:rsid w:val="00A944CD"/>
    <w:rsid w:val="00A94AD4"/>
    <w:rsid w:val="00A95E6D"/>
    <w:rsid w:val="00AA108C"/>
    <w:rsid w:val="00AA3E43"/>
    <w:rsid w:val="00AA52D2"/>
    <w:rsid w:val="00AA56BF"/>
    <w:rsid w:val="00AA6851"/>
    <w:rsid w:val="00AB122A"/>
    <w:rsid w:val="00AB2BFA"/>
    <w:rsid w:val="00AB60F4"/>
    <w:rsid w:val="00AB7534"/>
    <w:rsid w:val="00AB77E5"/>
    <w:rsid w:val="00AB78A7"/>
    <w:rsid w:val="00AC33B4"/>
    <w:rsid w:val="00AC50EC"/>
    <w:rsid w:val="00AC5A8A"/>
    <w:rsid w:val="00AD0715"/>
    <w:rsid w:val="00AD312E"/>
    <w:rsid w:val="00AD3A17"/>
    <w:rsid w:val="00AD3C8F"/>
    <w:rsid w:val="00AD3E83"/>
    <w:rsid w:val="00AD58AA"/>
    <w:rsid w:val="00AD77BF"/>
    <w:rsid w:val="00AD7F10"/>
    <w:rsid w:val="00AE19F7"/>
    <w:rsid w:val="00AE2BB8"/>
    <w:rsid w:val="00AE4E4F"/>
    <w:rsid w:val="00AF2401"/>
    <w:rsid w:val="00AF25E9"/>
    <w:rsid w:val="00AF272B"/>
    <w:rsid w:val="00AF3901"/>
    <w:rsid w:val="00AF7564"/>
    <w:rsid w:val="00AF7B6D"/>
    <w:rsid w:val="00B02568"/>
    <w:rsid w:val="00B12BDC"/>
    <w:rsid w:val="00B1465C"/>
    <w:rsid w:val="00B17E29"/>
    <w:rsid w:val="00B202AE"/>
    <w:rsid w:val="00B208D9"/>
    <w:rsid w:val="00B20E85"/>
    <w:rsid w:val="00B24C98"/>
    <w:rsid w:val="00B24F1B"/>
    <w:rsid w:val="00B271C8"/>
    <w:rsid w:val="00B2790B"/>
    <w:rsid w:val="00B30189"/>
    <w:rsid w:val="00B30377"/>
    <w:rsid w:val="00B32CEF"/>
    <w:rsid w:val="00B336DF"/>
    <w:rsid w:val="00B4055A"/>
    <w:rsid w:val="00B4190D"/>
    <w:rsid w:val="00B45940"/>
    <w:rsid w:val="00B4679B"/>
    <w:rsid w:val="00B500EF"/>
    <w:rsid w:val="00B5427D"/>
    <w:rsid w:val="00B55574"/>
    <w:rsid w:val="00B555FC"/>
    <w:rsid w:val="00B565A1"/>
    <w:rsid w:val="00B5720E"/>
    <w:rsid w:val="00B63237"/>
    <w:rsid w:val="00B642D0"/>
    <w:rsid w:val="00B64655"/>
    <w:rsid w:val="00B656B4"/>
    <w:rsid w:val="00B7065A"/>
    <w:rsid w:val="00B717D6"/>
    <w:rsid w:val="00B7368F"/>
    <w:rsid w:val="00B73CA5"/>
    <w:rsid w:val="00B77221"/>
    <w:rsid w:val="00B7794A"/>
    <w:rsid w:val="00B77AAB"/>
    <w:rsid w:val="00B77D34"/>
    <w:rsid w:val="00B809F4"/>
    <w:rsid w:val="00B822B4"/>
    <w:rsid w:val="00B8503F"/>
    <w:rsid w:val="00B87BDD"/>
    <w:rsid w:val="00B93897"/>
    <w:rsid w:val="00B93B94"/>
    <w:rsid w:val="00B9463B"/>
    <w:rsid w:val="00B9522F"/>
    <w:rsid w:val="00B95A6D"/>
    <w:rsid w:val="00B96C9D"/>
    <w:rsid w:val="00B9767C"/>
    <w:rsid w:val="00B9791F"/>
    <w:rsid w:val="00BA05AE"/>
    <w:rsid w:val="00BA292C"/>
    <w:rsid w:val="00BA3BDE"/>
    <w:rsid w:val="00BA4C2B"/>
    <w:rsid w:val="00BA5874"/>
    <w:rsid w:val="00BA591A"/>
    <w:rsid w:val="00BA6CC8"/>
    <w:rsid w:val="00BA7377"/>
    <w:rsid w:val="00BB0129"/>
    <w:rsid w:val="00BB0307"/>
    <w:rsid w:val="00BB2BC9"/>
    <w:rsid w:val="00BB2D18"/>
    <w:rsid w:val="00BB3E1E"/>
    <w:rsid w:val="00BB6F30"/>
    <w:rsid w:val="00BC0D44"/>
    <w:rsid w:val="00BC0F19"/>
    <w:rsid w:val="00BC29C9"/>
    <w:rsid w:val="00BC4F7E"/>
    <w:rsid w:val="00BC5C8E"/>
    <w:rsid w:val="00BC698C"/>
    <w:rsid w:val="00BC7710"/>
    <w:rsid w:val="00BD08D7"/>
    <w:rsid w:val="00BD227A"/>
    <w:rsid w:val="00BD315C"/>
    <w:rsid w:val="00BD644A"/>
    <w:rsid w:val="00BE1028"/>
    <w:rsid w:val="00BE137C"/>
    <w:rsid w:val="00BE1410"/>
    <w:rsid w:val="00BE20FC"/>
    <w:rsid w:val="00BE3C96"/>
    <w:rsid w:val="00BE412A"/>
    <w:rsid w:val="00BE568A"/>
    <w:rsid w:val="00BE6455"/>
    <w:rsid w:val="00BE78DA"/>
    <w:rsid w:val="00BE7BBA"/>
    <w:rsid w:val="00BF1C4E"/>
    <w:rsid w:val="00BF49F0"/>
    <w:rsid w:val="00BF49FB"/>
    <w:rsid w:val="00BF53C7"/>
    <w:rsid w:val="00BF6C00"/>
    <w:rsid w:val="00BF6C28"/>
    <w:rsid w:val="00BF75A3"/>
    <w:rsid w:val="00C03120"/>
    <w:rsid w:val="00C10D48"/>
    <w:rsid w:val="00C12F08"/>
    <w:rsid w:val="00C14D55"/>
    <w:rsid w:val="00C15E67"/>
    <w:rsid w:val="00C1773A"/>
    <w:rsid w:val="00C204D3"/>
    <w:rsid w:val="00C206F8"/>
    <w:rsid w:val="00C21523"/>
    <w:rsid w:val="00C2212B"/>
    <w:rsid w:val="00C23B86"/>
    <w:rsid w:val="00C243A1"/>
    <w:rsid w:val="00C24D64"/>
    <w:rsid w:val="00C250EF"/>
    <w:rsid w:val="00C3218E"/>
    <w:rsid w:val="00C32FE7"/>
    <w:rsid w:val="00C40916"/>
    <w:rsid w:val="00C416C8"/>
    <w:rsid w:val="00C45C0C"/>
    <w:rsid w:val="00C47CF3"/>
    <w:rsid w:val="00C50051"/>
    <w:rsid w:val="00C5034A"/>
    <w:rsid w:val="00C51FDF"/>
    <w:rsid w:val="00C52302"/>
    <w:rsid w:val="00C535B7"/>
    <w:rsid w:val="00C57DBD"/>
    <w:rsid w:val="00C60360"/>
    <w:rsid w:val="00C61518"/>
    <w:rsid w:val="00C623D9"/>
    <w:rsid w:val="00C63D7D"/>
    <w:rsid w:val="00C6461A"/>
    <w:rsid w:val="00C702D4"/>
    <w:rsid w:val="00C70FF5"/>
    <w:rsid w:val="00C71489"/>
    <w:rsid w:val="00C72B16"/>
    <w:rsid w:val="00C73E9C"/>
    <w:rsid w:val="00C74A22"/>
    <w:rsid w:val="00C818CA"/>
    <w:rsid w:val="00C828D6"/>
    <w:rsid w:val="00C84349"/>
    <w:rsid w:val="00C851EE"/>
    <w:rsid w:val="00C85445"/>
    <w:rsid w:val="00C867F4"/>
    <w:rsid w:val="00C872B8"/>
    <w:rsid w:val="00C911C1"/>
    <w:rsid w:val="00C92514"/>
    <w:rsid w:val="00C9295F"/>
    <w:rsid w:val="00C949AE"/>
    <w:rsid w:val="00C94F77"/>
    <w:rsid w:val="00CA3305"/>
    <w:rsid w:val="00CB4252"/>
    <w:rsid w:val="00CB49FA"/>
    <w:rsid w:val="00CB7867"/>
    <w:rsid w:val="00CB7950"/>
    <w:rsid w:val="00CC5790"/>
    <w:rsid w:val="00CC798F"/>
    <w:rsid w:val="00CD09F9"/>
    <w:rsid w:val="00CD1434"/>
    <w:rsid w:val="00CD34AB"/>
    <w:rsid w:val="00CD3E57"/>
    <w:rsid w:val="00CE26D9"/>
    <w:rsid w:val="00CE572F"/>
    <w:rsid w:val="00CE6647"/>
    <w:rsid w:val="00CE67F0"/>
    <w:rsid w:val="00CE6D3C"/>
    <w:rsid w:val="00CE74D2"/>
    <w:rsid w:val="00CF0397"/>
    <w:rsid w:val="00CF3A51"/>
    <w:rsid w:val="00CF441E"/>
    <w:rsid w:val="00CF45E4"/>
    <w:rsid w:val="00D03F4C"/>
    <w:rsid w:val="00D06C2B"/>
    <w:rsid w:val="00D06D51"/>
    <w:rsid w:val="00D07599"/>
    <w:rsid w:val="00D136A5"/>
    <w:rsid w:val="00D142E5"/>
    <w:rsid w:val="00D146F2"/>
    <w:rsid w:val="00D2161C"/>
    <w:rsid w:val="00D21ABA"/>
    <w:rsid w:val="00D21E83"/>
    <w:rsid w:val="00D221CE"/>
    <w:rsid w:val="00D230F9"/>
    <w:rsid w:val="00D24A2B"/>
    <w:rsid w:val="00D26FB0"/>
    <w:rsid w:val="00D30F59"/>
    <w:rsid w:val="00D313EB"/>
    <w:rsid w:val="00D3142A"/>
    <w:rsid w:val="00D35A49"/>
    <w:rsid w:val="00D362CE"/>
    <w:rsid w:val="00D36883"/>
    <w:rsid w:val="00D417C3"/>
    <w:rsid w:val="00D43ED5"/>
    <w:rsid w:val="00D4458B"/>
    <w:rsid w:val="00D45E09"/>
    <w:rsid w:val="00D46EE3"/>
    <w:rsid w:val="00D47269"/>
    <w:rsid w:val="00D47FD7"/>
    <w:rsid w:val="00D518FA"/>
    <w:rsid w:val="00D57182"/>
    <w:rsid w:val="00D60D4B"/>
    <w:rsid w:val="00D6222A"/>
    <w:rsid w:val="00D64BDD"/>
    <w:rsid w:val="00D656B9"/>
    <w:rsid w:val="00D67726"/>
    <w:rsid w:val="00D75777"/>
    <w:rsid w:val="00D75DA5"/>
    <w:rsid w:val="00D7739F"/>
    <w:rsid w:val="00D80457"/>
    <w:rsid w:val="00D817C4"/>
    <w:rsid w:val="00D84713"/>
    <w:rsid w:val="00D85D6D"/>
    <w:rsid w:val="00D87218"/>
    <w:rsid w:val="00D87D5D"/>
    <w:rsid w:val="00D903EA"/>
    <w:rsid w:val="00D91852"/>
    <w:rsid w:val="00D932F8"/>
    <w:rsid w:val="00D94E0E"/>
    <w:rsid w:val="00D95A75"/>
    <w:rsid w:val="00D95E2B"/>
    <w:rsid w:val="00D96270"/>
    <w:rsid w:val="00D96F8A"/>
    <w:rsid w:val="00D972AC"/>
    <w:rsid w:val="00D9784B"/>
    <w:rsid w:val="00DA14FC"/>
    <w:rsid w:val="00DA2B9B"/>
    <w:rsid w:val="00DA427C"/>
    <w:rsid w:val="00DA672F"/>
    <w:rsid w:val="00DA6D1B"/>
    <w:rsid w:val="00DB0F7D"/>
    <w:rsid w:val="00DB2E50"/>
    <w:rsid w:val="00DB3035"/>
    <w:rsid w:val="00DB3743"/>
    <w:rsid w:val="00DB5BFB"/>
    <w:rsid w:val="00DB68A8"/>
    <w:rsid w:val="00DC1E44"/>
    <w:rsid w:val="00DC4600"/>
    <w:rsid w:val="00DC4854"/>
    <w:rsid w:val="00DC52F9"/>
    <w:rsid w:val="00DC7D97"/>
    <w:rsid w:val="00DD0277"/>
    <w:rsid w:val="00DD2E96"/>
    <w:rsid w:val="00DD4678"/>
    <w:rsid w:val="00DD4E2E"/>
    <w:rsid w:val="00DD5D39"/>
    <w:rsid w:val="00DD6F1F"/>
    <w:rsid w:val="00DD7516"/>
    <w:rsid w:val="00DD7A1C"/>
    <w:rsid w:val="00DD7B0B"/>
    <w:rsid w:val="00DE0D91"/>
    <w:rsid w:val="00DE2001"/>
    <w:rsid w:val="00DE28EA"/>
    <w:rsid w:val="00DE2A47"/>
    <w:rsid w:val="00DE554C"/>
    <w:rsid w:val="00DE71B4"/>
    <w:rsid w:val="00DE723B"/>
    <w:rsid w:val="00DF015F"/>
    <w:rsid w:val="00DF0D4C"/>
    <w:rsid w:val="00DF2504"/>
    <w:rsid w:val="00DF338A"/>
    <w:rsid w:val="00DF5176"/>
    <w:rsid w:val="00DF5509"/>
    <w:rsid w:val="00DF5756"/>
    <w:rsid w:val="00E0014B"/>
    <w:rsid w:val="00E00635"/>
    <w:rsid w:val="00E01FE6"/>
    <w:rsid w:val="00E027C2"/>
    <w:rsid w:val="00E036CD"/>
    <w:rsid w:val="00E03D26"/>
    <w:rsid w:val="00E04574"/>
    <w:rsid w:val="00E05BB2"/>
    <w:rsid w:val="00E0768B"/>
    <w:rsid w:val="00E07952"/>
    <w:rsid w:val="00E13460"/>
    <w:rsid w:val="00E16B2E"/>
    <w:rsid w:val="00E20AA6"/>
    <w:rsid w:val="00E21F85"/>
    <w:rsid w:val="00E2276D"/>
    <w:rsid w:val="00E279A0"/>
    <w:rsid w:val="00E27FBB"/>
    <w:rsid w:val="00E305C9"/>
    <w:rsid w:val="00E3710A"/>
    <w:rsid w:val="00E37337"/>
    <w:rsid w:val="00E401B8"/>
    <w:rsid w:val="00E44A1F"/>
    <w:rsid w:val="00E44C3C"/>
    <w:rsid w:val="00E45177"/>
    <w:rsid w:val="00E464AB"/>
    <w:rsid w:val="00E46796"/>
    <w:rsid w:val="00E509B9"/>
    <w:rsid w:val="00E560B7"/>
    <w:rsid w:val="00E57C76"/>
    <w:rsid w:val="00E6051D"/>
    <w:rsid w:val="00E60945"/>
    <w:rsid w:val="00E60B08"/>
    <w:rsid w:val="00E615FD"/>
    <w:rsid w:val="00E61805"/>
    <w:rsid w:val="00E62327"/>
    <w:rsid w:val="00E64CD5"/>
    <w:rsid w:val="00E65E7E"/>
    <w:rsid w:val="00E667F5"/>
    <w:rsid w:val="00E7037A"/>
    <w:rsid w:val="00E70942"/>
    <w:rsid w:val="00E70D36"/>
    <w:rsid w:val="00E714FF"/>
    <w:rsid w:val="00E724E8"/>
    <w:rsid w:val="00E76250"/>
    <w:rsid w:val="00E775B1"/>
    <w:rsid w:val="00E77809"/>
    <w:rsid w:val="00E77FB9"/>
    <w:rsid w:val="00E807CA"/>
    <w:rsid w:val="00E80B40"/>
    <w:rsid w:val="00E81C8A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91214"/>
    <w:rsid w:val="00E94105"/>
    <w:rsid w:val="00E94D10"/>
    <w:rsid w:val="00E94DE7"/>
    <w:rsid w:val="00E95B76"/>
    <w:rsid w:val="00E95DEB"/>
    <w:rsid w:val="00E960CB"/>
    <w:rsid w:val="00E96BFB"/>
    <w:rsid w:val="00EA0AB2"/>
    <w:rsid w:val="00EA0FB3"/>
    <w:rsid w:val="00EA2F11"/>
    <w:rsid w:val="00EA428A"/>
    <w:rsid w:val="00EA4AB9"/>
    <w:rsid w:val="00EB0243"/>
    <w:rsid w:val="00EB1B46"/>
    <w:rsid w:val="00EB4E00"/>
    <w:rsid w:val="00EB5BB3"/>
    <w:rsid w:val="00EB6254"/>
    <w:rsid w:val="00EB6F34"/>
    <w:rsid w:val="00EB769F"/>
    <w:rsid w:val="00EC1818"/>
    <w:rsid w:val="00EC4A94"/>
    <w:rsid w:val="00EC547C"/>
    <w:rsid w:val="00EC5A06"/>
    <w:rsid w:val="00EC645B"/>
    <w:rsid w:val="00EC649C"/>
    <w:rsid w:val="00EC67E9"/>
    <w:rsid w:val="00EC6C5E"/>
    <w:rsid w:val="00EC7604"/>
    <w:rsid w:val="00ED10F5"/>
    <w:rsid w:val="00ED1547"/>
    <w:rsid w:val="00ED19D3"/>
    <w:rsid w:val="00ED3603"/>
    <w:rsid w:val="00ED3E9B"/>
    <w:rsid w:val="00ED4ACC"/>
    <w:rsid w:val="00ED644C"/>
    <w:rsid w:val="00ED6974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6316"/>
    <w:rsid w:val="00EF67EE"/>
    <w:rsid w:val="00F00D7B"/>
    <w:rsid w:val="00F0351A"/>
    <w:rsid w:val="00F070F1"/>
    <w:rsid w:val="00F10640"/>
    <w:rsid w:val="00F106F1"/>
    <w:rsid w:val="00F1297E"/>
    <w:rsid w:val="00F14F41"/>
    <w:rsid w:val="00F165B8"/>
    <w:rsid w:val="00F17026"/>
    <w:rsid w:val="00F1728A"/>
    <w:rsid w:val="00F22497"/>
    <w:rsid w:val="00F25843"/>
    <w:rsid w:val="00F25E14"/>
    <w:rsid w:val="00F2648E"/>
    <w:rsid w:val="00F3113F"/>
    <w:rsid w:val="00F312C8"/>
    <w:rsid w:val="00F31609"/>
    <w:rsid w:val="00F322E7"/>
    <w:rsid w:val="00F32332"/>
    <w:rsid w:val="00F3774C"/>
    <w:rsid w:val="00F40873"/>
    <w:rsid w:val="00F41454"/>
    <w:rsid w:val="00F4670B"/>
    <w:rsid w:val="00F46912"/>
    <w:rsid w:val="00F47B72"/>
    <w:rsid w:val="00F500D0"/>
    <w:rsid w:val="00F506C0"/>
    <w:rsid w:val="00F52342"/>
    <w:rsid w:val="00F52932"/>
    <w:rsid w:val="00F57847"/>
    <w:rsid w:val="00F60878"/>
    <w:rsid w:val="00F608EC"/>
    <w:rsid w:val="00F60B23"/>
    <w:rsid w:val="00F61757"/>
    <w:rsid w:val="00F7020E"/>
    <w:rsid w:val="00F70B5E"/>
    <w:rsid w:val="00F718C9"/>
    <w:rsid w:val="00F731C2"/>
    <w:rsid w:val="00F73F6D"/>
    <w:rsid w:val="00F745BB"/>
    <w:rsid w:val="00F76397"/>
    <w:rsid w:val="00F77403"/>
    <w:rsid w:val="00F80DA8"/>
    <w:rsid w:val="00F86C86"/>
    <w:rsid w:val="00F8762A"/>
    <w:rsid w:val="00F9222D"/>
    <w:rsid w:val="00F9284D"/>
    <w:rsid w:val="00F938A5"/>
    <w:rsid w:val="00F94046"/>
    <w:rsid w:val="00F959C9"/>
    <w:rsid w:val="00F95ECB"/>
    <w:rsid w:val="00F96DAC"/>
    <w:rsid w:val="00FA071C"/>
    <w:rsid w:val="00FA0FC9"/>
    <w:rsid w:val="00FA294C"/>
    <w:rsid w:val="00FA4AB1"/>
    <w:rsid w:val="00FA558C"/>
    <w:rsid w:val="00FB0767"/>
    <w:rsid w:val="00FB12A8"/>
    <w:rsid w:val="00FB2144"/>
    <w:rsid w:val="00FB5F8D"/>
    <w:rsid w:val="00FB60CD"/>
    <w:rsid w:val="00FB6794"/>
    <w:rsid w:val="00FB77CB"/>
    <w:rsid w:val="00FC24F1"/>
    <w:rsid w:val="00FC2529"/>
    <w:rsid w:val="00FC3041"/>
    <w:rsid w:val="00FC58FF"/>
    <w:rsid w:val="00FC59CF"/>
    <w:rsid w:val="00FD158D"/>
    <w:rsid w:val="00FD18D7"/>
    <w:rsid w:val="00FD19E0"/>
    <w:rsid w:val="00FD32E8"/>
    <w:rsid w:val="00FD3B45"/>
    <w:rsid w:val="00FD42FE"/>
    <w:rsid w:val="00FD64E0"/>
    <w:rsid w:val="00FE0105"/>
    <w:rsid w:val="00FE0369"/>
    <w:rsid w:val="00FE0CDF"/>
    <w:rsid w:val="00FE307D"/>
    <w:rsid w:val="00FE37CF"/>
    <w:rsid w:val="00FE3C1C"/>
    <w:rsid w:val="00FE3F43"/>
    <w:rsid w:val="00FE6776"/>
    <w:rsid w:val="00FF0EBF"/>
    <w:rsid w:val="00FF1CDD"/>
    <w:rsid w:val="00FF2898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848831"/>
  <w15:docId w15:val="{1AF6133D-5315-46B6-8E60-309EB64A5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8E1E5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E1E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E1E5E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E1E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E1E5E"/>
    <w:rPr>
      <w:rFonts w:ascii="Arial" w:hAnsi="Arial" w:cs="Arial"/>
      <w:b/>
      <w:bCs/>
    </w:rPr>
  </w:style>
  <w:style w:type="paragraph" w:customStyle="1" w:styleId="paragraph">
    <w:name w:val="paragraph"/>
    <w:basedOn w:val="Normal"/>
    <w:rsid w:val="0043201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432016"/>
  </w:style>
  <w:style w:type="character" w:customStyle="1" w:styleId="eop">
    <w:name w:val="eop"/>
    <w:basedOn w:val="DefaultParagraphFont"/>
    <w:rsid w:val="00432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83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97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5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112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79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7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6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B28CF7FA0F34E23881FCF0E8FE556A9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D3D25284-FF6E-4FA3-8E94-E26FC8ABC8BA}"/>
      </w:docPartPr>
      <w:docPartBody>
        <w:p w:rsidR="00E22E6E" w:rsidRDefault="00E22E6E">
          <w:pPr>
            <w:pStyle w:val="6B28CF7FA0F34E23881FCF0E8FE556A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D95FF88D7394D3D81792D2CCF706B12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7675D8FF-4C95-4059-B842-D25F95EABAD9}"/>
      </w:docPartPr>
      <w:docPartBody>
        <w:p w:rsidR="00E22E6E" w:rsidRDefault="00E22E6E">
          <w:pPr>
            <w:pStyle w:val="BD95FF88D7394D3D81792D2CCF706B1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9EEA57DF68F415D8DF2AE0C0F65DEC9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7C93AB7-2628-436D-9CC5-376A38E166A8}"/>
      </w:docPartPr>
      <w:docPartBody>
        <w:p w:rsidR="00E22E6E" w:rsidRDefault="00E22E6E">
          <w:pPr>
            <w:pStyle w:val="09EEA57DF68F415D8DF2AE0C0F65DEC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FE93CBD86F74ED2A93D4947D1C1DBBD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40EB63F3-13C5-4877-BD67-B19985A21517}"/>
      </w:docPartPr>
      <w:docPartBody>
        <w:p w:rsidR="00E22E6E" w:rsidRDefault="00E22E6E">
          <w:pPr>
            <w:pStyle w:val="FFE93CBD86F74ED2A93D4947D1C1DBB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6E40FFE2A024E089E882C145D7F68F2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FB79E719-C27C-4618-8393-9CFD69B7E463}"/>
      </w:docPartPr>
      <w:docPartBody>
        <w:p w:rsidR="00E22E6E" w:rsidRDefault="00E22E6E">
          <w:pPr>
            <w:pStyle w:val="06E40FFE2A024E089E882C145D7F68F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766DFA3AD5A4115910A32C8856B5AA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384FCE42-62C0-4248-8FF3-81D51EB7EBE3}"/>
      </w:docPartPr>
      <w:docPartBody>
        <w:p w:rsidR="00E22E6E" w:rsidRDefault="00E22E6E">
          <w:pPr>
            <w:pStyle w:val="1766DFA3AD5A4115910A32C8856B5AA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4D79C879B5C44C3BA9395D85FA9D974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CA3197AE-F527-4CE6-8ABA-F87723180671}"/>
      </w:docPartPr>
      <w:docPartBody>
        <w:p w:rsidR="00E22E6E" w:rsidRDefault="00E22E6E">
          <w:pPr>
            <w:pStyle w:val="D4D79C879B5C44C3BA9395D85FA9D97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F591AAB6E9748518ADDC60431AC319F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4554C716-75D9-4CDB-930E-BE58318885DE}"/>
      </w:docPartPr>
      <w:docPartBody>
        <w:p w:rsidR="00E22E6E" w:rsidRDefault="00E22E6E">
          <w:pPr>
            <w:pStyle w:val="BF591AAB6E9748518ADDC60431AC319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59179D490214DD892CD0BB02572F4DF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137A04EB-FC15-4F46-AA7A-F2E46B5ED0B4}"/>
      </w:docPartPr>
      <w:docPartBody>
        <w:p w:rsidR="00E22E6E" w:rsidRDefault="00E22E6E">
          <w:pPr>
            <w:pStyle w:val="D59179D490214DD892CD0BB02572F4D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EFAECC725FE441F8F29070B7F79B60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2C69E8C2-77A6-4E51-8387-9B4A5272BE31}"/>
      </w:docPartPr>
      <w:docPartBody>
        <w:p w:rsidR="00E22E6E" w:rsidRDefault="00E22E6E">
          <w:pPr>
            <w:pStyle w:val="5EFAECC725FE441F8F29070B7F79B60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E8032A9F53E4AC7AD0AF7100678CC84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E2792B62-9A20-4D2E-A806-A712E105EE97}"/>
      </w:docPartPr>
      <w:docPartBody>
        <w:p w:rsidR="00E22E6E" w:rsidRDefault="00E22E6E">
          <w:pPr>
            <w:pStyle w:val="3E8032A9F53E4AC7AD0AF7100678CC8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5F00B8D600A4C00B4D64D8463D8305B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2FB1F4E3-7B2B-4BF8-9035-778FDB352EEF}"/>
      </w:docPartPr>
      <w:docPartBody>
        <w:p w:rsidR="00E22E6E" w:rsidRDefault="00E22E6E">
          <w:pPr>
            <w:pStyle w:val="35F00B8D600A4C00B4D64D8463D8305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9A0C2C20ECB4D27B91E479945F5C658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F43B5FF3-7311-43BB-8825-CDC4DEDD94C0}"/>
      </w:docPartPr>
      <w:docPartBody>
        <w:p w:rsidR="00E22E6E" w:rsidRDefault="00E22E6E">
          <w:pPr>
            <w:pStyle w:val="A9A0C2C20ECB4D27B91E479945F5C65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25029438A6640E29EDD96B2E7432403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CBFCAB01-DC9A-4D6E-A221-5811AA413C2B}"/>
      </w:docPartPr>
      <w:docPartBody>
        <w:p w:rsidR="00E22E6E" w:rsidRDefault="00E22E6E">
          <w:pPr>
            <w:pStyle w:val="B25029438A6640E29EDD96B2E743240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A9C37E6B33043AFB7A9D4D205B78B05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C78C7427-2B46-445B-83BD-6FEAA23FA6F1}"/>
      </w:docPartPr>
      <w:docPartBody>
        <w:p w:rsidR="00E22E6E" w:rsidRDefault="00E22E6E">
          <w:pPr>
            <w:pStyle w:val="7A9C37E6B33043AFB7A9D4D205B78B0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EADF24E06E44DF991AEE18169821822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E2DA8925-B801-4227-9B94-69A92E610FD6}"/>
      </w:docPartPr>
      <w:docPartBody>
        <w:p w:rsidR="00E22E6E" w:rsidRDefault="00E22E6E">
          <w:pPr>
            <w:pStyle w:val="5EADF24E06E44DF991AEE1816982182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DF94E24BD3E45E48075C310072AC4BD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3B4D8000-1FDA-4049-BCE5-463BC1D394DD}"/>
      </w:docPartPr>
      <w:docPartBody>
        <w:p w:rsidR="00E22E6E" w:rsidRDefault="00E22E6E">
          <w:pPr>
            <w:pStyle w:val="ADF94E24BD3E45E48075C310072AC4B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0585E62692C49EF85B8BA7A36D0342A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6A9EBB01-23FF-4CBE-AE11-50032C3C4753}"/>
      </w:docPartPr>
      <w:docPartBody>
        <w:p w:rsidR="00E22E6E" w:rsidRDefault="00E22E6E">
          <w:pPr>
            <w:pStyle w:val="A0585E62692C49EF85B8BA7A36D0342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E644F74188C451682231B421657AA40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D982F521-A871-4CB7-8F8A-2705727199CE}"/>
      </w:docPartPr>
      <w:docPartBody>
        <w:p w:rsidR="00E22E6E" w:rsidRDefault="00E22E6E">
          <w:pPr>
            <w:pStyle w:val="9E644F74188C451682231B421657AA4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FA013AF023044918D7DCEBE67284E6B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BAEC1B56-325D-4A3A-896B-27F31669E133}"/>
      </w:docPartPr>
      <w:docPartBody>
        <w:p w:rsidR="00E22E6E" w:rsidRDefault="00E22E6E">
          <w:pPr>
            <w:pStyle w:val="5FA013AF023044918D7DCEBE67284E6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307A295A6D44D3E8ED461DB77A11BA6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BF1FF704-8BB4-44D3-BA01-B6AF22935CC8}"/>
      </w:docPartPr>
      <w:docPartBody>
        <w:p w:rsidR="00E22E6E" w:rsidRDefault="00E22E6E">
          <w:pPr>
            <w:pStyle w:val="B307A295A6D44D3E8ED461DB77A11BA6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DE1F0F4BD27540C59D8FBC9A0DB6CD68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ACAFC8F-B37F-46BA-90BB-61AC2F73EFA3}"/>
      </w:docPartPr>
      <w:docPartBody>
        <w:p w:rsidR="00E22E6E" w:rsidRDefault="00E22E6E">
          <w:pPr>
            <w:pStyle w:val="DE1F0F4BD27540C59D8FBC9A0DB6CD6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5E9AC36E67F24EB6949FC9A672CCFCB9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4A570995-0F16-4931-BC1C-7E5C72AB5652}"/>
      </w:docPartPr>
      <w:docPartBody>
        <w:p w:rsidR="00E22E6E" w:rsidRDefault="00E22E6E">
          <w:pPr>
            <w:pStyle w:val="5E9AC36E67F24EB6949FC9A672CCFCB9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3F63C1D651C9461BBB6579332750CB1A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1E2BE964-7966-4541-9688-54E0D1357256}"/>
      </w:docPartPr>
      <w:docPartBody>
        <w:p w:rsidR="00E22E6E" w:rsidRDefault="00E22E6E">
          <w:pPr>
            <w:pStyle w:val="3F63C1D651C9461BBB6579332750CB1A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B1E3CB0ACCA43549D3B95D9334AFD0F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AA2E359D-6768-4455-A075-D848EA4F1C4F}"/>
      </w:docPartPr>
      <w:docPartBody>
        <w:p w:rsidR="00E22E6E" w:rsidRDefault="00E22E6E">
          <w:pPr>
            <w:pStyle w:val="7B1E3CB0ACCA43549D3B95D9334AFD0F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1265D38318BB42AE80D543F62C68D425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259CFAB7-55B4-4CAE-939F-3F9912CD4F6C}"/>
      </w:docPartPr>
      <w:docPartBody>
        <w:p w:rsidR="00E22E6E" w:rsidRDefault="00E22E6E">
          <w:pPr>
            <w:pStyle w:val="1265D38318BB42AE80D543F62C68D425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012E9D62F75D4A05AAF0B32757F94ED0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1D4C9DCE-91BF-4738-BFDE-B5F18BDD5080}"/>
      </w:docPartPr>
      <w:docPartBody>
        <w:p w:rsidR="00E22E6E" w:rsidRDefault="00E22E6E">
          <w:pPr>
            <w:pStyle w:val="012E9D62F75D4A05AAF0B32757F94ED0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C2A7CD45DBBB47ACB80E6D681021CF96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5D46D6F7-D93C-41B7-94D4-43CE892C6FD4}"/>
      </w:docPartPr>
      <w:docPartBody>
        <w:p w:rsidR="00E22E6E" w:rsidRDefault="00E22E6E">
          <w:pPr>
            <w:pStyle w:val="C2A7CD45DBBB47ACB80E6D681021CF96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4CF90496D5D41D38ACDBD1730AC5502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5DE436C9-6295-43FE-A6C8-A4B96435AF05}"/>
      </w:docPartPr>
      <w:docPartBody>
        <w:p w:rsidR="00E22E6E" w:rsidRDefault="00E22E6E">
          <w:pPr>
            <w:pStyle w:val="A4CF90496D5D41D38ACDBD1730AC5502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03DD0A17957849359874FA74256DE19B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DE265BA-529B-496F-9BB6-1C37655BBADF}"/>
      </w:docPartPr>
      <w:docPartBody>
        <w:p w:rsidR="00E22E6E" w:rsidRDefault="00E22E6E">
          <w:pPr>
            <w:pStyle w:val="03DD0A17957849359874FA74256DE19B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225BCF6D08EE4913862CA2AD57143A1D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AF8C10A6-EA43-422A-AC01-FD58981BBE2C}"/>
      </w:docPartPr>
      <w:docPartBody>
        <w:p w:rsidR="00E22E6E" w:rsidRDefault="00E22E6E">
          <w:pPr>
            <w:pStyle w:val="225BCF6D08EE4913862CA2AD57143A1D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1F557C28E7E45EB993CC8285FBC0885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886F01AC-41F0-4168-85EF-C9B50C84613A}"/>
      </w:docPartPr>
      <w:docPartBody>
        <w:p w:rsidR="00E22E6E" w:rsidRDefault="00E22E6E">
          <w:pPr>
            <w:pStyle w:val="71F557C28E7E45EB993CC8285FBC0885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1E000F9AF0BB44F2816243C6ED0476CF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7BF556EC-6F07-4CA1-AEFC-26FBA1C156DD}"/>
      </w:docPartPr>
      <w:docPartBody>
        <w:p w:rsidR="00E22E6E" w:rsidRDefault="00E22E6E">
          <w:pPr>
            <w:pStyle w:val="1E000F9AF0BB44F2816243C6ED0476CF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D58043B2016540FFB6A2CD26BA09CB74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36E52101-D354-4B22-B156-454A913865F5}"/>
      </w:docPartPr>
      <w:docPartBody>
        <w:p w:rsidR="00E22E6E" w:rsidRDefault="00E22E6E">
          <w:pPr>
            <w:pStyle w:val="D58043B2016540FFB6A2CD26BA09CB74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3FE80DD4CAC6437FAAAFF632DCDBF032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4E677601-04E3-48DE-948B-5747804A6CC4}"/>
      </w:docPartPr>
      <w:docPartBody>
        <w:p w:rsidR="00E22E6E" w:rsidRDefault="00E22E6E">
          <w:pPr>
            <w:pStyle w:val="3FE80DD4CAC6437FAAAFF632DCDBF032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0FE9486EDBFF4A6592E69ED6CD0038BD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C86E335C-ED3C-4190-9EF4-63FDB5DF7E1D}"/>
      </w:docPartPr>
      <w:docPartBody>
        <w:p w:rsidR="00E22E6E" w:rsidRDefault="00E22E6E">
          <w:pPr>
            <w:pStyle w:val="0FE9486EDBFF4A6592E69ED6CD0038BD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D57CAF80E1144B28B4DA695E2FB5C92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889B959-1427-471A-B1CE-DCA3E27A608A}"/>
      </w:docPartPr>
      <w:docPartBody>
        <w:p w:rsidR="00E22E6E" w:rsidRDefault="00E22E6E">
          <w:pPr>
            <w:pStyle w:val="D57CAF80E1144B28B4DA695E2FB5C921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0615459BC4FB4ED8A54E953C42F5CEB8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3201C482-6DC8-4FD3-BD4D-1035210D9C69}"/>
      </w:docPartPr>
      <w:docPartBody>
        <w:p w:rsidR="00E22E6E" w:rsidRDefault="00E22E6E">
          <w:pPr>
            <w:pStyle w:val="0615459BC4FB4ED8A54E953C42F5CEB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5C7C0C2D0FCE40E7B2AA0D4DB683D1CB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F4C1059C-8B0F-4916-853A-B6952D5C3ED7}"/>
      </w:docPartPr>
      <w:docPartBody>
        <w:p w:rsidR="00E22E6E" w:rsidRDefault="00E22E6E">
          <w:pPr>
            <w:pStyle w:val="5C7C0C2D0FCE40E7B2AA0D4DB683D1CB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E3817BABC934638973D846C6893D97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E954BA2D-194C-4A5B-BC07-84554C0F8B34}"/>
      </w:docPartPr>
      <w:docPartBody>
        <w:p w:rsidR="00E22E6E" w:rsidRDefault="00E22E6E">
          <w:pPr>
            <w:pStyle w:val="FE3817BABC934638973D846C6893D971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EE0C2A23AFE428587E859A717FF782C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5A3850DC-5238-4531-9830-BCFC276C15FD}"/>
      </w:docPartPr>
      <w:docPartBody>
        <w:p w:rsidR="00E22E6E" w:rsidRDefault="00E22E6E">
          <w:pPr>
            <w:pStyle w:val="9EE0C2A23AFE428587E859A717FF782C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AD3A5650DC848B0AB2E1F91E071A2DD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776E5DC4-F83D-4692-9F89-937B9E4EFC45}"/>
      </w:docPartPr>
      <w:docPartBody>
        <w:p w:rsidR="00E22E6E" w:rsidRDefault="00E22E6E">
          <w:pPr>
            <w:pStyle w:val="8AD3A5650DC848B0AB2E1F91E071A2DD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4D6EBB54E944E30BADAA28F1A46EADC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13CEA01-B425-4760-8CD3-9E81E4A82238}"/>
      </w:docPartPr>
      <w:docPartBody>
        <w:p w:rsidR="00E22E6E" w:rsidRDefault="00E22E6E">
          <w:pPr>
            <w:pStyle w:val="74D6EBB54E944E30BADAA28F1A46EADC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7A64F3B370743A789FA07228FF48E66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53ED23C-D495-45BB-B04D-31B78F595D92}"/>
      </w:docPartPr>
      <w:docPartBody>
        <w:p w:rsidR="00E22E6E" w:rsidRDefault="00E22E6E">
          <w:pPr>
            <w:pStyle w:val="27A64F3B370743A789FA07228FF48E66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1338FC4891944C49D720B7332922C16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E585CEE9-009A-4DA5-9273-768A14B753C6}"/>
      </w:docPartPr>
      <w:docPartBody>
        <w:p w:rsidR="00E22E6E" w:rsidRDefault="00E22E6E">
          <w:pPr>
            <w:pStyle w:val="21338FC4891944C49D720B7332922C16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A8EA3BD36734343B892CF373D46B8A0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2C32F19C-E3B8-43C8-8DC2-79845CFD0D25}"/>
      </w:docPartPr>
      <w:docPartBody>
        <w:p w:rsidR="00E22E6E" w:rsidRDefault="00E22E6E">
          <w:pPr>
            <w:pStyle w:val="9A8EA3BD36734343B892CF373D46B8A0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BD4F48B1A9F498F9C7D45986373FE05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A4D17B7F-E55B-4F89-9B06-31002A43600B}"/>
      </w:docPartPr>
      <w:docPartBody>
        <w:p w:rsidR="00E22E6E" w:rsidRDefault="00E22E6E">
          <w:pPr>
            <w:pStyle w:val="ABD4F48B1A9F498F9C7D45986373FE05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5B7A4A0803946D99CB03AEE5AF4B36A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48CD7A13-E8B4-4C41-97BB-2137265253AB}"/>
      </w:docPartPr>
      <w:docPartBody>
        <w:p w:rsidR="00E22E6E" w:rsidRDefault="00E22E6E">
          <w:pPr>
            <w:pStyle w:val="15B7A4A0803946D99CB03AEE5AF4B36A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A7BB8DBCAE64BF3947C372405BFFDF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16CC3656-A06D-4DB2-8AFB-7116CD492847}"/>
      </w:docPartPr>
      <w:docPartBody>
        <w:p w:rsidR="00E22E6E" w:rsidRDefault="00E22E6E">
          <w:pPr>
            <w:pStyle w:val="0A7BB8DBCAE64BF3947C372405BFFDF1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706601EB017244298518357BD470CBAB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BF469918-A892-4EA1-A4FC-5CE4E24D028D}"/>
      </w:docPartPr>
      <w:docPartBody>
        <w:p w:rsidR="00E22E6E" w:rsidRDefault="00E22E6E">
          <w:pPr>
            <w:pStyle w:val="706601EB017244298518357BD470CBAB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3B2C79A6D214848BC71BEEEB30F55DD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74ABC389-F4F3-41E7-8B87-8F9AACBA0225}"/>
      </w:docPartPr>
      <w:docPartBody>
        <w:p w:rsidR="00E22E6E" w:rsidRDefault="00E22E6E">
          <w:pPr>
            <w:pStyle w:val="03B2C79A6D214848BC71BEEEB30F55DD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960F9F1B777476B893E00F29522D67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E8ECF4B1-23CF-4D38-AF71-C3DF68097CEB}"/>
      </w:docPartPr>
      <w:docPartBody>
        <w:p w:rsidR="00E22E6E" w:rsidRDefault="00E22E6E">
          <w:pPr>
            <w:pStyle w:val="4960F9F1B777476B893E00F29522D671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ED21C0ABEE2A4CE1A30D532EF5278FC5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79E0B856-E3C7-4F32-BB5D-F62894D07146}"/>
      </w:docPartPr>
      <w:docPartBody>
        <w:p w:rsidR="00E22E6E" w:rsidRDefault="00E22E6E">
          <w:pPr>
            <w:pStyle w:val="ED21C0ABEE2A4CE1A30D532EF5278FC5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3DA6AB1D19F4ADD86B7495176E6AFF8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37994701-329C-4A67-B342-A620ADD141E8}"/>
      </w:docPartPr>
      <w:docPartBody>
        <w:p w:rsidR="00E22E6E" w:rsidRDefault="00E22E6E">
          <w:pPr>
            <w:pStyle w:val="23DA6AB1D19F4ADD86B7495176E6AFF8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512C52BC5BB48FDACE95879D36F1A60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CA4919CA-A659-4EEA-A9DB-6A4567829890}"/>
      </w:docPartPr>
      <w:docPartBody>
        <w:p w:rsidR="00E22E6E" w:rsidRDefault="00E22E6E">
          <w:pPr>
            <w:pStyle w:val="8512C52BC5BB48FDACE95879D36F1A60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910E0A0899284635A8F9FEA98587663B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C0337926-D303-40E1-B080-475B8B143FF4}"/>
      </w:docPartPr>
      <w:docPartBody>
        <w:p w:rsidR="00E22E6E" w:rsidRDefault="00E22E6E">
          <w:pPr>
            <w:pStyle w:val="910E0A0899284635A8F9FEA98587663B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1D5F853B45C42D6A261F7038B98A7D9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3088F4B3-4BFD-4C77-BDF4-6B51D86791BE}"/>
      </w:docPartPr>
      <w:docPartBody>
        <w:p w:rsidR="00E22E6E" w:rsidRDefault="00E22E6E">
          <w:pPr>
            <w:pStyle w:val="81D5F853B45C42D6A261F7038B98A7D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080F1EB0DFB419E888409B3E487BF7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4D5A868E-DE21-4E70-95AD-BE35295C41A0}"/>
      </w:docPartPr>
      <w:docPartBody>
        <w:p w:rsidR="00E22E6E" w:rsidRDefault="00E22E6E">
          <w:pPr>
            <w:pStyle w:val="1080F1EB0DFB419E888409B3E487BF71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AF78D9166D5D4740B2B86FBC75A914E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7BEDBCDA-A688-486B-9338-15ADDF2AB6CB}"/>
      </w:docPartPr>
      <w:docPartBody>
        <w:p w:rsidR="00E22E6E" w:rsidRDefault="00E22E6E">
          <w:pPr>
            <w:pStyle w:val="AF78D9166D5D4740B2B86FBC75A914E1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F0AD6FA822248CBB456C9CE24944DD0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38DF2705-CDBB-4A08-9D00-A54695C8FC99}"/>
      </w:docPartPr>
      <w:docPartBody>
        <w:p w:rsidR="00E22E6E" w:rsidRDefault="00E22E6E">
          <w:pPr>
            <w:pStyle w:val="4F0AD6FA822248CBB456C9CE24944DD0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94DC4935D0F4C4799261B7657898EBE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9401313B-A673-48D7-B7B7-CD668F06CFAC}"/>
      </w:docPartPr>
      <w:docPartBody>
        <w:p w:rsidR="00E22E6E" w:rsidRDefault="00E22E6E">
          <w:pPr>
            <w:pStyle w:val="A94DC4935D0F4C4799261B7657898EBE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C6C1E057B34B481E8A20FDF0701393BD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88CC9CD-CF58-46F0-83CC-4CAB5A05E305}"/>
      </w:docPartPr>
      <w:docPartBody>
        <w:p w:rsidR="00E22E6E" w:rsidRDefault="00E22E6E">
          <w:pPr>
            <w:pStyle w:val="C6C1E057B34B481E8A20FDF0701393BD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5D3B83F9C8C4E54B57FE077F49D722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4928E743-F5B4-456A-820B-D641AD74E79A}"/>
      </w:docPartPr>
      <w:docPartBody>
        <w:p w:rsidR="00E22E6E" w:rsidRDefault="00E22E6E">
          <w:pPr>
            <w:pStyle w:val="55D3B83F9C8C4E54B57FE077F49D7221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950F3B1E5E9437E9748E9386C7D667A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8852C6FF-1747-42D8-A7D7-3FAEBE15F56E}"/>
      </w:docPartPr>
      <w:docPartBody>
        <w:p w:rsidR="00E22E6E" w:rsidRDefault="00E22E6E">
          <w:pPr>
            <w:pStyle w:val="D950F3B1E5E9437E9748E9386C7D667A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AB9F0CBC200E430DB3D4E78C1F8FC10D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66AB885E-4D82-44C9-A12D-97F118D8810C}"/>
      </w:docPartPr>
      <w:docPartBody>
        <w:p w:rsidR="00E22E6E" w:rsidRDefault="00E22E6E">
          <w:pPr>
            <w:pStyle w:val="AB9F0CBC200E430DB3D4E78C1F8FC10D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745FAF73FB94CAD9C1EA8609BA623EC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53D7CBDF-4E5F-40FF-820F-34DE042DD81B}"/>
      </w:docPartPr>
      <w:docPartBody>
        <w:p w:rsidR="00E22E6E" w:rsidRDefault="00E22E6E">
          <w:pPr>
            <w:pStyle w:val="3745FAF73FB94CAD9C1EA8609BA623EC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77656D1B7E547C4AD56813B3A36E19D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5559E2E2-9F5D-46D6-A1CC-025EB2416020}"/>
      </w:docPartPr>
      <w:docPartBody>
        <w:p w:rsidR="00E22E6E" w:rsidRDefault="00E22E6E">
          <w:pPr>
            <w:pStyle w:val="077656D1B7E547C4AD56813B3A36E19D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084B28069F8F4BCEB9F31D9AAE8459A9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3ABBAFAD-73EB-4082-9FC1-114E23674265}"/>
      </w:docPartPr>
      <w:docPartBody>
        <w:p w:rsidR="00E22E6E" w:rsidRDefault="00E22E6E">
          <w:pPr>
            <w:pStyle w:val="084B28069F8F4BCEB9F31D9AAE8459A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7B8148B86EF4D3AA435A0A312A8792D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EE7C9842-3744-421B-994D-33FD49434638}"/>
      </w:docPartPr>
      <w:docPartBody>
        <w:p w:rsidR="00E22E6E" w:rsidRDefault="00E22E6E">
          <w:pPr>
            <w:pStyle w:val="F7B8148B86EF4D3AA435A0A312A8792D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B58CF288FA945DEB54D6AB6EBB0B6D0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171D5CE3-502A-4742-822B-6DD85026F1D2}"/>
      </w:docPartPr>
      <w:docPartBody>
        <w:p w:rsidR="00E22E6E" w:rsidRDefault="00E22E6E">
          <w:pPr>
            <w:pStyle w:val="6B58CF288FA945DEB54D6AB6EBB0B6D0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7029C3577564885B570E02DB65E1715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3E0EFC0F-C126-4513-9AA0-FA368D9C642F}"/>
      </w:docPartPr>
      <w:docPartBody>
        <w:p w:rsidR="00E22E6E" w:rsidRDefault="00E22E6E">
          <w:pPr>
            <w:pStyle w:val="07029C3577564885B570E02DB65E1715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2B83F39C8EB4C3F86C13F9DCD4629E8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9A113524-0EB5-4EFF-89B5-4A3313EEDD86}"/>
      </w:docPartPr>
      <w:docPartBody>
        <w:p w:rsidR="00E22E6E" w:rsidRDefault="00E22E6E">
          <w:pPr>
            <w:pStyle w:val="12B83F39C8EB4C3F86C13F9DCD4629E8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182E5B38C5B4D17AFAA43E37AC1BDB7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3ABC3FE5-8A2A-438E-91EC-27D2A345F97E}"/>
      </w:docPartPr>
      <w:docPartBody>
        <w:p w:rsidR="00E22E6E" w:rsidRDefault="00E22E6E">
          <w:pPr>
            <w:pStyle w:val="7182E5B38C5B4D17AFAA43E37AC1BDB7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C7E22C3331D4CC49C758BD87CDA8F90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BED8D80D-5022-4104-BA3B-9840133CEC02}"/>
      </w:docPartPr>
      <w:docPartBody>
        <w:p w:rsidR="00E22E6E" w:rsidRDefault="00E22E6E">
          <w:pPr>
            <w:pStyle w:val="0C7E22C3331D4CC49C758BD87CDA8F90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8320209287AA4E8AB894F4D5C1744737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9D5DDE8F-F021-49F5-B8F9-81B87626A8BB}"/>
      </w:docPartPr>
      <w:docPartBody>
        <w:p w:rsidR="00E22E6E" w:rsidRDefault="00E22E6E">
          <w:pPr>
            <w:pStyle w:val="8320209287AA4E8AB894F4D5C1744737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EB4C33B73574173A2B4186BB5658963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7FB6C8F1-6E72-4B35-A481-7BD1F9AC4779}"/>
      </w:docPartPr>
      <w:docPartBody>
        <w:p w:rsidR="00E22E6E" w:rsidRDefault="00E22E6E">
          <w:pPr>
            <w:pStyle w:val="6EB4C33B73574173A2B4186BB5658963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AB4A0FAE6A41DDBCC9436CF843892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BE15294E-87CB-408E-8357-21048193F6CB}"/>
      </w:docPartPr>
      <w:docPartBody>
        <w:p w:rsidR="00E22E6E" w:rsidRDefault="00E22E6E">
          <w:pPr>
            <w:pStyle w:val="CDAB4A0FAE6A41DDBCC9436CF843892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44A9315C2604A7899B0B28C44C54010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4ED8B0EB-8361-48F2-BA39-BEDDDA0141DD}"/>
      </w:docPartPr>
      <w:docPartBody>
        <w:p w:rsidR="00E22E6E" w:rsidRDefault="00E22E6E">
          <w:pPr>
            <w:pStyle w:val="944A9315C2604A7899B0B28C44C54010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E5947E5A60340EBA284388DBD9FF75D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80C0404D-AAB8-4846-9055-9E2045D723B3}"/>
      </w:docPartPr>
      <w:docPartBody>
        <w:p w:rsidR="00E22E6E" w:rsidRDefault="00E22E6E">
          <w:pPr>
            <w:pStyle w:val="FE5947E5A60340EBA284388DBD9FF75D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7922F839E3A54A31AA611141F5B561E8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703C90D0-7FA6-47BC-81FD-8CB61CF00F06}"/>
      </w:docPartPr>
      <w:docPartBody>
        <w:p w:rsidR="00E22E6E" w:rsidRDefault="00E22E6E">
          <w:pPr>
            <w:pStyle w:val="7922F839E3A54A31AA611141F5B561E8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9FA7BD5408646DCB3457912E20F19BB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E40F2DC4-C898-4B69-8241-E2057667A912}"/>
      </w:docPartPr>
      <w:docPartBody>
        <w:p w:rsidR="00E22E6E" w:rsidRDefault="00E22E6E">
          <w:pPr>
            <w:pStyle w:val="D9FA7BD5408646DCB3457912E20F19BB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122CC013EC24802831C4B8C7F7901B9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B6B41285-FB72-4AE8-A26F-9565C7CB5126}"/>
      </w:docPartPr>
      <w:docPartBody>
        <w:p w:rsidR="00E22E6E" w:rsidRDefault="00E22E6E">
          <w:pPr>
            <w:pStyle w:val="8122CC013EC24802831C4B8C7F7901B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036BC0C42F84C81ACC51BA10A4032FC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7427EA3-F4FC-42CF-A0F7-37CD2E0FBB43}"/>
      </w:docPartPr>
      <w:docPartBody>
        <w:p w:rsidR="00E22E6E" w:rsidRDefault="00E22E6E">
          <w:pPr>
            <w:pStyle w:val="3036BC0C42F84C81ACC51BA10A4032FC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EC0149871964781A7544EB479F2297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E92B02F7-545F-4DC6-936A-B25B8412C4AC}"/>
      </w:docPartPr>
      <w:docPartBody>
        <w:p w:rsidR="00E22E6E" w:rsidRDefault="00E22E6E">
          <w:pPr>
            <w:pStyle w:val="CEC0149871964781A7544EB479F22971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8E9C1E8BC4C845B5923AEA350B8763C3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6715E6B7-6DDE-40CC-9EB7-23CF90EF6752}"/>
      </w:docPartPr>
      <w:docPartBody>
        <w:p w:rsidR="00E22E6E" w:rsidRDefault="00E22E6E">
          <w:pPr>
            <w:pStyle w:val="8E9C1E8BC4C845B5923AEA350B8763C3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BA935C7BBA846DAA116AE4A46EEB292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65C4719D-5AAB-4451-A2E1-BFBD9E54C37D}"/>
      </w:docPartPr>
      <w:docPartBody>
        <w:p w:rsidR="00E22E6E" w:rsidRDefault="00E22E6E">
          <w:pPr>
            <w:pStyle w:val="BBA935C7BBA846DAA116AE4A46EEB292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E07490F750E43FF845BCBE0B4926A8C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119D8E8F-A617-4EE1-ADAD-3D6AAF50DB7D}"/>
      </w:docPartPr>
      <w:docPartBody>
        <w:p w:rsidR="00E22E6E" w:rsidRDefault="00E22E6E">
          <w:pPr>
            <w:pStyle w:val="9E07490F750E43FF845BCBE0B4926A8C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E351A2714444AF1B4655AB7BB47EC2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AA31C261-336B-4DBA-9C34-F79F5801A5F9}"/>
      </w:docPartPr>
      <w:docPartBody>
        <w:p w:rsidR="00E22E6E" w:rsidRDefault="00E22E6E">
          <w:pPr>
            <w:pStyle w:val="8E351A2714444AF1B4655AB7BB47EC2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94835E006A24C28BF518701364B712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B6D65DB7-38BA-4367-9106-62690C6295E6}"/>
      </w:docPartPr>
      <w:docPartBody>
        <w:p w:rsidR="00E22E6E" w:rsidRDefault="00E22E6E">
          <w:pPr>
            <w:pStyle w:val="094835E006A24C28BF518701364B7121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EE0B7BB20A414D0BA3EFDCA94C9FA3E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E1E81DE8-E027-42A9-936D-B13BD7B33BDC}"/>
      </w:docPartPr>
      <w:docPartBody>
        <w:p w:rsidR="00E22E6E" w:rsidRDefault="00E22E6E">
          <w:pPr>
            <w:pStyle w:val="EE0B7BB20A414D0BA3EFDCA94C9FA3E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F7249FA5ABA48EFB142160A35B59D7A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40381383-45BF-47A4-B3EB-819E369EA532}"/>
      </w:docPartPr>
      <w:docPartBody>
        <w:p w:rsidR="00E22E6E" w:rsidRDefault="00E22E6E">
          <w:pPr>
            <w:pStyle w:val="2F7249FA5ABA48EFB142160A35B59D7A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9F5946FD1AD4AEE85E547E261C4E587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525D0801-D642-44A4-BBBC-FD3EEC61E156}"/>
      </w:docPartPr>
      <w:docPartBody>
        <w:p w:rsidR="00E22E6E" w:rsidRDefault="00E22E6E">
          <w:pPr>
            <w:pStyle w:val="99F5946FD1AD4AEE85E547E261C4E587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7C743D5202142A48693F86218E83433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1C6993CC-C99E-4E9E-8D07-57380506AF07}"/>
      </w:docPartPr>
      <w:docPartBody>
        <w:p w:rsidR="00E22E6E" w:rsidRDefault="00E22E6E">
          <w:pPr>
            <w:pStyle w:val="97C743D5202142A48693F86218E83433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2478AA817F9440E839F72D14CC6AA98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26A8C00E-2D92-4998-8715-6768C331B111}"/>
      </w:docPartPr>
      <w:docPartBody>
        <w:p w:rsidR="00E22E6E" w:rsidRDefault="00E22E6E">
          <w:pPr>
            <w:pStyle w:val="02478AA817F9440E839F72D14CC6AA98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7C57040029D043DBB6804BB61CACF2A4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C991E7B8-F560-4C06-9A9E-5BA97AAC8640}"/>
      </w:docPartPr>
      <w:docPartBody>
        <w:p w:rsidR="00E22E6E" w:rsidRDefault="00E22E6E">
          <w:pPr>
            <w:pStyle w:val="7C57040029D043DBB6804BB61CACF2A4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43755686B9243048B06E0E4E7C1B140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B72B43EB-8CE7-46FD-BFBE-08B2AE5DBDB9}"/>
      </w:docPartPr>
      <w:docPartBody>
        <w:p w:rsidR="00E22E6E" w:rsidRDefault="00E22E6E">
          <w:pPr>
            <w:pStyle w:val="E43755686B9243048B06E0E4E7C1B140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CC88075EC78436C86CBF4F3CD0314B4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898224ED-98E8-4529-A1AA-5BA8AD3119B8}"/>
      </w:docPartPr>
      <w:docPartBody>
        <w:p w:rsidR="00E22E6E" w:rsidRDefault="00E22E6E">
          <w:pPr>
            <w:pStyle w:val="CCC88075EC78436C86CBF4F3CD0314B4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ADEA66F29DC4357968783CBC868BB4C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46822DE4-8C4B-4CD3-9A01-5C7669D2B337}"/>
      </w:docPartPr>
      <w:docPartBody>
        <w:p w:rsidR="00E22E6E" w:rsidRDefault="00E22E6E">
          <w:pPr>
            <w:pStyle w:val="5ADEA66F29DC4357968783CBC868BB4C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FDB20B6409A415FAC16575332901FF4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74133244-A594-4C14-8B21-875EAAC79551}"/>
      </w:docPartPr>
      <w:docPartBody>
        <w:p w:rsidR="00E22E6E" w:rsidRDefault="00E22E6E">
          <w:pPr>
            <w:pStyle w:val="9FDB20B6409A415FAC16575332901FF4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80A1FAE8457140D8944C7221223B6FED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3B0878E1-300C-4616-95E5-EB49D5ED0D90}"/>
      </w:docPartPr>
      <w:docPartBody>
        <w:p w:rsidR="00E22E6E" w:rsidRDefault="00E22E6E">
          <w:pPr>
            <w:pStyle w:val="80A1FAE8457140D8944C7221223B6FED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ABF47A69E1A4BBDAF5F9C69673264F3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AE0F54A7-D824-44C7-BAF3-C26D15557BDF}"/>
      </w:docPartPr>
      <w:docPartBody>
        <w:p w:rsidR="00E22E6E" w:rsidRDefault="00E22E6E">
          <w:pPr>
            <w:pStyle w:val="3ABF47A69E1A4BBDAF5F9C69673264F3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8A822DE859A4850B346544106362869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EA108E85-8C03-4173-8587-49F54516DE01}"/>
      </w:docPartPr>
      <w:docPartBody>
        <w:p w:rsidR="00E22E6E" w:rsidRDefault="00E22E6E">
          <w:pPr>
            <w:pStyle w:val="88A822DE859A4850B34654410636286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9CFB8EB1EB64FB9832000BAD7165715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F14358C4-C5EF-4555-ADC2-52670B254094}"/>
      </w:docPartPr>
      <w:docPartBody>
        <w:p w:rsidR="00E22E6E" w:rsidRDefault="00E22E6E">
          <w:pPr>
            <w:pStyle w:val="99CFB8EB1EB64FB9832000BAD7165715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0804FE598C848A3872D165F6B6D875D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47FFB2EF-3ADB-4761-91EC-B4092DBF676C}"/>
      </w:docPartPr>
      <w:docPartBody>
        <w:p w:rsidR="00E22E6E" w:rsidRDefault="00E22E6E">
          <w:pPr>
            <w:pStyle w:val="E0804FE598C848A3872D165F6B6D875D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8BF9805D653747C1A3ACD2CD71E6A18F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424FC751-540E-4337-9B8B-DF489CCBD76B}"/>
      </w:docPartPr>
      <w:docPartBody>
        <w:p w:rsidR="00E22E6E" w:rsidRDefault="00E22E6E">
          <w:pPr>
            <w:pStyle w:val="8BF9805D653747C1A3ACD2CD71E6A18F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4A77B3F80B74DC28A7678592E08BBFA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67E1ACB7-368C-4F02-87B1-0A01D332BF0A}"/>
      </w:docPartPr>
      <w:docPartBody>
        <w:p w:rsidR="00E22E6E" w:rsidRDefault="00E22E6E">
          <w:pPr>
            <w:pStyle w:val="D4A77B3F80B74DC28A7678592E08BBFA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D47AF38D9AA42EAB1A421AFB5CBA1FF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2C126AAA-1DE4-473D-AA85-FC877029D567}"/>
      </w:docPartPr>
      <w:docPartBody>
        <w:p w:rsidR="00E22E6E" w:rsidRDefault="00E22E6E">
          <w:pPr>
            <w:pStyle w:val="7D47AF38D9AA42EAB1A421AFB5CBA1FF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5260FB6C07B4C439EB40B97B5D8C3EF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1A09149D-1629-446D-A74C-1341DF475DEB}"/>
      </w:docPartPr>
      <w:docPartBody>
        <w:p w:rsidR="00E22E6E" w:rsidRDefault="00E22E6E">
          <w:pPr>
            <w:pStyle w:val="55260FB6C07B4C439EB40B97B5D8C3EF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48B359671594559914516A095F24200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8C583BD7-86F5-46E1-99D1-AD5D7CEF7F88}"/>
      </w:docPartPr>
      <w:docPartBody>
        <w:p w:rsidR="00E22E6E" w:rsidRDefault="00E22E6E">
          <w:pPr>
            <w:pStyle w:val="C48B359671594559914516A095F24200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44F8A69CB2F645FF9D8354DD491B2FD4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89D9A614-67E4-4B27-A46C-EA2A1148E94D}"/>
      </w:docPartPr>
      <w:docPartBody>
        <w:p w:rsidR="00E22E6E" w:rsidRDefault="00E22E6E">
          <w:pPr>
            <w:pStyle w:val="44F8A69CB2F645FF9D8354DD491B2FD4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32B1D231F22344A38C5259385804C6F4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1C2E51A3-1730-4C88-AE6C-80EAF643CFAF}"/>
      </w:docPartPr>
      <w:docPartBody>
        <w:p w:rsidR="00E22E6E" w:rsidRDefault="00E22E6E">
          <w:pPr>
            <w:pStyle w:val="32B1D231F22344A38C5259385804C6F4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FF0B4529A5B242FCAF2556F56D37A9DD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C015129E-B759-4610-B31A-6CE2AAE36135}"/>
      </w:docPartPr>
      <w:docPartBody>
        <w:p w:rsidR="00E22E6E" w:rsidRDefault="00E22E6E">
          <w:pPr>
            <w:pStyle w:val="FF0B4529A5B242FCAF2556F56D37A9DD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7A7FFBFE9665427388F016B1B797040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76394F5F-657B-4956-B728-44EA5E532582}"/>
      </w:docPartPr>
      <w:docPartBody>
        <w:p w:rsidR="00E22E6E" w:rsidRDefault="00E22E6E">
          <w:pPr>
            <w:pStyle w:val="7A7FFBFE9665427388F016B1B7970401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C9F8F7E9B61F49FCBA56C7C32DBD830F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E33F64CE-62AC-46A5-B4F3-0F7EFCBAD991}"/>
      </w:docPartPr>
      <w:docPartBody>
        <w:p w:rsidR="00E22E6E" w:rsidRDefault="00E22E6E">
          <w:pPr>
            <w:pStyle w:val="C9F8F7E9B61F49FCBA56C7C32DBD830F"/>
          </w:pPr>
          <w:r w:rsidRPr="00C52302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68030049272C4733847BDFAB493BDBF4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AA850941-3894-47D4-9DD4-4D243C24E68E}"/>
      </w:docPartPr>
      <w:docPartBody>
        <w:p w:rsidR="00E22E6E" w:rsidRDefault="00E22E6E">
          <w:pPr>
            <w:pStyle w:val="68030049272C4733847BDFAB493BDBF4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DE8180C8B1D4B76BAF6610C87B35F0B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F95E1CB3-A888-418B-B328-B4D93B41CD96}"/>
      </w:docPartPr>
      <w:docPartBody>
        <w:p w:rsidR="00E22E6E" w:rsidRDefault="00E22E6E">
          <w:pPr>
            <w:pStyle w:val="9DE8180C8B1D4B76BAF6610C87B35F0B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32794140F4942A58C513F4D09D35606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F6A436F2-15E8-478E-BD99-9E4C389E2BAA}"/>
      </w:docPartPr>
      <w:docPartBody>
        <w:p w:rsidR="00E22E6E" w:rsidRDefault="00E22E6E">
          <w:pPr>
            <w:pStyle w:val="A32794140F4942A58C513F4D09D35606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1BCA67BB58F4D289A4251C068817A34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33C092EC-7A0F-466C-89A4-0A8A739ADF2D}"/>
      </w:docPartPr>
      <w:docPartBody>
        <w:p w:rsidR="00E22E6E" w:rsidRDefault="00E22E6E">
          <w:pPr>
            <w:pStyle w:val="E1BCA67BB58F4D289A4251C068817A34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4537ECAE66D4D3EA0910BB5A9BDD74E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300AD83B-D695-4167-B585-6667EB5CF99D}"/>
      </w:docPartPr>
      <w:docPartBody>
        <w:p w:rsidR="00E22E6E" w:rsidRDefault="00E22E6E">
          <w:pPr>
            <w:pStyle w:val="14537ECAE66D4D3EA0910BB5A9BDD74E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ED2EBBBEDAD41D3A81DF2BB6CF2ECE8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C9084747-B1A6-4B0E-A01D-DA9731B8C96A}"/>
      </w:docPartPr>
      <w:docPartBody>
        <w:p w:rsidR="00E22E6E" w:rsidRDefault="00E22E6E">
          <w:pPr>
            <w:pStyle w:val="1ED2EBBBEDAD41D3A81DF2BB6CF2ECE8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2E6E"/>
    <w:rsid w:val="00084173"/>
    <w:rsid w:val="00125436"/>
    <w:rsid w:val="001F3902"/>
    <w:rsid w:val="00697C25"/>
    <w:rsid w:val="006E245F"/>
    <w:rsid w:val="00772C73"/>
    <w:rsid w:val="00BB2062"/>
    <w:rsid w:val="00E22E6E"/>
    <w:rsid w:val="00EB5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97C25"/>
    <w:rPr>
      <w:color w:val="808080"/>
    </w:rPr>
  </w:style>
  <w:style w:type="paragraph" w:customStyle="1" w:styleId="6B28CF7FA0F34E23881FCF0E8FE556A9">
    <w:name w:val="6B28CF7FA0F34E23881FCF0E8FE556A9"/>
    <w:pPr>
      <w:widowControl w:val="0"/>
    </w:pPr>
  </w:style>
  <w:style w:type="paragraph" w:customStyle="1" w:styleId="BD95FF88D7394D3D81792D2CCF706B12">
    <w:name w:val="BD95FF88D7394D3D81792D2CCF706B12"/>
    <w:pPr>
      <w:widowControl w:val="0"/>
    </w:pPr>
  </w:style>
  <w:style w:type="paragraph" w:customStyle="1" w:styleId="09EEA57DF68F415D8DF2AE0C0F65DEC9">
    <w:name w:val="09EEA57DF68F415D8DF2AE0C0F65DEC9"/>
    <w:pPr>
      <w:widowControl w:val="0"/>
    </w:pPr>
  </w:style>
  <w:style w:type="paragraph" w:customStyle="1" w:styleId="FFE93CBD86F74ED2A93D4947D1C1DBBD">
    <w:name w:val="FFE93CBD86F74ED2A93D4947D1C1DBBD"/>
    <w:pPr>
      <w:widowControl w:val="0"/>
    </w:pPr>
  </w:style>
  <w:style w:type="paragraph" w:customStyle="1" w:styleId="06E40FFE2A024E089E882C145D7F68F2">
    <w:name w:val="06E40FFE2A024E089E882C145D7F68F2"/>
    <w:pPr>
      <w:widowControl w:val="0"/>
    </w:pPr>
  </w:style>
  <w:style w:type="paragraph" w:customStyle="1" w:styleId="1766DFA3AD5A4115910A32C8856B5AA1">
    <w:name w:val="1766DFA3AD5A4115910A32C8856B5AA1"/>
    <w:pPr>
      <w:widowControl w:val="0"/>
    </w:pPr>
  </w:style>
  <w:style w:type="paragraph" w:customStyle="1" w:styleId="D4D79C879B5C44C3BA9395D85FA9D974">
    <w:name w:val="D4D79C879B5C44C3BA9395D85FA9D974"/>
    <w:pPr>
      <w:widowControl w:val="0"/>
    </w:pPr>
  </w:style>
  <w:style w:type="paragraph" w:customStyle="1" w:styleId="BF591AAB6E9748518ADDC60431AC319F">
    <w:name w:val="BF591AAB6E9748518ADDC60431AC319F"/>
    <w:pPr>
      <w:widowControl w:val="0"/>
    </w:pPr>
  </w:style>
  <w:style w:type="paragraph" w:customStyle="1" w:styleId="D59179D490214DD892CD0BB02572F4DF">
    <w:name w:val="D59179D490214DD892CD0BB02572F4DF"/>
    <w:pPr>
      <w:widowControl w:val="0"/>
    </w:pPr>
  </w:style>
  <w:style w:type="paragraph" w:customStyle="1" w:styleId="5EFAECC725FE441F8F29070B7F79B601">
    <w:name w:val="5EFAECC725FE441F8F29070B7F79B601"/>
    <w:pPr>
      <w:widowControl w:val="0"/>
    </w:pPr>
  </w:style>
  <w:style w:type="paragraph" w:customStyle="1" w:styleId="3E8032A9F53E4AC7AD0AF7100678CC84">
    <w:name w:val="3E8032A9F53E4AC7AD0AF7100678CC84"/>
    <w:pPr>
      <w:widowControl w:val="0"/>
    </w:pPr>
  </w:style>
  <w:style w:type="paragraph" w:customStyle="1" w:styleId="35F00B8D600A4C00B4D64D8463D8305B">
    <w:name w:val="35F00B8D600A4C00B4D64D8463D8305B"/>
    <w:pPr>
      <w:widowControl w:val="0"/>
    </w:pPr>
  </w:style>
  <w:style w:type="paragraph" w:customStyle="1" w:styleId="A9A0C2C20ECB4D27B91E479945F5C658">
    <w:name w:val="A9A0C2C20ECB4D27B91E479945F5C658"/>
    <w:pPr>
      <w:widowControl w:val="0"/>
    </w:pPr>
  </w:style>
  <w:style w:type="paragraph" w:customStyle="1" w:styleId="B25029438A6640E29EDD96B2E7432403">
    <w:name w:val="B25029438A6640E29EDD96B2E7432403"/>
    <w:pPr>
      <w:widowControl w:val="0"/>
    </w:pPr>
  </w:style>
  <w:style w:type="paragraph" w:customStyle="1" w:styleId="7A9C37E6B33043AFB7A9D4D205B78B05">
    <w:name w:val="7A9C37E6B33043AFB7A9D4D205B78B05"/>
    <w:pPr>
      <w:widowControl w:val="0"/>
    </w:pPr>
  </w:style>
  <w:style w:type="paragraph" w:customStyle="1" w:styleId="5EADF24E06E44DF991AEE18169821822">
    <w:name w:val="5EADF24E06E44DF991AEE18169821822"/>
    <w:pPr>
      <w:widowControl w:val="0"/>
    </w:pPr>
  </w:style>
  <w:style w:type="paragraph" w:customStyle="1" w:styleId="ADF94E24BD3E45E48075C310072AC4BD">
    <w:name w:val="ADF94E24BD3E45E48075C310072AC4BD"/>
    <w:pPr>
      <w:widowControl w:val="0"/>
    </w:pPr>
  </w:style>
  <w:style w:type="paragraph" w:customStyle="1" w:styleId="A0585E62692C49EF85B8BA7A36D0342A">
    <w:name w:val="A0585E62692C49EF85B8BA7A36D0342A"/>
    <w:pPr>
      <w:widowControl w:val="0"/>
    </w:pPr>
  </w:style>
  <w:style w:type="paragraph" w:customStyle="1" w:styleId="9E644F74188C451682231B421657AA40">
    <w:name w:val="9E644F74188C451682231B421657AA40"/>
    <w:pPr>
      <w:widowControl w:val="0"/>
    </w:pPr>
  </w:style>
  <w:style w:type="paragraph" w:customStyle="1" w:styleId="5FA013AF023044918D7DCEBE67284E6B">
    <w:name w:val="5FA013AF023044918D7DCEBE67284E6B"/>
    <w:pPr>
      <w:widowControl w:val="0"/>
    </w:pPr>
  </w:style>
  <w:style w:type="paragraph" w:customStyle="1" w:styleId="B307A295A6D44D3E8ED461DB77A11BA6">
    <w:name w:val="B307A295A6D44D3E8ED461DB77A11BA6"/>
    <w:pPr>
      <w:widowControl w:val="0"/>
    </w:pPr>
  </w:style>
  <w:style w:type="paragraph" w:customStyle="1" w:styleId="DE1F0F4BD27540C59D8FBC9A0DB6CD68">
    <w:name w:val="DE1F0F4BD27540C59D8FBC9A0DB6CD68"/>
    <w:pPr>
      <w:widowControl w:val="0"/>
    </w:pPr>
  </w:style>
  <w:style w:type="paragraph" w:customStyle="1" w:styleId="5E9AC36E67F24EB6949FC9A672CCFCB9">
    <w:name w:val="5E9AC36E67F24EB6949FC9A672CCFCB9"/>
    <w:pPr>
      <w:widowControl w:val="0"/>
    </w:pPr>
  </w:style>
  <w:style w:type="paragraph" w:customStyle="1" w:styleId="3F63C1D651C9461BBB6579332750CB1A">
    <w:name w:val="3F63C1D651C9461BBB6579332750CB1A"/>
    <w:pPr>
      <w:widowControl w:val="0"/>
    </w:pPr>
  </w:style>
  <w:style w:type="paragraph" w:customStyle="1" w:styleId="7B1E3CB0ACCA43549D3B95D9334AFD0F">
    <w:name w:val="7B1E3CB0ACCA43549D3B95D9334AFD0F"/>
    <w:pPr>
      <w:widowControl w:val="0"/>
    </w:pPr>
  </w:style>
  <w:style w:type="paragraph" w:customStyle="1" w:styleId="1265D38318BB42AE80D543F62C68D425">
    <w:name w:val="1265D38318BB42AE80D543F62C68D425"/>
    <w:pPr>
      <w:widowControl w:val="0"/>
    </w:pPr>
  </w:style>
  <w:style w:type="paragraph" w:customStyle="1" w:styleId="012E9D62F75D4A05AAF0B32757F94ED0">
    <w:name w:val="012E9D62F75D4A05AAF0B32757F94ED0"/>
    <w:pPr>
      <w:widowControl w:val="0"/>
    </w:pPr>
  </w:style>
  <w:style w:type="paragraph" w:customStyle="1" w:styleId="C2A7CD45DBBB47ACB80E6D681021CF96">
    <w:name w:val="C2A7CD45DBBB47ACB80E6D681021CF96"/>
    <w:pPr>
      <w:widowControl w:val="0"/>
    </w:pPr>
  </w:style>
  <w:style w:type="paragraph" w:customStyle="1" w:styleId="A4CF90496D5D41D38ACDBD1730AC5502">
    <w:name w:val="A4CF90496D5D41D38ACDBD1730AC5502"/>
    <w:pPr>
      <w:widowControl w:val="0"/>
    </w:pPr>
  </w:style>
  <w:style w:type="paragraph" w:customStyle="1" w:styleId="03DD0A17957849359874FA74256DE19B">
    <w:name w:val="03DD0A17957849359874FA74256DE19B"/>
    <w:pPr>
      <w:widowControl w:val="0"/>
    </w:pPr>
  </w:style>
  <w:style w:type="paragraph" w:customStyle="1" w:styleId="225BCF6D08EE4913862CA2AD57143A1D">
    <w:name w:val="225BCF6D08EE4913862CA2AD57143A1D"/>
    <w:pPr>
      <w:widowControl w:val="0"/>
    </w:pPr>
  </w:style>
  <w:style w:type="paragraph" w:customStyle="1" w:styleId="71F557C28E7E45EB993CC8285FBC0885">
    <w:name w:val="71F557C28E7E45EB993CC8285FBC0885"/>
    <w:pPr>
      <w:widowControl w:val="0"/>
    </w:pPr>
  </w:style>
  <w:style w:type="paragraph" w:customStyle="1" w:styleId="1E000F9AF0BB44F2816243C6ED0476CF">
    <w:name w:val="1E000F9AF0BB44F2816243C6ED0476CF"/>
    <w:pPr>
      <w:widowControl w:val="0"/>
    </w:pPr>
  </w:style>
  <w:style w:type="paragraph" w:customStyle="1" w:styleId="D58043B2016540FFB6A2CD26BA09CB74">
    <w:name w:val="D58043B2016540FFB6A2CD26BA09CB74"/>
    <w:pPr>
      <w:widowControl w:val="0"/>
    </w:pPr>
  </w:style>
  <w:style w:type="paragraph" w:customStyle="1" w:styleId="3FE80DD4CAC6437FAAAFF632DCDBF032">
    <w:name w:val="3FE80DD4CAC6437FAAAFF632DCDBF032"/>
    <w:pPr>
      <w:widowControl w:val="0"/>
    </w:pPr>
  </w:style>
  <w:style w:type="paragraph" w:customStyle="1" w:styleId="0FE9486EDBFF4A6592E69ED6CD0038BD">
    <w:name w:val="0FE9486EDBFF4A6592E69ED6CD0038BD"/>
    <w:pPr>
      <w:widowControl w:val="0"/>
    </w:pPr>
  </w:style>
  <w:style w:type="paragraph" w:customStyle="1" w:styleId="D57CAF80E1144B28B4DA695E2FB5C921">
    <w:name w:val="D57CAF80E1144B28B4DA695E2FB5C921"/>
    <w:pPr>
      <w:widowControl w:val="0"/>
    </w:pPr>
  </w:style>
  <w:style w:type="paragraph" w:customStyle="1" w:styleId="0615459BC4FB4ED8A54E953C42F5CEB8">
    <w:name w:val="0615459BC4FB4ED8A54E953C42F5CEB8"/>
    <w:pPr>
      <w:widowControl w:val="0"/>
    </w:pPr>
  </w:style>
  <w:style w:type="paragraph" w:customStyle="1" w:styleId="5C7C0C2D0FCE40E7B2AA0D4DB683D1CB">
    <w:name w:val="5C7C0C2D0FCE40E7B2AA0D4DB683D1CB"/>
    <w:pPr>
      <w:widowControl w:val="0"/>
    </w:pPr>
  </w:style>
  <w:style w:type="paragraph" w:customStyle="1" w:styleId="FE3817BABC934638973D846C6893D971">
    <w:name w:val="FE3817BABC934638973D846C6893D971"/>
    <w:pPr>
      <w:widowControl w:val="0"/>
    </w:pPr>
  </w:style>
  <w:style w:type="paragraph" w:customStyle="1" w:styleId="9EE0C2A23AFE428587E859A717FF782C">
    <w:name w:val="9EE0C2A23AFE428587E859A717FF782C"/>
    <w:pPr>
      <w:widowControl w:val="0"/>
    </w:pPr>
  </w:style>
  <w:style w:type="paragraph" w:customStyle="1" w:styleId="8AD3A5650DC848B0AB2E1F91E071A2DD">
    <w:name w:val="8AD3A5650DC848B0AB2E1F91E071A2DD"/>
    <w:pPr>
      <w:widowControl w:val="0"/>
    </w:pPr>
  </w:style>
  <w:style w:type="paragraph" w:customStyle="1" w:styleId="74D6EBB54E944E30BADAA28F1A46EADC">
    <w:name w:val="74D6EBB54E944E30BADAA28F1A46EADC"/>
    <w:pPr>
      <w:widowControl w:val="0"/>
    </w:pPr>
  </w:style>
  <w:style w:type="paragraph" w:customStyle="1" w:styleId="27A64F3B370743A789FA07228FF48E66">
    <w:name w:val="27A64F3B370743A789FA07228FF48E66"/>
    <w:pPr>
      <w:widowControl w:val="0"/>
    </w:pPr>
  </w:style>
  <w:style w:type="paragraph" w:customStyle="1" w:styleId="21338FC4891944C49D720B7332922C16">
    <w:name w:val="21338FC4891944C49D720B7332922C16"/>
    <w:pPr>
      <w:widowControl w:val="0"/>
    </w:pPr>
  </w:style>
  <w:style w:type="paragraph" w:customStyle="1" w:styleId="9A8EA3BD36734343B892CF373D46B8A0">
    <w:name w:val="9A8EA3BD36734343B892CF373D46B8A0"/>
    <w:pPr>
      <w:widowControl w:val="0"/>
    </w:pPr>
  </w:style>
  <w:style w:type="paragraph" w:customStyle="1" w:styleId="ABD4F48B1A9F498F9C7D45986373FE05">
    <w:name w:val="ABD4F48B1A9F498F9C7D45986373FE05"/>
    <w:pPr>
      <w:widowControl w:val="0"/>
    </w:pPr>
  </w:style>
  <w:style w:type="paragraph" w:customStyle="1" w:styleId="15B7A4A0803946D99CB03AEE5AF4B36A">
    <w:name w:val="15B7A4A0803946D99CB03AEE5AF4B36A"/>
    <w:pPr>
      <w:widowControl w:val="0"/>
    </w:pPr>
  </w:style>
  <w:style w:type="paragraph" w:customStyle="1" w:styleId="0A7BB8DBCAE64BF3947C372405BFFDF1">
    <w:name w:val="0A7BB8DBCAE64BF3947C372405BFFDF1"/>
    <w:pPr>
      <w:widowControl w:val="0"/>
    </w:pPr>
  </w:style>
  <w:style w:type="paragraph" w:customStyle="1" w:styleId="706601EB017244298518357BD470CBAB">
    <w:name w:val="706601EB017244298518357BD470CBAB"/>
    <w:pPr>
      <w:widowControl w:val="0"/>
    </w:pPr>
  </w:style>
  <w:style w:type="paragraph" w:customStyle="1" w:styleId="03B2C79A6D214848BC71BEEEB30F55DD">
    <w:name w:val="03B2C79A6D214848BC71BEEEB30F55DD"/>
    <w:pPr>
      <w:widowControl w:val="0"/>
    </w:pPr>
  </w:style>
  <w:style w:type="paragraph" w:customStyle="1" w:styleId="4960F9F1B777476B893E00F29522D671">
    <w:name w:val="4960F9F1B777476B893E00F29522D671"/>
    <w:pPr>
      <w:widowControl w:val="0"/>
    </w:pPr>
  </w:style>
  <w:style w:type="paragraph" w:customStyle="1" w:styleId="ED21C0ABEE2A4CE1A30D532EF5278FC5">
    <w:name w:val="ED21C0ABEE2A4CE1A30D532EF5278FC5"/>
    <w:pPr>
      <w:widowControl w:val="0"/>
    </w:pPr>
  </w:style>
  <w:style w:type="paragraph" w:customStyle="1" w:styleId="23DA6AB1D19F4ADD86B7495176E6AFF8">
    <w:name w:val="23DA6AB1D19F4ADD86B7495176E6AFF8"/>
    <w:pPr>
      <w:widowControl w:val="0"/>
    </w:pPr>
  </w:style>
  <w:style w:type="paragraph" w:customStyle="1" w:styleId="8512C52BC5BB48FDACE95879D36F1A60">
    <w:name w:val="8512C52BC5BB48FDACE95879D36F1A60"/>
    <w:pPr>
      <w:widowControl w:val="0"/>
    </w:pPr>
  </w:style>
  <w:style w:type="paragraph" w:customStyle="1" w:styleId="910E0A0899284635A8F9FEA98587663B">
    <w:name w:val="910E0A0899284635A8F9FEA98587663B"/>
    <w:pPr>
      <w:widowControl w:val="0"/>
    </w:pPr>
  </w:style>
  <w:style w:type="paragraph" w:customStyle="1" w:styleId="81D5F853B45C42D6A261F7038B98A7D9">
    <w:name w:val="81D5F853B45C42D6A261F7038B98A7D9"/>
    <w:pPr>
      <w:widowControl w:val="0"/>
    </w:pPr>
  </w:style>
  <w:style w:type="paragraph" w:customStyle="1" w:styleId="1080F1EB0DFB419E888409B3E487BF71">
    <w:name w:val="1080F1EB0DFB419E888409B3E487BF71"/>
    <w:pPr>
      <w:widowControl w:val="0"/>
    </w:pPr>
  </w:style>
  <w:style w:type="paragraph" w:customStyle="1" w:styleId="AF78D9166D5D4740B2B86FBC75A914E1">
    <w:name w:val="AF78D9166D5D4740B2B86FBC75A914E1"/>
    <w:pPr>
      <w:widowControl w:val="0"/>
    </w:pPr>
  </w:style>
  <w:style w:type="paragraph" w:customStyle="1" w:styleId="4F0AD6FA822248CBB456C9CE24944DD0">
    <w:name w:val="4F0AD6FA822248CBB456C9CE24944DD0"/>
    <w:pPr>
      <w:widowControl w:val="0"/>
    </w:pPr>
  </w:style>
  <w:style w:type="paragraph" w:customStyle="1" w:styleId="A94DC4935D0F4C4799261B7657898EBE">
    <w:name w:val="A94DC4935D0F4C4799261B7657898EBE"/>
    <w:pPr>
      <w:widowControl w:val="0"/>
    </w:pPr>
  </w:style>
  <w:style w:type="paragraph" w:customStyle="1" w:styleId="C6C1E057B34B481E8A20FDF0701393BD">
    <w:name w:val="C6C1E057B34B481E8A20FDF0701393BD"/>
    <w:pPr>
      <w:widowControl w:val="0"/>
    </w:pPr>
  </w:style>
  <w:style w:type="paragraph" w:customStyle="1" w:styleId="55D3B83F9C8C4E54B57FE077F49D7221">
    <w:name w:val="55D3B83F9C8C4E54B57FE077F49D7221"/>
    <w:pPr>
      <w:widowControl w:val="0"/>
    </w:pPr>
  </w:style>
  <w:style w:type="paragraph" w:customStyle="1" w:styleId="D950F3B1E5E9437E9748E9386C7D667A">
    <w:name w:val="D950F3B1E5E9437E9748E9386C7D667A"/>
    <w:pPr>
      <w:widowControl w:val="0"/>
    </w:pPr>
  </w:style>
  <w:style w:type="paragraph" w:customStyle="1" w:styleId="AB9F0CBC200E430DB3D4E78C1F8FC10D">
    <w:name w:val="AB9F0CBC200E430DB3D4E78C1F8FC10D"/>
    <w:pPr>
      <w:widowControl w:val="0"/>
    </w:pPr>
  </w:style>
  <w:style w:type="paragraph" w:customStyle="1" w:styleId="3745FAF73FB94CAD9C1EA8609BA623EC">
    <w:name w:val="3745FAF73FB94CAD9C1EA8609BA623EC"/>
    <w:pPr>
      <w:widowControl w:val="0"/>
    </w:pPr>
  </w:style>
  <w:style w:type="paragraph" w:customStyle="1" w:styleId="077656D1B7E547C4AD56813B3A36E19D">
    <w:name w:val="077656D1B7E547C4AD56813B3A36E19D"/>
    <w:pPr>
      <w:widowControl w:val="0"/>
    </w:pPr>
  </w:style>
  <w:style w:type="paragraph" w:customStyle="1" w:styleId="084B28069F8F4BCEB9F31D9AAE8459A9">
    <w:name w:val="084B28069F8F4BCEB9F31D9AAE8459A9"/>
    <w:pPr>
      <w:widowControl w:val="0"/>
    </w:pPr>
  </w:style>
  <w:style w:type="paragraph" w:customStyle="1" w:styleId="F7B8148B86EF4D3AA435A0A312A8792D">
    <w:name w:val="F7B8148B86EF4D3AA435A0A312A8792D"/>
    <w:pPr>
      <w:widowControl w:val="0"/>
    </w:pPr>
  </w:style>
  <w:style w:type="paragraph" w:customStyle="1" w:styleId="0D16387E40D44E9DB6C1991120BFC51D">
    <w:name w:val="0D16387E40D44E9DB6C1991120BFC51D"/>
    <w:pPr>
      <w:widowControl w:val="0"/>
    </w:pPr>
  </w:style>
  <w:style w:type="paragraph" w:customStyle="1" w:styleId="C5A5D848218048109640A369872F6647">
    <w:name w:val="C5A5D848218048109640A369872F6647"/>
    <w:pPr>
      <w:widowControl w:val="0"/>
    </w:pPr>
  </w:style>
  <w:style w:type="paragraph" w:customStyle="1" w:styleId="C6555E1F928F42D0B4E4B5EF84D1D9CC">
    <w:name w:val="C6555E1F928F42D0B4E4B5EF84D1D9CC"/>
    <w:pPr>
      <w:widowControl w:val="0"/>
    </w:pPr>
  </w:style>
  <w:style w:type="paragraph" w:customStyle="1" w:styleId="EDC62F7775914F448A9819BE54492FD6">
    <w:name w:val="EDC62F7775914F448A9819BE54492FD6"/>
    <w:pPr>
      <w:widowControl w:val="0"/>
    </w:pPr>
  </w:style>
  <w:style w:type="paragraph" w:customStyle="1" w:styleId="A09C3B4C44184C118718959B881091B2">
    <w:name w:val="A09C3B4C44184C118718959B881091B2"/>
    <w:pPr>
      <w:widowControl w:val="0"/>
    </w:pPr>
  </w:style>
  <w:style w:type="paragraph" w:customStyle="1" w:styleId="4220CAFB27A843A3A7197983741A41E7">
    <w:name w:val="4220CAFB27A843A3A7197983741A41E7"/>
    <w:pPr>
      <w:widowControl w:val="0"/>
    </w:pPr>
  </w:style>
  <w:style w:type="paragraph" w:customStyle="1" w:styleId="6B58CF288FA945DEB54D6AB6EBB0B6D0">
    <w:name w:val="6B58CF288FA945DEB54D6AB6EBB0B6D0"/>
    <w:pPr>
      <w:widowControl w:val="0"/>
    </w:pPr>
  </w:style>
  <w:style w:type="paragraph" w:customStyle="1" w:styleId="07029C3577564885B570E02DB65E1715">
    <w:name w:val="07029C3577564885B570E02DB65E1715"/>
    <w:pPr>
      <w:widowControl w:val="0"/>
    </w:pPr>
  </w:style>
  <w:style w:type="paragraph" w:customStyle="1" w:styleId="12B83F39C8EB4C3F86C13F9DCD4629E8">
    <w:name w:val="12B83F39C8EB4C3F86C13F9DCD4629E8"/>
    <w:pPr>
      <w:widowControl w:val="0"/>
    </w:pPr>
  </w:style>
  <w:style w:type="paragraph" w:customStyle="1" w:styleId="7182E5B38C5B4D17AFAA43E37AC1BDB7">
    <w:name w:val="7182E5B38C5B4D17AFAA43E37AC1BDB7"/>
    <w:pPr>
      <w:widowControl w:val="0"/>
    </w:pPr>
  </w:style>
  <w:style w:type="paragraph" w:customStyle="1" w:styleId="0C7E22C3331D4CC49C758BD87CDA8F90">
    <w:name w:val="0C7E22C3331D4CC49C758BD87CDA8F90"/>
    <w:pPr>
      <w:widowControl w:val="0"/>
    </w:pPr>
  </w:style>
  <w:style w:type="paragraph" w:customStyle="1" w:styleId="8320209287AA4E8AB894F4D5C1744737">
    <w:name w:val="8320209287AA4E8AB894F4D5C1744737"/>
    <w:pPr>
      <w:widowControl w:val="0"/>
    </w:pPr>
  </w:style>
  <w:style w:type="paragraph" w:customStyle="1" w:styleId="6EB4C33B73574173A2B4186BB5658963">
    <w:name w:val="6EB4C33B73574173A2B4186BB5658963"/>
    <w:pPr>
      <w:widowControl w:val="0"/>
    </w:pPr>
  </w:style>
  <w:style w:type="paragraph" w:customStyle="1" w:styleId="CDAB4A0FAE6A41DDBCC9436CF8438921">
    <w:name w:val="CDAB4A0FAE6A41DDBCC9436CF8438921"/>
    <w:pPr>
      <w:widowControl w:val="0"/>
    </w:pPr>
  </w:style>
  <w:style w:type="paragraph" w:customStyle="1" w:styleId="944A9315C2604A7899B0B28C44C54010">
    <w:name w:val="944A9315C2604A7899B0B28C44C54010"/>
    <w:pPr>
      <w:widowControl w:val="0"/>
    </w:pPr>
  </w:style>
  <w:style w:type="paragraph" w:customStyle="1" w:styleId="FE5947E5A60340EBA284388DBD9FF75D">
    <w:name w:val="FE5947E5A60340EBA284388DBD9FF75D"/>
    <w:pPr>
      <w:widowControl w:val="0"/>
    </w:pPr>
  </w:style>
  <w:style w:type="paragraph" w:customStyle="1" w:styleId="7922F839E3A54A31AA611141F5B561E8">
    <w:name w:val="7922F839E3A54A31AA611141F5B561E8"/>
    <w:pPr>
      <w:widowControl w:val="0"/>
    </w:pPr>
  </w:style>
  <w:style w:type="paragraph" w:customStyle="1" w:styleId="D9FA7BD5408646DCB3457912E20F19BB">
    <w:name w:val="D9FA7BD5408646DCB3457912E20F19BB"/>
    <w:pPr>
      <w:widowControl w:val="0"/>
    </w:pPr>
  </w:style>
  <w:style w:type="paragraph" w:customStyle="1" w:styleId="8122CC013EC24802831C4B8C7F7901B9">
    <w:name w:val="8122CC013EC24802831C4B8C7F7901B9"/>
    <w:pPr>
      <w:widowControl w:val="0"/>
    </w:pPr>
  </w:style>
  <w:style w:type="paragraph" w:customStyle="1" w:styleId="3036BC0C42F84C81ACC51BA10A4032FC">
    <w:name w:val="3036BC0C42F84C81ACC51BA10A4032FC"/>
    <w:pPr>
      <w:widowControl w:val="0"/>
    </w:pPr>
  </w:style>
  <w:style w:type="paragraph" w:customStyle="1" w:styleId="CEC0149871964781A7544EB479F22971">
    <w:name w:val="CEC0149871964781A7544EB479F22971"/>
    <w:pPr>
      <w:widowControl w:val="0"/>
    </w:pPr>
  </w:style>
  <w:style w:type="paragraph" w:customStyle="1" w:styleId="8E9C1E8BC4C845B5923AEA350B8763C3">
    <w:name w:val="8E9C1E8BC4C845B5923AEA350B8763C3"/>
    <w:pPr>
      <w:widowControl w:val="0"/>
    </w:pPr>
  </w:style>
  <w:style w:type="paragraph" w:customStyle="1" w:styleId="BBA935C7BBA846DAA116AE4A46EEB292">
    <w:name w:val="BBA935C7BBA846DAA116AE4A46EEB292"/>
    <w:pPr>
      <w:widowControl w:val="0"/>
    </w:pPr>
  </w:style>
  <w:style w:type="paragraph" w:customStyle="1" w:styleId="9E07490F750E43FF845BCBE0B4926A8C">
    <w:name w:val="9E07490F750E43FF845BCBE0B4926A8C"/>
    <w:pPr>
      <w:widowControl w:val="0"/>
    </w:pPr>
  </w:style>
  <w:style w:type="paragraph" w:customStyle="1" w:styleId="8E351A2714444AF1B4655AB7BB47EC21">
    <w:name w:val="8E351A2714444AF1B4655AB7BB47EC21"/>
    <w:pPr>
      <w:widowControl w:val="0"/>
    </w:pPr>
  </w:style>
  <w:style w:type="paragraph" w:customStyle="1" w:styleId="094835E006A24C28BF518701364B7121">
    <w:name w:val="094835E006A24C28BF518701364B7121"/>
    <w:pPr>
      <w:widowControl w:val="0"/>
    </w:pPr>
  </w:style>
  <w:style w:type="paragraph" w:customStyle="1" w:styleId="EE0B7BB20A414D0BA3EFDCA94C9FA3E1">
    <w:name w:val="EE0B7BB20A414D0BA3EFDCA94C9FA3E1"/>
    <w:pPr>
      <w:widowControl w:val="0"/>
    </w:pPr>
  </w:style>
  <w:style w:type="paragraph" w:customStyle="1" w:styleId="2F7249FA5ABA48EFB142160A35B59D7A">
    <w:name w:val="2F7249FA5ABA48EFB142160A35B59D7A"/>
    <w:pPr>
      <w:widowControl w:val="0"/>
    </w:pPr>
  </w:style>
  <w:style w:type="paragraph" w:customStyle="1" w:styleId="99F5946FD1AD4AEE85E547E261C4E587">
    <w:name w:val="99F5946FD1AD4AEE85E547E261C4E587"/>
    <w:pPr>
      <w:widowControl w:val="0"/>
    </w:pPr>
  </w:style>
  <w:style w:type="paragraph" w:customStyle="1" w:styleId="97C743D5202142A48693F86218E83433">
    <w:name w:val="97C743D5202142A48693F86218E83433"/>
    <w:pPr>
      <w:widowControl w:val="0"/>
    </w:pPr>
  </w:style>
  <w:style w:type="paragraph" w:customStyle="1" w:styleId="02478AA817F9440E839F72D14CC6AA98">
    <w:name w:val="02478AA817F9440E839F72D14CC6AA98"/>
    <w:pPr>
      <w:widowControl w:val="0"/>
    </w:pPr>
  </w:style>
  <w:style w:type="paragraph" w:customStyle="1" w:styleId="7C57040029D043DBB6804BB61CACF2A4">
    <w:name w:val="7C57040029D043DBB6804BB61CACF2A4"/>
    <w:pPr>
      <w:widowControl w:val="0"/>
    </w:pPr>
  </w:style>
  <w:style w:type="paragraph" w:customStyle="1" w:styleId="E43755686B9243048B06E0E4E7C1B140">
    <w:name w:val="E43755686B9243048B06E0E4E7C1B140"/>
    <w:pPr>
      <w:widowControl w:val="0"/>
    </w:pPr>
  </w:style>
  <w:style w:type="paragraph" w:customStyle="1" w:styleId="CCC88075EC78436C86CBF4F3CD0314B4">
    <w:name w:val="CCC88075EC78436C86CBF4F3CD0314B4"/>
    <w:pPr>
      <w:widowControl w:val="0"/>
    </w:pPr>
  </w:style>
  <w:style w:type="paragraph" w:customStyle="1" w:styleId="5ADEA66F29DC4357968783CBC868BB4C">
    <w:name w:val="5ADEA66F29DC4357968783CBC868BB4C"/>
    <w:pPr>
      <w:widowControl w:val="0"/>
    </w:pPr>
  </w:style>
  <w:style w:type="paragraph" w:customStyle="1" w:styleId="9FDB20B6409A415FAC16575332901FF4">
    <w:name w:val="9FDB20B6409A415FAC16575332901FF4"/>
    <w:pPr>
      <w:widowControl w:val="0"/>
    </w:pPr>
  </w:style>
  <w:style w:type="paragraph" w:customStyle="1" w:styleId="80A1FAE8457140D8944C7221223B6FED">
    <w:name w:val="80A1FAE8457140D8944C7221223B6FED"/>
    <w:pPr>
      <w:widowControl w:val="0"/>
    </w:pPr>
  </w:style>
  <w:style w:type="paragraph" w:customStyle="1" w:styleId="3ABF47A69E1A4BBDAF5F9C69673264F3">
    <w:name w:val="3ABF47A69E1A4BBDAF5F9C69673264F3"/>
    <w:pPr>
      <w:widowControl w:val="0"/>
    </w:pPr>
  </w:style>
  <w:style w:type="paragraph" w:customStyle="1" w:styleId="88A822DE859A4850B346544106362869">
    <w:name w:val="88A822DE859A4850B346544106362869"/>
    <w:pPr>
      <w:widowControl w:val="0"/>
    </w:pPr>
  </w:style>
  <w:style w:type="paragraph" w:customStyle="1" w:styleId="99CFB8EB1EB64FB9832000BAD7165715">
    <w:name w:val="99CFB8EB1EB64FB9832000BAD7165715"/>
    <w:pPr>
      <w:widowControl w:val="0"/>
    </w:pPr>
  </w:style>
  <w:style w:type="paragraph" w:customStyle="1" w:styleId="E0804FE598C848A3872D165F6B6D875D">
    <w:name w:val="E0804FE598C848A3872D165F6B6D875D"/>
    <w:pPr>
      <w:widowControl w:val="0"/>
    </w:pPr>
  </w:style>
  <w:style w:type="paragraph" w:customStyle="1" w:styleId="8BF9805D653747C1A3ACD2CD71E6A18F">
    <w:name w:val="8BF9805D653747C1A3ACD2CD71E6A18F"/>
    <w:pPr>
      <w:widowControl w:val="0"/>
    </w:pPr>
  </w:style>
  <w:style w:type="paragraph" w:customStyle="1" w:styleId="D4A77B3F80B74DC28A7678592E08BBFA">
    <w:name w:val="D4A77B3F80B74DC28A7678592E08BBFA"/>
    <w:pPr>
      <w:widowControl w:val="0"/>
    </w:pPr>
  </w:style>
  <w:style w:type="paragraph" w:customStyle="1" w:styleId="7D47AF38D9AA42EAB1A421AFB5CBA1FF">
    <w:name w:val="7D47AF38D9AA42EAB1A421AFB5CBA1FF"/>
    <w:pPr>
      <w:widowControl w:val="0"/>
    </w:pPr>
  </w:style>
  <w:style w:type="paragraph" w:customStyle="1" w:styleId="55260FB6C07B4C439EB40B97B5D8C3EF">
    <w:name w:val="55260FB6C07B4C439EB40B97B5D8C3EF"/>
    <w:pPr>
      <w:widowControl w:val="0"/>
    </w:pPr>
  </w:style>
  <w:style w:type="paragraph" w:customStyle="1" w:styleId="C48B359671594559914516A095F24200">
    <w:name w:val="C48B359671594559914516A095F24200"/>
    <w:pPr>
      <w:widowControl w:val="0"/>
    </w:pPr>
  </w:style>
  <w:style w:type="paragraph" w:customStyle="1" w:styleId="44F8A69CB2F645FF9D8354DD491B2FD4">
    <w:name w:val="44F8A69CB2F645FF9D8354DD491B2FD4"/>
    <w:pPr>
      <w:widowControl w:val="0"/>
    </w:pPr>
  </w:style>
  <w:style w:type="paragraph" w:customStyle="1" w:styleId="32B1D231F22344A38C5259385804C6F4">
    <w:name w:val="32B1D231F22344A38C5259385804C6F4"/>
    <w:pPr>
      <w:widowControl w:val="0"/>
    </w:pPr>
  </w:style>
  <w:style w:type="paragraph" w:customStyle="1" w:styleId="FF0B4529A5B242FCAF2556F56D37A9DD">
    <w:name w:val="FF0B4529A5B242FCAF2556F56D37A9DD"/>
    <w:pPr>
      <w:widowControl w:val="0"/>
    </w:pPr>
  </w:style>
  <w:style w:type="paragraph" w:customStyle="1" w:styleId="7A7FFBFE9665427388F016B1B7970401">
    <w:name w:val="7A7FFBFE9665427388F016B1B7970401"/>
    <w:pPr>
      <w:widowControl w:val="0"/>
    </w:pPr>
  </w:style>
  <w:style w:type="paragraph" w:customStyle="1" w:styleId="C9F8F7E9B61F49FCBA56C7C32DBD830F">
    <w:name w:val="C9F8F7E9B61F49FCBA56C7C32DBD830F"/>
    <w:pPr>
      <w:widowControl w:val="0"/>
    </w:pPr>
  </w:style>
  <w:style w:type="paragraph" w:customStyle="1" w:styleId="68030049272C4733847BDFAB493BDBF4">
    <w:name w:val="68030049272C4733847BDFAB493BDBF4"/>
    <w:pPr>
      <w:widowControl w:val="0"/>
    </w:pPr>
  </w:style>
  <w:style w:type="paragraph" w:customStyle="1" w:styleId="9DE8180C8B1D4B76BAF6610C87B35F0B">
    <w:name w:val="9DE8180C8B1D4B76BAF6610C87B35F0B"/>
    <w:pPr>
      <w:widowControl w:val="0"/>
    </w:pPr>
  </w:style>
  <w:style w:type="paragraph" w:customStyle="1" w:styleId="A32794140F4942A58C513F4D09D35606">
    <w:name w:val="A32794140F4942A58C513F4D09D35606"/>
    <w:pPr>
      <w:widowControl w:val="0"/>
    </w:pPr>
  </w:style>
  <w:style w:type="paragraph" w:customStyle="1" w:styleId="E1BCA67BB58F4D289A4251C068817A34">
    <w:name w:val="E1BCA67BB58F4D289A4251C068817A34"/>
    <w:pPr>
      <w:widowControl w:val="0"/>
    </w:pPr>
  </w:style>
  <w:style w:type="paragraph" w:customStyle="1" w:styleId="14537ECAE66D4D3EA0910BB5A9BDD74E">
    <w:name w:val="14537ECAE66D4D3EA0910BB5A9BDD74E"/>
    <w:pPr>
      <w:widowControl w:val="0"/>
    </w:pPr>
  </w:style>
  <w:style w:type="paragraph" w:customStyle="1" w:styleId="1ED2EBBBEDAD41D3A81DF2BB6CF2ECE8">
    <w:name w:val="1ED2EBBBEDAD41D3A81DF2BB6CF2ECE8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5D4BDE-6963-4347-A927-7D5C74FE4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5</Pages>
  <Words>2225</Words>
  <Characters>12687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mum Sample Size:</vt:lpstr>
    </vt:vector>
  </TitlesOfParts>
  <Company>IDFL</Company>
  <LinksUpToDate>false</LinksUpToDate>
  <CharactersWithSpaces>14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maño mínimo de la muestra:</dc:title>
  <dc:subject/>
  <dc:creator>Jessie Pang</dc:creator>
  <dc:description/>
  <cp:lastModifiedBy>Kirtis Kennard</cp:lastModifiedBy>
  <cp:revision>6</cp:revision>
  <cp:lastPrinted>2020-08-25T22:16:00Z</cp:lastPrinted>
  <dcterms:created xsi:type="dcterms:W3CDTF">2022-07-06T15:55:00Z</dcterms:created>
  <dcterms:modified xsi:type="dcterms:W3CDTF">2023-01-19T21:1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275d0932fd766e72700707ddd5cc5b91c66d5ad5ed747852cbfd160d3a0a23</vt:lpwstr>
  </property>
</Properties>
</file>